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397BE" w14:textId="280E00A5" w:rsidR="00776867" w:rsidRDefault="0022253A">
      <w:r>
        <w:rPr>
          <w:noProof/>
        </w:rPr>
        <mc:AlternateContent>
          <mc:Choice Requires="wps">
            <w:drawing>
              <wp:anchor distT="0" distB="0" distL="114300" distR="114300" simplePos="0" relativeHeight="251658240" behindDoc="0" locked="0" layoutInCell="1" allowOverlap="1" wp14:anchorId="00642EC9" wp14:editId="3298C604">
                <wp:simplePos x="0" y="0"/>
                <wp:positionH relativeFrom="margin">
                  <wp:posOffset>-635</wp:posOffset>
                </wp:positionH>
                <wp:positionV relativeFrom="paragraph">
                  <wp:posOffset>280149</wp:posOffset>
                </wp:positionV>
                <wp:extent cx="6031865"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0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" strokecolor="#b94713" strokeweight="1.5pt">
                <v:stroke joinstyle="miter"/>
                <w10:wrap anchorx="margin"/>
              </v:line>
            </w:pict>
          </mc:Fallback>
        </mc:AlternateContent>
      </w:r>
    </w:p>
    <w:p w14:paraId="18298A01" w14:textId="3C9E82D5" w:rsidR="0022253A" w:rsidRDefault="0022253A" w:rsidP="008931E0">
      <w:pPr>
        <w:pStyle w:val="Heading2"/>
      </w:pPr>
      <w:r>
        <w:t>Overview</w:t>
      </w:r>
    </w:p>
    <w:p w14:paraId="4E9FF8A9" w14:textId="77777777" w:rsidR="009A3193" w:rsidRDefault="0022253A" w:rsidP="0022253A">
      <w:r>
        <w:rPr>
          <w:noProof/>
        </w:rPr>
        <mc:AlternateContent>
          <mc:Choice Requires="wps">
            <w:drawing>
              <wp:anchor distT="0" distB="0" distL="114300" distR="114300" simplePos="0" relativeHeight="251658241" behindDoc="0" locked="0" layoutInCell="1" allowOverlap="1" wp14:anchorId="649803D8" wp14:editId="6E9A5569">
                <wp:simplePos x="0" y="0"/>
                <wp:positionH relativeFrom="column">
                  <wp:posOffset>13023</wp:posOffset>
                </wp:positionH>
                <wp:positionV relativeFrom="paragraph">
                  <wp:posOffset>10037</wp:posOffset>
                </wp:positionV>
                <wp:extent cx="603231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1D21BE"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" strokecolor="#b94713" strokeweight="1.5pt">
                <v:stroke joinstyle="miter"/>
              </v:line>
            </w:pict>
          </mc:Fallback>
        </mc:AlternateContent>
      </w:r>
    </w:p>
    <w:p w14:paraId="70A157DF" w14:textId="0C824B02" w:rsidR="0022253A" w:rsidRDefault="0022253A" w:rsidP="0022253A">
      <w:pPr>
        <w:rPr>
          <w:rFonts w:cstheme="minorHAnsi"/>
          <w:sz w:val="28"/>
          <w:szCs w:val="28"/>
        </w:rPr>
      </w:pPr>
      <w:r w:rsidRPr="009A3193">
        <w:rPr>
          <w:rFonts w:cstheme="minorHAnsi"/>
          <w:sz w:val="28"/>
          <w:szCs w:val="28"/>
        </w:rPr>
        <w:t xml:space="preserve">This document describes the features and functions </w:t>
      </w:r>
      <w:r w:rsidR="006A72FE">
        <w:rPr>
          <w:rFonts w:cstheme="minorHAnsi"/>
          <w:sz w:val="28"/>
          <w:szCs w:val="28"/>
        </w:rPr>
        <w:t xml:space="preserve">of </w:t>
      </w:r>
      <w:r w:rsidRPr="009A3193">
        <w:rPr>
          <w:rFonts w:cstheme="minorHAnsi"/>
          <w:sz w:val="28"/>
          <w:szCs w:val="28"/>
        </w:rPr>
        <w:t>Starfish™ as they relate to online appointment scheduling</w:t>
      </w:r>
      <w:r w:rsidR="00ED0438">
        <w:rPr>
          <w:rFonts w:cstheme="minorHAnsi"/>
          <w:sz w:val="28"/>
          <w:szCs w:val="28"/>
        </w:rPr>
        <w:t>, services,</w:t>
      </w:r>
      <w:r w:rsidRPr="009A3193">
        <w:rPr>
          <w:rFonts w:cstheme="minorHAnsi"/>
          <w:sz w:val="28"/>
          <w:szCs w:val="28"/>
        </w:rPr>
        <w:t xml:space="preserve"> and</w:t>
      </w:r>
      <w:r w:rsidR="001362FF">
        <w:rPr>
          <w:rFonts w:cstheme="minorHAnsi"/>
          <w:sz w:val="28"/>
          <w:szCs w:val="28"/>
        </w:rPr>
        <w:t xml:space="preserve"> calendar</w:t>
      </w:r>
      <w:r w:rsidRPr="009A3193">
        <w:rPr>
          <w:rFonts w:cstheme="minorHAnsi"/>
          <w:sz w:val="28"/>
          <w:szCs w:val="28"/>
        </w:rPr>
        <w:t xml:space="preserve"> integration with Microsoft® Exchange™</w:t>
      </w:r>
      <w:r w:rsidR="001362FF">
        <w:rPr>
          <w:rFonts w:cstheme="minorHAnsi"/>
          <w:sz w:val="28"/>
          <w:szCs w:val="28"/>
        </w:rPr>
        <w:t xml:space="preserve"> or Google</w:t>
      </w:r>
      <w:r w:rsidR="001E6EF1">
        <w:rPr>
          <w:rFonts w:cstheme="minorHAnsi"/>
          <w:sz w:val="28"/>
          <w:szCs w:val="28"/>
        </w:rPr>
        <w:t>.</w:t>
      </w:r>
    </w:p>
    <w:p w14:paraId="0094ACD4" w14:textId="661EFC77" w:rsidR="00FA2CCF" w:rsidRDefault="003943EA" w:rsidP="009A3193">
      <w:hyperlink w:anchor="_Online_Scheduling" w:history="1">
        <w:r w:rsidR="00FA2CCF" w:rsidRPr="00CD77CA">
          <w:rPr>
            <w:rStyle w:val="Hyperlink"/>
          </w:rPr>
          <w:t xml:space="preserve">Online </w:t>
        </w:r>
        <w:r w:rsidR="00CD77CA" w:rsidRPr="00CD77CA">
          <w:rPr>
            <w:rStyle w:val="Hyperlink"/>
          </w:rPr>
          <w:t>Scheduling</w:t>
        </w:r>
      </w:hyperlink>
    </w:p>
    <w:p w14:paraId="4DC84F26" w14:textId="6030BF53" w:rsidR="00CD77CA" w:rsidRDefault="003943EA" w:rsidP="009A3193">
      <w:hyperlink w:anchor="_Key_Concepts:_Appointment" w:history="1">
        <w:r w:rsidR="00CD77CA" w:rsidRPr="00675F26">
          <w:rPr>
            <w:rStyle w:val="Hyperlink"/>
          </w:rPr>
          <w:t xml:space="preserve">Key Concepts: </w:t>
        </w:r>
        <w:r w:rsidR="00675F26" w:rsidRPr="00675F26">
          <w:rPr>
            <w:rStyle w:val="Hyperlink"/>
          </w:rPr>
          <w:t>Appointment Type Configurations</w:t>
        </w:r>
      </w:hyperlink>
    </w:p>
    <w:p w14:paraId="4928CCC3" w14:textId="6180A84A" w:rsidR="00675F26" w:rsidRDefault="003943EA" w:rsidP="009A3193">
      <w:hyperlink w:anchor="_Configure_Appointment_Types" w:history="1">
        <w:r w:rsidR="00675F26" w:rsidRPr="00863B5A">
          <w:rPr>
            <w:rStyle w:val="Hyperlink"/>
          </w:rPr>
          <w:t>Configure Appointment Types</w:t>
        </w:r>
      </w:hyperlink>
    </w:p>
    <w:p w14:paraId="1B5FDF03" w14:textId="11F029BA" w:rsidR="00DF7F6F" w:rsidRDefault="003943EA" w:rsidP="00DF7F6F">
      <w:hyperlink w:anchor="_Where_Do_Appointment" w:history="1">
        <w:r w:rsidR="00DF7F6F" w:rsidRPr="00DF7F6F">
          <w:rPr>
            <w:rStyle w:val="Hyperlink"/>
          </w:rPr>
          <w:t>Where Do Appointment Types Display in Starfish?</w:t>
        </w:r>
      </w:hyperlink>
    </w:p>
    <w:p w14:paraId="763E1ED7" w14:textId="7859F395" w:rsidR="00CD77CA" w:rsidRDefault="003943EA" w:rsidP="009A3193">
      <w:hyperlink w:anchor="_Where_Do_SpeedNotes" w:history="1">
        <w:r w:rsidR="004A2A96" w:rsidRPr="004A2A96">
          <w:rPr>
            <w:rStyle w:val="Hyperlink"/>
          </w:rPr>
          <w:t>Where Do SpeedNotes Display in Starfish?</w:t>
        </w:r>
      </w:hyperlink>
    </w:p>
    <w:p w14:paraId="38B403FD" w14:textId="4CA37D29" w:rsidR="0086778E" w:rsidRDefault="003943EA" w:rsidP="009A3193">
      <w:hyperlink w:anchor="_Configure_Services" w:history="1">
        <w:r w:rsidR="00266E5F" w:rsidRPr="00266E5F">
          <w:rPr>
            <w:rStyle w:val="Hyperlink"/>
          </w:rPr>
          <w:t>Configure Services</w:t>
        </w:r>
      </w:hyperlink>
    </w:p>
    <w:p w14:paraId="37056556" w14:textId="10B292AA" w:rsidR="00266E5F" w:rsidRDefault="003943EA" w:rsidP="009A3193">
      <w:hyperlink w:anchor="_Role_Mapping" w:history="1">
        <w:r w:rsidR="00266E5F" w:rsidRPr="00266E5F">
          <w:rPr>
            <w:rStyle w:val="Hyperlink"/>
          </w:rPr>
          <w:t>Role Mapping</w:t>
        </w:r>
      </w:hyperlink>
    </w:p>
    <w:p w14:paraId="2DB147A5" w14:textId="55577615" w:rsidR="00266E5F" w:rsidRDefault="003943EA" w:rsidP="009A3193">
      <w:hyperlink w:anchor="_Configure_who_can" w:history="1">
        <w:r w:rsidR="00266E5F" w:rsidRPr="00266E5F">
          <w:rPr>
            <w:rStyle w:val="Hyperlink"/>
          </w:rPr>
          <w:t>Configure who can view the Services Catalog</w:t>
        </w:r>
      </w:hyperlink>
    </w:p>
    <w:p w14:paraId="1759E749" w14:textId="3B2E0DA5" w:rsidR="00266E5F" w:rsidRDefault="003943EA" w:rsidP="009A3193">
      <w:hyperlink w:anchor="_Integration_with_Microsoft" w:history="1">
        <w:r w:rsidR="00266E5F" w:rsidRPr="00266E5F">
          <w:rPr>
            <w:rStyle w:val="Hyperlink"/>
          </w:rPr>
          <w:t>Integration with Microsoft Exchange or Google Calendar</w:t>
        </w:r>
      </w:hyperlink>
    </w:p>
    <w:p w14:paraId="2C92DB03" w14:textId="77777777" w:rsidR="0086778E" w:rsidRDefault="0086778E">
      <w:r>
        <w:br w:type="page"/>
      </w:r>
    </w:p>
    <w:p w14:paraId="70CBD49E" w14:textId="77777777" w:rsidR="000610AA" w:rsidRDefault="000610AA" w:rsidP="000610AA">
      <w:r>
        <w:rPr>
          <w:noProof/>
        </w:rPr>
        <w:lastRenderedPageBreak/>
        <mc:AlternateContent>
          <mc:Choice Requires="wps">
            <w:drawing>
              <wp:anchor distT="0" distB="0" distL="114300" distR="114300" simplePos="0" relativeHeight="251666481" behindDoc="0" locked="0" layoutInCell="1" allowOverlap="1" wp14:anchorId="3C6709B7" wp14:editId="57EC8DDE">
                <wp:simplePos x="0" y="0"/>
                <wp:positionH relativeFrom="margin">
                  <wp:posOffset>-635</wp:posOffset>
                </wp:positionH>
                <wp:positionV relativeFrom="paragraph">
                  <wp:posOffset>235585</wp:posOffset>
                </wp:positionV>
                <wp:extent cx="603186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4B6F79" id="Straight Connector 7" o:spid="_x0000_s1026" style="position:absolute;flip:y;z-index:2516664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" strokecolor="#b94713" strokeweight="1.5pt">
                <v:stroke joinstyle="miter"/>
                <w10:wrap anchorx="margin"/>
              </v:line>
            </w:pict>
          </mc:Fallback>
        </mc:AlternateContent>
      </w:r>
    </w:p>
    <w:p w14:paraId="56A8A5E9" w14:textId="5468A983" w:rsidR="000610AA" w:rsidRDefault="000610AA" w:rsidP="000610AA">
      <w:pPr>
        <w:pStyle w:val="Heading2"/>
      </w:pPr>
      <w:r>
        <w:t>Online Scheduling</w:t>
      </w:r>
    </w:p>
    <w:p w14:paraId="2DB81A93" w14:textId="5F076FD0" w:rsidR="004B3B50" w:rsidRDefault="004B3B50" w:rsidP="004B3B50">
      <w:r>
        <w:rPr>
          <w:noProof/>
        </w:rPr>
        <mc:AlternateContent>
          <mc:Choice Requires="wps">
            <w:drawing>
              <wp:anchor distT="0" distB="0" distL="114300" distR="114300" simplePos="0" relativeHeight="251658243" behindDoc="0" locked="0" layoutInCell="1" allowOverlap="1" wp14:anchorId="17F65F7C" wp14:editId="61B9DD94">
                <wp:simplePos x="0" y="0"/>
                <wp:positionH relativeFrom="column">
                  <wp:posOffset>13023</wp:posOffset>
                </wp:positionH>
                <wp:positionV relativeFrom="paragraph">
                  <wp:posOffset>10037</wp:posOffset>
                </wp:positionV>
                <wp:extent cx="6032310"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3D8EE4" id="Straight Connector 10"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" strokecolor="#b94713" strokeweight="1.5pt">
                <v:stroke joinstyle="miter"/>
              </v:line>
            </w:pict>
          </mc:Fallback>
        </mc:AlternateContent>
      </w:r>
    </w:p>
    <w:p w14:paraId="6126643D" w14:textId="348DD89A" w:rsidR="0022253A" w:rsidRDefault="004B3B50" w:rsidP="009A3193">
      <w:pPr>
        <w:rPr>
          <w:sz w:val="28"/>
          <w:szCs w:val="28"/>
        </w:rPr>
      </w:pPr>
      <w:r w:rsidRPr="004B3B50">
        <w:rPr>
          <w:sz w:val="28"/>
          <w:szCs w:val="28"/>
        </w:rPr>
        <w:t xml:space="preserve">Starfish supports </w:t>
      </w:r>
      <w:r w:rsidRPr="004B3B50">
        <w:rPr>
          <w:b/>
          <w:i/>
          <w:sz w:val="28"/>
          <w:szCs w:val="28"/>
        </w:rPr>
        <w:t xml:space="preserve">Two-Way Calendar Communication </w:t>
      </w:r>
      <w:r w:rsidRPr="004B3B50">
        <w:rPr>
          <w:sz w:val="28"/>
          <w:szCs w:val="28"/>
        </w:rPr>
        <w:t>with most online calendars (e.g., Microsoft Outlook, Google). When an appointment is scheduled or updated in Starfish, a calendar invitation (with iCal attachment) is sent to both parties (the student and the calendar owner) and users can accept or decline in their email client. This two-way integration is automatically available and requires no additional integration or</w:t>
      </w:r>
      <w:r w:rsidRPr="004B3B50">
        <w:rPr>
          <w:spacing w:val="-5"/>
          <w:sz w:val="28"/>
          <w:szCs w:val="28"/>
        </w:rPr>
        <w:t xml:space="preserve"> </w:t>
      </w:r>
      <w:r w:rsidRPr="004B3B50">
        <w:rPr>
          <w:sz w:val="28"/>
          <w:szCs w:val="28"/>
        </w:rPr>
        <w:t>installation.</w:t>
      </w:r>
    </w:p>
    <w:p w14:paraId="6EDAA83D" w14:textId="46D9EE68" w:rsidR="004B3B50" w:rsidRDefault="004B3B50" w:rsidP="004B3B50">
      <w:pPr>
        <w:jc w:val="center"/>
        <w:rPr>
          <w:rFonts w:cstheme="minorHAnsi"/>
          <w:sz w:val="28"/>
          <w:szCs w:val="28"/>
        </w:rPr>
      </w:pPr>
      <w:r>
        <w:rPr>
          <w:noProof/>
        </w:rPr>
        <w:drawing>
          <wp:inline distT="0" distB="0" distL="0" distR="0" wp14:anchorId="52553AA7" wp14:editId="2AB802B1">
            <wp:extent cx="4298052" cy="1836579"/>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98052" cy="1836579"/>
                    </a:xfrm>
                    <a:prstGeom prst="rect">
                      <a:avLst/>
                    </a:prstGeom>
                  </pic:spPr>
                </pic:pic>
              </a:graphicData>
            </a:graphic>
          </wp:inline>
        </w:drawing>
      </w:r>
    </w:p>
    <w:p w14:paraId="2B6F145B" w14:textId="77777777" w:rsidR="004B3B50" w:rsidRPr="00FC3F93" w:rsidRDefault="004B3B50" w:rsidP="003C73E4">
      <w:pPr>
        <w:spacing w:line="242" w:lineRule="auto"/>
        <w:ind w:right="331"/>
        <w:rPr>
          <w:b/>
          <w:iCs/>
          <w:sz w:val="28"/>
          <w:szCs w:val="28"/>
        </w:rPr>
      </w:pPr>
    </w:p>
    <w:p w14:paraId="6BF58A80" w14:textId="145C13C4" w:rsidR="004B3B50" w:rsidRPr="003C73E4" w:rsidRDefault="004B3B50" w:rsidP="003C73E4">
      <w:pPr>
        <w:spacing w:line="242" w:lineRule="auto"/>
        <w:ind w:right="331"/>
        <w:rPr>
          <w:sz w:val="28"/>
          <w:szCs w:val="28"/>
        </w:rPr>
      </w:pPr>
      <w:r w:rsidRPr="003C73E4">
        <w:rPr>
          <w:b/>
          <w:i/>
          <w:sz w:val="28"/>
          <w:szCs w:val="28"/>
        </w:rPr>
        <w:t>When the Starfish Calendar is updated</w:t>
      </w:r>
      <w:r w:rsidRPr="003C73E4">
        <w:rPr>
          <w:b/>
          <w:sz w:val="28"/>
          <w:szCs w:val="28"/>
        </w:rPr>
        <w:t xml:space="preserve">: </w:t>
      </w:r>
      <w:r w:rsidRPr="003C73E4">
        <w:rPr>
          <w:sz w:val="28"/>
          <w:szCs w:val="28"/>
        </w:rPr>
        <w:t>Starfish triggers an updated calendar invitation (iCal) when the following updates are made in Starfish:</w:t>
      </w:r>
    </w:p>
    <w:p w14:paraId="45CF3534" w14:textId="77777777" w:rsidR="004B3B50" w:rsidRPr="003C73E4" w:rsidRDefault="004B3B50" w:rsidP="004B3B50">
      <w:pPr>
        <w:pStyle w:val="ListParagraph"/>
        <w:widowControl w:val="0"/>
        <w:numPr>
          <w:ilvl w:val="0"/>
          <w:numId w:val="3"/>
        </w:numPr>
        <w:tabs>
          <w:tab w:val="left" w:pos="1071"/>
          <w:tab w:val="left" w:pos="1072"/>
        </w:tabs>
        <w:autoSpaceDE w:val="0"/>
        <w:autoSpaceDN w:val="0"/>
        <w:spacing w:before="194" w:after="0" w:line="240" w:lineRule="auto"/>
        <w:ind w:hanging="360"/>
        <w:contextualSpacing w:val="0"/>
        <w:rPr>
          <w:sz w:val="28"/>
          <w:szCs w:val="28"/>
        </w:rPr>
      </w:pPr>
      <w:r w:rsidRPr="003C73E4">
        <w:rPr>
          <w:sz w:val="28"/>
          <w:szCs w:val="28"/>
        </w:rPr>
        <w:t>New or updated block of time available for student</w:t>
      </w:r>
      <w:r w:rsidRPr="003C73E4">
        <w:rPr>
          <w:spacing w:val="-14"/>
          <w:sz w:val="28"/>
          <w:szCs w:val="28"/>
        </w:rPr>
        <w:t xml:space="preserve"> </w:t>
      </w:r>
      <w:r w:rsidRPr="003C73E4">
        <w:rPr>
          <w:sz w:val="28"/>
          <w:szCs w:val="28"/>
        </w:rPr>
        <w:t>appointments</w:t>
      </w:r>
    </w:p>
    <w:p w14:paraId="3938EA87" w14:textId="77777777" w:rsidR="004B3B50" w:rsidRPr="003C73E4" w:rsidRDefault="004B3B50" w:rsidP="004B3B50">
      <w:pPr>
        <w:pStyle w:val="ListParagraph"/>
        <w:widowControl w:val="0"/>
        <w:numPr>
          <w:ilvl w:val="0"/>
          <w:numId w:val="3"/>
        </w:numPr>
        <w:tabs>
          <w:tab w:val="left" w:pos="1071"/>
          <w:tab w:val="left" w:pos="1072"/>
        </w:tabs>
        <w:autoSpaceDE w:val="0"/>
        <w:autoSpaceDN w:val="0"/>
        <w:spacing w:after="0" w:line="240" w:lineRule="auto"/>
        <w:ind w:hanging="360"/>
        <w:contextualSpacing w:val="0"/>
        <w:rPr>
          <w:sz w:val="28"/>
          <w:szCs w:val="28"/>
        </w:rPr>
      </w:pPr>
      <w:r w:rsidRPr="003C73E4">
        <w:rPr>
          <w:sz w:val="28"/>
          <w:szCs w:val="28"/>
        </w:rPr>
        <w:t>Student appointment</w:t>
      </w:r>
      <w:r w:rsidRPr="003C73E4">
        <w:rPr>
          <w:spacing w:val="-9"/>
          <w:sz w:val="28"/>
          <w:szCs w:val="28"/>
        </w:rPr>
        <w:t xml:space="preserve"> </w:t>
      </w:r>
      <w:r w:rsidRPr="003C73E4">
        <w:rPr>
          <w:sz w:val="28"/>
          <w:szCs w:val="28"/>
        </w:rPr>
        <w:t>scheduled</w:t>
      </w:r>
    </w:p>
    <w:p w14:paraId="578A0054" w14:textId="77777777" w:rsidR="004B3B50" w:rsidRPr="003C73E4" w:rsidRDefault="004B3B50" w:rsidP="004B3B50">
      <w:pPr>
        <w:pStyle w:val="ListParagraph"/>
        <w:widowControl w:val="0"/>
        <w:numPr>
          <w:ilvl w:val="0"/>
          <w:numId w:val="3"/>
        </w:numPr>
        <w:tabs>
          <w:tab w:val="left" w:pos="1071"/>
          <w:tab w:val="left" w:pos="1072"/>
        </w:tabs>
        <w:autoSpaceDE w:val="0"/>
        <w:autoSpaceDN w:val="0"/>
        <w:spacing w:before="1" w:after="0" w:line="279" w:lineRule="exact"/>
        <w:ind w:hanging="360"/>
        <w:contextualSpacing w:val="0"/>
        <w:rPr>
          <w:sz w:val="28"/>
          <w:szCs w:val="28"/>
        </w:rPr>
      </w:pPr>
      <w:r w:rsidRPr="003C73E4">
        <w:rPr>
          <w:sz w:val="28"/>
          <w:szCs w:val="28"/>
        </w:rPr>
        <w:t>Student appointment</w:t>
      </w:r>
      <w:r w:rsidRPr="003C73E4">
        <w:rPr>
          <w:spacing w:val="-8"/>
          <w:sz w:val="28"/>
          <w:szCs w:val="28"/>
        </w:rPr>
        <w:t xml:space="preserve"> </w:t>
      </w:r>
      <w:r w:rsidRPr="003C73E4">
        <w:rPr>
          <w:sz w:val="28"/>
          <w:szCs w:val="28"/>
        </w:rPr>
        <w:t>changed</w:t>
      </w:r>
    </w:p>
    <w:p w14:paraId="643B74B3" w14:textId="77777777" w:rsidR="004B3B50" w:rsidRPr="003C73E4" w:rsidRDefault="004B3B50" w:rsidP="004B3B50">
      <w:pPr>
        <w:pStyle w:val="ListParagraph"/>
        <w:widowControl w:val="0"/>
        <w:numPr>
          <w:ilvl w:val="0"/>
          <w:numId w:val="3"/>
        </w:numPr>
        <w:tabs>
          <w:tab w:val="left" w:pos="1071"/>
          <w:tab w:val="left" w:pos="1072"/>
        </w:tabs>
        <w:autoSpaceDE w:val="0"/>
        <w:autoSpaceDN w:val="0"/>
        <w:spacing w:after="0" w:line="279" w:lineRule="exact"/>
        <w:ind w:hanging="360"/>
        <w:contextualSpacing w:val="0"/>
        <w:rPr>
          <w:sz w:val="28"/>
          <w:szCs w:val="28"/>
        </w:rPr>
      </w:pPr>
      <w:r w:rsidRPr="003C73E4">
        <w:rPr>
          <w:sz w:val="28"/>
          <w:szCs w:val="28"/>
        </w:rPr>
        <w:t>Student appointment</w:t>
      </w:r>
      <w:r w:rsidRPr="003C73E4">
        <w:rPr>
          <w:spacing w:val="-6"/>
          <w:sz w:val="28"/>
          <w:szCs w:val="28"/>
        </w:rPr>
        <w:t xml:space="preserve"> </w:t>
      </w:r>
      <w:r w:rsidRPr="003C73E4">
        <w:rPr>
          <w:sz w:val="28"/>
          <w:szCs w:val="28"/>
        </w:rPr>
        <w:t>canceled</w:t>
      </w:r>
    </w:p>
    <w:p w14:paraId="57F8DD3A" w14:textId="77777777" w:rsidR="004B3B50" w:rsidRPr="003C73E4" w:rsidRDefault="004B3B50" w:rsidP="004B3B50">
      <w:pPr>
        <w:pStyle w:val="BodyText"/>
        <w:spacing w:before="4"/>
        <w:rPr>
          <w:sz w:val="28"/>
          <w:szCs w:val="28"/>
        </w:rPr>
      </w:pPr>
    </w:p>
    <w:p w14:paraId="319BE878" w14:textId="5D2DED0B" w:rsidR="004B3B50" w:rsidRDefault="004B3B50" w:rsidP="004B3B50">
      <w:pPr>
        <w:rPr>
          <w:sz w:val="28"/>
          <w:szCs w:val="28"/>
        </w:rPr>
      </w:pPr>
      <w:r w:rsidRPr="003C73E4">
        <w:rPr>
          <w:b/>
          <w:i/>
          <w:sz w:val="28"/>
          <w:szCs w:val="28"/>
        </w:rPr>
        <w:t xml:space="preserve">When an invitation is canceled or declined: </w:t>
      </w:r>
      <w:r w:rsidRPr="003C73E4">
        <w:rPr>
          <w:sz w:val="28"/>
          <w:szCs w:val="28"/>
        </w:rPr>
        <w:t>When a user cancels or declines a Starfish invitation from their external calendar (</w:t>
      </w:r>
      <w:r w:rsidR="006D488C">
        <w:rPr>
          <w:sz w:val="28"/>
          <w:szCs w:val="28"/>
        </w:rPr>
        <w:t>i</w:t>
      </w:r>
      <w:r w:rsidR="006D488C" w:rsidRPr="003C73E4">
        <w:rPr>
          <w:sz w:val="28"/>
          <w:szCs w:val="28"/>
        </w:rPr>
        <w:t>.</w:t>
      </w:r>
      <w:r w:rsidR="006D488C">
        <w:rPr>
          <w:sz w:val="28"/>
          <w:szCs w:val="28"/>
        </w:rPr>
        <w:t>e</w:t>
      </w:r>
      <w:r w:rsidR="006D488C" w:rsidRPr="003C73E4">
        <w:rPr>
          <w:sz w:val="28"/>
          <w:szCs w:val="28"/>
        </w:rPr>
        <w:t>.,</w:t>
      </w:r>
      <w:r w:rsidRPr="003C73E4">
        <w:rPr>
          <w:sz w:val="28"/>
          <w:szCs w:val="28"/>
        </w:rPr>
        <w:t xml:space="preserve"> Microsoft Outlook), the cancel/decline is sent to Starfish and reflected on the Starfish calendar.</w:t>
      </w:r>
    </w:p>
    <w:p w14:paraId="7C0D5D19" w14:textId="79D4B830" w:rsidR="003C73E4" w:rsidRDefault="0040109F" w:rsidP="006F5DF3">
      <w:pPr>
        <w:pStyle w:val="Heading3"/>
      </w:pPr>
      <w:r>
        <w:lastRenderedPageBreak/>
        <w:t>Dependencies</w:t>
      </w:r>
    </w:p>
    <w:tbl>
      <w:tblPr>
        <w:tblStyle w:val="TableGrid"/>
        <w:tblW w:w="0" w:type="auto"/>
        <w:tblLook w:val="04A0" w:firstRow="1" w:lastRow="0" w:firstColumn="1" w:lastColumn="0" w:noHBand="0" w:noVBand="1"/>
      </w:tblPr>
      <w:tblGrid>
        <w:gridCol w:w="4866"/>
        <w:gridCol w:w="4484"/>
      </w:tblGrid>
      <w:tr w:rsidR="00EE7D78" w14:paraId="47FF7E87" w14:textId="77777777" w:rsidTr="00772370">
        <w:tc>
          <w:tcPr>
            <w:tcW w:w="4675" w:type="dxa"/>
          </w:tcPr>
          <w:p w14:paraId="14906E2C" w14:textId="613B27DD" w:rsidR="003722AD" w:rsidRDefault="003B0B38" w:rsidP="004B3B50">
            <w:pPr>
              <w:rPr>
                <w:rFonts w:cstheme="minorHAnsi"/>
                <w:sz w:val="28"/>
                <w:szCs w:val="28"/>
              </w:rPr>
            </w:pPr>
            <w:r>
              <w:rPr>
                <w:rFonts w:cstheme="minorHAnsi"/>
                <w:noProof/>
                <w:sz w:val="28"/>
                <w:szCs w:val="28"/>
              </w:rPr>
              <w:drawing>
                <wp:anchor distT="0" distB="0" distL="114300" distR="114300" simplePos="0" relativeHeight="251658244" behindDoc="1" locked="0" layoutInCell="1" allowOverlap="1" wp14:anchorId="35753748" wp14:editId="5849E05B">
                  <wp:simplePos x="0" y="0"/>
                  <wp:positionH relativeFrom="column">
                    <wp:posOffset>455737</wp:posOffset>
                  </wp:positionH>
                  <wp:positionV relativeFrom="paragraph">
                    <wp:posOffset>114465</wp:posOffset>
                  </wp:positionV>
                  <wp:extent cx="1352550" cy="647700"/>
                  <wp:effectExtent l="19050" t="19050" r="19050" b="19050"/>
                  <wp:wrapTight wrapText="bothSides">
                    <wp:wrapPolygon edited="0">
                      <wp:start x="-304" y="-635"/>
                      <wp:lineTo x="-304" y="21600"/>
                      <wp:lineTo x="21600" y="21600"/>
                      <wp:lineTo x="21600" y="-635"/>
                      <wp:lineTo x="-304" y="-635"/>
                    </wp:wrapPolygon>
                  </wp:wrapTight>
                  <wp:docPr id="277"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647700"/>
                          </a:xfrm>
                          <a:prstGeom prst="rect">
                            <a:avLst/>
                          </a:prstGeom>
                          <a:noFill/>
                          <a:ln>
                            <a:solidFill>
                              <a:schemeClr val="tx1"/>
                            </a:solidFill>
                          </a:ln>
                        </pic:spPr>
                      </pic:pic>
                    </a:graphicData>
                  </a:graphic>
                </wp:anchor>
              </w:drawing>
            </w:r>
          </w:p>
          <w:p w14:paraId="5F8E6A1A" w14:textId="77777777" w:rsidR="00C0123B" w:rsidRDefault="00C0123B" w:rsidP="004B3B50">
            <w:pPr>
              <w:rPr>
                <w:rFonts w:cstheme="minorHAnsi"/>
                <w:sz w:val="28"/>
                <w:szCs w:val="28"/>
              </w:rPr>
            </w:pPr>
          </w:p>
          <w:p w14:paraId="0A8597A2" w14:textId="77777777" w:rsidR="009A3CD2" w:rsidRDefault="009A3CD2" w:rsidP="004B3B50">
            <w:pPr>
              <w:rPr>
                <w:rFonts w:cstheme="minorHAnsi"/>
                <w:sz w:val="28"/>
                <w:szCs w:val="28"/>
              </w:rPr>
            </w:pPr>
          </w:p>
          <w:p w14:paraId="51246E91" w14:textId="7FE18A5A" w:rsidR="009A3CD2" w:rsidRDefault="009A3CD2" w:rsidP="004B3B50">
            <w:pPr>
              <w:rPr>
                <w:rFonts w:cstheme="minorHAnsi"/>
                <w:sz w:val="28"/>
                <w:szCs w:val="28"/>
              </w:rPr>
            </w:pPr>
          </w:p>
        </w:tc>
        <w:tc>
          <w:tcPr>
            <w:tcW w:w="4675" w:type="dxa"/>
            <w:vAlign w:val="center"/>
          </w:tcPr>
          <w:p w14:paraId="7DB29B5F" w14:textId="0F31704F" w:rsidR="003722AD" w:rsidRDefault="00772370" w:rsidP="00772370">
            <w:pPr>
              <w:rPr>
                <w:rFonts w:cstheme="minorHAnsi"/>
                <w:sz w:val="28"/>
                <w:szCs w:val="28"/>
              </w:rPr>
            </w:pPr>
            <w:r>
              <w:t>Users must utilize online calendars that allow calendar invitations and iCal attachments, such as Microsoft Outlook, Google Calendar, etc.</w:t>
            </w:r>
          </w:p>
        </w:tc>
      </w:tr>
      <w:tr w:rsidR="00EE7D78" w14:paraId="48F63461" w14:textId="77777777" w:rsidTr="00D36122">
        <w:tc>
          <w:tcPr>
            <w:tcW w:w="4675" w:type="dxa"/>
          </w:tcPr>
          <w:p w14:paraId="31E8B461" w14:textId="3B6114BF" w:rsidR="003722AD" w:rsidRDefault="00EE7D78" w:rsidP="004B3B50">
            <w:pPr>
              <w:rPr>
                <w:rFonts w:cstheme="minorHAnsi"/>
                <w:sz w:val="28"/>
                <w:szCs w:val="28"/>
              </w:rPr>
            </w:pPr>
            <w:r>
              <w:rPr>
                <w:noProof/>
              </w:rPr>
              <w:drawing>
                <wp:anchor distT="0" distB="0" distL="114300" distR="114300" simplePos="0" relativeHeight="251658245" behindDoc="1" locked="0" layoutInCell="1" allowOverlap="1" wp14:anchorId="1C63D265" wp14:editId="028D5AEB">
                  <wp:simplePos x="0" y="0"/>
                  <wp:positionH relativeFrom="column">
                    <wp:posOffset>15240</wp:posOffset>
                  </wp:positionH>
                  <wp:positionV relativeFrom="paragraph">
                    <wp:posOffset>307340</wp:posOffset>
                  </wp:positionV>
                  <wp:extent cx="2917825" cy="394970"/>
                  <wp:effectExtent l="19050" t="19050" r="15875" b="24130"/>
                  <wp:wrapTight wrapText="bothSides">
                    <wp:wrapPolygon edited="0">
                      <wp:start x="-141" y="-1042"/>
                      <wp:lineTo x="-141" y="21878"/>
                      <wp:lineTo x="21576" y="21878"/>
                      <wp:lineTo x="21576" y="-1042"/>
                      <wp:lineTo x="-141" y="-1042"/>
                    </wp:wrapPolygon>
                  </wp:wrapTight>
                  <wp:docPr id="274"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7825" cy="3949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FA5D3FD" w14:textId="15FDC3A8" w:rsidR="003F3DA2" w:rsidRDefault="003F3DA2" w:rsidP="004B3B50">
            <w:pPr>
              <w:rPr>
                <w:rFonts w:cstheme="minorHAnsi"/>
                <w:sz w:val="28"/>
                <w:szCs w:val="28"/>
              </w:rPr>
            </w:pPr>
          </w:p>
        </w:tc>
        <w:tc>
          <w:tcPr>
            <w:tcW w:w="4675" w:type="dxa"/>
            <w:vAlign w:val="center"/>
          </w:tcPr>
          <w:p w14:paraId="3A03A2BD" w14:textId="6AB87B9E" w:rsidR="00B8654B" w:rsidRDefault="00D36122" w:rsidP="00D36122">
            <w:r>
              <w:t xml:space="preserve">A user must allow email notifications in </w:t>
            </w:r>
            <w:r w:rsidR="00731A51">
              <w:t>their</w:t>
            </w:r>
            <w:r>
              <w:t xml:space="preserve"> Starfish profile. These settings are enabled by default and recommended but can be changed on a user-by-user basis.</w:t>
            </w:r>
            <w:r w:rsidR="00C36231">
              <w:t xml:space="preserve"> </w:t>
            </w:r>
          </w:p>
          <w:p w14:paraId="2A20FA29" w14:textId="3B62A91D" w:rsidR="0094491D" w:rsidRDefault="00C36231" w:rsidP="00D36122">
            <w:r>
              <w:t>We recommend</w:t>
            </w:r>
            <w:r w:rsidR="00B8654B">
              <w:t xml:space="preserve"> all users </w:t>
            </w:r>
            <w:r w:rsidR="00655D88">
              <w:t xml:space="preserve">select the </w:t>
            </w:r>
            <w:r w:rsidR="00655D88" w:rsidRPr="00655D88">
              <w:rPr>
                <w:b/>
                <w:bCs/>
              </w:rPr>
              <w:t xml:space="preserve">Change to my </w:t>
            </w:r>
            <w:proofErr w:type="gramStart"/>
            <w:r w:rsidR="00655D88" w:rsidRPr="00655D88">
              <w:rPr>
                <w:b/>
                <w:bCs/>
              </w:rPr>
              <w:t>appointments</w:t>
            </w:r>
            <w:proofErr w:type="gramEnd"/>
            <w:r w:rsidR="00655D88" w:rsidRPr="00655D88">
              <w:rPr>
                <w:b/>
                <w:bCs/>
              </w:rPr>
              <w:t xml:space="preserve"> </w:t>
            </w:r>
            <w:r w:rsidR="00655D88" w:rsidRPr="005F0460">
              <w:t>checkbox</w:t>
            </w:r>
            <w:r w:rsidR="00D37AF8" w:rsidRPr="005F0460">
              <w:t>.</w:t>
            </w:r>
          </w:p>
          <w:p w14:paraId="07C26DAD" w14:textId="20CC4E35" w:rsidR="003722AD" w:rsidRPr="00D37AF8" w:rsidRDefault="00D37AF8" w:rsidP="00D36122">
            <w:pPr>
              <w:rPr>
                <w:rFonts w:cstheme="minorHAnsi"/>
                <w:sz w:val="28"/>
                <w:szCs w:val="28"/>
              </w:rPr>
            </w:pPr>
            <w:r>
              <w:t xml:space="preserve">If you have your entire workday open for office </w:t>
            </w:r>
            <w:r w:rsidR="007A6544">
              <w:t>hours,</w:t>
            </w:r>
            <w:r>
              <w:t xml:space="preserve"> we do not recommend selecting the </w:t>
            </w:r>
            <w:r w:rsidR="005F0460" w:rsidRPr="005F0460">
              <w:rPr>
                <w:b/>
                <w:bCs/>
              </w:rPr>
              <w:t>Change to my office hours/group sessions</w:t>
            </w:r>
            <w:r w:rsidR="005F0460">
              <w:t xml:space="preserve"> checkbox.</w:t>
            </w:r>
          </w:p>
        </w:tc>
      </w:tr>
    </w:tbl>
    <w:p w14:paraId="7981B91D" w14:textId="77777777" w:rsidR="00470F98" w:rsidRDefault="00470F98" w:rsidP="00364A52"/>
    <w:p w14:paraId="58809D06" w14:textId="77AB1641" w:rsidR="00364A52" w:rsidRDefault="00364A52" w:rsidP="00364A52">
      <w:r>
        <w:rPr>
          <w:noProof/>
        </w:rPr>
        <mc:AlternateContent>
          <mc:Choice Requires="wps">
            <w:drawing>
              <wp:anchor distT="0" distB="0" distL="114300" distR="114300" simplePos="0" relativeHeight="251658246" behindDoc="0" locked="0" layoutInCell="1" allowOverlap="1" wp14:anchorId="54D65AF4" wp14:editId="3E6C28FE">
                <wp:simplePos x="0" y="0"/>
                <wp:positionH relativeFrom="margin">
                  <wp:posOffset>-635</wp:posOffset>
                </wp:positionH>
                <wp:positionV relativeFrom="paragraph">
                  <wp:posOffset>235585</wp:posOffset>
                </wp:positionV>
                <wp:extent cx="603186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90F1F1" id="Straight Connector 12"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" strokecolor="#b94713" strokeweight="1.5pt">
                <v:stroke joinstyle="miter"/>
                <w10:wrap anchorx="margin"/>
              </v:line>
            </w:pict>
          </mc:Fallback>
        </mc:AlternateContent>
      </w:r>
    </w:p>
    <w:p w14:paraId="5914C62C" w14:textId="7B3484B2" w:rsidR="00364A52" w:rsidRDefault="008931E0" w:rsidP="008931E0">
      <w:pPr>
        <w:pStyle w:val="Heading2"/>
      </w:pPr>
      <w:bookmarkStart w:id="0" w:name="_Key_Concepts:_Appointment"/>
      <w:bookmarkEnd w:id="0"/>
      <w:r>
        <w:t xml:space="preserve">Key Concepts: </w:t>
      </w:r>
      <w:r w:rsidR="0054729C">
        <w:t>Appointment Type Configurations</w:t>
      </w:r>
    </w:p>
    <w:p w14:paraId="0D035B68" w14:textId="77777777" w:rsidR="00364A52" w:rsidRDefault="00364A52" w:rsidP="00364A52">
      <w:r>
        <w:rPr>
          <w:noProof/>
        </w:rPr>
        <mc:AlternateContent>
          <mc:Choice Requires="wps">
            <w:drawing>
              <wp:anchor distT="0" distB="0" distL="114300" distR="114300" simplePos="0" relativeHeight="251658247" behindDoc="0" locked="0" layoutInCell="1" allowOverlap="1" wp14:anchorId="566D76C2" wp14:editId="4071CC30">
                <wp:simplePos x="0" y="0"/>
                <wp:positionH relativeFrom="column">
                  <wp:posOffset>13023</wp:posOffset>
                </wp:positionH>
                <wp:positionV relativeFrom="paragraph">
                  <wp:posOffset>10037</wp:posOffset>
                </wp:positionV>
                <wp:extent cx="60323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85383" id="Straight Connector 13"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" strokecolor="#b94713" strokeweight="1.5pt">
                <v:stroke joinstyle="miter"/>
              </v:line>
            </w:pict>
          </mc:Fallback>
        </mc:AlternateContent>
      </w:r>
    </w:p>
    <w:p w14:paraId="11227A6A" w14:textId="02C6C13B" w:rsidR="00CB60A9" w:rsidRPr="001C535D" w:rsidRDefault="00CB60A9" w:rsidP="001C535D">
      <w:pPr>
        <w:pStyle w:val="ListParagraph"/>
        <w:numPr>
          <w:ilvl w:val="0"/>
          <w:numId w:val="4"/>
        </w:numPr>
        <w:rPr>
          <w:rFonts w:cstheme="minorHAnsi"/>
          <w:sz w:val="28"/>
          <w:szCs w:val="28"/>
        </w:rPr>
      </w:pPr>
      <w:r w:rsidRPr="001C535D">
        <w:rPr>
          <w:rFonts w:cstheme="minorHAnsi"/>
          <w:sz w:val="28"/>
          <w:szCs w:val="28"/>
        </w:rPr>
        <w:t>Starfish Admin</w:t>
      </w:r>
      <w:r w:rsidR="00AC54E9">
        <w:rPr>
          <w:rFonts w:cstheme="minorHAnsi"/>
          <w:sz w:val="28"/>
          <w:szCs w:val="28"/>
        </w:rPr>
        <w:t>s</w:t>
      </w:r>
      <w:r w:rsidRPr="001C535D">
        <w:rPr>
          <w:rFonts w:cstheme="minorHAnsi"/>
          <w:sz w:val="28"/>
          <w:szCs w:val="28"/>
        </w:rPr>
        <w:t xml:space="preserve"> configure Appointment Types and grants appropriate roles permissions to utilize each type.</w:t>
      </w:r>
    </w:p>
    <w:p w14:paraId="72BEE090" w14:textId="0D17F22F" w:rsidR="00CB60A9" w:rsidRPr="001C535D" w:rsidRDefault="00CB60A9" w:rsidP="001C535D">
      <w:pPr>
        <w:pStyle w:val="ListParagraph"/>
        <w:numPr>
          <w:ilvl w:val="0"/>
          <w:numId w:val="4"/>
        </w:numPr>
        <w:rPr>
          <w:rFonts w:cstheme="minorHAnsi"/>
          <w:sz w:val="28"/>
          <w:szCs w:val="28"/>
        </w:rPr>
      </w:pPr>
      <w:r w:rsidRPr="001C535D">
        <w:rPr>
          <w:rFonts w:cstheme="minorHAnsi"/>
          <w:sz w:val="28"/>
          <w:szCs w:val="28"/>
        </w:rPr>
        <w:t>Starfish Admin</w:t>
      </w:r>
      <w:r w:rsidR="00AC54E9">
        <w:rPr>
          <w:rFonts w:cstheme="minorHAnsi"/>
          <w:sz w:val="28"/>
          <w:szCs w:val="28"/>
        </w:rPr>
        <w:t>s</w:t>
      </w:r>
      <w:r w:rsidRPr="001C535D">
        <w:rPr>
          <w:rFonts w:cstheme="minorHAnsi"/>
          <w:sz w:val="28"/>
          <w:szCs w:val="28"/>
        </w:rPr>
        <w:t xml:space="preserve"> associate a set of reasons to each Appointment Type.</w:t>
      </w:r>
    </w:p>
    <w:p w14:paraId="1FB9ED06" w14:textId="3C43A8FE" w:rsidR="00CB60A9" w:rsidRPr="001C535D" w:rsidRDefault="00CB60A9" w:rsidP="001C535D">
      <w:pPr>
        <w:pStyle w:val="ListParagraph"/>
        <w:numPr>
          <w:ilvl w:val="0"/>
          <w:numId w:val="4"/>
        </w:numPr>
        <w:rPr>
          <w:rFonts w:cstheme="minorHAnsi"/>
          <w:sz w:val="28"/>
          <w:szCs w:val="28"/>
        </w:rPr>
      </w:pPr>
      <w:r w:rsidRPr="001C535D">
        <w:rPr>
          <w:rFonts w:cstheme="minorHAnsi"/>
          <w:sz w:val="28"/>
          <w:szCs w:val="28"/>
        </w:rPr>
        <w:t>Staff members (calendar owners) create Office Hours in the Starfish Calendar and specify which Appointment Types apply to those blocks of time.</w:t>
      </w:r>
    </w:p>
    <w:p w14:paraId="2A41AC69" w14:textId="7DB67EA5" w:rsidR="006F5DF3" w:rsidRDefault="00CB60A9" w:rsidP="001C535D">
      <w:pPr>
        <w:pStyle w:val="ListParagraph"/>
        <w:numPr>
          <w:ilvl w:val="0"/>
          <w:numId w:val="4"/>
        </w:numPr>
        <w:rPr>
          <w:rFonts w:cstheme="minorHAnsi"/>
          <w:sz w:val="28"/>
          <w:szCs w:val="28"/>
        </w:rPr>
      </w:pPr>
      <w:r w:rsidRPr="001C535D">
        <w:rPr>
          <w:rFonts w:cstheme="minorHAnsi"/>
          <w:sz w:val="28"/>
          <w:szCs w:val="28"/>
        </w:rPr>
        <w:t>When the student makes an appointment, they select from the available reasons and time slots based on what the Starfish Admin has configured, and what each staff member has set up for their Office Hours.</w:t>
      </w:r>
      <w:r w:rsidR="00AC54E9">
        <w:rPr>
          <w:rFonts w:cstheme="minorHAnsi"/>
          <w:sz w:val="28"/>
          <w:szCs w:val="28"/>
        </w:rPr>
        <w:t xml:space="preserve"> (See </w:t>
      </w:r>
      <w:r w:rsidR="00AC54E9" w:rsidRPr="00AC54E9">
        <w:rPr>
          <w:rFonts w:cstheme="minorHAnsi"/>
          <w:b/>
          <w:bCs/>
          <w:sz w:val="28"/>
          <w:szCs w:val="28"/>
        </w:rPr>
        <w:t>Service Provider Display</w:t>
      </w:r>
      <w:r w:rsidR="00AC54E9">
        <w:rPr>
          <w:rFonts w:cstheme="minorHAnsi"/>
          <w:sz w:val="28"/>
          <w:szCs w:val="28"/>
        </w:rPr>
        <w:t xml:space="preserve"> for more.)</w:t>
      </w:r>
    </w:p>
    <w:p w14:paraId="3A470C2C" w14:textId="2A7C742C" w:rsidR="00D76789" w:rsidRDefault="00D76789">
      <w:pPr>
        <w:rPr>
          <w:rFonts w:cstheme="minorHAnsi"/>
          <w:sz w:val="28"/>
          <w:szCs w:val="28"/>
        </w:rPr>
      </w:pPr>
      <w:r>
        <w:rPr>
          <w:rFonts w:cstheme="minorHAnsi"/>
          <w:sz w:val="28"/>
          <w:szCs w:val="28"/>
        </w:rPr>
        <w:br w:type="page"/>
      </w:r>
    </w:p>
    <w:p w14:paraId="677DDE4C" w14:textId="77777777" w:rsidR="00024E9C" w:rsidRDefault="00024E9C" w:rsidP="00024E9C">
      <w:r>
        <w:rPr>
          <w:noProof/>
        </w:rPr>
        <w:lastRenderedPageBreak/>
        <mc:AlternateContent>
          <mc:Choice Requires="wps">
            <w:drawing>
              <wp:anchor distT="0" distB="0" distL="114300" distR="114300" simplePos="0" relativeHeight="251658285" behindDoc="0" locked="0" layoutInCell="1" allowOverlap="1" wp14:anchorId="328F2639" wp14:editId="38BA1447">
                <wp:simplePos x="0" y="0"/>
                <wp:positionH relativeFrom="margin">
                  <wp:posOffset>-635</wp:posOffset>
                </wp:positionH>
                <wp:positionV relativeFrom="paragraph">
                  <wp:posOffset>235585</wp:posOffset>
                </wp:positionV>
                <wp:extent cx="6031865" cy="0"/>
                <wp:effectExtent l="0" t="0" r="0" b="0"/>
                <wp:wrapNone/>
                <wp:docPr id="334" name="Straight Connector 334"/>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64AE5" id="Straight Connector 334" o:spid="_x0000_s1026" style="position:absolute;flip:y;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EQzIrv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62C5EF0F" w14:textId="4BC44557" w:rsidR="00024E9C" w:rsidRDefault="00024E9C" w:rsidP="00024E9C">
      <w:pPr>
        <w:pStyle w:val="Heading2"/>
      </w:pPr>
      <w:bookmarkStart w:id="1" w:name="_Configure_Appointment_Types"/>
      <w:bookmarkEnd w:id="1"/>
      <w:r>
        <w:t>Configure Appointment Types</w:t>
      </w:r>
    </w:p>
    <w:p w14:paraId="3402B47F" w14:textId="77777777" w:rsidR="008F7419" w:rsidRDefault="00024E9C" w:rsidP="00024E9C">
      <w:pPr>
        <w:rPr>
          <w:sz w:val="28"/>
          <w:szCs w:val="28"/>
        </w:rPr>
      </w:pPr>
      <w:r>
        <w:rPr>
          <w:noProof/>
        </w:rPr>
        <mc:AlternateContent>
          <mc:Choice Requires="wps">
            <w:drawing>
              <wp:anchor distT="0" distB="0" distL="114300" distR="114300" simplePos="0" relativeHeight="251658286" behindDoc="0" locked="0" layoutInCell="1" allowOverlap="1" wp14:anchorId="55A8AAC7" wp14:editId="42AC7CF8">
                <wp:simplePos x="0" y="0"/>
                <wp:positionH relativeFrom="column">
                  <wp:posOffset>13023</wp:posOffset>
                </wp:positionH>
                <wp:positionV relativeFrom="paragraph">
                  <wp:posOffset>10037</wp:posOffset>
                </wp:positionV>
                <wp:extent cx="6032310" cy="0"/>
                <wp:effectExtent l="0" t="0" r="0" b="0"/>
                <wp:wrapNone/>
                <wp:docPr id="335" name="Straight Connector 335"/>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FF637A" id="Straight Connector 335"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Ckib11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1F1B8F24" w14:textId="316279D3" w:rsidR="00426AF3" w:rsidRDefault="00426AF3" w:rsidP="00024E9C">
      <w:pPr>
        <w:rPr>
          <w:sz w:val="28"/>
          <w:szCs w:val="28"/>
        </w:rPr>
      </w:pPr>
      <w:r w:rsidRPr="00DE2F86">
        <w:rPr>
          <w:sz w:val="28"/>
          <w:szCs w:val="28"/>
        </w:rPr>
        <w:t xml:space="preserve">Roles and relationships must exist in your system prior to configuring the following features. Information on roles and relationships can be found in the </w:t>
      </w:r>
      <w:hyperlink r:id="rId11">
        <w:r w:rsidRPr="00DE2F86">
          <w:rPr>
            <w:color w:val="0000FF"/>
            <w:sz w:val="28"/>
            <w:szCs w:val="28"/>
            <w:u w:val="single" w:color="0000FF"/>
          </w:rPr>
          <w:t>Guide to</w:t>
        </w:r>
      </w:hyperlink>
      <w:r w:rsidRPr="00DE2F86">
        <w:rPr>
          <w:color w:val="0000FF"/>
          <w:sz w:val="28"/>
          <w:szCs w:val="28"/>
          <w:u w:val="single" w:color="0000FF"/>
        </w:rPr>
        <w:t xml:space="preserve"> </w:t>
      </w:r>
      <w:hyperlink r:id="rId12">
        <w:r w:rsidRPr="00DE2F86">
          <w:rPr>
            <w:color w:val="0000FF"/>
            <w:sz w:val="28"/>
            <w:szCs w:val="28"/>
            <w:u w:val="single" w:color="0000FF"/>
          </w:rPr>
          <w:t xml:space="preserve">Roles and Relationships </w:t>
        </w:r>
      </w:hyperlink>
      <w:r w:rsidR="0088080F">
        <w:rPr>
          <w:sz w:val="28"/>
          <w:szCs w:val="28"/>
        </w:rPr>
        <w:t>which is a</w:t>
      </w:r>
      <w:r w:rsidR="002A3A78">
        <w:rPr>
          <w:sz w:val="28"/>
          <w:szCs w:val="28"/>
        </w:rPr>
        <w:t>lso available o</w:t>
      </w:r>
      <w:r w:rsidRPr="00DE2F86">
        <w:rPr>
          <w:sz w:val="28"/>
          <w:szCs w:val="28"/>
        </w:rPr>
        <w:t xml:space="preserve">n the Starfish Help Center. </w:t>
      </w:r>
    </w:p>
    <w:p w14:paraId="498316B5" w14:textId="77777777" w:rsidR="002B29D4" w:rsidRPr="00DE2F86" w:rsidRDefault="002B29D4" w:rsidP="00426AF3">
      <w:pPr>
        <w:pStyle w:val="BodyText"/>
        <w:ind w:right="894"/>
        <w:rPr>
          <w:sz w:val="28"/>
          <w:szCs w:val="28"/>
        </w:rPr>
      </w:pPr>
    </w:p>
    <w:p w14:paraId="5E653A69" w14:textId="450AF93E" w:rsidR="003D55C5" w:rsidRDefault="003D55C5" w:rsidP="00E51885">
      <w:pPr>
        <w:jc w:val="center"/>
      </w:pPr>
      <w:r>
        <w:rPr>
          <w:noProof/>
        </w:rPr>
        <w:drawing>
          <wp:inline distT="0" distB="0" distL="0" distR="0" wp14:anchorId="71F20DA8" wp14:editId="06B72DD0">
            <wp:extent cx="5675851" cy="1514475"/>
            <wp:effectExtent l="19050" t="19050" r="2032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7880"/>
                    <a:stretch/>
                  </pic:blipFill>
                  <pic:spPr bwMode="auto">
                    <a:xfrm>
                      <a:off x="0" y="0"/>
                      <a:ext cx="5695339" cy="1519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089C82" w14:textId="77777777" w:rsidR="002B29D4" w:rsidRDefault="002B29D4" w:rsidP="00E51885">
      <w:pPr>
        <w:jc w:val="center"/>
      </w:pPr>
    </w:p>
    <w:p w14:paraId="38ADC43E" w14:textId="52691106" w:rsidR="003D55C5" w:rsidRPr="002B29D4" w:rsidRDefault="007D3B27" w:rsidP="007D3B27">
      <w:pPr>
        <w:pStyle w:val="ListParagraph"/>
        <w:numPr>
          <w:ilvl w:val="0"/>
          <w:numId w:val="5"/>
        </w:numPr>
        <w:rPr>
          <w:sz w:val="28"/>
          <w:szCs w:val="28"/>
        </w:rPr>
      </w:pPr>
      <w:r w:rsidRPr="00DE2F86">
        <w:rPr>
          <w:sz w:val="28"/>
          <w:szCs w:val="28"/>
        </w:rPr>
        <w:t xml:space="preserve">Navigate to Starfish </w:t>
      </w:r>
      <w:r w:rsidRPr="00DE2F86">
        <w:rPr>
          <w:b/>
          <w:bCs/>
          <w:sz w:val="28"/>
          <w:szCs w:val="28"/>
        </w:rPr>
        <w:t>Admin &gt; Feature Configuration &gt;</w:t>
      </w:r>
      <w:r w:rsidRPr="00DE2F86">
        <w:rPr>
          <w:b/>
          <w:bCs/>
          <w:spacing w:val="-12"/>
          <w:sz w:val="28"/>
          <w:szCs w:val="28"/>
        </w:rPr>
        <w:t xml:space="preserve"> </w:t>
      </w:r>
      <w:r w:rsidRPr="00DE2F86">
        <w:rPr>
          <w:b/>
          <w:bCs/>
          <w:sz w:val="28"/>
          <w:szCs w:val="28"/>
        </w:rPr>
        <w:t>Appointment Types.</w:t>
      </w:r>
    </w:p>
    <w:p w14:paraId="23BEFF4E" w14:textId="77777777" w:rsidR="002B29D4" w:rsidRPr="00DE2F86" w:rsidRDefault="002B29D4" w:rsidP="002B29D4">
      <w:pPr>
        <w:pStyle w:val="ListParagraph"/>
        <w:rPr>
          <w:sz w:val="28"/>
          <w:szCs w:val="28"/>
        </w:rPr>
      </w:pPr>
    </w:p>
    <w:p w14:paraId="6039F3AE" w14:textId="33ACC3E2" w:rsidR="007D3B27" w:rsidRDefault="0038047D" w:rsidP="007D3B27">
      <w:pPr>
        <w:pStyle w:val="ListParagraph"/>
        <w:numPr>
          <w:ilvl w:val="0"/>
          <w:numId w:val="5"/>
        </w:numPr>
        <w:rPr>
          <w:sz w:val="28"/>
          <w:szCs w:val="28"/>
        </w:rPr>
      </w:pPr>
      <w:r w:rsidRPr="00DE2F86">
        <w:rPr>
          <w:sz w:val="28"/>
          <w:szCs w:val="28"/>
        </w:rPr>
        <w:t xml:space="preserve">Select </w:t>
      </w:r>
      <w:r w:rsidRPr="00DE2F86">
        <w:rPr>
          <w:b/>
          <w:bCs/>
          <w:sz w:val="28"/>
          <w:szCs w:val="28"/>
        </w:rPr>
        <w:t>Add Appointment Type</w:t>
      </w:r>
      <w:r w:rsidRPr="00DE2F86">
        <w:rPr>
          <w:sz w:val="28"/>
          <w:szCs w:val="28"/>
        </w:rPr>
        <w:t xml:space="preserve">. To edit an existing </w:t>
      </w:r>
      <w:r w:rsidR="008E34DE">
        <w:rPr>
          <w:sz w:val="28"/>
          <w:szCs w:val="28"/>
        </w:rPr>
        <w:t xml:space="preserve">appointment </w:t>
      </w:r>
      <w:r w:rsidRPr="00DE2F86">
        <w:rPr>
          <w:sz w:val="28"/>
          <w:szCs w:val="28"/>
        </w:rPr>
        <w:t xml:space="preserve">type, </w:t>
      </w:r>
      <w:r w:rsidR="009E46DF" w:rsidRPr="00DE2F86">
        <w:rPr>
          <w:sz w:val="28"/>
          <w:szCs w:val="28"/>
        </w:rPr>
        <w:t>select</w:t>
      </w:r>
      <w:r w:rsidRPr="00DE2F86">
        <w:rPr>
          <w:sz w:val="28"/>
          <w:szCs w:val="28"/>
        </w:rPr>
        <w:t xml:space="preserve"> the </w:t>
      </w:r>
      <w:r w:rsidR="006558CE" w:rsidRPr="00DE2F86">
        <w:rPr>
          <w:b/>
          <w:bCs/>
          <w:sz w:val="28"/>
          <w:szCs w:val="28"/>
        </w:rPr>
        <w:t>E</w:t>
      </w:r>
      <w:r w:rsidRPr="00DE2F86">
        <w:rPr>
          <w:b/>
          <w:bCs/>
          <w:sz w:val="28"/>
          <w:szCs w:val="28"/>
        </w:rPr>
        <w:t>dit</w:t>
      </w:r>
      <w:r w:rsidRPr="00DE2F86">
        <w:rPr>
          <w:sz w:val="28"/>
          <w:szCs w:val="28"/>
        </w:rPr>
        <w:t xml:space="preserve"> icon</w:t>
      </w:r>
      <w:r w:rsidR="009E46DF" w:rsidRPr="00DE2F86">
        <w:rPr>
          <w:sz w:val="28"/>
          <w:szCs w:val="28"/>
        </w:rPr>
        <w:t>.</w:t>
      </w:r>
    </w:p>
    <w:p w14:paraId="6691441F" w14:textId="3760E6C5" w:rsidR="002B29D4" w:rsidRPr="002B29D4" w:rsidRDefault="00AC54E9" w:rsidP="002B29D4">
      <w:pPr>
        <w:rPr>
          <w:sz w:val="28"/>
          <w:szCs w:val="28"/>
        </w:rPr>
      </w:pPr>
      <w:r>
        <w:rPr>
          <w:noProof/>
        </w:rPr>
        <mc:AlternateContent>
          <mc:Choice Requires="wps">
            <w:drawing>
              <wp:anchor distT="0" distB="0" distL="114300" distR="114300" simplePos="0" relativeHeight="251658248" behindDoc="0" locked="0" layoutInCell="1" allowOverlap="1" wp14:anchorId="6F229EE1" wp14:editId="1B81F700">
                <wp:simplePos x="0" y="0"/>
                <wp:positionH relativeFrom="margin">
                  <wp:align>right</wp:align>
                </wp:positionH>
                <wp:positionV relativeFrom="paragraph">
                  <wp:posOffset>133902</wp:posOffset>
                </wp:positionV>
                <wp:extent cx="5772150" cy="691763"/>
                <wp:effectExtent l="19050" t="19050" r="19050" b="13335"/>
                <wp:wrapNone/>
                <wp:docPr id="17" name="Text Box 17"/>
                <wp:cNvGraphicFramePr/>
                <a:graphic xmlns:a="http://schemas.openxmlformats.org/drawingml/2006/main">
                  <a:graphicData uri="http://schemas.microsoft.com/office/word/2010/wordprocessingShape">
                    <wps:wsp>
                      <wps:cNvSpPr txBox="1"/>
                      <wps:spPr>
                        <a:xfrm>
                          <a:off x="0" y="0"/>
                          <a:ext cx="5772150" cy="691763"/>
                        </a:xfrm>
                        <a:prstGeom prst="rect">
                          <a:avLst/>
                        </a:prstGeom>
                        <a:solidFill>
                          <a:schemeClr val="lt1"/>
                        </a:solidFill>
                        <a:ln w="28575">
                          <a:solidFill>
                            <a:srgbClr val="B94713"/>
                          </a:solidFill>
                        </a:ln>
                      </wps:spPr>
                      <wps:txbx>
                        <w:txbxContent>
                          <w:p w14:paraId="1B922A9C" w14:textId="09538A9C" w:rsidR="007F5403" w:rsidRPr="001455A1" w:rsidRDefault="007F5403">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Appointment Types pull into Starfish reports. If you know you will need to report on Advising appointments separately from Tutoring appointments, make sure you have created separate Appointment Typ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229EE1" id="_x0000_t202" coordsize="21600,21600" o:spt="202" path="m,l,21600r21600,l21600,xe">
                <v:stroke joinstyle="miter"/>
                <v:path gradientshapeok="t" o:connecttype="rect"/>
              </v:shapetype>
              <v:shape id="Text Box 17" o:spid="_x0000_s1026" type="#_x0000_t202" style="position:absolute;margin-left:403.3pt;margin-top:10.55pt;width:454.5pt;height:54.45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" fillcolor="white [3201]" strokecolor="#b94713" strokeweight="2.25pt">
                <v:textbox>
                  <w:txbxContent>
                    <w:p w14:paraId="1B922A9C" w14:textId="09538A9C" w:rsidR="007F5403" w:rsidRPr="001455A1" w:rsidRDefault="007F5403">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Appointment Types pull into Starfish reports. If you know you will need to report on Advising appointments separately from Tutoring appointments, make sure you have created separate Appointment Types. </w:t>
                      </w:r>
                    </w:p>
                  </w:txbxContent>
                </v:textbox>
                <w10:wrap anchorx="margin"/>
              </v:shape>
            </w:pict>
          </mc:Fallback>
        </mc:AlternateContent>
      </w:r>
    </w:p>
    <w:p w14:paraId="1DB467D2" w14:textId="7A480125" w:rsidR="009A2F39" w:rsidRDefault="009A2F39" w:rsidP="009A2F39"/>
    <w:p w14:paraId="0E53C647" w14:textId="36020C7B" w:rsidR="00157A50" w:rsidRDefault="00157A50" w:rsidP="009A2F39"/>
    <w:p w14:paraId="07A58E1F" w14:textId="754A0104" w:rsidR="00B70E64" w:rsidRDefault="00B70E64" w:rsidP="009A2F39"/>
    <w:p w14:paraId="51F8083C" w14:textId="733EC9FC" w:rsidR="007F27FD" w:rsidRDefault="007F27FD" w:rsidP="00B70E64">
      <w:pPr>
        <w:pStyle w:val="ListParagraph"/>
        <w:numPr>
          <w:ilvl w:val="0"/>
          <w:numId w:val="5"/>
        </w:numPr>
        <w:rPr>
          <w:sz w:val="28"/>
          <w:szCs w:val="28"/>
        </w:rPr>
      </w:pPr>
      <w:r w:rsidRPr="002B29D4">
        <w:rPr>
          <w:sz w:val="28"/>
          <w:szCs w:val="28"/>
        </w:rPr>
        <w:t>Enter the name of the appointment i</w:t>
      </w:r>
      <w:r w:rsidR="00E60F2A" w:rsidRPr="002B29D4">
        <w:rPr>
          <w:sz w:val="28"/>
          <w:szCs w:val="28"/>
        </w:rPr>
        <w:t xml:space="preserve">n the </w:t>
      </w:r>
      <w:r w:rsidR="00E60F2A" w:rsidRPr="002B29D4">
        <w:rPr>
          <w:b/>
          <w:bCs/>
          <w:sz w:val="28"/>
          <w:szCs w:val="28"/>
        </w:rPr>
        <w:t>Appointment Type</w:t>
      </w:r>
      <w:r w:rsidR="00E60F2A" w:rsidRPr="002B29D4">
        <w:rPr>
          <w:sz w:val="28"/>
          <w:szCs w:val="28"/>
        </w:rPr>
        <w:t xml:space="preserve"> field</w:t>
      </w:r>
      <w:r w:rsidRPr="002B29D4">
        <w:rPr>
          <w:sz w:val="28"/>
          <w:szCs w:val="28"/>
        </w:rPr>
        <w:t>.</w:t>
      </w:r>
      <w:r w:rsidR="008145A6" w:rsidRPr="002B29D4">
        <w:rPr>
          <w:sz w:val="28"/>
          <w:szCs w:val="28"/>
        </w:rPr>
        <w:t xml:space="preserve"> The name </w:t>
      </w:r>
      <w:r w:rsidR="00E9034D" w:rsidRPr="002B29D4">
        <w:rPr>
          <w:sz w:val="28"/>
          <w:szCs w:val="28"/>
        </w:rPr>
        <w:t>is</w:t>
      </w:r>
      <w:r w:rsidR="008145A6" w:rsidRPr="002B29D4">
        <w:rPr>
          <w:sz w:val="28"/>
          <w:szCs w:val="28"/>
        </w:rPr>
        <w:t xml:space="preserve"> visible to </w:t>
      </w:r>
      <w:r w:rsidR="00EE5F3F" w:rsidRPr="002B29D4">
        <w:rPr>
          <w:sz w:val="28"/>
          <w:szCs w:val="28"/>
        </w:rPr>
        <w:t>faculty</w:t>
      </w:r>
      <w:r w:rsidR="00202539">
        <w:rPr>
          <w:sz w:val="28"/>
          <w:szCs w:val="28"/>
        </w:rPr>
        <w:t>, staff,</w:t>
      </w:r>
      <w:r w:rsidR="00EE5F3F" w:rsidRPr="002B29D4">
        <w:rPr>
          <w:sz w:val="28"/>
          <w:szCs w:val="28"/>
        </w:rPr>
        <w:t xml:space="preserve"> and st</w:t>
      </w:r>
      <w:r w:rsidR="00202539">
        <w:rPr>
          <w:sz w:val="28"/>
          <w:szCs w:val="28"/>
        </w:rPr>
        <w:t>udents</w:t>
      </w:r>
      <w:r w:rsidR="008145A6" w:rsidRPr="002B29D4">
        <w:rPr>
          <w:sz w:val="28"/>
          <w:szCs w:val="28"/>
        </w:rPr>
        <w:t xml:space="preserve">. </w:t>
      </w:r>
    </w:p>
    <w:p w14:paraId="1FED9E76" w14:textId="77777777" w:rsidR="002B29D4" w:rsidRPr="002B29D4" w:rsidRDefault="002B29D4" w:rsidP="002B29D4">
      <w:pPr>
        <w:pStyle w:val="ListParagraph"/>
        <w:rPr>
          <w:sz w:val="28"/>
          <w:szCs w:val="28"/>
        </w:rPr>
      </w:pPr>
    </w:p>
    <w:p w14:paraId="3315FAC7" w14:textId="3B2E15A5" w:rsidR="00B70E64" w:rsidRDefault="00E9034D" w:rsidP="00B70E64">
      <w:pPr>
        <w:pStyle w:val="ListParagraph"/>
        <w:numPr>
          <w:ilvl w:val="0"/>
          <w:numId w:val="5"/>
        </w:numPr>
        <w:rPr>
          <w:sz w:val="28"/>
          <w:szCs w:val="28"/>
        </w:rPr>
      </w:pPr>
      <w:r w:rsidRPr="002B29D4">
        <w:rPr>
          <w:sz w:val="28"/>
          <w:szCs w:val="28"/>
        </w:rPr>
        <w:t xml:space="preserve">(Optional) Enter the </w:t>
      </w:r>
      <w:r w:rsidR="007926D3" w:rsidRPr="002B29D4">
        <w:rPr>
          <w:sz w:val="28"/>
          <w:szCs w:val="28"/>
        </w:rPr>
        <w:t>d</w:t>
      </w:r>
      <w:r w:rsidRPr="002B29D4">
        <w:rPr>
          <w:sz w:val="28"/>
          <w:szCs w:val="28"/>
        </w:rPr>
        <w:t xml:space="preserve">escription in the </w:t>
      </w:r>
      <w:r w:rsidRPr="002B29D4">
        <w:rPr>
          <w:b/>
          <w:bCs/>
          <w:sz w:val="28"/>
          <w:szCs w:val="28"/>
        </w:rPr>
        <w:t>Description</w:t>
      </w:r>
      <w:r w:rsidRPr="002B29D4">
        <w:rPr>
          <w:sz w:val="28"/>
          <w:szCs w:val="28"/>
        </w:rPr>
        <w:t xml:space="preserve"> field. </w:t>
      </w:r>
      <w:r w:rsidR="008145A6" w:rsidRPr="002B29D4">
        <w:rPr>
          <w:sz w:val="28"/>
          <w:szCs w:val="28"/>
        </w:rPr>
        <w:t>The description is only visible to Starfish Admins.</w:t>
      </w:r>
      <w:r w:rsidR="00DD365E" w:rsidRPr="002B29D4">
        <w:rPr>
          <w:sz w:val="28"/>
          <w:szCs w:val="28"/>
        </w:rPr>
        <w:t xml:space="preserve"> When finished, select </w:t>
      </w:r>
      <w:r w:rsidR="00DD365E" w:rsidRPr="002B29D4">
        <w:rPr>
          <w:b/>
          <w:bCs/>
          <w:sz w:val="28"/>
          <w:szCs w:val="28"/>
        </w:rPr>
        <w:t>Next</w:t>
      </w:r>
      <w:r w:rsidR="00DD365E" w:rsidRPr="002B29D4">
        <w:rPr>
          <w:sz w:val="28"/>
          <w:szCs w:val="28"/>
        </w:rPr>
        <w:t xml:space="preserve">. </w:t>
      </w:r>
    </w:p>
    <w:p w14:paraId="0404FDC7" w14:textId="77777777" w:rsidR="00C66E7D" w:rsidRDefault="00C66E7D" w:rsidP="00C66E7D">
      <w:r>
        <w:rPr>
          <w:noProof/>
        </w:rPr>
        <w:lastRenderedPageBreak/>
        <mc:AlternateContent>
          <mc:Choice Requires="wps">
            <w:drawing>
              <wp:anchor distT="0" distB="0" distL="114300" distR="114300" simplePos="0" relativeHeight="251658251" behindDoc="0" locked="0" layoutInCell="1" allowOverlap="1" wp14:anchorId="7B964DD0" wp14:editId="50342284">
                <wp:simplePos x="0" y="0"/>
                <wp:positionH relativeFrom="margin">
                  <wp:posOffset>-635</wp:posOffset>
                </wp:positionH>
                <wp:positionV relativeFrom="paragraph">
                  <wp:posOffset>235585</wp:posOffset>
                </wp:positionV>
                <wp:extent cx="6031865"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45B2B" id="Straight Connector 24" o:spid="_x0000_s1026"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6+aPS+sBAAAa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4E8870A4" w14:textId="4D82F6A7" w:rsidR="00C66E7D" w:rsidRDefault="00C66E7D" w:rsidP="00C66E7D">
      <w:pPr>
        <w:pStyle w:val="Heading2"/>
      </w:pPr>
      <w:bookmarkStart w:id="2" w:name="_Properties_Tab"/>
      <w:bookmarkEnd w:id="2"/>
      <w:r>
        <w:t>Properties Tab</w:t>
      </w:r>
    </w:p>
    <w:p w14:paraId="63562A01" w14:textId="77777777" w:rsidR="00C66E7D" w:rsidRDefault="00C66E7D" w:rsidP="00C66E7D">
      <w:r>
        <w:rPr>
          <w:noProof/>
        </w:rPr>
        <mc:AlternateContent>
          <mc:Choice Requires="wps">
            <w:drawing>
              <wp:anchor distT="0" distB="0" distL="114300" distR="114300" simplePos="0" relativeHeight="251658252" behindDoc="0" locked="0" layoutInCell="1" allowOverlap="1" wp14:anchorId="7B1D08D4" wp14:editId="23E895EB">
                <wp:simplePos x="0" y="0"/>
                <wp:positionH relativeFrom="column">
                  <wp:posOffset>13023</wp:posOffset>
                </wp:positionH>
                <wp:positionV relativeFrom="paragraph">
                  <wp:posOffset>10037</wp:posOffset>
                </wp:positionV>
                <wp:extent cx="603231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43EE99" id="Straight Connector 25"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" strokecolor="#b94713" strokeweight="1.5pt">
                <v:stroke joinstyle="miter"/>
              </v:line>
            </w:pict>
          </mc:Fallback>
        </mc:AlternateContent>
      </w:r>
    </w:p>
    <w:p w14:paraId="1192BB82" w14:textId="73ADB828" w:rsidR="00E51885" w:rsidRDefault="00E51885" w:rsidP="00E51885">
      <w:pPr>
        <w:jc w:val="center"/>
      </w:pPr>
      <w:r>
        <w:rPr>
          <w:noProof/>
        </w:rPr>
        <w:drawing>
          <wp:inline distT="0" distB="0" distL="0" distR="0" wp14:anchorId="0CC65C99" wp14:editId="6E927B4E">
            <wp:extent cx="6039466" cy="4400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0041" cy="4437401"/>
                    </a:xfrm>
                    <a:prstGeom prst="rect">
                      <a:avLst/>
                    </a:prstGeom>
                  </pic:spPr>
                </pic:pic>
              </a:graphicData>
            </a:graphic>
          </wp:inline>
        </w:drawing>
      </w:r>
    </w:p>
    <w:p w14:paraId="5A92EE2C" w14:textId="77777777" w:rsidR="007D2DD6" w:rsidRDefault="007D2DD6">
      <w:pPr>
        <w:rPr>
          <w:b/>
          <w:bCs/>
          <w:color w:val="1E70A6"/>
          <w:sz w:val="28"/>
          <w:szCs w:val="28"/>
        </w:rPr>
      </w:pPr>
      <w:r>
        <w:rPr>
          <w:b/>
          <w:bCs/>
          <w:color w:val="1E70A6"/>
          <w:sz w:val="28"/>
          <w:szCs w:val="28"/>
        </w:rPr>
        <w:br w:type="page"/>
      </w:r>
    </w:p>
    <w:p w14:paraId="59C95E2E" w14:textId="630F3C8E" w:rsidR="00A877E9" w:rsidRPr="00BD43FB" w:rsidRDefault="00A877E9" w:rsidP="00A877E9">
      <w:pPr>
        <w:rPr>
          <w:b/>
          <w:bCs/>
          <w:color w:val="1E70A6"/>
          <w:sz w:val="28"/>
          <w:szCs w:val="28"/>
        </w:rPr>
      </w:pPr>
      <w:r w:rsidRPr="00BD43FB">
        <w:rPr>
          <w:b/>
          <w:bCs/>
          <w:color w:val="1E70A6"/>
          <w:sz w:val="28"/>
          <w:szCs w:val="28"/>
        </w:rPr>
        <w:lastRenderedPageBreak/>
        <w:t>Advanced Options</w:t>
      </w:r>
    </w:p>
    <w:tbl>
      <w:tblPr>
        <w:tblStyle w:val="TableGrid"/>
        <w:tblW w:w="0" w:type="auto"/>
        <w:tblLook w:val="04A0" w:firstRow="1" w:lastRow="0" w:firstColumn="1" w:lastColumn="0" w:noHBand="0" w:noVBand="1"/>
      </w:tblPr>
      <w:tblGrid>
        <w:gridCol w:w="3055"/>
        <w:gridCol w:w="6295"/>
      </w:tblGrid>
      <w:tr w:rsidR="0010741A" w14:paraId="57112192" w14:textId="77777777" w:rsidTr="00EA4ED5">
        <w:tc>
          <w:tcPr>
            <w:tcW w:w="3055" w:type="dxa"/>
            <w:shd w:val="clear" w:color="auto" w:fill="1E70A6"/>
          </w:tcPr>
          <w:p w14:paraId="619128EF" w14:textId="3C9E7117" w:rsidR="0010741A" w:rsidRPr="0010741A" w:rsidRDefault="00D46822" w:rsidP="00A877E9">
            <w:pPr>
              <w:rPr>
                <w:b/>
                <w:bCs/>
                <w:color w:val="FFFFFF" w:themeColor="background1"/>
              </w:rPr>
            </w:pPr>
            <w:r w:rsidRPr="0049376C">
              <w:rPr>
                <w:b/>
                <w:bCs/>
                <w:color w:val="FFFFFF" w:themeColor="background1"/>
                <w:sz w:val="28"/>
                <w:szCs w:val="28"/>
              </w:rPr>
              <w:t>Item</w:t>
            </w:r>
          </w:p>
        </w:tc>
        <w:tc>
          <w:tcPr>
            <w:tcW w:w="6295" w:type="dxa"/>
            <w:shd w:val="clear" w:color="auto" w:fill="1E70A6"/>
          </w:tcPr>
          <w:p w14:paraId="18DC50B6" w14:textId="222D7782" w:rsidR="0010741A" w:rsidRPr="0010741A" w:rsidRDefault="00D46822" w:rsidP="00A877E9">
            <w:pPr>
              <w:rPr>
                <w:b/>
                <w:bCs/>
                <w:color w:val="FFFFFF" w:themeColor="background1"/>
              </w:rPr>
            </w:pPr>
            <w:r w:rsidRPr="0049376C">
              <w:rPr>
                <w:b/>
                <w:bCs/>
                <w:color w:val="FFFFFF" w:themeColor="background1"/>
                <w:sz w:val="28"/>
                <w:szCs w:val="28"/>
              </w:rPr>
              <w:t>Description</w:t>
            </w:r>
          </w:p>
        </w:tc>
      </w:tr>
      <w:tr w:rsidR="0010741A" w14:paraId="00AD6C75" w14:textId="77777777" w:rsidTr="00276EF4">
        <w:trPr>
          <w:trHeight w:val="1538"/>
        </w:trPr>
        <w:tc>
          <w:tcPr>
            <w:tcW w:w="3055" w:type="dxa"/>
            <w:vAlign w:val="center"/>
          </w:tcPr>
          <w:p w14:paraId="4741B482" w14:textId="65A4617B" w:rsidR="0010741A" w:rsidRPr="00BE5A20" w:rsidRDefault="00D46822" w:rsidP="00FB55B4">
            <w:r w:rsidRPr="00BE5A20">
              <w:t>Recurring Appointments</w:t>
            </w:r>
          </w:p>
        </w:tc>
        <w:tc>
          <w:tcPr>
            <w:tcW w:w="6295" w:type="dxa"/>
            <w:vAlign w:val="center"/>
          </w:tcPr>
          <w:p w14:paraId="38CB8D04" w14:textId="33ECF3F8" w:rsidR="006144DB" w:rsidRDefault="006144DB" w:rsidP="00EA4ED5">
            <w:r w:rsidRPr="007A77E4">
              <w:rPr>
                <w:b/>
                <w:bCs/>
              </w:rPr>
              <w:t>Always</w:t>
            </w:r>
            <w:r w:rsidR="007A77E4">
              <w:rPr>
                <w:b/>
                <w:bCs/>
              </w:rPr>
              <w:t xml:space="preserve">: </w:t>
            </w:r>
            <w:r w:rsidR="00AE6466" w:rsidRPr="00AE6466">
              <w:t>If selected,</w:t>
            </w:r>
            <w:r w:rsidR="00AE6466">
              <w:rPr>
                <w:b/>
                <w:bCs/>
              </w:rPr>
              <w:t xml:space="preserve"> </w:t>
            </w:r>
            <w:r w:rsidR="007A77E4">
              <w:t>this appointment type</w:t>
            </w:r>
            <w:r w:rsidR="004B67F5">
              <w:t xml:space="preserve"> is </w:t>
            </w:r>
            <w:r w:rsidR="00AE6466">
              <w:t>always</w:t>
            </w:r>
            <w:r w:rsidR="004B67F5">
              <w:t xml:space="preserve"> allowed to</w:t>
            </w:r>
            <w:r w:rsidR="007A77E4">
              <w:t xml:space="preserve"> </w:t>
            </w:r>
            <w:r w:rsidR="00AC4E97">
              <w:t xml:space="preserve">have recurring appointments. </w:t>
            </w:r>
          </w:p>
          <w:p w14:paraId="24584684" w14:textId="77777777" w:rsidR="00276EF4" w:rsidRDefault="00276EF4" w:rsidP="00EA4ED5"/>
          <w:p w14:paraId="3EB6AA3B" w14:textId="6E7A93D7" w:rsidR="00AC4E97" w:rsidRPr="007A77E4" w:rsidRDefault="00AC4E97" w:rsidP="00EA4ED5">
            <w:r w:rsidRPr="00AC4E97">
              <w:rPr>
                <w:b/>
                <w:bCs/>
              </w:rPr>
              <w:t>Never:</w:t>
            </w:r>
            <w:r>
              <w:t xml:space="preserve"> </w:t>
            </w:r>
            <w:r w:rsidR="0095091D">
              <w:t xml:space="preserve">If selected, </w:t>
            </w:r>
            <w:r>
              <w:t>this appointment type</w:t>
            </w:r>
            <w:r w:rsidR="00AC77F9">
              <w:t xml:space="preserve"> is never allowed</w:t>
            </w:r>
            <w:r>
              <w:t xml:space="preserve"> to have recurring appointments. </w:t>
            </w:r>
          </w:p>
        </w:tc>
      </w:tr>
      <w:tr w:rsidR="0010741A" w14:paraId="7A30B504" w14:textId="77777777" w:rsidTr="00276EF4">
        <w:trPr>
          <w:trHeight w:val="1178"/>
        </w:trPr>
        <w:tc>
          <w:tcPr>
            <w:tcW w:w="3055" w:type="dxa"/>
            <w:vAlign w:val="center"/>
          </w:tcPr>
          <w:p w14:paraId="182681DF" w14:textId="6A42073F" w:rsidR="0010741A" w:rsidRPr="00BE5A20" w:rsidRDefault="00AC4E97" w:rsidP="00FB55B4">
            <w:r>
              <w:t>Online Meetings</w:t>
            </w:r>
          </w:p>
        </w:tc>
        <w:tc>
          <w:tcPr>
            <w:tcW w:w="6295" w:type="dxa"/>
            <w:vAlign w:val="center"/>
          </w:tcPr>
          <w:p w14:paraId="185118CA" w14:textId="216CB660" w:rsidR="0010741A" w:rsidRDefault="00CB390C" w:rsidP="00EA4ED5">
            <w:pPr>
              <w:rPr>
                <w:b/>
                <w:bCs/>
              </w:rPr>
            </w:pPr>
            <w:r>
              <w:t xml:space="preserve">This option is no longer </w:t>
            </w:r>
            <w:r w:rsidR="00597729">
              <w:t xml:space="preserve">a </w:t>
            </w:r>
            <w:r>
              <w:t xml:space="preserve">supported </w:t>
            </w:r>
            <w:r w:rsidR="00597729">
              <w:t xml:space="preserve">integration and can be ignored. </w:t>
            </w:r>
            <w:r w:rsidR="00BE2805">
              <w:t xml:space="preserve">If you have access to appointment types, you can add online meeting options </w:t>
            </w:r>
            <w:r w:rsidR="00546C09">
              <w:t xml:space="preserve">in the </w:t>
            </w:r>
            <w:r w:rsidR="00546C09" w:rsidRPr="00546C09">
              <w:rPr>
                <w:b/>
                <w:bCs/>
              </w:rPr>
              <w:t>Add Location</w:t>
            </w:r>
            <w:r w:rsidR="00546C09">
              <w:t xml:space="preserve"> section of your Starfish Profile</w:t>
            </w:r>
            <w:r>
              <w:t>.</w:t>
            </w:r>
          </w:p>
        </w:tc>
      </w:tr>
      <w:tr w:rsidR="0010741A" w14:paraId="4FAD6316" w14:textId="77777777" w:rsidTr="009F1342">
        <w:trPr>
          <w:trHeight w:val="620"/>
        </w:trPr>
        <w:tc>
          <w:tcPr>
            <w:tcW w:w="3055" w:type="dxa"/>
            <w:vAlign w:val="center"/>
          </w:tcPr>
          <w:p w14:paraId="399D426B" w14:textId="17BFA5D1" w:rsidR="0010741A" w:rsidRPr="00BE5A20" w:rsidRDefault="00BE604E" w:rsidP="00FB55B4">
            <w:r>
              <w:t>Appointment Verification</w:t>
            </w:r>
          </w:p>
        </w:tc>
        <w:tc>
          <w:tcPr>
            <w:tcW w:w="6295" w:type="dxa"/>
            <w:vAlign w:val="center"/>
          </w:tcPr>
          <w:p w14:paraId="6109CA93" w14:textId="3B8A628D" w:rsidR="0010741A" w:rsidRPr="007D1D3A" w:rsidRDefault="009F1342" w:rsidP="00EA4ED5">
            <w:pPr>
              <w:rPr>
                <w:rFonts w:cstheme="minorHAnsi"/>
              </w:rPr>
            </w:pPr>
            <w:r>
              <w:t>This option is no longer a supported integration and can be ignored.</w:t>
            </w:r>
          </w:p>
        </w:tc>
      </w:tr>
      <w:tr w:rsidR="0010741A" w14:paraId="0EE321FD" w14:textId="77777777" w:rsidTr="00276EF4">
        <w:trPr>
          <w:trHeight w:val="1493"/>
        </w:trPr>
        <w:tc>
          <w:tcPr>
            <w:tcW w:w="3055" w:type="dxa"/>
            <w:vAlign w:val="center"/>
          </w:tcPr>
          <w:p w14:paraId="49BF1C3B" w14:textId="627A8467" w:rsidR="0010741A" w:rsidRPr="00BE5A20" w:rsidRDefault="00873687" w:rsidP="00FB55B4">
            <w:r>
              <w:t>Supplemental Instruction Settings</w:t>
            </w:r>
          </w:p>
        </w:tc>
        <w:tc>
          <w:tcPr>
            <w:tcW w:w="6295" w:type="dxa"/>
            <w:vAlign w:val="center"/>
          </w:tcPr>
          <w:p w14:paraId="2D69294F" w14:textId="4B8E3EB6" w:rsidR="00375593" w:rsidRDefault="00375593" w:rsidP="00EA4ED5">
            <w:pPr>
              <w:rPr>
                <w:rFonts w:cstheme="minorHAnsi"/>
              </w:rPr>
            </w:pPr>
            <w:r>
              <w:rPr>
                <w:rFonts w:cstheme="minorHAnsi"/>
                <w:b/>
                <w:bCs/>
              </w:rPr>
              <w:t xml:space="preserve">Course: </w:t>
            </w:r>
            <w:r w:rsidR="00AE6466">
              <w:rPr>
                <w:rFonts w:cstheme="minorHAnsi"/>
              </w:rPr>
              <w:t xml:space="preserve">If selected, only students in the course can sign up for spots in the session. </w:t>
            </w:r>
          </w:p>
          <w:p w14:paraId="2B0896D3" w14:textId="77777777" w:rsidR="00276EF4" w:rsidRPr="00AE6466" w:rsidRDefault="00276EF4" w:rsidP="00EA4ED5">
            <w:pPr>
              <w:rPr>
                <w:rFonts w:cstheme="minorHAnsi"/>
              </w:rPr>
            </w:pPr>
          </w:p>
          <w:p w14:paraId="43AAEA16" w14:textId="618DD9D4" w:rsidR="00375593" w:rsidRPr="0021097F" w:rsidRDefault="00375593" w:rsidP="00EA4ED5">
            <w:pPr>
              <w:rPr>
                <w:rFonts w:cstheme="minorHAnsi"/>
                <w:b/>
                <w:bCs/>
              </w:rPr>
            </w:pPr>
            <w:r>
              <w:rPr>
                <w:rFonts w:cstheme="minorHAnsi"/>
                <w:b/>
                <w:bCs/>
              </w:rPr>
              <w:t>Section:</w:t>
            </w:r>
            <w:r w:rsidR="004B67F5">
              <w:rPr>
                <w:rFonts w:cstheme="minorHAnsi"/>
                <w:b/>
                <w:bCs/>
              </w:rPr>
              <w:t xml:space="preserve"> </w:t>
            </w:r>
            <w:r w:rsidR="004B67F5">
              <w:rPr>
                <w:rFonts w:cstheme="minorHAnsi"/>
              </w:rPr>
              <w:t>If selected, only students in the section can sign up for spots in the session.</w:t>
            </w:r>
          </w:p>
        </w:tc>
      </w:tr>
    </w:tbl>
    <w:p w14:paraId="3A29A1B3" w14:textId="77777777" w:rsidR="000C46AC" w:rsidRPr="00A877E9" w:rsidRDefault="000C46AC" w:rsidP="00A877E9">
      <w:pPr>
        <w:rPr>
          <w:b/>
          <w:bCs/>
        </w:rPr>
      </w:pPr>
    </w:p>
    <w:p w14:paraId="4565CC78" w14:textId="32E90CD5" w:rsidR="002700C0" w:rsidRDefault="00DD365E" w:rsidP="00B70E64">
      <w:pPr>
        <w:pStyle w:val="ListParagraph"/>
        <w:numPr>
          <w:ilvl w:val="0"/>
          <w:numId w:val="5"/>
        </w:numPr>
        <w:rPr>
          <w:spacing w:val="-5"/>
          <w:sz w:val="28"/>
          <w:szCs w:val="28"/>
        </w:rPr>
      </w:pPr>
      <w:r w:rsidRPr="00514755">
        <w:rPr>
          <w:sz w:val="28"/>
          <w:szCs w:val="28"/>
        </w:rPr>
        <w:t xml:space="preserve">When finished, select </w:t>
      </w:r>
      <w:r w:rsidRPr="00514755">
        <w:rPr>
          <w:b/>
          <w:bCs/>
          <w:sz w:val="28"/>
          <w:szCs w:val="28"/>
        </w:rPr>
        <w:t>Next</w:t>
      </w:r>
      <w:r w:rsidRPr="00514755">
        <w:rPr>
          <w:sz w:val="28"/>
          <w:szCs w:val="28"/>
        </w:rPr>
        <w:t xml:space="preserve">. </w:t>
      </w:r>
      <w:r w:rsidR="003A6948" w:rsidRPr="00514755">
        <w:rPr>
          <w:spacing w:val="-5"/>
          <w:sz w:val="28"/>
          <w:szCs w:val="28"/>
        </w:rPr>
        <w:t xml:space="preserve"> </w:t>
      </w:r>
    </w:p>
    <w:p w14:paraId="319E1156" w14:textId="77777777" w:rsidR="002700C0" w:rsidRDefault="002700C0">
      <w:pPr>
        <w:rPr>
          <w:spacing w:val="-5"/>
          <w:sz w:val="28"/>
          <w:szCs w:val="28"/>
        </w:rPr>
      </w:pPr>
      <w:r>
        <w:rPr>
          <w:spacing w:val="-5"/>
          <w:sz w:val="28"/>
          <w:szCs w:val="28"/>
        </w:rPr>
        <w:br w:type="page"/>
      </w:r>
    </w:p>
    <w:p w14:paraId="2E03D8C3" w14:textId="77777777" w:rsidR="00A50E07" w:rsidRDefault="00A50E07" w:rsidP="00A50E07">
      <w:r>
        <w:rPr>
          <w:noProof/>
        </w:rPr>
        <w:lastRenderedPageBreak/>
        <mc:AlternateContent>
          <mc:Choice Requires="wps">
            <w:drawing>
              <wp:anchor distT="0" distB="0" distL="114300" distR="114300" simplePos="0" relativeHeight="251658253" behindDoc="0" locked="0" layoutInCell="1" allowOverlap="1" wp14:anchorId="31B1E0DD" wp14:editId="100C4BEA">
                <wp:simplePos x="0" y="0"/>
                <wp:positionH relativeFrom="margin">
                  <wp:posOffset>-635</wp:posOffset>
                </wp:positionH>
                <wp:positionV relativeFrom="paragraph">
                  <wp:posOffset>235585</wp:posOffset>
                </wp:positionV>
                <wp:extent cx="6031865"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1358A" id="Straight Connector 30" o:spid="_x0000_s1026" style="position:absolute;flip:y;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cLlwEesBAAAa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649F82E2" w14:textId="0D4AC760" w:rsidR="00A50E07" w:rsidRDefault="001A72EA" w:rsidP="00A50E07">
      <w:pPr>
        <w:pStyle w:val="Heading2"/>
      </w:pPr>
      <w:bookmarkStart w:id="3" w:name="_Permissions_&amp;_Referrals"/>
      <w:bookmarkEnd w:id="3"/>
      <w:r>
        <w:t>Permissions &amp; Referrals Tab</w:t>
      </w:r>
    </w:p>
    <w:p w14:paraId="566D1455" w14:textId="77777777" w:rsidR="00A50E07" w:rsidRDefault="00A50E07" w:rsidP="00A50E07">
      <w:r>
        <w:rPr>
          <w:noProof/>
        </w:rPr>
        <mc:AlternateContent>
          <mc:Choice Requires="wps">
            <w:drawing>
              <wp:anchor distT="0" distB="0" distL="114300" distR="114300" simplePos="0" relativeHeight="251658254" behindDoc="0" locked="0" layoutInCell="1" allowOverlap="1" wp14:anchorId="42C90A61" wp14:editId="359FF1D2">
                <wp:simplePos x="0" y="0"/>
                <wp:positionH relativeFrom="column">
                  <wp:posOffset>13023</wp:posOffset>
                </wp:positionH>
                <wp:positionV relativeFrom="paragraph">
                  <wp:posOffset>10037</wp:posOffset>
                </wp:positionV>
                <wp:extent cx="6032310"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F9FB8C" id="Straight Connector 31"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" strokecolor="#b94713" strokeweight="1.5pt">
                <v:stroke joinstyle="miter"/>
              </v:line>
            </w:pict>
          </mc:Fallback>
        </mc:AlternateContent>
      </w:r>
    </w:p>
    <w:p w14:paraId="40CCE7FF" w14:textId="04F1FDA1" w:rsidR="007441C1" w:rsidRDefault="007441C1">
      <w:pPr>
        <w:rPr>
          <w:sz w:val="28"/>
          <w:szCs w:val="28"/>
        </w:rPr>
      </w:pPr>
      <w:r>
        <w:rPr>
          <w:noProof/>
        </w:rPr>
        <w:drawing>
          <wp:inline distT="0" distB="0" distL="0" distR="0" wp14:anchorId="529BBB64" wp14:editId="3B70C41E">
            <wp:extent cx="5667375" cy="4145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1988" cy="4171100"/>
                    </a:xfrm>
                    <a:prstGeom prst="rect">
                      <a:avLst/>
                    </a:prstGeom>
                  </pic:spPr>
                </pic:pic>
              </a:graphicData>
            </a:graphic>
          </wp:inline>
        </w:drawing>
      </w:r>
    </w:p>
    <w:p w14:paraId="4E4ADF9D" w14:textId="7F9C82D8" w:rsidR="00DD365E" w:rsidRDefault="006F7F24" w:rsidP="00B70E64">
      <w:pPr>
        <w:pStyle w:val="ListParagraph"/>
        <w:numPr>
          <w:ilvl w:val="0"/>
          <w:numId w:val="5"/>
        </w:numPr>
        <w:rPr>
          <w:sz w:val="28"/>
          <w:szCs w:val="28"/>
        </w:rPr>
      </w:pPr>
      <w:r w:rsidRPr="00514755">
        <w:rPr>
          <w:sz w:val="28"/>
          <w:szCs w:val="28"/>
        </w:rPr>
        <w:t>Check the appropriate boxes to assign roles and permissions.</w:t>
      </w:r>
    </w:p>
    <w:p w14:paraId="32548DF5" w14:textId="77777777" w:rsidR="00E3648C" w:rsidRPr="00514755" w:rsidRDefault="00E3648C" w:rsidP="00E3648C">
      <w:pPr>
        <w:pStyle w:val="ListParagraph"/>
        <w:rPr>
          <w:sz w:val="28"/>
          <w:szCs w:val="28"/>
        </w:rPr>
      </w:pPr>
    </w:p>
    <w:p w14:paraId="4EC9161D" w14:textId="7120F5B7" w:rsidR="0058194F" w:rsidRDefault="0058194F" w:rsidP="0058194F">
      <w:r>
        <w:rPr>
          <w:noProof/>
        </w:rPr>
        <mc:AlternateContent>
          <mc:Choice Requires="wps">
            <w:drawing>
              <wp:anchor distT="0" distB="0" distL="114300" distR="114300" simplePos="0" relativeHeight="251658249" behindDoc="0" locked="0" layoutInCell="1" allowOverlap="1" wp14:anchorId="187F6D9C" wp14:editId="79F7005C">
                <wp:simplePos x="0" y="0"/>
                <wp:positionH relativeFrom="margin">
                  <wp:align>left</wp:align>
                </wp:positionH>
                <wp:positionV relativeFrom="paragraph">
                  <wp:posOffset>19685</wp:posOffset>
                </wp:positionV>
                <wp:extent cx="5637475" cy="466725"/>
                <wp:effectExtent l="19050" t="19050" r="20955" b="28575"/>
                <wp:wrapNone/>
                <wp:docPr id="21" name="Text Box 21"/>
                <wp:cNvGraphicFramePr/>
                <a:graphic xmlns:a="http://schemas.openxmlformats.org/drawingml/2006/main">
                  <a:graphicData uri="http://schemas.microsoft.com/office/word/2010/wordprocessingShape">
                    <wps:wsp>
                      <wps:cNvSpPr txBox="1"/>
                      <wps:spPr>
                        <a:xfrm>
                          <a:off x="0" y="0"/>
                          <a:ext cx="5637475" cy="466725"/>
                        </a:xfrm>
                        <a:prstGeom prst="rect">
                          <a:avLst/>
                        </a:prstGeom>
                        <a:solidFill>
                          <a:schemeClr val="lt1"/>
                        </a:solidFill>
                        <a:ln w="28575">
                          <a:solidFill>
                            <a:srgbClr val="B94713"/>
                          </a:solidFill>
                        </a:ln>
                      </wps:spPr>
                      <wps:txbx>
                        <w:txbxContent>
                          <w:p w14:paraId="06C29028" w14:textId="762D086E" w:rsidR="007F5403" w:rsidRPr="001455A1" w:rsidRDefault="007F5403" w:rsidP="0058194F">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00202539">
                              <w:rPr>
                                <w:b/>
                                <w:bCs/>
                                <w:color w:val="B94713"/>
                                <w14:textOutline w14:w="9525" w14:cap="rnd" w14:cmpd="sng" w14:algn="ctr">
                                  <w14:noFill/>
                                  <w14:prstDash w14:val="solid"/>
                                  <w14:bevel/>
                                </w14:textOutline>
                              </w:rPr>
                              <w:t xml:space="preserve"> </w:t>
                            </w:r>
                            <w:r w:rsidR="00202539">
                              <w:rPr>
                                <w:rFonts w:eastAsia="Times New Roman"/>
                              </w:rPr>
                              <w:t xml:space="preserve">If a Role has access to view an Appointment Type, users in that Role will be able to see any appointments of that type for the students they have a Relationship </w:t>
                            </w:r>
                            <w:r w:rsidR="0037476A">
                              <w:rPr>
                                <w:rFonts w:eastAsia="Times New Roman"/>
                              </w:rPr>
                              <w:t>within</w:t>
                            </w:r>
                            <w:r w:rsidR="00202539">
                              <w:rPr>
                                <w:rFonts w:eastAsia="Times New Roman"/>
                              </w:rPr>
                              <w:t xml:space="preserve"> Starfish</w:t>
                            </w:r>
                            <w:r>
                              <w:rPr>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7F6D9C" id="Text Box 21" o:spid="_x0000_s1027" type="#_x0000_t202" style="position:absolute;margin-left:0;margin-top:1.55pt;width:443.9pt;height:36.75pt;z-index:251658249;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" fillcolor="white [3201]" strokecolor="#b94713" strokeweight="2.25pt">
                <v:textbox>
                  <w:txbxContent>
                    <w:p w14:paraId="06C29028" w14:textId="762D086E" w:rsidR="007F5403" w:rsidRPr="001455A1" w:rsidRDefault="007F5403" w:rsidP="0058194F">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00202539">
                        <w:rPr>
                          <w:b/>
                          <w:bCs/>
                          <w:color w:val="B94713"/>
                          <w14:textOutline w14:w="9525" w14:cap="rnd" w14:cmpd="sng" w14:algn="ctr">
                            <w14:noFill/>
                            <w14:prstDash w14:val="solid"/>
                            <w14:bevel/>
                          </w14:textOutline>
                        </w:rPr>
                        <w:t xml:space="preserve"> </w:t>
                      </w:r>
                      <w:r w:rsidR="00202539">
                        <w:rPr>
                          <w:rFonts w:eastAsia="Times New Roman"/>
                        </w:rPr>
                        <w:t xml:space="preserve">If a Role has access to view an Appointment Type, users in that Role will be able to see any appointments of that type for the students they have a Relationship </w:t>
                      </w:r>
                      <w:r w:rsidR="0037476A">
                        <w:rPr>
                          <w:rFonts w:eastAsia="Times New Roman"/>
                        </w:rPr>
                        <w:t>within</w:t>
                      </w:r>
                      <w:r w:rsidR="00202539">
                        <w:rPr>
                          <w:rFonts w:eastAsia="Times New Roman"/>
                        </w:rPr>
                        <w:t xml:space="preserve"> Starfish</w:t>
                      </w:r>
                      <w:r>
                        <w:rPr>
                          <w14:textOutline w14:w="9525" w14:cap="rnd" w14:cmpd="sng" w14:algn="ctr">
                            <w14:noFill/>
                            <w14:prstDash w14:val="solid"/>
                            <w14:bevel/>
                          </w14:textOutline>
                        </w:rPr>
                        <w:t xml:space="preserve">. </w:t>
                      </w:r>
                    </w:p>
                  </w:txbxContent>
                </v:textbox>
                <w10:wrap anchorx="margin"/>
              </v:shape>
            </w:pict>
          </mc:Fallback>
        </mc:AlternateContent>
      </w:r>
    </w:p>
    <w:p w14:paraId="39A73BE2" w14:textId="77777777" w:rsidR="0058194F" w:rsidRDefault="0058194F" w:rsidP="0058194F"/>
    <w:p w14:paraId="47B70606" w14:textId="77777777" w:rsidR="001C5CC7" w:rsidRDefault="001C5CC7" w:rsidP="001C5CC7">
      <w:pPr>
        <w:pStyle w:val="ListParagraph"/>
        <w:rPr>
          <w:sz w:val="28"/>
          <w:szCs w:val="28"/>
        </w:rPr>
      </w:pPr>
    </w:p>
    <w:p w14:paraId="19073C2E" w14:textId="50A7B110" w:rsidR="00764B60" w:rsidRPr="001C5CC7" w:rsidRDefault="00764B60" w:rsidP="00B70E64">
      <w:pPr>
        <w:pStyle w:val="ListParagraph"/>
        <w:numPr>
          <w:ilvl w:val="0"/>
          <w:numId w:val="5"/>
        </w:numPr>
        <w:rPr>
          <w:sz w:val="28"/>
          <w:szCs w:val="28"/>
        </w:rPr>
      </w:pPr>
      <w:r w:rsidRPr="001C5CC7">
        <w:rPr>
          <w:sz w:val="28"/>
          <w:szCs w:val="28"/>
        </w:rPr>
        <w:t xml:space="preserve">Select </w:t>
      </w:r>
      <w:r w:rsidRPr="001C5CC7">
        <w:rPr>
          <w:b/>
          <w:bCs/>
          <w:sz w:val="28"/>
          <w:szCs w:val="28"/>
        </w:rPr>
        <w:t>Allow</w:t>
      </w:r>
      <w:r w:rsidR="00DA33BD" w:rsidRPr="001C5CC7">
        <w:rPr>
          <w:b/>
          <w:bCs/>
          <w:sz w:val="28"/>
          <w:szCs w:val="28"/>
        </w:rPr>
        <w:t xml:space="preserve"> usage for Prospective Students</w:t>
      </w:r>
      <w:r w:rsidR="00DA33BD" w:rsidRPr="001C5CC7">
        <w:rPr>
          <w:sz w:val="28"/>
          <w:szCs w:val="28"/>
        </w:rPr>
        <w:t xml:space="preserve">, if users with permissions for this appointment type </w:t>
      </w:r>
      <w:r w:rsidR="0037476A">
        <w:rPr>
          <w:sz w:val="28"/>
          <w:szCs w:val="28"/>
        </w:rPr>
        <w:t>can view/create appointments</w:t>
      </w:r>
      <w:r w:rsidR="00DA33BD" w:rsidRPr="001C5CC7">
        <w:rPr>
          <w:sz w:val="28"/>
          <w:szCs w:val="28"/>
        </w:rPr>
        <w:t xml:space="preserve"> for </w:t>
      </w:r>
      <w:r w:rsidR="0037476A">
        <w:rPr>
          <w:sz w:val="28"/>
          <w:szCs w:val="28"/>
        </w:rPr>
        <w:t>p</w:t>
      </w:r>
      <w:r w:rsidR="00DA33BD" w:rsidRPr="001C5CC7">
        <w:rPr>
          <w:sz w:val="28"/>
          <w:szCs w:val="28"/>
        </w:rPr>
        <w:t xml:space="preserve">rospective </w:t>
      </w:r>
      <w:r w:rsidR="0037476A">
        <w:rPr>
          <w:sz w:val="28"/>
          <w:szCs w:val="28"/>
        </w:rPr>
        <w:t>s</w:t>
      </w:r>
      <w:r w:rsidR="00DA33BD" w:rsidRPr="001C5CC7">
        <w:rPr>
          <w:sz w:val="28"/>
          <w:szCs w:val="28"/>
        </w:rPr>
        <w:t xml:space="preserve">tudents. </w:t>
      </w:r>
    </w:p>
    <w:p w14:paraId="0F215B7D" w14:textId="77777777" w:rsidR="008945E2" w:rsidRDefault="008945E2" w:rsidP="008945E2">
      <w:pPr>
        <w:pStyle w:val="ListParagraph"/>
        <w:rPr>
          <w:sz w:val="28"/>
          <w:szCs w:val="28"/>
        </w:rPr>
      </w:pPr>
    </w:p>
    <w:p w14:paraId="51CD6AB6" w14:textId="4B5B6D9E" w:rsidR="0058194F" w:rsidRDefault="00B62254" w:rsidP="008945E2">
      <w:pPr>
        <w:pStyle w:val="ListParagraph"/>
        <w:numPr>
          <w:ilvl w:val="0"/>
          <w:numId w:val="5"/>
        </w:numPr>
        <w:ind w:left="900" w:hanging="540"/>
        <w:rPr>
          <w:sz w:val="28"/>
          <w:szCs w:val="28"/>
        </w:rPr>
      </w:pPr>
      <w:r w:rsidRPr="001C5CC7">
        <w:rPr>
          <w:sz w:val="28"/>
          <w:szCs w:val="28"/>
        </w:rPr>
        <w:lastRenderedPageBreak/>
        <w:t xml:space="preserve">Select </w:t>
      </w:r>
      <w:r w:rsidRPr="001C5CC7">
        <w:rPr>
          <w:b/>
          <w:bCs/>
          <w:sz w:val="28"/>
          <w:szCs w:val="28"/>
        </w:rPr>
        <w:t>Disclosable under FERPA</w:t>
      </w:r>
      <w:r w:rsidRPr="001C5CC7">
        <w:rPr>
          <w:sz w:val="28"/>
          <w:szCs w:val="28"/>
        </w:rPr>
        <w:t xml:space="preserve"> if shared notes attached to appointments of this type will be made available to students when they request a report of the student records. </w:t>
      </w:r>
    </w:p>
    <w:p w14:paraId="0D8926FC" w14:textId="77777777" w:rsidR="008945E2" w:rsidRDefault="008945E2" w:rsidP="008945E2">
      <w:pPr>
        <w:pStyle w:val="ListParagraph"/>
        <w:ind w:left="900"/>
        <w:rPr>
          <w:sz w:val="28"/>
          <w:szCs w:val="28"/>
        </w:rPr>
      </w:pPr>
    </w:p>
    <w:p w14:paraId="6762392A" w14:textId="5AD91A54" w:rsidR="00373413" w:rsidRDefault="00E923E5" w:rsidP="008945E2">
      <w:pPr>
        <w:pStyle w:val="ListParagraph"/>
        <w:numPr>
          <w:ilvl w:val="0"/>
          <w:numId w:val="5"/>
        </w:numPr>
        <w:ind w:left="900" w:hanging="540"/>
        <w:rPr>
          <w:sz w:val="28"/>
          <w:szCs w:val="28"/>
        </w:rPr>
      </w:pPr>
      <w:r>
        <w:rPr>
          <w:sz w:val="28"/>
          <w:szCs w:val="28"/>
        </w:rPr>
        <w:t>Select</w:t>
      </w:r>
      <w:r w:rsidR="008945E2">
        <w:rPr>
          <w:sz w:val="28"/>
          <w:szCs w:val="28"/>
        </w:rPr>
        <w:t xml:space="preserve"> the</w:t>
      </w:r>
      <w:r>
        <w:rPr>
          <w:sz w:val="28"/>
          <w:szCs w:val="28"/>
        </w:rPr>
        <w:t xml:space="preserve"> </w:t>
      </w:r>
      <w:r w:rsidRPr="008945E2">
        <w:rPr>
          <w:b/>
          <w:bCs/>
          <w:sz w:val="28"/>
          <w:szCs w:val="28"/>
        </w:rPr>
        <w:t>Required Referral</w:t>
      </w:r>
      <w:r>
        <w:rPr>
          <w:sz w:val="28"/>
          <w:szCs w:val="28"/>
        </w:rPr>
        <w:t xml:space="preserve"> dropdown </w:t>
      </w:r>
      <w:r w:rsidR="008A36E1">
        <w:rPr>
          <w:sz w:val="28"/>
          <w:szCs w:val="28"/>
        </w:rPr>
        <w:t>to limit</w:t>
      </w:r>
      <w:r w:rsidR="00F31CF3">
        <w:rPr>
          <w:sz w:val="28"/>
          <w:szCs w:val="28"/>
        </w:rPr>
        <w:t xml:space="preserve"> the students who can schedule appointments of this type if they have a referral. A student must have an active referral to schedule the appointment. </w:t>
      </w:r>
    </w:p>
    <w:p w14:paraId="3FE6E8F8" w14:textId="79837F5F" w:rsidR="00373413" w:rsidRPr="00373413" w:rsidRDefault="00AC54E9" w:rsidP="00373413">
      <w:pPr>
        <w:pStyle w:val="ListParagraph"/>
        <w:rPr>
          <w:sz w:val="28"/>
          <w:szCs w:val="28"/>
        </w:rPr>
      </w:pPr>
      <w:r>
        <w:rPr>
          <w:noProof/>
        </w:rPr>
        <mc:AlternateContent>
          <mc:Choice Requires="wps">
            <w:drawing>
              <wp:anchor distT="0" distB="0" distL="114300" distR="114300" simplePos="0" relativeHeight="251658250" behindDoc="0" locked="0" layoutInCell="1" allowOverlap="1" wp14:anchorId="419AD632" wp14:editId="397BD93B">
                <wp:simplePos x="0" y="0"/>
                <wp:positionH relativeFrom="margin">
                  <wp:align>left</wp:align>
                </wp:positionH>
                <wp:positionV relativeFrom="paragraph">
                  <wp:posOffset>149173</wp:posOffset>
                </wp:positionV>
                <wp:extent cx="5924550" cy="879447"/>
                <wp:effectExtent l="19050" t="19050" r="19050" b="16510"/>
                <wp:wrapNone/>
                <wp:docPr id="23" name="Text Box 23"/>
                <wp:cNvGraphicFramePr/>
                <a:graphic xmlns:a="http://schemas.openxmlformats.org/drawingml/2006/main">
                  <a:graphicData uri="http://schemas.microsoft.com/office/word/2010/wordprocessingShape">
                    <wps:wsp>
                      <wps:cNvSpPr txBox="1"/>
                      <wps:spPr>
                        <a:xfrm>
                          <a:off x="0" y="0"/>
                          <a:ext cx="5924550" cy="879447"/>
                        </a:xfrm>
                        <a:prstGeom prst="rect">
                          <a:avLst/>
                        </a:prstGeom>
                        <a:solidFill>
                          <a:schemeClr val="lt1"/>
                        </a:solidFill>
                        <a:ln w="28575">
                          <a:solidFill>
                            <a:srgbClr val="B94713"/>
                          </a:solidFill>
                        </a:ln>
                      </wps:spPr>
                      <wps:txbx>
                        <w:txbxContent>
                          <w:p w14:paraId="01B3B73E" w14:textId="6DD00258" w:rsidR="007F5403" w:rsidRPr="001455A1" w:rsidRDefault="007F5403" w:rsidP="00A8294D">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students must sign up for tutoring prior to scheduling appointments, consider using </w:t>
                            </w:r>
                            <w:r>
                              <w:t xml:space="preserve">a </w:t>
                            </w:r>
                            <w:r w:rsidRPr="00D83D92">
                              <w:rPr>
                                <w:b/>
                                <w:bCs/>
                              </w:rPr>
                              <w:t>Required Referral</w:t>
                            </w:r>
                            <w:r>
                              <w:t xml:space="preserve"> to limit the students who are eligible to schedule. After the student completes the application process, staff can assign </w:t>
                            </w:r>
                            <w:r w:rsidR="00AC54E9">
                              <w:t>the student to</w:t>
                            </w:r>
                            <w:r>
                              <w:t xml:space="preserve"> the designated Referral. Then the student </w:t>
                            </w:r>
                            <w:r w:rsidR="00AC54E9">
                              <w:t>can</w:t>
                            </w:r>
                            <w:r>
                              <w:t xml:space="preserve"> schedule this type of appoin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AD632" id="Text Box 23" o:spid="_x0000_s1028" type="#_x0000_t202" style="position:absolute;left:0;text-align:left;margin-left:0;margin-top:11.75pt;width:466.5pt;height:69.25pt;z-index:2516582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" fillcolor="white [3201]" strokecolor="#b94713" strokeweight="2.25pt">
                <v:textbox>
                  <w:txbxContent>
                    <w:p w14:paraId="01B3B73E" w14:textId="6DD00258" w:rsidR="007F5403" w:rsidRPr="001455A1" w:rsidRDefault="007F5403" w:rsidP="00A8294D">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students must sign up for tutoring prior to scheduling appointments, consider using </w:t>
                      </w:r>
                      <w:r>
                        <w:t xml:space="preserve">a </w:t>
                      </w:r>
                      <w:r w:rsidRPr="00D83D92">
                        <w:rPr>
                          <w:b/>
                          <w:bCs/>
                        </w:rPr>
                        <w:t>Required Referral</w:t>
                      </w:r>
                      <w:r>
                        <w:t xml:space="preserve"> to limit the students who are eligible to schedule. After the student completes the application process, staff can assign </w:t>
                      </w:r>
                      <w:r w:rsidR="00AC54E9">
                        <w:t>the student to</w:t>
                      </w:r>
                      <w:r>
                        <w:t xml:space="preserve"> the designated Referral. Then the student </w:t>
                      </w:r>
                      <w:r w:rsidR="00AC54E9">
                        <w:t>can</w:t>
                      </w:r>
                      <w:r>
                        <w:t xml:space="preserve"> schedule this type of appointment.</w:t>
                      </w:r>
                    </w:p>
                  </w:txbxContent>
                </v:textbox>
                <w10:wrap anchorx="margin"/>
              </v:shape>
            </w:pict>
          </mc:Fallback>
        </mc:AlternateContent>
      </w:r>
    </w:p>
    <w:p w14:paraId="55D3F83C" w14:textId="5A25DC5B" w:rsidR="00373413" w:rsidRDefault="00373413" w:rsidP="00373413">
      <w:pPr>
        <w:rPr>
          <w:sz w:val="28"/>
          <w:szCs w:val="28"/>
        </w:rPr>
      </w:pPr>
    </w:p>
    <w:p w14:paraId="70AB9659" w14:textId="77777777" w:rsidR="00A8294D" w:rsidRPr="00373413" w:rsidRDefault="00A8294D" w:rsidP="00373413">
      <w:pPr>
        <w:rPr>
          <w:sz w:val="28"/>
          <w:szCs w:val="28"/>
        </w:rPr>
      </w:pPr>
    </w:p>
    <w:p w14:paraId="3E37FB37" w14:textId="77777777" w:rsidR="00373413" w:rsidRPr="00373413" w:rsidRDefault="00373413" w:rsidP="00373413">
      <w:pPr>
        <w:pStyle w:val="ListParagraph"/>
        <w:rPr>
          <w:sz w:val="28"/>
          <w:szCs w:val="28"/>
        </w:rPr>
      </w:pPr>
    </w:p>
    <w:p w14:paraId="605DB69E" w14:textId="5FD1A97A" w:rsidR="001C5CC7" w:rsidRDefault="00373413" w:rsidP="008945E2">
      <w:pPr>
        <w:pStyle w:val="ListParagraph"/>
        <w:numPr>
          <w:ilvl w:val="0"/>
          <w:numId w:val="5"/>
        </w:numPr>
        <w:ind w:left="900" w:hanging="540"/>
        <w:rPr>
          <w:sz w:val="28"/>
          <w:szCs w:val="28"/>
        </w:rPr>
      </w:pPr>
      <w:r>
        <w:rPr>
          <w:sz w:val="28"/>
          <w:szCs w:val="28"/>
        </w:rPr>
        <w:t xml:space="preserve">When finished, select </w:t>
      </w:r>
      <w:r w:rsidRPr="00373413">
        <w:rPr>
          <w:b/>
          <w:bCs/>
          <w:sz w:val="28"/>
          <w:szCs w:val="28"/>
        </w:rPr>
        <w:t>Next</w:t>
      </w:r>
      <w:r>
        <w:rPr>
          <w:sz w:val="28"/>
          <w:szCs w:val="28"/>
        </w:rPr>
        <w:t>.</w:t>
      </w:r>
      <w:r w:rsidR="00E923E5">
        <w:rPr>
          <w:sz w:val="28"/>
          <w:szCs w:val="28"/>
        </w:rPr>
        <w:t xml:space="preserve">  </w:t>
      </w:r>
    </w:p>
    <w:p w14:paraId="7FBBA86D" w14:textId="77777777" w:rsidR="007B3A91" w:rsidRDefault="007B3A91" w:rsidP="007B3A91">
      <w:r>
        <w:rPr>
          <w:noProof/>
        </w:rPr>
        <mc:AlternateContent>
          <mc:Choice Requires="wps">
            <w:drawing>
              <wp:anchor distT="0" distB="0" distL="114300" distR="114300" simplePos="0" relativeHeight="251658255" behindDoc="0" locked="0" layoutInCell="1" allowOverlap="1" wp14:anchorId="323C0867" wp14:editId="441B177B">
                <wp:simplePos x="0" y="0"/>
                <wp:positionH relativeFrom="margin">
                  <wp:posOffset>-635</wp:posOffset>
                </wp:positionH>
                <wp:positionV relativeFrom="paragraph">
                  <wp:posOffset>235585</wp:posOffset>
                </wp:positionV>
                <wp:extent cx="6031865" cy="0"/>
                <wp:effectExtent l="0" t="0" r="0" b="0"/>
                <wp:wrapNone/>
                <wp:docPr id="256" name="Straight Connector 256"/>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F3EF26" id="Straight Connector 256" o:spid="_x0000_s1026"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fg7jnu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5D394B97" w14:textId="2CE7391D" w:rsidR="007B3A91" w:rsidRDefault="00C95E14" w:rsidP="007B3A91">
      <w:pPr>
        <w:pStyle w:val="Heading2"/>
      </w:pPr>
      <w:bookmarkStart w:id="4" w:name="_Email_Templates_Tab"/>
      <w:bookmarkEnd w:id="4"/>
      <w:r>
        <w:t>Email Templates Tab</w:t>
      </w:r>
    </w:p>
    <w:p w14:paraId="7A15D291" w14:textId="29521842" w:rsidR="007B3A91" w:rsidRDefault="007B3A91" w:rsidP="007B3A91">
      <w:r>
        <w:rPr>
          <w:noProof/>
        </w:rPr>
        <mc:AlternateContent>
          <mc:Choice Requires="wps">
            <w:drawing>
              <wp:anchor distT="0" distB="0" distL="114300" distR="114300" simplePos="0" relativeHeight="251658256" behindDoc="0" locked="0" layoutInCell="1" allowOverlap="1" wp14:anchorId="5E60AF23" wp14:editId="3E2BA94E">
                <wp:simplePos x="0" y="0"/>
                <wp:positionH relativeFrom="column">
                  <wp:posOffset>13023</wp:posOffset>
                </wp:positionH>
                <wp:positionV relativeFrom="paragraph">
                  <wp:posOffset>10037</wp:posOffset>
                </wp:positionV>
                <wp:extent cx="6032310" cy="0"/>
                <wp:effectExtent l="0" t="0" r="0" b="0"/>
                <wp:wrapNone/>
                <wp:docPr id="257" name="Straight Connector 257"/>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729A9" id="Straight Connector 257"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CetHxQ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3CF55A3D" w14:textId="70F56F63" w:rsidR="00B7587C" w:rsidRPr="00B7587C" w:rsidRDefault="00E17064" w:rsidP="00E17064">
      <w:pPr>
        <w:jc w:val="center"/>
        <w:rPr>
          <w:sz w:val="28"/>
          <w:szCs w:val="28"/>
        </w:rPr>
      </w:pPr>
      <w:r>
        <w:rPr>
          <w:noProof/>
        </w:rPr>
        <w:drawing>
          <wp:inline distT="0" distB="0" distL="0" distR="0" wp14:anchorId="12BF1E3B" wp14:editId="5B1EA703">
            <wp:extent cx="5943600" cy="2797175"/>
            <wp:effectExtent l="19050" t="19050" r="19050" b="2222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97175"/>
                    </a:xfrm>
                    <a:prstGeom prst="rect">
                      <a:avLst/>
                    </a:prstGeom>
                    <a:ln>
                      <a:solidFill>
                        <a:schemeClr val="tx1"/>
                      </a:solidFill>
                    </a:ln>
                  </pic:spPr>
                </pic:pic>
              </a:graphicData>
            </a:graphic>
          </wp:inline>
        </w:drawing>
      </w:r>
    </w:p>
    <w:p w14:paraId="50AB938E" w14:textId="77777777" w:rsidR="00D47CEC" w:rsidRDefault="00D47CEC">
      <w:pPr>
        <w:rPr>
          <w:b/>
          <w:bCs/>
          <w:color w:val="1E70A6"/>
          <w:sz w:val="28"/>
          <w:szCs w:val="28"/>
        </w:rPr>
      </w:pPr>
      <w:r>
        <w:rPr>
          <w:b/>
          <w:bCs/>
          <w:color w:val="1E70A6"/>
          <w:sz w:val="28"/>
          <w:szCs w:val="28"/>
        </w:rPr>
        <w:br w:type="page"/>
      </w:r>
    </w:p>
    <w:p w14:paraId="6E078EE8" w14:textId="54CCD245" w:rsidR="00E17064" w:rsidRPr="00FA45BA" w:rsidRDefault="00FA45BA" w:rsidP="00E17064">
      <w:pPr>
        <w:rPr>
          <w:b/>
          <w:bCs/>
          <w:color w:val="1E70A6"/>
          <w:sz w:val="28"/>
          <w:szCs w:val="28"/>
        </w:rPr>
      </w:pPr>
      <w:r w:rsidRPr="00FA45BA">
        <w:rPr>
          <w:b/>
          <w:bCs/>
          <w:color w:val="1E70A6"/>
          <w:sz w:val="28"/>
          <w:szCs w:val="28"/>
        </w:rPr>
        <w:lastRenderedPageBreak/>
        <w:t>Provider</w:t>
      </w:r>
      <w:r w:rsidR="00B92F8B">
        <w:rPr>
          <w:b/>
          <w:bCs/>
          <w:color w:val="1E70A6"/>
          <w:sz w:val="28"/>
          <w:szCs w:val="28"/>
        </w:rPr>
        <w:t xml:space="preserve"> Email Templates</w:t>
      </w:r>
    </w:p>
    <w:p w14:paraId="4B1BFC24" w14:textId="36B464D2" w:rsidR="005E7CA0" w:rsidRPr="00966088" w:rsidRDefault="00966088" w:rsidP="000E3947">
      <w:pPr>
        <w:pStyle w:val="ListParagraph"/>
        <w:numPr>
          <w:ilvl w:val="0"/>
          <w:numId w:val="5"/>
        </w:numPr>
        <w:ind w:left="900" w:hanging="540"/>
        <w:rPr>
          <w:sz w:val="28"/>
          <w:szCs w:val="28"/>
        </w:rPr>
      </w:pPr>
      <w:r>
        <w:rPr>
          <w:sz w:val="28"/>
          <w:szCs w:val="28"/>
        </w:rPr>
        <w:t xml:space="preserve">Select the appropriate </w:t>
      </w:r>
      <w:r w:rsidRPr="00966088">
        <w:rPr>
          <w:b/>
          <w:bCs/>
          <w:sz w:val="28"/>
          <w:szCs w:val="28"/>
        </w:rPr>
        <w:t>Appointments</w:t>
      </w:r>
      <w:r>
        <w:rPr>
          <w:sz w:val="28"/>
          <w:szCs w:val="28"/>
        </w:rPr>
        <w:t xml:space="preserve"> </w:t>
      </w:r>
      <w:r w:rsidR="006A126B">
        <w:rPr>
          <w:sz w:val="28"/>
          <w:szCs w:val="28"/>
        </w:rPr>
        <w:t>and</w:t>
      </w:r>
      <w:r>
        <w:rPr>
          <w:sz w:val="28"/>
          <w:szCs w:val="28"/>
        </w:rPr>
        <w:t xml:space="preserve"> </w:t>
      </w:r>
      <w:r w:rsidRPr="00966088">
        <w:rPr>
          <w:b/>
          <w:bCs/>
          <w:sz w:val="28"/>
          <w:szCs w:val="28"/>
        </w:rPr>
        <w:t>Group Sessions</w:t>
      </w:r>
      <w:r>
        <w:rPr>
          <w:sz w:val="28"/>
          <w:szCs w:val="28"/>
        </w:rPr>
        <w:t xml:space="preserve"> Message Template dropdowns. </w:t>
      </w:r>
      <w:r w:rsidR="00D47CEC">
        <w:rPr>
          <w:sz w:val="28"/>
          <w:szCs w:val="28"/>
        </w:rPr>
        <w:t>(</w:t>
      </w:r>
      <w:r>
        <w:rPr>
          <w:sz w:val="28"/>
          <w:szCs w:val="28"/>
        </w:rPr>
        <w:t xml:space="preserve">For more on </w:t>
      </w:r>
      <w:r w:rsidRPr="006A1CA8">
        <w:rPr>
          <w:b/>
          <w:bCs/>
          <w:sz w:val="28"/>
          <w:szCs w:val="28"/>
        </w:rPr>
        <w:t xml:space="preserve">Message Templates </w:t>
      </w:r>
      <w:r>
        <w:rPr>
          <w:sz w:val="28"/>
          <w:szCs w:val="28"/>
        </w:rPr>
        <w:t>see the Starfish Help Center</w:t>
      </w:r>
      <w:r w:rsidR="00D3043D" w:rsidRPr="00966088">
        <w:rPr>
          <w:sz w:val="28"/>
          <w:szCs w:val="28"/>
        </w:rPr>
        <w:t>.</w:t>
      </w:r>
      <w:r w:rsidR="00D47CEC">
        <w:rPr>
          <w:sz w:val="28"/>
          <w:szCs w:val="28"/>
        </w:rPr>
        <w:t>)</w:t>
      </w:r>
      <w:r w:rsidR="00D3043D" w:rsidRPr="00966088">
        <w:rPr>
          <w:sz w:val="28"/>
          <w:szCs w:val="28"/>
        </w:rPr>
        <w:t xml:space="preserve"> </w:t>
      </w:r>
    </w:p>
    <w:p w14:paraId="22001740" w14:textId="593FDDC8" w:rsidR="000E2B3F" w:rsidRPr="000E2B3F" w:rsidRDefault="000E2B3F" w:rsidP="000E2B3F">
      <w:pPr>
        <w:rPr>
          <w:b/>
          <w:bCs/>
          <w:color w:val="1E70A6"/>
          <w:sz w:val="28"/>
          <w:szCs w:val="28"/>
        </w:rPr>
      </w:pPr>
      <w:r w:rsidRPr="000E2B3F">
        <w:rPr>
          <w:b/>
          <w:bCs/>
          <w:color w:val="1E70A6"/>
          <w:sz w:val="28"/>
          <w:szCs w:val="28"/>
        </w:rPr>
        <w:t>Student</w:t>
      </w:r>
      <w:r w:rsidR="00B92F8B">
        <w:rPr>
          <w:b/>
          <w:bCs/>
          <w:color w:val="1E70A6"/>
          <w:sz w:val="28"/>
          <w:szCs w:val="28"/>
        </w:rPr>
        <w:t xml:space="preserve"> Email Templates</w:t>
      </w:r>
    </w:p>
    <w:p w14:paraId="6C28748C" w14:textId="7AC9E9F7" w:rsidR="000E2B3F" w:rsidRDefault="000E2B3F" w:rsidP="000E3947">
      <w:pPr>
        <w:pStyle w:val="ListParagraph"/>
        <w:numPr>
          <w:ilvl w:val="0"/>
          <w:numId w:val="5"/>
        </w:numPr>
        <w:ind w:left="900" w:hanging="540"/>
        <w:rPr>
          <w:sz w:val="28"/>
          <w:szCs w:val="28"/>
        </w:rPr>
      </w:pPr>
      <w:r>
        <w:rPr>
          <w:sz w:val="28"/>
          <w:szCs w:val="28"/>
        </w:rPr>
        <w:t xml:space="preserve">Select the appropriate </w:t>
      </w:r>
      <w:r w:rsidRPr="00966088">
        <w:rPr>
          <w:b/>
          <w:bCs/>
          <w:sz w:val="28"/>
          <w:szCs w:val="28"/>
        </w:rPr>
        <w:t>Appointments</w:t>
      </w:r>
      <w:r>
        <w:rPr>
          <w:sz w:val="28"/>
          <w:szCs w:val="28"/>
        </w:rPr>
        <w:t xml:space="preserve"> </w:t>
      </w:r>
      <w:r w:rsidR="006A126B">
        <w:rPr>
          <w:sz w:val="28"/>
          <w:szCs w:val="28"/>
        </w:rPr>
        <w:t>and</w:t>
      </w:r>
      <w:r>
        <w:rPr>
          <w:sz w:val="28"/>
          <w:szCs w:val="28"/>
        </w:rPr>
        <w:t xml:space="preserve"> </w:t>
      </w:r>
      <w:r w:rsidRPr="00966088">
        <w:rPr>
          <w:b/>
          <w:bCs/>
          <w:sz w:val="28"/>
          <w:szCs w:val="28"/>
        </w:rPr>
        <w:t>Group Sessions</w:t>
      </w:r>
      <w:r>
        <w:rPr>
          <w:sz w:val="28"/>
          <w:szCs w:val="28"/>
        </w:rPr>
        <w:t xml:space="preserve"> Message Template dropdowns. </w:t>
      </w:r>
      <w:r w:rsidR="00D47CEC">
        <w:rPr>
          <w:sz w:val="28"/>
          <w:szCs w:val="28"/>
        </w:rPr>
        <w:t>(</w:t>
      </w:r>
      <w:r>
        <w:rPr>
          <w:sz w:val="28"/>
          <w:szCs w:val="28"/>
        </w:rPr>
        <w:t xml:space="preserve">For more on </w:t>
      </w:r>
      <w:r w:rsidRPr="006A1CA8">
        <w:rPr>
          <w:b/>
          <w:bCs/>
          <w:sz w:val="28"/>
          <w:szCs w:val="28"/>
        </w:rPr>
        <w:t xml:space="preserve">Message Templates </w:t>
      </w:r>
      <w:r>
        <w:rPr>
          <w:sz w:val="28"/>
          <w:szCs w:val="28"/>
        </w:rPr>
        <w:t>see the Starfish Help Center</w:t>
      </w:r>
      <w:r w:rsidR="00966088">
        <w:rPr>
          <w:sz w:val="28"/>
          <w:szCs w:val="28"/>
        </w:rPr>
        <w:t>.</w:t>
      </w:r>
      <w:r w:rsidR="00D47CEC">
        <w:rPr>
          <w:sz w:val="28"/>
          <w:szCs w:val="28"/>
        </w:rPr>
        <w:t>)</w:t>
      </w:r>
    </w:p>
    <w:p w14:paraId="7029EF90" w14:textId="77777777" w:rsidR="000E3947" w:rsidRDefault="000E3947" w:rsidP="000E3947">
      <w:pPr>
        <w:pStyle w:val="ListParagraph"/>
        <w:ind w:left="900"/>
        <w:rPr>
          <w:sz w:val="28"/>
          <w:szCs w:val="28"/>
        </w:rPr>
      </w:pPr>
    </w:p>
    <w:p w14:paraId="2D8D9953" w14:textId="18D2CB2D" w:rsidR="00D2678F" w:rsidRPr="00084F5B" w:rsidRDefault="00D2678F" w:rsidP="000E3947">
      <w:pPr>
        <w:pStyle w:val="ListParagraph"/>
        <w:numPr>
          <w:ilvl w:val="0"/>
          <w:numId w:val="5"/>
        </w:numPr>
        <w:ind w:left="900" w:hanging="540"/>
        <w:rPr>
          <w:sz w:val="28"/>
          <w:szCs w:val="28"/>
        </w:rPr>
      </w:pPr>
      <w:r>
        <w:rPr>
          <w:sz w:val="28"/>
          <w:szCs w:val="28"/>
        </w:rPr>
        <w:t xml:space="preserve">When finished, select </w:t>
      </w:r>
      <w:r w:rsidRPr="00373413">
        <w:rPr>
          <w:b/>
          <w:bCs/>
          <w:sz w:val="28"/>
          <w:szCs w:val="28"/>
        </w:rPr>
        <w:t>Next</w:t>
      </w:r>
      <w:r>
        <w:rPr>
          <w:b/>
          <w:bCs/>
          <w:sz w:val="28"/>
          <w:szCs w:val="28"/>
        </w:rPr>
        <w:t>.</w:t>
      </w:r>
    </w:p>
    <w:p w14:paraId="25185650" w14:textId="77777777" w:rsidR="00FC4BEB" w:rsidRDefault="00FC4BEB" w:rsidP="00FC4BEB">
      <w:r>
        <w:rPr>
          <w:noProof/>
        </w:rPr>
        <mc:AlternateContent>
          <mc:Choice Requires="wps">
            <w:drawing>
              <wp:anchor distT="0" distB="0" distL="114300" distR="114300" simplePos="0" relativeHeight="251658257" behindDoc="0" locked="0" layoutInCell="1" allowOverlap="1" wp14:anchorId="26DAD89F" wp14:editId="34B517F7">
                <wp:simplePos x="0" y="0"/>
                <wp:positionH relativeFrom="margin">
                  <wp:posOffset>-635</wp:posOffset>
                </wp:positionH>
                <wp:positionV relativeFrom="paragraph">
                  <wp:posOffset>235585</wp:posOffset>
                </wp:positionV>
                <wp:extent cx="6031865" cy="0"/>
                <wp:effectExtent l="0" t="0" r="0" b="0"/>
                <wp:wrapNone/>
                <wp:docPr id="259" name="Straight Connector 259"/>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F4F8F9" id="Straight Connector 259" o:spid="_x0000_s1026" style="position:absolute;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CvN9df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31B3F5CF" w14:textId="13E65EBE" w:rsidR="00FC4BEB" w:rsidRDefault="00FC4BEB" w:rsidP="00FC4BEB">
      <w:pPr>
        <w:pStyle w:val="Heading2"/>
      </w:pPr>
      <w:bookmarkStart w:id="5" w:name="_Reasons_Tab"/>
      <w:bookmarkEnd w:id="5"/>
      <w:r>
        <w:t>Reasons Tab</w:t>
      </w:r>
    </w:p>
    <w:p w14:paraId="5FE9C942" w14:textId="77777777" w:rsidR="00FC4BEB" w:rsidRDefault="00FC4BEB" w:rsidP="00FC4BEB">
      <w:r>
        <w:rPr>
          <w:noProof/>
        </w:rPr>
        <mc:AlternateContent>
          <mc:Choice Requires="wps">
            <w:drawing>
              <wp:anchor distT="0" distB="0" distL="114300" distR="114300" simplePos="0" relativeHeight="251658258" behindDoc="0" locked="0" layoutInCell="1" allowOverlap="1" wp14:anchorId="22652E28" wp14:editId="1EA87CB1">
                <wp:simplePos x="0" y="0"/>
                <wp:positionH relativeFrom="column">
                  <wp:posOffset>13023</wp:posOffset>
                </wp:positionH>
                <wp:positionV relativeFrom="paragraph">
                  <wp:posOffset>10037</wp:posOffset>
                </wp:positionV>
                <wp:extent cx="6032310" cy="0"/>
                <wp:effectExtent l="0" t="0" r="0" b="0"/>
                <wp:wrapNone/>
                <wp:docPr id="260" name="Straight Connector 260"/>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33E38A" id="Straight Connector 260"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QVMyruoBAAAc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62B66EEB" w14:textId="04C75142" w:rsidR="00857C76" w:rsidRPr="00984111" w:rsidRDefault="003954AD" w:rsidP="00857C76">
      <w:r>
        <w:rPr>
          <w:noProof/>
        </w:rPr>
        <w:drawing>
          <wp:inline distT="0" distB="0" distL="0" distR="0" wp14:anchorId="6D850FFD" wp14:editId="475E1F84">
            <wp:extent cx="5943284" cy="2548255"/>
            <wp:effectExtent l="0" t="0" r="63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284" cy="2548255"/>
                    </a:xfrm>
                    <a:prstGeom prst="rect">
                      <a:avLst/>
                    </a:prstGeom>
                  </pic:spPr>
                </pic:pic>
              </a:graphicData>
            </a:graphic>
          </wp:inline>
        </w:drawing>
      </w:r>
    </w:p>
    <w:p w14:paraId="11A2ECCA" w14:textId="18836802" w:rsidR="00FC4BEB" w:rsidRPr="00F25A1B" w:rsidRDefault="00FA52AA" w:rsidP="003A7E06">
      <w:pPr>
        <w:pStyle w:val="ListParagraph"/>
        <w:numPr>
          <w:ilvl w:val="0"/>
          <w:numId w:val="5"/>
        </w:numPr>
        <w:ind w:left="990" w:hanging="630"/>
        <w:rPr>
          <w:sz w:val="36"/>
          <w:szCs w:val="36"/>
        </w:rPr>
      </w:pPr>
      <w:r>
        <w:rPr>
          <w:sz w:val="28"/>
          <w:szCs w:val="28"/>
        </w:rPr>
        <w:t xml:space="preserve">Select </w:t>
      </w:r>
      <w:r w:rsidR="00BD180C" w:rsidRPr="00BD180C">
        <w:rPr>
          <w:b/>
          <w:bCs/>
          <w:sz w:val="28"/>
          <w:szCs w:val="28"/>
        </w:rPr>
        <w:t>+</w:t>
      </w:r>
      <w:r w:rsidRPr="00857C76">
        <w:rPr>
          <w:b/>
          <w:iCs/>
          <w:sz w:val="28"/>
          <w:szCs w:val="28"/>
        </w:rPr>
        <w:t>Reason</w:t>
      </w:r>
      <w:r w:rsidRPr="00FA52AA">
        <w:rPr>
          <w:b/>
          <w:i/>
          <w:sz w:val="28"/>
          <w:szCs w:val="28"/>
        </w:rPr>
        <w:t xml:space="preserve"> </w:t>
      </w:r>
      <w:r w:rsidRPr="00FA52AA">
        <w:rPr>
          <w:sz w:val="28"/>
          <w:szCs w:val="28"/>
        </w:rPr>
        <w:t>to populate the list of reasons associated with this Appointment Type</w:t>
      </w:r>
      <w:r w:rsidR="00E63860">
        <w:rPr>
          <w:sz w:val="28"/>
          <w:szCs w:val="28"/>
        </w:rPr>
        <w:t xml:space="preserve"> when the student selects the Reason dropdown</w:t>
      </w:r>
      <w:r w:rsidRPr="00FA52AA">
        <w:rPr>
          <w:sz w:val="28"/>
          <w:szCs w:val="28"/>
        </w:rPr>
        <w:t xml:space="preserve">. Students must select one of the reasons specified here </w:t>
      </w:r>
      <w:r w:rsidR="00E63860" w:rsidRPr="00FA52AA">
        <w:rPr>
          <w:sz w:val="28"/>
          <w:szCs w:val="28"/>
        </w:rPr>
        <w:t>to</w:t>
      </w:r>
      <w:r w:rsidRPr="00FA52AA">
        <w:rPr>
          <w:sz w:val="28"/>
          <w:szCs w:val="28"/>
        </w:rPr>
        <w:t xml:space="preserve"> schedule an appointment of this type</w:t>
      </w:r>
      <w:r w:rsidR="00E63860">
        <w:rPr>
          <w:sz w:val="28"/>
          <w:szCs w:val="28"/>
        </w:rPr>
        <w:t>.</w:t>
      </w:r>
    </w:p>
    <w:p w14:paraId="0439D16C" w14:textId="78FD109A" w:rsidR="00F25A1B" w:rsidRPr="00C22720" w:rsidRDefault="00C22720" w:rsidP="003A7E06">
      <w:pPr>
        <w:pStyle w:val="ListParagraph"/>
        <w:numPr>
          <w:ilvl w:val="0"/>
          <w:numId w:val="5"/>
        </w:numPr>
        <w:ind w:left="990" w:hanging="630"/>
        <w:rPr>
          <w:sz w:val="36"/>
          <w:szCs w:val="36"/>
        </w:rPr>
      </w:pPr>
      <w:r>
        <w:rPr>
          <w:sz w:val="28"/>
          <w:szCs w:val="28"/>
        </w:rPr>
        <w:t xml:space="preserve">Enter a </w:t>
      </w:r>
      <w:r w:rsidRPr="00C22720">
        <w:rPr>
          <w:b/>
          <w:bCs/>
          <w:sz w:val="28"/>
          <w:szCs w:val="28"/>
        </w:rPr>
        <w:t>Name</w:t>
      </w:r>
      <w:r>
        <w:rPr>
          <w:sz w:val="28"/>
          <w:szCs w:val="28"/>
        </w:rPr>
        <w:t xml:space="preserve"> for the Reason dropdown. This field is visible to the student. </w:t>
      </w:r>
    </w:p>
    <w:p w14:paraId="1F72ECB1" w14:textId="66146F17" w:rsidR="00C22720" w:rsidRPr="001176E4" w:rsidRDefault="006A126B" w:rsidP="003A7E06">
      <w:pPr>
        <w:pStyle w:val="ListParagraph"/>
        <w:numPr>
          <w:ilvl w:val="0"/>
          <w:numId w:val="5"/>
        </w:numPr>
        <w:ind w:left="990" w:hanging="630"/>
        <w:rPr>
          <w:sz w:val="36"/>
          <w:szCs w:val="36"/>
        </w:rPr>
      </w:pPr>
      <w:r>
        <w:rPr>
          <w:sz w:val="28"/>
          <w:szCs w:val="28"/>
        </w:rPr>
        <w:lastRenderedPageBreak/>
        <w:t>Select</w:t>
      </w:r>
      <w:r w:rsidR="00C22720">
        <w:rPr>
          <w:sz w:val="28"/>
          <w:szCs w:val="28"/>
        </w:rPr>
        <w:t xml:space="preserve"> a </w:t>
      </w:r>
      <w:r w:rsidR="00C22720" w:rsidRPr="00255051">
        <w:rPr>
          <w:b/>
          <w:bCs/>
          <w:sz w:val="28"/>
          <w:szCs w:val="28"/>
        </w:rPr>
        <w:t>Category</w:t>
      </w:r>
      <w:r w:rsidR="00255051">
        <w:rPr>
          <w:sz w:val="28"/>
          <w:szCs w:val="28"/>
        </w:rPr>
        <w:t>. This field is not visible to the student and is for reporting purposes only.</w:t>
      </w:r>
      <w:r w:rsidR="001176E4">
        <w:rPr>
          <w:sz w:val="28"/>
          <w:szCs w:val="28"/>
        </w:rPr>
        <w:t xml:space="preserve"> The options in this field are not editable.</w:t>
      </w:r>
    </w:p>
    <w:p w14:paraId="136E6045" w14:textId="209BBC79" w:rsidR="001176E4" w:rsidRPr="007D4617" w:rsidRDefault="001176E4" w:rsidP="003A7E06">
      <w:pPr>
        <w:pStyle w:val="ListParagraph"/>
        <w:numPr>
          <w:ilvl w:val="0"/>
          <w:numId w:val="5"/>
        </w:numPr>
        <w:ind w:left="990" w:hanging="630"/>
        <w:rPr>
          <w:sz w:val="36"/>
          <w:szCs w:val="36"/>
        </w:rPr>
      </w:pPr>
      <w:r>
        <w:rPr>
          <w:sz w:val="28"/>
          <w:szCs w:val="28"/>
        </w:rPr>
        <w:t xml:space="preserve">(Optional) </w:t>
      </w:r>
      <w:r w:rsidR="006A126B">
        <w:rPr>
          <w:sz w:val="28"/>
          <w:szCs w:val="28"/>
        </w:rPr>
        <w:t>Select</w:t>
      </w:r>
      <w:r>
        <w:rPr>
          <w:sz w:val="28"/>
          <w:szCs w:val="28"/>
        </w:rPr>
        <w:t xml:space="preserve"> a </w:t>
      </w:r>
      <w:r w:rsidRPr="001176E4">
        <w:rPr>
          <w:b/>
          <w:bCs/>
          <w:sz w:val="28"/>
          <w:szCs w:val="28"/>
        </w:rPr>
        <w:t>Duration</w:t>
      </w:r>
      <w:r>
        <w:rPr>
          <w:sz w:val="28"/>
          <w:szCs w:val="28"/>
        </w:rPr>
        <w:t xml:space="preserve">. </w:t>
      </w:r>
      <w:r w:rsidR="00E87804" w:rsidRPr="000C5459">
        <w:rPr>
          <w:sz w:val="28"/>
          <w:szCs w:val="28"/>
        </w:rPr>
        <w:t xml:space="preserve">Choose </w:t>
      </w:r>
      <w:r w:rsidR="00E87804" w:rsidRPr="000C5459">
        <w:rPr>
          <w:b/>
          <w:bCs/>
          <w:sz w:val="28"/>
          <w:szCs w:val="28"/>
        </w:rPr>
        <w:t>Selected by student</w:t>
      </w:r>
      <w:r w:rsidR="00E87804" w:rsidRPr="000C5459">
        <w:rPr>
          <w:sz w:val="28"/>
          <w:szCs w:val="28"/>
        </w:rPr>
        <w:t xml:space="preserve"> if there is no predetermined amount of time for this</w:t>
      </w:r>
      <w:r w:rsidR="00E87804" w:rsidRPr="000C5459">
        <w:rPr>
          <w:spacing w:val="-5"/>
          <w:sz w:val="28"/>
          <w:szCs w:val="28"/>
        </w:rPr>
        <w:t xml:space="preserve"> </w:t>
      </w:r>
      <w:r w:rsidR="007D4617">
        <w:rPr>
          <w:spacing w:val="-5"/>
          <w:sz w:val="28"/>
          <w:szCs w:val="28"/>
        </w:rPr>
        <w:t xml:space="preserve">appointment </w:t>
      </w:r>
      <w:r w:rsidR="00E87804" w:rsidRPr="000C5459">
        <w:rPr>
          <w:sz w:val="28"/>
          <w:szCs w:val="28"/>
        </w:rPr>
        <w:t>reason</w:t>
      </w:r>
      <w:r w:rsidR="000C5459">
        <w:rPr>
          <w:sz w:val="28"/>
          <w:szCs w:val="28"/>
        </w:rPr>
        <w:t>.</w:t>
      </w:r>
    </w:p>
    <w:p w14:paraId="03909CCC" w14:textId="59801658" w:rsidR="007D4617" w:rsidRPr="00B85FE8" w:rsidRDefault="007D4617" w:rsidP="003A7E06">
      <w:pPr>
        <w:pStyle w:val="ListParagraph"/>
        <w:numPr>
          <w:ilvl w:val="0"/>
          <w:numId w:val="5"/>
        </w:numPr>
        <w:ind w:left="990" w:hanging="630"/>
        <w:rPr>
          <w:sz w:val="36"/>
          <w:szCs w:val="36"/>
        </w:rPr>
      </w:pPr>
      <w:r>
        <w:rPr>
          <w:sz w:val="28"/>
          <w:szCs w:val="28"/>
        </w:rPr>
        <w:t xml:space="preserve">Repeat these </w:t>
      </w:r>
      <w:r w:rsidR="00D37B58">
        <w:rPr>
          <w:sz w:val="28"/>
          <w:szCs w:val="28"/>
        </w:rPr>
        <w:t>steps,</w:t>
      </w:r>
      <w:r>
        <w:rPr>
          <w:sz w:val="28"/>
          <w:szCs w:val="28"/>
        </w:rPr>
        <w:t xml:space="preserve"> as necessary.</w:t>
      </w:r>
    </w:p>
    <w:p w14:paraId="023D9B03" w14:textId="56559F4E" w:rsidR="00B85FE8" w:rsidRDefault="0063087F" w:rsidP="00B328EC">
      <w:pPr>
        <w:rPr>
          <w:sz w:val="28"/>
          <w:szCs w:val="28"/>
        </w:rPr>
      </w:pPr>
      <w:r>
        <w:rPr>
          <w:noProof/>
        </w:rPr>
        <mc:AlternateContent>
          <mc:Choice Requires="wps">
            <w:drawing>
              <wp:anchor distT="0" distB="0" distL="114300" distR="114300" simplePos="0" relativeHeight="251658261" behindDoc="0" locked="0" layoutInCell="1" allowOverlap="1" wp14:anchorId="14AAC67C" wp14:editId="2859490F">
                <wp:simplePos x="0" y="0"/>
                <wp:positionH relativeFrom="margin">
                  <wp:align>right</wp:align>
                </wp:positionH>
                <wp:positionV relativeFrom="paragraph">
                  <wp:posOffset>31750</wp:posOffset>
                </wp:positionV>
                <wp:extent cx="5924550" cy="984060"/>
                <wp:effectExtent l="19050" t="19050" r="19050" b="26035"/>
                <wp:wrapNone/>
                <wp:docPr id="266" name="Text Box 266"/>
                <wp:cNvGraphicFramePr/>
                <a:graphic xmlns:a="http://schemas.openxmlformats.org/drawingml/2006/main">
                  <a:graphicData uri="http://schemas.microsoft.com/office/word/2010/wordprocessingShape">
                    <wps:wsp>
                      <wps:cNvSpPr txBox="1"/>
                      <wps:spPr>
                        <a:xfrm>
                          <a:off x="0" y="0"/>
                          <a:ext cx="5924550" cy="984060"/>
                        </a:xfrm>
                        <a:prstGeom prst="rect">
                          <a:avLst/>
                        </a:prstGeom>
                        <a:solidFill>
                          <a:schemeClr val="lt1"/>
                        </a:solidFill>
                        <a:ln w="28575">
                          <a:solidFill>
                            <a:srgbClr val="B94713"/>
                          </a:solidFill>
                        </a:ln>
                      </wps:spPr>
                      <wps:txbx>
                        <w:txbxContent>
                          <w:p w14:paraId="2006FF15" w14:textId="0F771B3C" w:rsidR="007F5403" w:rsidRDefault="007F5403" w:rsidP="00CD7EA5">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t xml:space="preserve">If </w:t>
                            </w:r>
                            <w:r w:rsidR="006D488C">
                              <w:t>first year</w:t>
                            </w:r>
                            <w:r>
                              <w:t xml:space="preserve"> advising appointments must always be 60 minutes, consider locking the duration associated with the reason code to prevent incorrect appointments from being scheduled.</w:t>
                            </w:r>
                          </w:p>
                          <w:p w14:paraId="29B503E4" w14:textId="781518C4" w:rsidR="007F5403" w:rsidRPr="001455A1" w:rsidRDefault="006A126B" w:rsidP="00CD7EA5">
                            <w:pPr>
                              <w:rPr>
                                <w14:textOutline w14:w="9525" w14:cap="rnd" w14:cmpd="sng" w14:algn="ctr">
                                  <w14:noFill/>
                                  <w14:prstDash w14:val="solid"/>
                                  <w14:bevel/>
                                </w14:textOutline>
                              </w:rPr>
                            </w:pPr>
                            <w:r>
                              <w:rPr>
                                <w:b/>
                                <w:bCs/>
                                <w:color w:val="B94713"/>
                              </w:rPr>
                              <w:t>Key Concept</w:t>
                            </w:r>
                            <w:r w:rsidR="007F5403" w:rsidRPr="006A126B">
                              <w:rPr>
                                <w:color w:val="B94713"/>
                              </w:rPr>
                              <w:t>:</w:t>
                            </w:r>
                            <w:r w:rsidR="007F5403" w:rsidRPr="00D37B58">
                              <w:t xml:space="preserve"> </w:t>
                            </w:r>
                            <w:r w:rsidR="007F5403" w:rsidRPr="00EC05E3">
                              <w:rPr>
                                <w:b/>
                                <w:bCs/>
                              </w:rPr>
                              <w:t>Reasons</w:t>
                            </w:r>
                            <w:r w:rsidR="007F5403">
                              <w:t xml:space="preserve"> represent the purpose of the meeting, whereas </w:t>
                            </w:r>
                            <w:r w:rsidR="007F5403" w:rsidRPr="003F0E48">
                              <w:rPr>
                                <w:b/>
                                <w:bCs/>
                              </w:rPr>
                              <w:t>SpeedNotes</w:t>
                            </w:r>
                            <w:r w:rsidR="007F5403">
                              <w:t xml:space="preserve"> (specified on the next step) represent the activities and discussion points that may be covered in the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AC67C" id="_x0000_t202" coordsize="21600,21600" o:spt="202" path="m,l,21600r21600,l21600,xe">
                <v:stroke joinstyle="miter"/>
                <v:path gradientshapeok="t" o:connecttype="rect"/>
              </v:shapetype>
              <v:shape id="Text Box 266" o:spid="_x0000_s1029" type="#_x0000_t202" style="position:absolute;margin-left:415.3pt;margin-top:2.5pt;width:466.5pt;height:77.5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" fillcolor="white [3201]" strokecolor="#b94713" strokeweight="2.25pt">
                <v:textbox>
                  <w:txbxContent>
                    <w:p w14:paraId="2006FF15" w14:textId="0F771B3C" w:rsidR="007F5403" w:rsidRDefault="007F5403" w:rsidP="00CD7EA5">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w:t>
                      </w:r>
                      <w:r w:rsidRPr="001455A1">
                        <w:rPr>
                          <w14:textOutline w14:w="9525" w14:cap="rnd" w14:cmpd="sng" w14:algn="ctr">
                            <w14:noFill/>
                            <w14:prstDash w14:val="solid"/>
                            <w14:bevel/>
                          </w14:textOutline>
                        </w:rPr>
                        <w:t xml:space="preserve"> </w:t>
                      </w:r>
                      <w:r>
                        <w:t xml:space="preserve">If </w:t>
                      </w:r>
                      <w:r w:rsidR="006D488C">
                        <w:t>first year</w:t>
                      </w:r>
                      <w:r>
                        <w:t xml:space="preserve"> advising appointments must always be 60 minutes, consider locking the duration associated with the reason code to prevent incorrect appointments from being scheduled.</w:t>
                      </w:r>
                    </w:p>
                    <w:p w14:paraId="29B503E4" w14:textId="781518C4" w:rsidR="007F5403" w:rsidRPr="001455A1" w:rsidRDefault="006A126B" w:rsidP="00CD7EA5">
                      <w:pPr>
                        <w:rPr>
                          <w14:textOutline w14:w="9525" w14:cap="rnd" w14:cmpd="sng" w14:algn="ctr">
                            <w14:noFill/>
                            <w14:prstDash w14:val="solid"/>
                            <w14:bevel/>
                          </w14:textOutline>
                        </w:rPr>
                      </w:pPr>
                      <w:r>
                        <w:rPr>
                          <w:b/>
                          <w:bCs/>
                          <w:color w:val="B94713"/>
                        </w:rPr>
                        <w:t>Key Concept</w:t>
                      </w:r>
                      <w:r w:rsidR="007F5403" w:rsidRPr="006A126B">
                        <w:rPr>
                          <w:color w:val="B94713"/>
                        </w:rPr>
                        <w:t>:</w:t>
                      </w:r>
                      <w:r w:rsidR="007F5403" w:rsidRPr="00D37B58">
                        <w:t xml:space="preserve"> </w:t>
                      </w:r>
                      <w:r w:rsidR="007F5403" w:rsidRPr="00EC05E3">
                        <w:rPr>
                          <w:b/>
                          <w:bCs/>
                        </w:rPr>
                        <w:t>Reasons</w:t>
                      </w:r>
                      <w:r w:rsidR="007F5403">
                        <w:t xml:space="preserve"> represent the purpose of the meeting, whereas </w:t>
                      </w:r>
                      <w:r w:rsidR="007F5403" w:rsidRPr="003F0E48">
                        <w:rPr>
                          <w:b/>
                          <w:bCs/>
                        </w:rPr>
                        <w:t>SpeedNotes</w:t>
                      </w:r>
                      <w:r w:rsidR="007F5403">
                        <w:t xml:space="preserve"> (specified on the next step) represent the activities and discussion points that may be covered in the meeting.</w:t>
                      </w:r>
                    </w:p>
                  </w:txbxContent>
                </v:textbox>
                <w10:wrap anchorx="margin"/>
              </v:shape>
            </w:pict>
          </mc:Fallback>
        </mc:AlternateContent>
      </w:r>
    </w:p>
    <w:p w14:paraId="483246BF" w14:textId="4DD0979F" w:rsidR="00FD78FB" w:rsidRDefault="00FD78FB" w:rsidP="00B328EC">
      <w:pPr>
        <w:rPr>
          <w:sz w:val="28"/>
          <w:szCs w:val="28"/>
        </w:rPr>
      </w:pPr>
    </w:p>
    <w:p w14:paraId="4D50A41E" w14:textId="77777777" w:rsidR="00CD7EA5" w:rsidRDefault="00CD7EA5" w:rsidP="00B328EC">
      <w:pPr>
        <w:rPr>
          <w:sz w:val="28"/>
          <w:szCs w:val="28"/>
        </w:rPr>
      </w:pPr>
    </w:p>
    <w:p w14:paraId="35A832A8" w14:textId="77777777" w:rsidR="00866339" w:rsidRDefault="00866339" w:rsidP="00866339">
      <w:r>
        <w:rPr>
          <w:noProof/>
        </w:rPr>
        <mc:AlternateContent>
          <mc:Choice Requires="wps">
            <w:drawing>
              <wp:anchor distT="0" distB="0" distL="114300" distR="114300" simplePos="0" relativeHeight="251680817" behindDoc="0" locked="0" layoutInCell="1" allowOverlap="1" wp14:anchorId="6477C84E" wp14:editId="624C3A0A">
                <wp:simplePos x="0" y="0"/>
                <wp:positionH relativeFrom="margin">
                  <wp:posOffset>-635</wp:posOffset>
                </wp:positionH>
                <wp:positionV relativeFrom="paragraph">
                  <wp:posOffset>235585</wp:posOffset>
                </wp:positionV>
                <wp:extent cx="6031865" cy="0"/>
                <wp:effectExtent l="0" t="0" r="0" b="0"/>
                <wp:wrapNone/>
                <wp:docPr id="269" name="Straight Connector 269"/>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2C2229" id="Straight Connector 269" o:spid="_x0000_s1026" style="position:absolute;flip:y;z-index:2516808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5kNSve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10AC1F44" w14:textId="77777777" w:rsidR="00866339" w:rsidRDefault="00866339" w:rsidP="00866339">
      <w:pPr>
        <w:pStyle w:val="Heading2"/>
      </w:pPr>
      <w:bookmarkStart w:id="6" w:name="_Where_Do_Appointment"/>
      <w:bookmarkEnd w:id="6"/>
      <w:r>
        <w:t>Where Do Appointment Types Display in Starfish?</w:t>
      </w:r>
    </w:p>
    <w:p w14:paraId="36382B13" w14:textId="77777777" w:rsidR="00866339" w:rsidRDefault="00866339" w:rsidP="00866339">
      <w:r>
        <w:rPr>
          <w:noProof/>
        </w:rPr>
        <mc:AlternateContent>
          <mc:Choice Requires="wps">
            <w:drawing>
              <wp:anchor distT="0" distB="0" distL="114300" distR="114300" simplePos="0" relativeHeight="251681841" behindDoc="0" locked="0" layoutInCell="1" allowOverlap="1" wp14:anchorId="215B8C71" wp14:editId="502799BA">
                <wp:simplePos x="0" y="0"/>
                <wp:positionH relativeFrom="column">
                  <wp:posOffset>13023</wp:posOffset>
                </wp:positionH>
                <wp:positionV relativeFrom="paragraph">
                  <wp:posOffset>10037</wp:posOffset>
                </wp:positionV>
                <wp:extent cx="6032310" cy="0"/>
                <wp:effectExtent l="0" t="0" r="0" b="0"/>
                <wp:wrapNone/>
                <wp:docPr id="270" name="Straight Connector 270"/>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74AB67" id="Straight Connector 270" o:spid="_x0000_s1026" style="position:absolute;flip:y;z-index:2516818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" strokecolor="#b94713" strokeweight="1.5pt">
                <v:stroke joinstyle="miter"/>
              </v:line>
            </w:pict>
          </mc:Fallback>
        </mc:AlternateContent>
      </w:r>
    </w:p>
    <w:p w14:paraId="23D95AA9" w14:textId="4B1BA3AF" w:rsidR="00866339" w:rsidRDefault="00866339" w:rsidP="00866339">
      <w:pPr>
        <w:rPr>
          <w:sz w:val="28"/>
          <w:szCs w:val="28"/>
        </w:rPr>
      </w:pPr>
      <w:r w:rsidRPr="00866339">
        <w:rPr>
          <w:bCs/>
          <w:iCs/>
          <w:sz w:val="28"/>
          <w:szCs w:val="28"/>
        </w:rPr>
        <w:t>Appointment Types display on the</w:t>
      </w:r>
      <w:r>
        <w:rPr>
          <w:b/>
          <w:iCs/>
          <w:sz w:val="28"/>
          <w:szCs w:val="28"/>
        </w:rPr>
        <w:t xml:space="preserve"> Add </w:t>
      </w:r>
      <w:r w:rsidRPr="004070AC">
        <w:rPr>
          <w:b/>
          <w:iCs/>
          <w:sz w:val="28"/>
          <w:szCs w:val="28"/>
        </w:rPr>
        <w:t>Office Hours</w:t>
      </w:r>
      <w:r w:rsidR="00ED39E9">
        <w:rPr>
          <w:b/>
          <w:iCs/>
          <w:sz w:val="28"/>
          <w:szCs w:val="28"/>
        </w:rPr>
        <w:t xml:space="preserve">, Edit Service, </w:t>
      </w:r>
      <w:r w:rsidR="00ED39E9" w:rsidRPr="00AD2AF9">
        <w:rPr>
          <w:bCs/>
          <w:iCs/>
          <w:sz w:val="28"/>
          <w:szCs w:val="28"/>
        </w:rPr>
        <w:t>and</w:t>
      </w:r>
      <w:r w:rsidR="00ED39E9">
        <w:rPr>
          <w:b/>
          <w:iCs/>
          <w:sz w:val="28"/>
          <w:szCs w:val="28"/>
        </w:rPr>
        <w:t xml:space="preserve"> </w:t>
      </w:r>
      <w:r w:rsidR="00AD2AF9">
        <w:rPr>
          <w:b/>
          <w:iCs/>
          <w:sz w:val="28"/>
          <w:szCs w:val="28"/>
        </w:rPr>
        <w:t>Edit Kiosk</w:t>
      </w:r>
      <w:r>
        <w:rPr>
          <w:b/>
          <w:iCs/>
          <w:sz w:val="28"/>
          <w:szCs w:val="28"/>
        </w:rPr>
        <w:t xml:space="preserve"> </w:t>
      </w:r>
      <w:r w:rsidRPr="00866339">
        <w:rPr>
          <w:bCs/>
          <w:iCs/>
          <w:sz w:val="28"/>
          <w:szCs w:val="28"/>
        </w:rPr>
        <w:t>screen</w:t>
      </w:r>
      <w:r w:rsidR="00ED39E9">
        <w:rPr>
          <w:bCs/>
          <w:iCs/>
          <w:sz w:val="28"/>
          <w:szCs w:val="28"/>
        </w:rPr>
        <w:t>s</w:t>
      </w:r>
      <w:r>
        <w:rPr>
          <w:bCs/>
          <w:iCs/>
          <w:sz w:val="28"/>
          <w:szCs w:val="28"/>
        </w:rPr>
        <w:t>.</w:t>
      </w:r>
      <w:r w:rsidRPr="004070AC">
        <w:rPr>
          <w:b/>
          <w:i/>
          <w:sz w:val="28"/>
          <w:szCs w:val="28"/>
        </w:rPr>
        <w:t xml:space="preserve"> </w:t>
      </w:r>
      <w:r w:rsidRPr="004070AC">
        <w:rPr>
          <w:sz w:val="28"/>
          <w:szCs w:val="28"/>
        </w:rPr>
        <w:t xml:space="preserve">Calendar owners with access to more than one appointment type will be given a choice of which appointment type(s) to link to their office hour blocks. </w:t>
      </w:r>
      <w:bookmarkStart w:id="7" w:name="_Hlk78354396"/>
      <w:r w:rsidRPr="004070AC">
        <w:rPr>
          <w:sz w:val="28"/>
          <w:szCs w:val="28"/>
        </w:rPr>
        <w:t xml:space="preserve">The Appointment Types selected </w:t>
      </w:r>
      <w:r>
        <w:rPr>
          <w:sz w:val="28"/>
          <w:szCs w:val="28"/>
        </w:rPr>
        <w:t>determine</w:t>
      </w:r>
      <w:r w:rsidR="00543D88">
        <w:rPr>
          <w:sz w:val="28"/>
          <w:szCs w:val="28"/>
        </w:rPr>
        <w:t>s</w:t>
      </w:r>
      <w:r w:rsidRPr="004070AC">
        <w:rPr>
          <w:sz w:val="28"/>
          <w:szCs w:val="28"/>
        </w:rPr>
        <w:t xml:space="preserve"> which students can schedule during this time, and which reasons the students can choose</w:t>
      </w:r>
      <w:r w:rsidRPr="004070AC">
        <w:rPr>
          <w:spacing w:val="-5"/>
          <w:sz w:val="28"/>
          <w:szCs w:val="28"/>
        </w:rPr>
        <w:t xml:space="preserve"> </w:t>
      </w:r>
      <w:r w:rsidRPr="004070AC">
        <w:rPr>
          <w:sz w:val="28"/>
          <w:szCs w:val="28"/>
        </w:rPr>
        <w:t>from.</w:t>
      </w:r>
      <w:bookmarkEnd w:id="7"/>
    </w:p>
    <w:p w14:paraId="58A48A4F" w14:textId="77777777" w:rsidR="00ED39E9" w:rsidRDefault="0001773E" w:rsidP="0001773E">
      <w:pPr>
        <w:jc w:val="center"/>
        <w:rPr>
          <w:sz w:val="28"/>
          <w:szCs w:val="28"/>
        </w:rPr>
      </w:pPr>
      <w:r>
        <w:rPr>
          <w:noProof/>
        </w:rPr>
        <w:drawing>
          <wp:inline distT="0" distB="0" distL="0" distR="0" wp14:anchorId="4C801E8C" wp14:editId="13C67BE3">
            <wp:extent cx="3773606" cy="3193051"/>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6005" cy="3203543"/>
                    </a:xfrm>
                    <a:prstGeom prst="rect">
                      <a:avLst/>
                    </a:prstGeom>
                  </pic:spPr>
                </pic:pic>
              </a:graphicData>
            </a:graphic>
          </wp:inline>
        </w:drawing>
      </w:r>
    </w:p>
    <w:p w14:paraId="311FD68B" w14:textId="7AA4D4B4" w:rsidR="00AD2AF9" w:rsidRDefault="00ED39E9" w:rsidP="0001773E">
      <w:pPr>
        <w:jc w:val="center"/>
        <w:rPr>
          <w:sz w:val="28"/>
          <w:szCs w:val="28"/>
        </w:rPr>
      </w:pPr>
      <w:r>
        <w:rPr>
          <w:noProof/>
        </w:rPr>
        <w:lastRenderedPageBreak/>
        <w:drawing>
          <wp:inline distT="0" distB="0" distL="0" distR="0" wp14:anchorId="26996651" wp14:editId="2B13B4E1">
            <wp:extent cx="4714875" cy="2217761"/>
            <wp:effectExtent l="19050" t="19050" r="9525" b="1143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2326"/>
                    <a:stretch/>
                  </pic:blipFill>
                  <pic:spPr bwMode="auto">
                    <a:xfrm>
                      <a:off x="0" y="0"/>
                      <a:ext cx="4722638" cy="22214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080E6AB" w14:textId="77777777" w:rsidR="00AD2AF9" w:rsidRDefault="00AD2AF9" w:rsidP="00AD2AF9">
      <w:pPr>
        <w:rPr>
          <w:sz w:val="28"/>
          <w:szCs w:val="28"/>
        </w:rPr>
      </w:pPr>
    </w:p>
    <w:p w14:paraId="315545DE" w14:textId="77777777" w:rsidR="00AD2AF9" w:rsidRDefault="00AD2AF9" w:rsidP="00AD2AF9">
      <w:pPr>
        <w:jc w:val="center"/>
        <w:rPr>
          <w:sz w:val="28"/>
          <w:szCs w:val="28"/>
        </w:rPr>
      </w:pPr>
      <w:r>
        <w:rPr>
          <w:noProof/>
        </w:rPr>
        <w:drawing>
          <wp:inline distT="0" distB="0" distL="0" distR="0" wp14:anchorId="7AB7C86E" wp14:editId="17DC5490">
            <wp:extent cx="5033616" cy="3512238"/>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7317" cy="3514821"/>
                    </a:xfrm>
                    <a:prstGeom prst="rect">
                      <a:avLst/>
                    </a:prstGeom>
                  </pic:spPr>
                </pic:pic>
              </a:graphicData>
            </a:graphic>
          </wp:inline>
        </w:drawing>
      </w:r>
    </w:p>
    <w:p w14:paraId="2F66181C" w14:textId="77777777" w:rsidR="00AD2AF9" w:rsidRDefault="00AD2AF9" w:rsidP="00AD2AF9">
      <w:pPr>
        <w:rPr>
          <w:sz w:val="28"/>
          <w:szCs w:val="28"/>
        </w:rPr>
      </w:pPr>
      <w:r>
        <w:rPr>
          <w:sz w:val="28"/>
          <w:szCs w:val="28"/>
        </w:rPr>
        <w:br w:type="page"/>
      </w:r>
    </w:p>
    <w:p w14:paraId="3462B5D8" w14:textId="77777777" w:rsidR="00AC5A3F" w:rsidRDefault="00AC5A3F" w:rsidP="00AC5A3F">
      <w:r>
        <w:rPr>
          <w:noProof/>
        </w:rPr>
        <w:lastRenderedPageBreak/>
        <mc:AlternateContent>
          <mc:Choice Requires="wps">
            <w:drawing>
              <wp:anchor distT="0" distB="0" distL="114300" distR="114300" simplePos="0" relativeHeight="251658259" behindDoc="0" locked="0" layoutInCell="1" allowOverlap="1" wp14:anchorId="3DEEC1CF" wp14:editId="0B8DF42D">
                <wp:simplePos x="0" y="0"/>
                <wp:positionH relativeFrom="margin">
                  <wp:posOffset>-635</wp:posOffset>
                </wp:positionH>
                <wp:positionV relativeFrom="paragraph">
                  <wp:posOffset>235585</wp:posOffset>
                </wp:positionV>
                <wp:extent cx="6031865" cy="0"/>
                <wp:effectExtent l="0" t="0" r="0" b="0"/>
                <wp:wrapNone/>
                <wp:docPr id="262" name="Straight Connector 262"/>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98739" id="Straight Connector 262" o:spid="_x0000_s1026" style="position:absolute;flip: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LDWA3f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49E6FA0F" w14:textId="55CA4B37" w:rsidR="00AC5A3F" w:rsidRDefault="00AC5A3F" w:rsidP="00AC5A3F">
      <w:pPr>
        <w:pStyle w:val="Heading2"/>
      </w:pPr>
      <w:bookmarkStart w:id="8" w:name="_SpeedNotes_Tab"/>
      <w:bookmarkEnd w:id="8"/>
      <w:r>
        <w:t>SpeedNotes Tab</w:t>
      </w:r>
    </w:p>
    <w:p w14:paraId="3D13DC14" w14:textId="77777777" w:rsidR="00AC5A3F" w:rsidRDefault="00AC5A3F" w:rsidP="00AC5A3F">
      <w:r>
        <w:rPr>
          <w:noProof/>
        </w:rPr>
        <mc:AlternateContent>
          <mc:Choice Requires="wps">
            <w:drawing>
              <wp:anchor distT="0" distB="0" distL="114300" distR="114300" simplePos="0" relativeHeight="251658260" behindDoc="0" locked="0" layoutInCell="1" allowOverlap="1" wp14:anchorId="5FDD0AE2" wp14:editId="3DF76435">
                <wp:simplePos x="0" y="0"/>
                <wp:positionH relativeFrom="column">
                  <wp:posOffset>13023</wp:posOffset>
                </wp:positionH>
                <wp:positionV relativeFrom="paragraph">
                  <wp:posOffset>10037</wp:posOffset>
                </wp:positionV>
                <wp:extent cx="6032310" cy="0"/>
                <wp:effectExtent l="0" t="0" r="0" b="0"/>
                <wp:wrapNone/>
                <wp:docPr id="263" name="Straight Connector 263"/>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98BBE" id="Straight Connector 263"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UGycueoBAAAc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68CF3997" w14:textId="27698251" w:rsidR="001C5964" w:rsidRDefault="00A72B45" w:rsidP="00054EFB">
      <w:pPr>
        <w:rPr>
          <w:sz w:val="24"/>
          <w:szCs w:val="24"/>
        </w:rPr>
      </w:pPr>
      <w:r>
        <w:rPr>
          <w:noProof/>
        </w:rPr>
        <w:drawing>
          <wp:inline distT="0" distB="0" distL="0" distR="0" wp14:anchorId="15B92908" wp14:editId="580A60BE">
            <wp:extent cx="5943600" cy="2361565"/>
            <wp:effectExtent l="0" t="0" r="0" b="63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61565"/>
                    </a:xfrm>
                    <a:prstGeom prst="rect">
                      <a:avLst/>
                    </a:prstGeom>
                  </pic:spPr>
                </pic:pic>
              </a:graphicData>
            </a:graphic>
          </wp:inline>
        </w:drawing>
      </w:r>
    </w:p>
    <w:p w14:paraId="792B982C" w14:textId="327C74D2" w:rsidR="00F17E00" w:rsidRPr="00F36503" w:rsidRDefault="00FD5266" w:rsidP="007E5C04">
      <w:pPr>
        <w:pStyle w:val="ListParagraph"/>
        <w:numPr>
          <w:ilvl w:val="0"/>
          <w:numId w:val="11"/>
        </w:numPr>
        <w:spacing w:line="240" w:lineRule="auto"/>
        <w:ind w:left="990" w:hanging="630"/>
        <w:rPr>
          <w:sz w:val="28"/>
          <w:szCs w:val="28"/>
        </w:rPr>
      </w:pPr>
      <w:r w:rsidRPr="00834D20">
        <w:rPr>
          <w:sz w:val="28"/>
          <w:szCs w:val="28"/>
        </w:rPr>
        <w:t>(Optional)</w:t>
      </w:r>
      <w:r w:rsidR="00535363" w:rsidRPr="00834D20">
        <w:rPr>
          <w:sz w:val="28"/>
          <w:szCs w:val="28"/>
        </w:rPr>
        <w:t xml:space="preserve"> Select </w:t>
      </w:r>
      <w:r w:rsidR="00535363" w:rsidRPr="00834D20">
        <w:rPr>
          <w:b/>
          <w:bCs/>
          <w:sz w:val="28"/>
          <w:szCs w:val="28"/>
        </w:rPr>
        <w:t>+Assign Activity</w:t>
      </w:r>
      <w:r w:rsidR="00535363" w:rsidRPr="00834D20">
        <w:rPr>
          <w:sz w:val="28"/>
          <w:szCs w:val="28"/>
        </w:rPr>
        <w:t xml:space="preserve"> to add a</w:t>
      </w:r>
      <w:r w:rsidR="00535363" w:rsidRPr="00834D20">
        <w:rPr>
          <w:spacing w:val="-6"/>
          <w:sz w:val="28"/>
          <w:szCs w:val="28"/>
        </w:rPr>
        <w:t xml:space="preserve"> </w:t>
      </w:r>
      <w:r w:rsidR="00535363" w:rsidRPr="00834D20">
        <w:rPr>
          <w:sz w:val="28"/>
          <w:szCs w:val="28"/>
        </w:rPr>
        <w:t>SpeedNote</w:t>
      </w:r>
      <w:r w:rsidR="00F24E4E">
        <w:rPr>
          <w:sz w:val="28"/>
          <w:szCs w:val="28"/>
        </w:rPr>
        <w:t xml:space="preserve"> </w:t>
      </w:r>
      <w:r w:rsidR="00F24E4E" w:rsidRPr="00834D20">
        <w:rPr>
          <w:sz w:val="28"/>
          <w:szCs w:val="28"/>
        </w:rPr>
        <w:t>(also called appointment activities)</w:t>
      </w:r>
      <w:r w:rsidR="00834D20">
        <w:rPr>
          <w:sz w:val="28"/>
          <w:szCs w:val="28"/>
        </w:rPr>
        <w:t>.</w:t>
      </w:r>
      <w:r w:rsidR="00F36503" w:rsidRPr="00F36503">
        <w:rPr>
          <w:sz w:val="28"/>
          <w:szCs w:val="28"/>
        </w:rPr>
        <w:t xml:space="preserve"> </w:t>
      </w:r>
      <w:r w:rsidR="00D47CEC">
        <w:rPr>
          <w:sz w:val="28"/>
          <w:szCs w:val="28"/>
        </w:rPr>
        <w:t>(</w:t>
      </w:r>
      <w:r w:rsidR="00F36503" w:rsidRPr="00F36503">
        <w:rPr>
          <w:sz w:val="28"/>
          <w:szCs w:val="28"/>
        </w:rPr>
        <w:t xml:space="preserve">For more information, review the </w:t>
      </w:r>
      <w:hyperlink r:id="rId22">
        <w:r w:rsidR="00F36503" w:rsidRPr="00F36503">
          <w:rPr>
            <w:color w:val="0000FF"/>
            <w:sz w:val="28"/>
            <w:szCs w:val="28"/>
            <w:u w:val="single" w:color="0000FF"/>
          </w:rPr>
          <w:t xml:space="preserve">Guide to </w:t>
        </w:r>
      </w:hyperlink>
      <w:hyperlink r:id="rId23">
        <w:r w:rsidR="00F36503" w:rsidRPr="00F36503">
          <w:rPr>
            <w:color w:val="0000FF"/>
            <w:sz w:val="28"/>
            <w:szCs w:val="28"/>
            <w:u w:val="single" w:color="0000FF"/>
          </w:rPr>
          <w:t>SpeedNotes</w:t>
        </w:r>
        <w:r w:rsidR="00F36503" w:rsidRPr="00F36503">
          <w:rPr>
            <w:sz w:val="28"/>
            <w:szCs w:val="28"/>
          </w:rPr>
          <w:t>.</w:t>
        </w:r>
      </w:hyperlink>
      <w:r w:rsidR="00D47CEC">
        <w:rPr>
          <w:sz w:val="28"/>
          <w:szCs w:val="28"/>
        </w:rPr>
        <w:t>)</w:t>
      </w:r>
    </w:p>
    <w:p w14:paraId="6AAAEB8E" w14:textId="687DEB32" w:rsidR="00834D20" w:rsidRDefault="00834D20" w:rsidP="007E5C04">
      <w:pPr>
        <w:spacing w:line="240" w:lineRule="auto"/>
        <w:rPr>
          <w:sz w:val="28"/>
          <w:szCs w:val="28"/>
        </w:rPr>
      </w:pPr>
    </w:p>
    <w:p w14:paraId="41B4CBAF" w14:textId="448CD137" w:rsidR="00834D20" w:rsidRDefault="00573C1F" w:rsidP="007E5C04">
      <w:pPr>
        <w:pStyle w:val="ListParagraph"/>
        <w:numPr>
          <w:ilvl w:val="0"/>
          <w:numId w:val="11"/>
        </w:numPr>
        <w:spacing w:line="240" w:lineRule="auto"/>
        <w:ind w:left="990" w:hanging="630"/>
        <w:rPr>
          <w:sz w:val="28"/>
          <w:szCs w:val="28"/>
        </w:rPr>
      </w:pPr>
      <w:r w:rsidRPr="00573C1F">
        <w:rPr>
          <w:sz w:val="28"/>
          <w:szCs w:val="28"/>
        </w:rPr>
        <w:t xml:space="preserve">Select the </w:t>
      </w:r>
      <w:r w:rsidRPr="00573C1F">
        <w:rPr>
          <w:b/>
          <w:bCs/>
          <w:sz w:val="28"/>
          <w:szCs w:val="28"/>
        </w:rPr>
        <w:t>Activity</w:t>
      </w:r>
      <w:r w:rsidR="00735205">
        <w:rPr>
          <w:b/>
          <w:bCs/>
          <w:sz w:val="28"/>
          <w:szCs w:val="28"/>
        </w:rPr>
        <w:t>.</w:t>
      </w:r>
    </w:p>
    <w:p w14:paraId="0F21D4A4" w14:textId="77777777" w:rsidR="00A5541E" w:rsidRPr="00A5541E" w:rsidRDefault="00A5541E" w:rsidP="007E5C04">
      <w:pPr>
        <w:pStyle w:val="ListParagraph"/>
        <w:spacing w:line="240" w:lineRule="auto"/>
        <w:ind w:left="0"/>
        <w:jc w:val="both"/>
        <w:rPr>
          <w:sz w:val="28"/>
          <w:szCs w:val="28"/>
        </w:rPr>
      </w:pPr>
    </w:p>
    <w:p w14:paraId="0DEE0F87" w14:textId="1000202A" w:rsidR="007E5C04" w:rsidRPr="007E5C04" w:rsidRDefault="00A5541E" w:rsidP="007E5C04">
      <w:pPr>
        <w:pStyle w:val="ListParagraph"/>
        <w:numPr>
          <w:ilvl w:val="0"/>
          <w:numId w:val="11"/>
        </w:numPr>
        <w:spacing w:line="240" w:lineRule="auto"/>
        <w:ind w:left="990" w:hanging="720"/>
        <w:rPr>
          <w:sz w:val="28"/>
          <w:szCs w:val="28"/>
        </w:rPr>
      </w:pPr>
      <w:r w:rsidRPr="007E5C04">
        <w:rPr>
          <w:sz w:val="28"/>
          <w:szCs w:val="28"/>
        </w:rPr>
        <w:t xml:space="preserve">(Optional) Select or create a </w:t>
      </w:r>
      <w:r w:rsidRPr="007E5C04">
        <w:rPr>
          <w:b/>
          <w:bCs/>
          <w:sz w:val="28"/>
          <w:szCs w:val="28"/>
        </w:rPr>
        <w:t>Group</w:t>
      </w:r>
      <w:r w:rsidRPr="007E5C04">
        <w:rPr>
          <w:sz w:val="28"/>
          <w:szCs w:val="28"/>
        </w:rPr>
        <w:t xml:space="preserve"> to help organize the way your SpeedNotes display to </w:t>
      </w:r>
      <w:r w:rsidR="00DC4350" w:rsidRPr="007E5C04">
        <w:rPr>
          <w:sz w:val="28"/>
          <w:szCs w:val="28"/>
        </w:rPr>
        <w:t>faculty and staff.</w:t>
      </w:r>
      <w:r w:rsidR="0037476A" w:rsidRPr="007E5C04">
        <w:rPr>
          <w:sz w:val="28"/>
          <w:szCs w:val="28"/>
        </w:rPr>
        <w:t xml:space="preserve"> </w:t>
      </w:r>
      <w:r w:rsidR="007E5C04">
        <w:rPr>
          <w:sz w:val="28"/>
          <w:szCs w:val="28"/>
        </w:rPr>
        <w:t xml:space="preserve">To create a group, simply type the desired group name in the </w:t>
      </w:r>
      <w:r w:rsidR="007E5C04" w:rsidRPr="007E5C04">
        <w:rPr>
          <w:b/>
          <w:bCs/>
          <w:sz w:val="28"/>
          <w:szCs w:val="28"/>
        </w:rPr>
        <w:t>Group</w:t>
      </w:r>
      <w:r w:rsidR="007E5C04">
        <w:rPr>
          <w:sz w:val="28"/>
          <w:szCs w:val="28"/>
        </w:rPr>
        <w:t xml:space="preserve"> dropdown. The new group will auto populate in the dropdown for future use.</w:t>
      </w:r>
    </w:p>
    <w:p w14:paraId="522C70BE" w14:textId="77777777" w:rsidR="007E5C04" w:rsidRDefault="007E5C04" w:rsidP="007E5C04">
      <w:pPr>
        <w:pStyle w:val="ListParagraph"/>
        <w:spacing w:line="240" w:lineRule="auto"/>
        <w:ind w:left="360"/>
        <w:rPr>
          <w:sz w:val="28"/>
          <w:szCs w:val="28"/>
        </w:rPr>
      </w:pPr>
    </w:p>
    <w:p w14:paraId="6EB8A549" w14:textId="77777777" w:rsidR="00866339" w:rsidRPr="00866339" w:rsidRDefault="00E47875" w:rsidP="007E5C04">
      <w:pPr>
        <w:pStyle w:val="ListParagraph"/>
        <w:numPr>
          <w:ilvl w:val="0"/>
          <w:numId w:val="11"/>
        </w:numPr>
        <w:spacing w:line="240" w:lineRule="auto"/>
        <w:ind w:left="990" w:hanging="630"/>
      </w:pPr>
      <w:r>
        <w:rPr>
          <w:sz w:val="28"/>
          <w:szCs w:val="28"/>
        </w:rPr>
        <w:t xml:space="preserve">When finished, select </w:t>
      </w:r>
      <w:r w:rsidRPr="00E47875">
        <w:rPr>
          <w:b/>
          <w:bCs/>
          <w:sz w:val="28"/>
          <w:szCs w:val="28"/>
        </w:rPr>
        <w:t>Submit</w:t>
      </w:r>
      <w:r>
        <w:rPr>
          <w:sz w:val="28"/>
          <w:szCs w:val="28"/>
        </w:rPr>
        <w:t>.</w:t>
      </w:r>
    </w:p>
    <w:p w14:paraId="60266592" w14:textId="77777777" w:rsidR="007E5C04" w:rsidRDefault="007E5C04">
      <w:r>
        <w:br w:type="page"/>
      </w:r>
    </w:p>
    <w:p w14:paraId="354FC272" w14:textId="3B44F98D" w:rsidR="00815141" w:rsidRDefault="00815141" w:rsidP="00866339">
      <w:r>
        <w:rPr>
          <w:noProof/>
        </w:rPr>
        <w:lastRenderedPageBreak/>
        <mc:AlternateContent>
          <mc:Choice Requires="wps">
            <w:drawing>
              <wp:anchor distT="0" distB="0" distL="114300" distR="114300" simplePos="0" relativeHeight="251671601" behindDoc="0" locked="0" layoutInCell="1" allowOverlap="1" wp14:anchorId="1422F26C" wp14:editId="1BBACA8A">
                <wp:simplePos x="0" y="0"/>
                <wp:positionH relativeFrom="margin">
                  <wp:posOffset>-635</wp:posOffset>
                </wp:positionH>
                <wp:positionV relativeFrom="paragraph">
                  <wp:posOffset>235585</wp:posOffset>
                </wp:positionV>
                <wp:extent cx="6031865" cy="0"/>
                <wp:effectExtent l="0" t="0" r="0" b="0"/>
                <wp:wrapNone/>
                <wp:docPr id="302" name="Straight Connector 302"/>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6BB56" id="Straight Connector 302" o:spid="_x0000_s1026" style="position:absolute;flip:y;z-index:2516716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q8PZ/u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bookmarkStart w:id="9" w:name="_Where_Do_SpeedNotes"/>
      <w:bookmarkEnd w:id="9"/>
    </w:p>
    <w:p w14:paraId="4FE37012" w14:textId="5894579A" w:rsidR="00815141" w:rsidRDefault="00815141" w:rsidP="00815141">
      <w:pPr>
        <w:pStyle w:val="Heading2"/>
      </w:pPr>
      <w:r>
        <w:t xml:space="preserve">Where Do SpeedNotes Display in </w:t>
      </w:r>
      <w:r w:rsidR="00354E63">
        <w:t>the Service Calendar</w:t>
      </w:r>
      <w:r>
        <w:t>?</w:t>
      </w:r>
    </w:p>
    <w:p w14:paraId="634F4884" w14:textId="77777777" w:rsidR="00815141" w:rsidRDefault="00815141" w:rsidP="00815141">
      <w:r>
        <w:rPr>
          <w:noProof/>
        </w:rPr>
        <mc:AlternateContent>
          <mc:Choice Requires="wps">
            <w:drawing>
              <wp:anchor distT="0" distB="0" distL="114300" distR="114300" simplePos="0" relativeHeight="251672625" behindDoc="0" locked="0" layoutInCell="1" allowOverlap="1" wp14:anchorId="67F8D78A" wp14:editId="5071A6F1">
                <wp:simplePos x="0" y="0"/>
                <wp:positionH relativeFrom="column">
                  <wp:posOffset>13023</wp:posOffset>
                </wp:positionH>
                <wp:positionV relativeFrom="paragraph">
                  <wp:posOffset>10037</wp:posOffset>
                </wp:positionV>
                <wp:extent cx="6032310" cy="0"/>
                <wp:effectExtent l="0" t="0" r="0" b="0"/>
                <wp:wrapNone/>
                <wp:docPr id="303" name="Straight Connector 303"/>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B074F5" id="Straight Connector 303" o:spid="_x0000_s1026" style="position:absolute;flip:y;z-index:2516726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S3lGMOoBAAAc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739DD1F5" w14:textId="689F5715" w:rsidR="00815141" w:rsidRPr="007763EB" w:rsidRDefault="00564D45" w:rsidP="00815141">
      <w:pPr>
        <w:rPr>
          <w:sz w:val="28"/>
          <w:szCs w:val="28"/>
        </w:rPr>
      </w:pPr>
      <w:r w:rsidRPr="00564D45">
        <w:rPr>
          <w:sz w:val="28"/>
          <w:szCs w:val="28"/>
        </w:rPr>
        <w:t xml:space="preserve">SpeedNotes display on the </w:t>
      </w:r>
      <w:r w:rsidR="00815141" w:rsidRPr="007763EB">
        <w:rPr>
          <w:b/>
          <w:bCs/>
          <w:sz w:val="28"/>
          <w:szCs w:val="28"/>
        </w:rPr>
        <w:t>Edit Appointment Screen</w:t>
      </w:r>
      <w:r>
        <w:rPr>
          <w:b/>
          <w:bCs/>
          <w:sz w:val="28"/>
          <w:szCs w:val="28"/>
        </w:rPr>
        <w:t>.</w:t>
      </w:r>
      <w:r w:rsidR="00815141" w:rsidRPr="007763EB">
        <w:rPr>
          <w:b/>
          <w:bCs/>
          <w:sz w:val="28"/>
          <w:szCs w:val="28"/>
        </w:rPr>
        <w:t xml:space="preserve"> </w:t>
      </w:r>
      <w:r w:rsidR="00815141" w:rsidRPr="00195FB7">
        <w:rPr>
          <w:sz w:val="28"/>
          <w:szCs w:val="28"/>
        </w:rPr>
        <w:t>The SpeedNotes (appointment activities) associated with an Appointment Type will display to end users when they track Outcomes of an</w:t>
      </w:r>
      <w:r w:rsidR="00815141" w:rsidRPr="00195FB7">
        <w:rPr>
          <w:spacing w:val="-9"/>
          <w:sz w:val="28"/>
          <w:szCs w:val="28"/>
        </w:rPr>
        <w:t xml:space="preserve"> </w:t>
      </w:r>
      <w:r w:rsidR="00815141" w:rsidRPr="00195FB7">
        <w:rPr>
          <w:sz w:val="28"/>
          <w:szCs w:val="28"/>
        </w:rPr>
        <w:t>appointment</w:t>
      </w:r>
      <w:r w:rsidR="00815141">
        <w:rPr>
          <w:sz w:val="28"/>
          <w:szCs w:val="28"/>
        </w:rPr>
        <w:t>.</w:t>
      </w:r>
    </w:p>
    <w:p w14:paraId="088C9453" w14:textId="77777777" w:rsidR="00815141" w:rsidRDefault="00815141" w:rsidP="00815141">
      <w:pPr>
        <w:jc w:val="center"/>
        <w:rPr>
          <w:sz w:val="28"/>
          <w:szCs w:val="28"/>
        </w:rPr>
      </w:pPr>
      <w:r>
        <w:rPr>
          <w:noProof/>
        </w:rPr>
        <w:drawing>
          <wp:inline distT="0" distB="0" distL="0" distR="0" wp14:anchorId="331E5547" wp14:editId="31EDDB7D">
            <wp:extent cx="4469641" cy="1878588"/>
            <wp:effectExtent l="0" t="0" r="762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88068" cy="1886333"/>
                    </a:xfrm>
                    <a:prstGeom prst="rect">
                      <a:avLst/>
                    </a:prstGeom>
                  </pic:spPr>
                </pic:pic>
              </a:graphicData>
            </a:graphic>
          </wp:inline>
        </w:drawing>
      </w:r>
    </w:p>
    <w:p w14:paraId="02D971F1" w14:textId="77777777" w:rsidR="00B4308D" w:rsidRDefault="00B4308D" w:rsidP="00B4308D">
      <w:r>
        <w:rPr>
          <w:noProof/>
        </w:rPr>
        <mc:AlternateContent>
          <mc:Choice Requires="wps">
            <w:drawing>
              <wp:anchor distT="0" distB="0" distL="114300" distR="114300" simplePos="0" relativeHeight="251658266" behindDoc="0" locked="0" layoutInCell="1" allowOverlap="1" wp14:anchorId="1561E39C" wp14:editId="6765872D">
                <wp:simplePos x="0" y="0"/>
                <wp:positionH relativeFrom="margin">
                  <wp:posOffset>-635</wp:posOffset>
                </wp:positionH>
                <wp:positionV relativeFrom="paragraph">
                  <wp:posOffset>235585</wp:posOffset>
                </wp:positionV>
                <wp:extent cx="6031865" cy="0"/>
                <wp:effectExtent l="0" t="0" r="0" b="0"/>
                <wp:wrapNone/>
                <wp:docPr id="305" name="Straight Connector 305"/>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848EE" id="Straight Connector 305" o:spid="_x0000_s1026" style="position:absolute;flip: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uaowau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6AF4DFF9" w14:textId="534BFBBD" w:rsidR="00B4308D" w:rsidRDefault="00B4308D" w:rsidP="00B4308D">
      <w:pPr>
        <w:pStyle w:val="Heading2"/>
      </w:pPr>
      <w:bookmarkStart w:id="10" w:name="_Configure_Services"/>
      <w:bookmarkEnd w:id="10"/>
      <w:r>
        <w:t>Configure Services</w:t>
      </w:r>
    </w:p>
    <w:p w14:paraId="4F4140DB" w14:textId="77777777" w:rsidR="00B4308D" w:rsidRDefault="00B4308D" w:rsidP="00B4308D">
      <w:r>
        <w:rPr>
          <w:noProof/>
        </w:rPr>
        <mc:AlternateContent>
          <mc:Choice Requires="wps">
            <w:drawing>
              <wp:anchor distT="0" distB="0" distL="114300" distR="114300" simplePos="0" relativeHeight="251658267" behindDoc="0" locked="0" layoutInCell="1" allowOverlap="1" wp14:anchorId="3CFFA955" wp14:editId="370FEF81">
                <wp:simplePos x="0" y="0"/>
                <wp:positionH relativeFrom="column">
                  <wp:posOffset>13023</wp:posOffset>
                </wp:positionH>
                <wp:positionV relativeFrom="paragraph">
                  <wp:posOffset>10037</wp:posOffset>
                </wp:positionV>
                <wp:extent cx="6032310" cy="0"/>
                <wp:effectExtent l="0" t="0" r="0" b="0"/>
                <wp:wrapNone/>
                <wp:docPr id="306" name="Straight Connector 306"/>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C96B59" id="Straight Connector 306"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" strokecolor="#b94713" strokeweight="1.5pt">
                <v:stroke joinstyle="miter"/>
              </v:line>
            </w:pict>
          </mc:Fallback>
        </mc:AlternateContent>
      </w:r>
    </w:p>
    <w:p w14:paraId="70E3881A" w14:textId="6F1425C9" w:rsidR="007E4309" w:rsidRPr="007E4309" w:rsidRDefault="007E4309" w:rsidP="007E4309">
      <w:pPr>
        <w:rPr>
          <w:sz w:val="28"/>
          <w:szCs w:val="28"/>
        </w:rPr>
      </w:pPr>
      <w:r w:rsidRPr="007E4309">
        <w:rPr>
          <w:sz w:val="28"/>
          <w:szCs w:val="28"/>
        </w:rPr>
        <w:t xml:space="preserve">The Appointment Type associated with a Service will determine what data is included when running a Service Report for that </w:t>
      </w:r>
      <w:r w:rsidRPr="007E4309">
        <w:rPr>
          <w:b/>
          <w:bCs/>
          <w:sz w:val="28"/>
          <w:szCs w:val="28"/>
        </w:rPr>
        <w:t>Service</w:t>
      </w:r>
      <w:r w:rsidRPr="007E4309">
        <w:rPr>
          <w:sz w:val="28"/>
          <w:szCs w:val="28"/>
        </w:rPr>
        <w:t>.</w:t>
      </w:r>
    </w:p>
    <w:p w14:paraId="0D81D43A" w14:textId="34F25A70" w:rsidR="004852A7" w:rsidRDefault="007E4309" w:rsidP="007E4309">
      <w:pPr>
        <w:rPr>
          <w:sz w:val="28"/>
          <w:szCs w:val="28"/>
        </w:rPr>
      </w:pPr>
      <w:r w:rsidRPr="007E4309">
        <w:rPr>
          <w:sz w:val="28"/>
          <w:szCs w:val="28"/>
        </w:rPr>
        <w:t xml:space="preserve">When the </w:t>
      </w:r>
      <w:r w:rsidRPr="00F24CB4">
        <w:rPr>
          <w:b/>
          <w:bCs/>
          <w:sz w:val="28"/>
          <w:szCs w:val="28"/>
        </w:rPr>
        <w:t>Service</w:t>
      </w:r>
      <w:r w:rsidRPr="007E4309">
        <w:rPr>
          <w:sz w:val="28"/>
          <w:szCs w:val="28"/>
        </w:rPr>
        <w:t xml:space="preserve"> Calendar is enabled, the appointment type will determine which of the service members’ office hours will pull into the aggregated calendar for the service.</w:t>
      </w:r>
    </w:p>
    <w:p w14:paraId="0E6D368E" w14:textId="77777777" w:rsidR="005B44E1" w:rsidRDefault="005B44E1" w:rsidP="005B44E1">
      <w:r>
        <w:rPr>
          <w:noProof/>
        </w:rPr>
        <mc:AlternateContent>
          <mc:Choice Requires="wps">
            <w:drawing>
              <wp:anchor distT="0" distB="0" distL="114300" distR="114300" simplePos="0" relativeHeight="251674673" behindDoc="0" locked="0" layoutInCell="1" allowOverlap="1" wp14:anchorId="6D32EF29" wp14:editId="560DDCE6">
                <wp:simplePos x="0" y="0"/>
                <wp:positionH relativeFrom="margin">
                  <wp:posOffset>-635</wp:posOffset>
                </wp:positionH>
                <wp:positionV relativeFrom="paragraph">
                  <wp:posOffset>235585</wp:posOffset>
                </wp:positionV>
                <wp:extent cx="603186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F488FF" id="Straight Connector 1" o:spid="_x0000_s1026" style="position:absolute;flip:y;z-index:2516746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" strokecolor="#b94713" strokeweight="1.5pt">
                <v:stroke joinstyle="miter"/>
                <w10:wrap anchorx="margin"/>
              </v:line>
            </w:pict>
          </mc:Fallback>
        </mc:AlternateContent>
      </w:r>
    </w:p>
    <w:p w14:paraId="0ED28F8D" w14:textId="77777777" w:rsidR="005B44E1" w:rsidRDefault="005B44E1" w:rsidP="005B44E1">
      <w:pPr>
        <w:pStyle w:val="Heading2"/>
      </w:pPr>
      <w:r>
        <w:t>How Do Service Members Display in a Service?</w:t>
      </w:r>
    </w:p>
    <w:p w14:paraId="3ED9BCE9" w14:textId="77777777" w:rsidR="005B44E1" w:rsidRDefault="005B44E1" w:rsidP="005B44E1">
      <w:r>
        <w:rPr>
          <w:noProof/>
        </w:rPr>
        <mc:AlternateContent>
          <mc:Choice Requires="wps">
            <w:drawing>
              <wp:anchor distT="0" distB="0" distL="114300" distR="114300" simplePos="0" relativeHeight="251675697" behindDoc="0" locked="0" layoutInCell="1" allowOverlap="1" wp14:anchorId="6CE037B2" wp14:editId="70C5A730">
                <wp:simplePos x="0" y="0"/>
                <wp:positionH relativeFrom="column">
                  <wp:posOffset>13023</wp:posOffset>
                </wp:positionH>
                <wp:positionV relativeFrom="paragraph">
                  <wp:posOffset>10037</wp:posOffset>
                </wp:positionV>
                <wp:extent cx="60323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AE5F6" id="Straight Connector 8" o:spid="_x0000_s1026" style="position:absolute;flip:y;z-index:2516756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" strokecolor="#b94713" strokeweight="1.5pt">
                <v:stroke joinstyle="miter"/>
              </v:line>
            </w:pict>
          </mc:Fallback>
        </mc:AlternateContent>
      </w:r>
    </w:p>
    <w:p w14:paraId="42310253" w14:textId="77777777" w:rsidR="005B44E1" w:rsidRDefault="005B44E1" w:rsidP="005B44E1">
      <w:r>
        <w:rPr>
          <w:sz w:val="28"/>
          <w:szCs w:val="28"/>
        </w:rPr>
        <w:t xml:space="preserve">By default, Service Members display by start time, then by duration (shortest duration first), then by alpha order by first name. However, Starfish Admins can contact Starfish Support to turn on the </w:t>
      </w:r>
      <w:r w:rsidRPr="005B44E1">
        <w:rPr>
          <w:b/>
          <w:bCs/>
          <w:sz w:val="28"/>
          <w:szCs w:val="28"/>
        </w:rPr>
        <w:t>Service Provider Randomization</w:t>
      </w:r>
      <w:r>
        <w:rPr>
          <w:sz w:val="28"/>
          <w:szCs w:val="28"/>
        </w:rPr>
        <w:t xml:space="preserve"> feature. </w:t>
      </w:r>
      <w:r>
        <w:rPr>
          <w:sz w:val="28"/>
          <w:szCs w:val="28"/>
        </w:rPr>
        <w:lastRenderedPageBreak/>
        <w:t>With this feature turned on, Service Member displays by start time, then by duration (shortest duration first), then by first name randomly.</w:t>
      </w:r>
    </w:p>
    <w:p w14:paraId="571221FD" w14:textId="15924CA4" w:rsidR="00B168B8" w:rsidRDefault="00B168B8" w:rsidP="00E6157B">
      <w:pPr>
        <w:jc w:val="center"/>
        <w:rPr>
          <w:sz w:val="28"/>
          <w:szCs w:val="28"/>
        </w:rPr>
      </w:pPr>
      <w:r>
        <w:rPr>
          <w:noProof/>
        </w:rPr>
        <w:drawing>
          <wp:inline distT="0" distB="0" distL="0" distR="0" wp14:anchorId="02D94E92" wp14:editId="24FCE963">
            <wp:extent cx="5943600" cy="189103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91030"/>
                    </a:xfrm>
                    <a:prstGeom prst="rect">
                      <a:avLst/>
                    </a:prstGeom>
                  </pic:spPr>
                </pic:pic>
              </a:graphicData>
            </a:graphic>
          </wp:inline>
        </w:drawing>
      </w:r>
    </w:p>
    <w:p w14:paraId="0E284A55" w14:textId="48059BA9" w:rsidR="002824D0" w:rsidRPr="001B3EF7" w:rsidRDefault="002824D0" w:rsidP="002824D0">
      <w:pPr>
        <w:pStyle w:val="ListParagraph"/>
        <w:numPr>
          <w:ilvl w:val="0"/>
          <w:numId w:val="8"/>
        </w:numPr>
        <w:rPr>
          <w:sz w:val="28"/>
          <w:szCs w:val="28"/>
        </w:rPr>
      </w:pPr>
      <w:r w:rsidRPr="00DE2F86">
        <w:rPr>
          <w:sz w:val="28"/>
          <w:szCs w:val="28"/>
        </w:rPr>
        <w:t xml:space="preserve">Navigate to Starfish </w:t>
      </w:r>
      <w:r w:rsidRPr="00DE2F86">
        <w:rPr>
          <w:b/>
          <w:bCs/>
          <w:sz w:val="28"/>
          <w:szCs w:val="28"/>
        </w:rPr>
        <w:t>Admin &gt; Feature Configuration &gt;</w:t>
      </w:r>
      <w:r w:rsidRPr="00DE2F86">
        <w:rPr>
          <w:b/>
          <w:bCs/>
          <w:spacing w:val="-12"/>
          <w:sz w:val="28"/>
          <w:szCs w:val="28"/>
        </w:rPr>
        <w:t xml:space="preserve"> </w:t>
      </w:r>
      <w:r w:rsidR="00F44F6E">
        <w:rPr>
          <w:b/>
          <w:bCs/>
          <w:sz w:val="28"/>
          <w:szCs w:val="28"/>
        </w:rPr>
        <w:t>Services</w:t>
      </w:r>
      <w:r w:rsidRPr="00DE2F86">
        <w:rPr>
          <w:b/>
          <w:bCs/>
          <w:sz w:val="28"/>
          <w:szCs w:val="28"/>
        </w:rPr>
        <w:t>.</w:t>
      </w:r>
    </w:p>
    <w:p w14:paraId="1A318C0C" w14:textId="77777777" w:rsidR="001B3EF7" w:rsidRPr="001B3EF7" w:rsidRDefault="001B3EF7" w:rsidP="001B3EF7">
      <w:pPr>
        <w:ind w:left="360"/>
        <w:rPr>
          <w:sz w:val="28"/>
          <w:szCs w:val="28"/>
        </w:rPr>
      </w:pPr>
    </w:p>
    <w:p w14:paraId="35F707BE" w14:textId="41C838B2" w:rsidR="00C86A7B" w:rsidRDefault="00A06AF0" w:rsidP="00C86A7B">
      <w:pPr>
        <w:pStyle w:val="ListParagraph"/>
        <w:numPr>
          <w:ilvl w:val="0"/>
          <w:numId w:val="8"/>
        </w:numPr>
        <w:rPr>
          <w:sz w:val="28"/>
          <w:szCs w:val="28"/>
        </w:rPr>
      </w:pPr>
      <w:r>
        <w:rPr>
          <w:sz w:val="28"/>
          <w:szCs w:val="28"/>
        </w:rPr>
        <w:t xml:space="preserve">Select </w:t>
      </w:r>
      <w:r w:rsidR="005B44E1">
        <w:rPr>
          <w:b/>
          <w:bCs/>
          <w:sz w:val="28"/>
          <w:szCs w:val="28"/>
        </w:rPr>
        <w:t>+</w:t>
      </w:r>
      <w:r w:rsidRPr="00FF4BDB">
        <w:rPr>
          <w:b/>
          <w:bCs/>
          <w:sz w:val="28"/>
          <w:szCs w:val="28"/>
        </w:rPr>
        <w:t xml:space="preserve"> Service</w:t>
      </w:r>
      <w:r w:rsidRPr="00BF7D83">
        <w:rPr>
          <w:sz w:val="28"/>
          <w:szCs w:val="28"/>
        </w:rPr>
        <w:t xml:space="preserve"> to create a new service or </w:t>
      </w:r>
      <w:r w:rsidR="005B44E1">
        <w:rPr>
          <w:sz w:val="28"/>
          <w:szCs w:val="28"/>
        </w:rPr>
        <w:t>select</w:t>
      </w:r>
      <w:r w:rsidRPr="00BF7D83">
        <w:rPr>
          <w:sz w:val="28"/>
          <w:szCs w:val="28"/>
        </w:rPr>
        <w:t xml:space="preserve"> the</w:t>
      </w:r>
      <w:r w:rsidR="005B44E1">
        <w:rPr>
          <w:sz w:val="28"/>
          <w:szCs w:val="28"/>
        </w:rPr>
        <w:t xml:space="preserve"> </w:t>
      </w:r>
      <w:r w:rsidR="005B44E1" w:rsidRPr="005B44E1">
        <w:rPr>
          <w:b/>
          <w:bCs/>
          <w:sz w:val="28"/>
          <w:szCs w:val="28"/>
        </w:rPr>
        <w:t>E</w:t>
      </w:r>
      <w:r w:rsidRPr="005B44E1">
        <w:rPr>
          <w:b/>
          <w:bCs/>
          <w:sz w:val="28"/>
          <w:szCs w:val="28"/>
        </w:rPr>
        <w:t>dit</w:t>
      </w:r>
      <w:r w:rsidRPr="00BF7D83">
        <w:rPr>
          <w:sz w:val="28"/>
          <w:szCs w:val="28"/>
        </w:rPr>
        <w:t xml:space="preserve"> icon to modify an existing service</w:t>
      </w:r>
      <w:r w:rsidR="00C86A7B">
        <w:rPr>
          <w:sz w:val="28"/>
          <w:szCs w:val="28"/>
        </w:rPr>
        <w:t>.</w:t>
      </w:r>
    </w:p>
    <w:p w14:paraId="03527C5E" w14:textId="77777777" w:rsidR="00B00832" w:rsidRDefault="00B00832" w:rsidP="00B00832">
      <w:r>
        <w:rPr>
          <w:noProof/>
        </w:rPr>
        <mc:AlternateContent>
          <mc:Choice Requires="wps">
            <w:drawing>
              <wp:anchor distT="0" distB="0" distL="114300" distR="114300" simplePos="0" relativeHeight="251658270" behindDoc="0" locked="0" layoutInCell="1" allowOverlap="1" wp14:anchorId="5DA3E639" wp14:editId="73C3F218">
                <wp:simplePos x="0" y="0"/>
                <wp:positionH relativeFrom="margin">
                  <wp:posOffset>-635</wp:posOffset>
                </wp:positionH>
                <wp:positionV relativeFrom="paragraph">
                  <wp:posOffset>235585</wp:posOffset>
                </wp:positionV>
                <wp:extent cx="6031865" cy="0"/>
                <wp:effectExtent l="0" t="0" r="0" b="0"/>
                <wp:wrapNone/>
                <wp:docPr id="314" name="Straight Connector 314"/>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73870" id="Straight Connector 314" o:spid="_x0000_s1026" style="position:absolute;flip:y;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DI45/f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0E79C645" w14:textId="77777777" w:rsidR="00B00832" w:rsidRDefault="00B00832" w:rsidP="00B00832">
      <w:pPr>
        <w:pStyle w:val="Heading2"/>
      </w:pPr>
      <w:r>
        <w:t>Display Tab</w:t>
      </w:r>
    </w:p>
    <w:p w14:paraId="70B7FE4E" w14:textId="77777777" w:rsidR="00B00832" w:rsidRDefault="00B00832" w:rsidP="00B00832">
      <w:r>
        <w:rPr>
          <w:noProof/>
        </w:rPr>
        <mc:AlternateContent>
          <mc:Choice Requires="wps">
            <w:drawing>
              <wp:anchor distT="0" distB="0" distL="114300" distR="114300" simplePos="0" relativeHeight="251658271" behindDoc="0" locked="0" layoutInCell="1" allowOverlap="1" wp14:anchorId="3F2B774F" wp14:editId="018CDD75">
                <wp:simplePos x="0" y="0"/>
                <wp:positionH relativeFrom="column">
                  <wp:posOffset>13023</wp:posOffset>
                </wp:positionH>
                <wp:positionV relativeFrom="paragraph">
                  <wp:posOffset>10037</wp:posOffset>
                </wp:positionV>
                <wp:extent cx="6032310" cy="0"/>
                <wp:effectExtent l="0" t="0" r="0" b="0"/>
                <wp:wrapNone/>
                <wp:docPr id="315" name="Straight Connector 315"/>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47E55" id="Straight Connector 315"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DSgng5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52F4EC2D" w14:textId="0572B61E" w:rsidR="00186CBA" w:rsidRPr="00663F03" w:rsidRDefault="00186CBA" w:rsidP="00870859">
      <w:pPr>
        <w:pStyle w:val="ListParagraph"/>
        <w:numPr>
          <w:ilvl w:val="0"/>
          <w:numId w:val="8"/>
        </w:numPr>
        <w:rPr>
          <w:sz w:val="36"/>
          <w:szCs w:val="36"/>
        </w:rPr>
      </w:pPr>
      <w:r w:rsidRPr="005B134C">
        <w:rPr>
          <w:sz w:val="28"/>
          <w:szCs w:val="28"/>
        </w:rPr>
        <w:t xml:space="preserve">Enter a </w:t>
      </w:r>
      <w:r w:rsidR="005B44E1" w:rsidRPr="005B44E1">
        <w:rPr>
          <w:b/>
          <w:bCs/>
          <w:sz w:val="28"/>
          <w:szCs w:val="28"/>
        </w:rPr>
        <w:t>Service</w:t>
      </w:r>
      <w:r w:rsidR="005B44E1">
        <w:rPr>
          <w:sz w:val="28"/>
          <w:szCs w:val="28"/>
        </w:rPr>
        <w:t xml:space="preserve"> </w:t>
      </w:r>
      <w:r w:rsidRPr="005B44E1">
        <w:rPr>
          <w:b/>
          <w:bCs/>
          <w:sz w:val="28"/>
          <w:szCs w:val="28"/>
        </w:rPr>
        <w:t>name</w:t>
      </w:r>
      <w:r w:rsidRPr="005B134C">
        <w:rPr>
          <w:sz w:val="28"/>
          <w:szCs w:val="28"/>
        </w:rPr>
        <w:t xml:space="preserve"> for the Service and </w:t>
      </w:r>
      <w:r w:rsidR="005B44E1">
        <w:rPr>
          <w:sz w:val="28"/>
          <w:szCs w:val="28"/>
        </w:rPr>
        <w:t>select the check</w:t>
      </w:r>
      <w:r w:rsidRPr="005B134C">
        <w:rPr>
          <w:sz w:val="28"/>
          <w:szCs w:val="28"/>
        </w:rPr>
        <w:t xml:space="preserve">box to </w:t>
      </w:r>
      <w:r w:rsidR="005B44E1" w:rsidRPr="005B44E1">
        <w:rPr>
          <w:b/>
          <w:bCs/>
          <w:sz w:val="28"/>
          <w:szCs w:val="28"/>
        </w:rPr>
        <w:t>E</w:t>
      </w:r>
      <w:r w:rsidRPr="005B44E1">
        <w:rPr>
          <w:b/>
          <w:bCs/>
          <w:sz w:val="28"/>
          <w:szCs w:val="28"/>
        </w:rPr>
        <w:t>nable</w:t>
      </w:r>
      <w:r w:rsidRPr="005B134C">
        <w:rPr>
          <w:sz w:val="28"/>
          <w:szCs w:val="28"/>
        </w:rPr>
        <w:t xml:space="preserve"> the service. If the box is unchecked, the service is not viewable to end</w:t>
      </w:r>
      <w:r w:rsidRPr="005B134C">
        <w:rPr>
          <w:spacing w:val="-16"/>
          <w:sz w:val="28"/>
          <w:szCs w:val="28"/>
        </w:rPr>
        <w:t xml:space="preserve"> </w:t>
      </w:r>
      <w:r w:rsidRPr="005B134C">
        <w:rPr>
          <w:sz w:val="28"/>
          <w:szCs w:val="28"/>
        </w:rPr>
        <w:t>users</w:t>
      </w:r>
      <w:r>
        <w:rPr>
          <w:sz w:val="28"/>
          <w:szCs w:val="28"/>
        </w:rPr>
        <w:t>.</w:t>
      </w:r>
    </w:p>
    <w:p w14:paraId="1915498D" w14:textId="77777777" w:rsidR="00186CBA" w:rsidRPr="00663F03" w:rsidRDefault="00186CBA" w:rsidP="00186CBA">
      <w:pPr>
        <w:pStyle w:val="ListParagraph"/>
        <w:ind w:hanging="720"/>
        <w:rPr>
          <w:sz w:val="28"/>
          <w:szCs w:val="28"/>
        </w:rPr>
      </w:pPr>
    </w:p>
    <w:p w14:paraId="60B35979" w14:textId="77777777" w:rsidR="00186CBA" w:rsidRPr="00C4175E" w:rsidRDefault="00186CBA" w:rsidP="00870859">
      <w:pPr>
        <w:pStyle w:val="ListParagraph"/>
        <w:numPr>
          <w:ilvl w:val="0"/>
          <w:numId w:val="8"/>
        </w:numPr>
        <w:rPr>
          <w:sz w:val="36"/>
          <w:szCs w:val="36"/>
        </w:rPr>
      </w:pPr>
      <w:r w:rsidRPr="00F21DAC">
        <w:rPr>
          <w:sz w:val="28"/>
          <w:szCs w:val="28"/>
        </w:rPr>
        <w:t>Select where you want this service to display (you may choose more than one</w:t>
      </w:r>
      <w:r w:rsidRPr="00F21DAC">
        <w:rPr>
          <w:spacing w:val="-4"/>
          <w:sz w:val="28"/>
          <w:szCs w:val="28"/>
        </w:rPr>
        <w:t xml:space="preserve"> </w:t>
      </w:r>
      <w:r w:rsidRPr="00F21DAC">
        <w:rPr>
          <w:sz w:val="28"/>
          <w:szCs w:val="28"/>
        </w:rPr>
        <w:t>option).</w:t>
      </w:r>
    </w:p>
    <w:p w14:paraId="1A90E017" w14:textId="795B1BFB" w:rsidR="00DC18E2" w:rsidRDefault="00DC18E2">
      <w:pPr>
        <w:rPr>
          <w:sz w:val="28"/>
          <w:szCs w:val="28"/>
        </w:rPr>
      </w:pPr>
    </w:p>
    <w:p w14:paraId="35B257F0" w14:textId="3A58DF1C" w:rsidR="00131ED2" w:rsidRDefault="00131ED2" w:rsidP="00BB62BC">
      <w:pPr>
        <w:jc w:val="center"/>
        <w:rPr>
          <w:sz w:val="28"/>
          <w:szCs w:val="28"/>
        </w:rPr>
      </w:pPr>
      <w:r>
        <w:rPr>
          <w:noProof/>
        </w:rPr>
        <w:lastRenderedPageBreak/>
        <w:drawing>
          <wp:inline distT="0" distB="0" distL="0" distR="0" wp14:anchorId="7E73FB60" wp14:editId="7D13A9F4">
            <wp:extent cx="5314950" cy="4663641"/>
            <wp:effectExtent l="0" t="0" r="0" b="381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6375" cy="4664891"/>
                    </a:xfrm>
                    <a:prstGeom prst="rect">
                      <a:avLst/>
                    </a:prstGeom>
                  </pic:spPr>
                </pic:pic>
              </a:graphicData>
            </a:graphic>
          </wp:inline>
        </w:drawing>
      </w:r>
    </w:p>
    <w:p w14:paraId="47B50701" w14:textId="77777777" w:rsidR="00333F89" w:rsidRDefault="00333F89">
      <w:pPr>
        <w:rPr>
          <w:color w:val="1E70A6"/>
          <w:sz w:val="28"/>
          <w:szCs w:val="28"/>
        </w:rPr>
      </w:pPr>
      <w:r>
        <w:rPr>
          <w:color w:val="1E70A6"/>
          <w:sz w:val="28"/>
          <w:szCs w:val="28"/>
        </w:rPr>
        <w:br w:type="page"/>
      </w:r>
    </w:p>
    <w:p w14:paraId="5A20EC49" w14:textId="34E4C70D" w:rsidR="0011476F" w:rsidRPr="00832FF0" w:rsidRDefault="00832FF0" w:rsidP="0011476F">
      <w:pPr>
        <w:rPr>
          <w:color w:val="1E70A6"/>
          <w:sz w:val="28"/>
          <w:szCs w:val="28"/>
        </w:rPr>
      </w:pPr>
      <w:r w:rsidRPr="00832FF0">
        <w:rPr>
          <w:color w:val="1E70A6"/>
          <w:sz w:val="28"/>
          <w:szCs w:val="28"/>
        </w:rPr>
        <w:lastRenderedPageBreak/>
        <w:t>Display Settings</w:t>
      </w:r>
    </w:p>
    <w:tbl>
      <w:tblPr>
        <w:tblStyle w:val="TableGrid"/>
        <w:tblW w:w="0" w:type="auto"/>
        <w:tblLook w:val="04A0" w:firstRow="1" w:lastRow="0" w:firstColumn="1" w:lastColumn="0" w:noHBand="0" w:noVBand="1"/>
      </w:tblPr>
      <w:tblGrid>
        <w:gridCol w:w="4675"/>
        <w:gridCol w:w="4675"/>
      </w:tblGrid>
      <w:tr w:rsidR="00006BA3" w14:paraId="4F6E1BC5" w14:textId="77777777" w:rsidTr="00006BA3">
        <w:tc>
          <w:tcPr>
            <w:tcW w:w="4675" w:type="dxa"/>
            <w:shd w:val="clear" w:color="auto" w:fill="1E70A6"/>
          </w:tcPr>
          <w:p w14:paraId="3CF42FA8" w14:textId="404CDA57" w:rsidR="00006BA3" w:rsidRPr="00006BA3" w:rsidRDefault="00006BA3" w:rsidP="00F21DAC">
            <w:pPr>
              <w:rPr>
                <w:b/>
                <w:bCs/>
                <w:color w:val="FFFFFF" w:themeColor="background1"/>
                <w:sz w:val="28"/>
                <w:szCs w:val="28"/>
              </w:rPr>
            </w:pPr>
            <w:r w:rsidRPr="00006BA3">
              <w:rPr>
                <w:b/>
                <w:bCs/>
                <w:color w:val="FFFFFF" w:themeColor="background1"/>
                <w:sz w:val="28"/>
                <w:szCs w:val="28"/>
              </w:rPr>
              <w:t>Item</w:t>
            </w:r>
          </w:p>
        </w:tc>
        <w:tc>
          <w:tcPr>
            <w:tcW w:w="4675" w:type="dxa"/>
            <w:shd w:val="clear" w:color="auto" w:fill="1E70A6"/>
          </w:tcPr>
          <w:p w14:paraId="7ED51406" w14:textId="4B1853D1" w:rsidR="00006BA3" w:rsidRPr="00006BA3" w:rsidRDefault="00006BA3" w:rsidP="00F21DAC">
            <w:pPr>
              <w:rPr>
                <w:b/>
                <w:bCs/>
                <w:color w:val="FFFFFF" w:themeColor="background1"/>
                <w:sz w:val="28"/>
                <w:szCs w:val="28"/>
              </w:rPr>
            </w:pPr>
            <w:r w:rsidRPr="00006BA3">
              <w:rPr>
                <w:b/>
                <w:bCs/>
                <w:color w:val="FFFFFF" w:themeColor="background1"/>
                <w:sz w:val="28"/>
                <w:szCs w:val="28"/>
              </w:rPr>
              <w:t>Description</w:t>
            </w:r>
          </w:p>
        </w:tc>
      </w:tr>
      <w:tr w:rsidR="00006BA3" w14:paraId="781587F9" w14:textId="77777777" w:rsidTr="001935EF">
        <w:trPr>
          <w:trHeight w:val="710"/>
        </w:trPr>
        <w:tc>
          <w:tcPr>
            <w:tcW w:w="4675" w:type="dxa"/>
            <w:vAlign w:val="center"/>
          </w:tcPr>
          <w:p w14:paraId="4E2C3C7E" w14:textId="1B52EF01" w:rsidR="00006BA3" w:rsidRPr="004815DB" w:rsidRDefault="003039E6" w:rsidP="00501B57">
            <w:pPr>
              <w:rPr>
                <w:b/>
                <w:bCs/>
              </w:rPr>
            </w:pPr>
            <w:r w:rsidRPr="004815DB">
              <w:rPr>
                <w:b/>
                <w:bCs/>
              </w:rPr>
              <w:t xml:space="preserve">Display in </w:t>
            </w:r>
            <w:r w:rsidR="008832A9">
              <w:rPr>
                <w:b/>
                <w:bCs/>
              </w:rPr>
              <w:t>My Success Network Channel under Other Services</w:t>
            </w:r>
          </w:p>
        </w:tc>
        <w:tc>
          <w:tcPr>
            <w:tcW w:w="4675" w:type="dxa"/>
            <w:vAlign w:val="center"/>
          </w:tcPr>
          <w:p w14:paraId="12198525" w14:textId="5E9275F2" w:rsidR="00006BA3" w:rsidRPr="001935EF" w:rsidRDefault="007930B5" w:rsidP="00501B57">
            <w:r w:rsidRPr="001935EF">
              <w:t>This option will list the service in your Service Catalog.</w:t>
            </w:r>
            <w:r w:rsidR="0057403F">
              <w:t xml:space="preserve"> </w:t>
            </w:r>
            <w:r w:rsidR="003D59A7">
              <w:t>O</w:t>
            </w:r>
            <w:r w:rsidR="0057403F">
              <w:t xml:space="preserve">ther Services </w:t>
            </w:r>
            <w:r w:rsidR="004C03B8">
              <w:t>are</w:t>
            </w:r>
            <w:r w:rsidR="0057403F">
              <w:t xml:space="preserve"> searchable to the student using </w:t>
            </w:r>
            <w:r w:rsidR="003D59A7">
              <w:t xml:space="preserve">keywords or </w:t>
            </w:r>
            <w:r w:rsidR="004C03B8">
              <w:t xml:space="preserve">by searching for the </w:t>
            </w:r>
            <w:r w:rsidR="003D59A7">
              <w:t>service member</w:t>
            </w:r>
            <w:r w:rsidR="004C03B8">
              <w:t>’s</w:t>
            </w:r>
            <w:r w:rsidR="003D59A7">
              <w:t xml:space="preserve"> name.</w:t>
            </w:r>
          </w:p>
        </w:tc>
      </w:tr>
      <w:tr w:rsidR="00006BA3" w14:paraId="4C206DC5" w14:textId="77777777" w:rsidTr="00196305">
        <w:trPr>
          <w:trHeight w:val="737"/>
        </w:trPr>
        <w:tc>
          <w:tcPr>
            <w:tcW w:w="4675" w:type="dxa"/>
            <w:vAlign w:val="center"/>
          </w:tcPr>
          <w:p w14:paraId="6D0E49C0" w14:textId="58987770" w:rsidR="00006BA3" w:rsidRPr="004815DB" w:rsidRDefault="00242BA3" w:rsidP="00501B57">
            <w:pPr>
              <w:rPr>
                <w:b/>
                <w:bCs/>
                <w:iCs/>
              </w:rPr>
            </w:pPr>
            <w:r>
              <w:rPr>
                <w:noProof/>
              </w:rPr>
              <mc:AlternateContent>
                <mc:Choice Requires="wps">
                  <w:drawing>
                    <wp:anchor distT="0" distB="0" distL="114300" distR="114300" simplePos="0" relativeHeight="251658268" behindDoc="0" locked="0" layoutInCell="1" allowOverlap="1" wp14:anchorId="5614FDCC" wp14:editId="2F45158A">
                      <wp:simplePos x="0" y="0"/>
                      <wp:positionH relativeFrom="margin">
                        <wp:posOffset>-20955</wp:posOffset>
                      </wp:positionH>
                      <wp:positionV relativeFrom="paragraph">
                        <wp:posOffset>561340</wp:posOffset>
                      </wp:positionV>
                      <wp:extent cx="2876550" cy="1228725"/>
                      <wp:effectExtent l="19050" t="19050" r="19050" b="28575"/>
                      <wp:wrapNone/>
                      <wp:docPr id="312" name="Text Box 312"/>
                      <wp:cNvGraphicFramePr/>
                      <a:graphic xmlns:a="http://schemas.openxmlformats.org/drawingml/2006/main">
                        <a:graphicData uri="http://schemas.microsoft.com/office/word/2010/wordprocessingShape">
                          <wps:wsp>
                            <wps:cNvSpPr txBox="1"/>
                            <wps:spPr>
                              <a:xfrm>
                                <a:off x="0" y="0"/>
                                <a:ext cx="2876550" cy="1228725"/>
                              </a:xfrm>
                              <a:prstGeom prst="rect">
                                <a:avLst/>
                              </a:prstGeom>
                              <a:solidFill>
                                <a:schemeClr val="lt1"/>
                              </a:solidFill>
                              <a:ln w="28575">
                                <a:solidFill>
                                  <a:srgbClr val="B94713"/>
                                </a:solidFill>
                              </a:ln>
                            </wps:spPr>
                            <wps:txbx>
                              <w:txbxContent>
                                <w:p w14:paraId="658A9B66" w14:textId="40A116AE" w:rsidR="007F5403" w:rsidRPr="00BB796D" w:rsidRDefault="007F5403" w:rsidP="00BD0783">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476166">
                                    <w:rPr>
                                      <w14:textOutline w14:w="9525" w14:cap="rnd" w14:cmpd="sng" w14:algn="ctr">
                                        <w14:noFill/>
                                        <w14:prstDash w14:val="solid"/>
                                        <w14:bevel/>
                                      </w14:textOutline>
                                    </w:rPr>
                                    <w:t>C</w:t>
                                  </w:r>
                                  <w:r w:rsidRPr="00BB796D">
                                    <w:rPr>
                                      <w14:textOutline w14:w="9525" w14:cap="rnd" w14:cmpd="sng" w14:algn="ctr">
                                        <w14:noFill/>
                                        <w14:prstDash w14:val="solid"/>
                                        <w14:bevel/>
                                      </w14:textOutline>
                                    </w:rPr>
                                    <w:t xml:space="preserve">hoose </w:t>
                                  </w:r>
                                  <w:r w:rsidR="00357766">
                                    <w:rPr>
                                      <w14:textOutline w14:w="9525" w14:cap="rnd" w14:cmpd="sng" w14:algn="ctr">
                                        <w14:noFill/>
                                        <w14:prstDash w14:val="solid"/>
                                        <w14:bevel/>
                                      </w14:textOutline>
                                    </w:rPr>
                                    <w:t>three</w:t>
                                  </w:r>
                                  <w:r w:rsidRPr="00BB796D">
                                    <w:rPr>
                                      <w14:textOutline w14:w="9525" w14:cap="rnd" w14:cmpd="sng" w14:algn="ctr">
                                        <w14:noFill/>
                                        <w14:prstDash w14:val="solid"/>
                                        <w14:bevel/>
                                      </w14:textOutline>
                                    </w:rPr>
                                    <w:t xml:space="preserve"> or </w:t>
                                  </w:r>
                                  <w:r w:rsidR="00357766">
                                    <w:rPr>
                                      <w14:textOutline w14:w="9525" w14:cap="rnd" w14:cmpd="sng" w14:algn="ctr">
                                        <w14:noFill/>
                                        <w14:prstDash w14:val="solid"/>
                                        <w14:bevel/>
                                      </w14:textOutline>
                                    </w:rPr>
                                    <w:t>five</w:t>
                                  </w:r>
                                  <w:r w:rsidRPr="00BB796D">
                                    <w:rPr>
                                      <w14:textOutline w14:w="9525" w14:cap="rnd" w14:cmpd="sng" w14:algn="ctr">
                                        <w14:noFill/>
                                        <w14:prstDash w14:val="solid"/>
                                        <w14:bevel/>
                                      </w14:textOutline>
                                    </w:rPr>
                                    <w:t xml:space="preserve"> key services to display to students in the </w:t>
                                  </w:r>
                                  <w:r w:rsidRPr="00476166">
                                    <w:rPr>
                                      <w:b/>
                                      <w:bCs/>
                                      <w14:textOutline w14:w="9525" w14:cap="rnd" w14:cmpd="sng" w14:algn="ctr">
                                        <w14:noFill/>
                                        <w14:prstDash w14:val="solid"/>
                                        <w14:bevel/>
                                      </w14:textOutline>
                                    </w:rPr>
                                    <w:t>My Success Network</w:t>
                                  </w:r>
                                  <w:r w:rsidRPr="00BB796D">
                                    <w:rPr>
                                      <w14:textOutline w14:w="9525" w14:cap="rnd" w14:cmpd="sng" w14:algn="ctr">
                                        <w14:noFill/>
                                        <w14:prstDash w14:val="solid"/>
                                        <w14:bevel/>
                                      </w14:textOutline>
                                    </w:rPr>
                                    <w:t xml:space="preserve"> channel. </w:t>
                                  </w:r>
                                  <w:r>
                                    <w:rPr>
                                      <w14:textOutline w14:w="9525" w14:cap="rnd" w14:cmpd="sng" w14:algn="ctr">
                                        <w14:noFill/>
                                        <w14:prstDash w14:val="solid"/>
                                        <w14:bevel/>
                                      </w14:textOutline>
                                    </w:rPr>
                                    <w:t>So,</w:t>
                                  </w:r>
                                  <w:r w:rsidRPr="00BB796D">
                                    <w:rPr>
                                      <w14:textOutline w14:w="9525" w14:cap="rnd" w14:cmpd="sng" w14:algn="ctr">
                                        <w14:noFill/>
                                        <w14:prstDash w14:val="solid"/>
                                        <w14:bevel/>
                                      </w14:textOutline>
                                    </w:rPr>
                                    <w:t xml:space="preserve"> you are not</w:t>
                                  </w:r>
                                  <w:r>
                                    <w:rPr>
                                      <w14:textOutline w14:w="9525" w14:cap="rnd" w14:cmpd="sng" w14:algn="ctr">
                                        <w14:noFill/>
                                        <w14:prstDash w14:val="solid"/>
                                        <w14:bevel/>
                                      </w14:textOutline>
                                    </w:rPr>
                                    <w:t xml:space="preserve"> </w:t>
                                  </w:r>
                                  <w:r w:rsidRPr="00BB796D">
                                    <w:rPr>
                                      <w14:textOutline w14:w="9525" w14:cap="rnd" w14:cmpd="sng" w14:algn="ctr">
                                        <w14:noFill/>
                                        <w14:prstDash w14:val="solid"/>
                                        <w14:bevel/>
                                      </w14:textOutline>
                                    </w:rPr>
                                    <w:t xml:space="preserve">crowding the student homepage with too much information. The remainder of your available resources can be displayed in the </w:t>
                                  </w:r>
                                  <w:r>
                                    <w:rPr>
                                      <w14:textOutline w14:w="9525" w14:cap="rnd" w14:cmpd="sng" w14:algn="ctr">
                                        <w14:noFill/>
                                        <w14:prstDash w14:val="solid"/>
                                        <w14:bevel/>
                                      </w14:textOutline>
                                    </w:rPr>
                                    <w:t>Othe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4FDCC" id="Text Box 312" o:spid="_x0000_s1030" type="#_x0000_t202" style="position:absolute;margin-left:-1.65pt;margin-top:44.2pt;width:226.5pt;height:96.7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" fillcolor="white [3201]" strokecolor="#b94713" strokeweight="2.25pt">
                      <v:textbox>
                        <w:txbxContent>
                          <w:p w14:paraId="658A9B66" w14:textId="40A116AE" w:rsidR="007F5403" w:rsidRPr="00BB796D" w:rsidRDefault="007F5403" w:rsidP="00BD0783">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476166">
                              <w:rPr>
                                <w14:textOutline w14:w="9525" w14:cap="rnd" w14:cmpd="sng" w14:algn="ctr">
                                  <w14:noFill/>
                                  <w14:prstDash w14:val="solid"/>
                                  <w14:bevel/>
                                </w14:textOutline>
                              </w:rPr>
                              <w:t>C</w:t>
                            </w:r>
                            <w:r w:rsidRPr="00BB796D">
                              <w:rPr>
                                <w14:textOutline w14:w="9525" w14:cap="rnd" w14:cmpd="sng" w14:algn="ctr">
                                  <w14:noFill/>
                                  <w14:prstDash w14:val="solid"/>
                                  <w14:bevel/>
                                </w14:textOutline>
                              </w:rPr>
                              <w:t xml:space="preserve">hoose </w:t>
                            </w:r>
                            <w:r w:rsidR="00357766">
                              <w:rPr>
                                <w14:textOutline w14:w="9525" w14:cap="rnd" w14:cmpd="sng" w14:algn="ctr">
                                  <w14:noFill/>
                                  <w14:prstDash w14:val="solid"/>
                                  <w14:bevel/>
                                </w14:textOutline>
                              </w:rPr>
                              <w:t>three</w:t>
                            </w:r>
                            <w:r w:rsidRPr="00BB796D">
                              <w:rPr>
                                <w14:textOutline w14:w="9525" w14:cap="rnd" w14:cmpd="sng" w14:algn="ctr">
                                  <w14:noFill/>
                                  <w14:prstDash w14:val="solid"/>
                                  <w14:bevel/>
                                </w14:textOutline>
                              </w:rPr>
                              <w:t xml:space="preserve"> or </w:t>
                            </w:r>
                            <w:r w:rsidR="00357766">
                              <w:rPr>
                                <w14:textOutline w14:w="9525" w14:cap="rnd" w14:cmpd="sng" w14:algn="ctr">
                                  <w14:noFill/>
                                  <w14:prstDash w14:val="solid"/>
                                  <w14:bevel/>
                                </w14:textOutline>
                              </w:rPr>
                              <w:t>five</w:t>
                            </w:r>
                            <w:r w:rsidRPr="00BB796D">
                              <w:rPr>
                                <w14:textOutline w14:w="9525" w14:cap="rnd" w14:cmpd="sng" w14:algn="ctr">
                                  <w14:noFill/>
                                  <w14:prstDash w14:val="solid"/>
                                  <w14:bevel/>
                                </w14:textOutline>
                              </w:rPr>
                              <w:t xml:space="preserve"> key services to display to students in the </w:t>
                            </w:r>
                            <w:r w:rsidRPr="00476166">
                              <w:rPr>
                                <w:b/>
                                <w:bCs/>
                                <w14:textOutline w14:w="9525" w14:cap="rnd" w14:cmpd="sng" w14:algn="ctr">
                                  <w14:noFill/>
                                  <w14:prstDash w14:val="solid"/>
                                  <w14:bevel/>
                                </w14:textOutline>
                              </w:rPr>
                              <w:t>My Success Network</w:t>
                            </w:r>
                            <w:r w:rsidRPr="00BB796D">
                              <w:rPr>
                                <w14:textOutline w14:w="9525" w14:cap="rnd" w14:cmpd="sng" w14:algn="ctr">
                                  <w14:noFill/>
                                  <w14:prstDash w14:val="solid"/>
                                  <w14:bevel/>
                                </w14:textOutline>
                              </w:rPr>
                              <w:t xml:space="preserve"> channel. </w:t>
                            </w:r>
                            <w:r>
                              <w:rPr>
                                <w14:textOutline w14:w="9525" w14:cap="rnd" w14:cmpd="sng" w14:algn="ctr">
                                  <w14:noFill/>
                                  <w14:prstDash w14:val="solid"/>
                                  <w14:bevel/>
                                </w14:textOutline>
                              </w:rPr>
                              <w:t>So,</w:t>
                            </w:r>
                            <w:r w:rsidRPr="00BB796D">
                              <w:rPr>
                                <w14:textOutline w14:w="9525" w14:cap="rnd" w14:cmpd="sng" w14:algn="ctr">
                                  <w14:noFill/>
                                  <w14:prstDash w14:val="solid"/>
                                  <w14:bevel/>
                                </w14:textOutline>
                              </w:rPr>
                              <w:t xml:space="preserve"> you are not</w:t>
                            </w:r>
                            <w:r>
                              <w:rPr>
                                <w14:textOutline w14:w="9525" w14:cap="rnd" w14:cmpd="sng" w14:algn="ctr">
                                  <w14:noFill/>
                                  <w14:prstDash w14:val="solid"/>
                                  <w14:bevel/>
                                </w14:textOutline>
                              </w:rPr>
                              <w:t xml:space="preserve"> </w:t>
                            </w:r>
                            <w:r w:rsidRPr="00BB796D">
                              <w:rPr>
                                <w14:textOutline w14:w="9525" w14:cap="rnd" w14:cmpd="sng" w14:algn="ctr">
                                  <w14:noFill/>
                                  <w14:prstDash w14:val="solid"/>
                                  <w14:bevel/>
                                </w14:textOutline>
                              </w:rPr>
                              <w:t xml:space="preserve">crowding the student homepage with too much information. The remainder of your available resources can be displayed in the </w:t>
                            </w:r>
                            <w:r>
                              <w:rPr>
                                <w14:textOutline w14:w="9525" w14:cap="rnd" w14:cmpd="sng" w14:algn="ctr">
                                  <w14:noFill/>
                                  <w14:prstDash w14:val="solid"/>
                                  <w14:bevel/>
                                </w14:textOutline>
                              </w:rPr>
                              <w:t>Other Services.</w:t>
                            </w:r>
                          </w:p>
                        </w:txbxContent>
                      </v:textbox>
                      <w10:wrap anchorx="margin"/>
                    </v:shape>
                  </w:pict>
                </mc:Fallback>
              </mc:AlternateContent>
            </w:r>
            <w:r w:rsidR="003B09CB" w:rsidRPr="004815DB">
              <w:rPr>
                <w:b/>
                <w:bCs/>
                <w:iCs/>
              </w:rPr>
              <w:t>Display in My Success Network Channel</w:t>
            </w:r>
            <w:r w:rsidR="008832A9">
              <w:rPr>
                <w:b/>
                <w:bCs/>
                <w:iCs/>
              </w:rPr>
              <w:t xml:space="preserve"> under My Services for</w:t>
            </w:r>
          </w:p>
        </w:tc>
        <w:tc>
          <w:tcPr>
            <w:tcW w:w="4675" w:type="dxa"/>
            <w:vAlign w:val="center"/>
          </w:tcPr>
          <w:p w14:paraId="79F28B80" w14:textId="383F3E8B" w:rsidR="0026640C" w:rsidRDefault="0026640C" w:rsidP="00501B57">
            <w:r w:rsidRPr="0026640C">
              <w:rPr>
                <w:b/>
                <w:bCs/>
              </w:rPr>
              <w:t>All Students</w:t>
            </w:r>
            <w:r>
              <w:t>: If selected</w:t>
            </w:r>
            <w:r w:rsidR="00311DEA">
              <w:t xml:space="preserve">, this service displays for all students. </w:t>
            </w:r>
          </w:p>
          <w:p w14:paraId="214F3D5B" w14:textId="77777777" w:rsidR="00311DEA" w:rsidRDefault="00311DEA" w:rsidP="00501B57">
            <w:pPr>
              <w:rPr>
                <w:b/>
                <w:bCs/>
              </w:rPr>
            </w:pPr>
          </w:p>
          <w:p w14:paraId="23E0A83E" w14:textId="22FEBAC1" w:rsidR="0026640C" w:rsidRDefault="0026640C" w:rsidP="00501B57">
            <w:r w:rsidRPr="0026640C">
              <w:rPr>
                <w:b/>
                <w:bCs/>
              </w:rPr>
              <w:t>Any student with a relationship with at least one member of the service</w:t>
            </w:r>
            <w:r>
              <w:t xml:space="preserve">: If selected, </w:t>
            </w:r>
            <w:r w:rsidR="000B3EF9">
              <w:t>this service display</w:t>
            </w:r>
            <w:r w:rsidR="00311DEA">
              <w:t>s</w:t>
            </w:r>
            <w:r w:rsidR="000B3EF9">
              <w:t xml:space="preserve"> for any student with a membership with at least one member of the service.</w:t>
            </w:r>
          </w:p>
          <w:p w14:paraId="1B2EE7DF" w14:textId="77777777" w:rsidR="00786ACB" w:rsidRDefault="00786ACB" w:rsidP="00501B57">
            <w:pPr>
              <w:rPr>
                <w:b/>
                <w:bCs/>
              </w:rPr>
            </w:pPr>
          </w:p>
          <w:p w14:paraId="583032F9" w14:textId="3A5648AD" w:rsidR="00F1301F" w:rsidRPr="001935EF" w:rsidRDefault="00F1301F" w:rsidP="00501B57">
            <w:r w:rsidRPr="0026640C">
              <w:rPr>
                <w:b/>
                <w:bCs/>
              </w:rPr>
              <w:t>Any student with one</w:t>
            </w:r>
            <w:r>
              <w:rPr>
                <w:b/>
                <w:bCs/>
              </w:rPr>
              <w:t xml:space="preserve"> of the following</w:t>
            </w:r>
            <w:r w:rsidR="00A257A1">
              <w:rPr>
                <w:b/>
                <w:bCs/>
              </w:rPr>
              <w:t xml:space="preserve"> relationships to at least one member</w:t>
            </w:r>
            <w:r w:rsidRPr="0026640C">
              <w:rPr>
                <w:b/>
                <w:bCs/>
              </w:rPr>
              <w:t xml:space="preserve"> of the service</w:t>
            </w:r>
            <w:r w:rsidR="00A257A1">
              <w:rPr>
                <w:b/>
                <w:bCs/>
              </w:rPr>
              <w:t xml:space="preserve">: </w:t>
            </w:r>
            <w:r w:rsidR="00786ACB" w:rsidRPr="00786ACB">
              <w:t>If selected,</w:t>
            </w:r>
            <w:r w:rsidR="00786ACB">
              <w:t xml:space="preserve"> choose the appropriate member of the service.</w:t>
            </w:r>
            <w:r w:rsidR="00786ACB" w:rsidRPr="00786ACB">
              <w:t xml:space="preserve"> </w:t>
            </w:r>
          </w:p>
        </w:tc>
      </w:tr>
      <w:tr w:rsidR="00006BA3" w14:paraId="00A8C607" w14:textId="77777777" w:rsidTr="00A51B44">
        <w:trPr>
          <w:trHeight w:val="2177"/>
        </w:trPr>
        <w:tc>
          <w:tcPr>
            <w:tcW w:w="4675" w:type="dxa"/>
            <w:vAlign w:val="center"/>
          </w:tcPr>
          <w:p w14:paraId="5EE9BEC4" w14:textId="75544770" w:rsidR="00006BA3" w:rsidRDefault="00064918" w:rsidP="00501B57">
            <w:pPr>
              <w:rPr>
                <w:b/>
                <w:bCs/>
                <w:iCs/>
              </w:rPr>
            </w:pPr>
            <w:r w:rsidRPr="004815DB">
              <w:rPr>
                <w:b/>
                <w:bCs/>
                <w:iCs/>
              </w:rPr>
              <w:t>Display in Courses Channel</w:t>
            </w:r>
            <w:r w:rsidR="005179D1">
              <w:rPr>
                <w:b/>
                <w:bCs/>
                <w:iCs/>
              </w:rPr>
              <w:t xml:space="preserve"> for</w:t>
            </w:r>
          </w:p>
          <w:p w14:paraId="13200D50" w14:textId="258275A5" w:rsidR="00A51B44" w:rsidRPr="004815DB" w:rsidRDefault="0053054A" w:rsidP="00501B57">
            <w:pPr>
              <w:rPr>
                <w:b/>
                <w:bCs/>
                <w:iCs/>
              </w:rPr>
            </w:pPr>
            <w:r>
              <w:rPr>
                <w:noProof/>
              </w:rPr>
              <mc:AlternateContent>
                <mc:Choice Requires="wps">
                  <w:drawing>
                    <wp:anchor distT="0" distB="0" distL="114300" distR="114300" simplePos="0" relativeHeight="251658269" behindDoc="0" locked="0" layoutInCell="1" allowOverlap="1" wp14:anchorId="41E12E30" wp14:editId="59F2B4FC">
                      <wp:simplePos x="0" y="0"/>
                      <wp:positionH relativeFrom="margin">
                        <wp:posOffset>-1905</wp:posOffset>
                      </wp:positionH>
                      <wp:positionV relativeFrom="paragraph">
                        <wp:posOffset>73660</wp:posOffset>
                      </wp:positionV>
                      <wp:extent cx="2771775" cy="685800"/>
                      <wp:effectExtent l="19050" t="19050" r="28575" b="19050"/>
                      <wp:wrapNone/>
                      <wp:docPr id="313" name="Text Box 313"/>
                      <wp:cNvGraphicFramePr/>
                      <a:graphic xmlns:a="http://schemas.openxmlformats.org/drawingml/2006/main">
                        <a:graphicData uri="http://schemas.microsoft.com/office/word/2010/wordprocessingShape">
                          <wps:wsp>
                            <wps:cNvSpPr txBox="1"/>
                            <wps:spPr>
                              <a:xfrm>
                                <a:off x="0" y="0"/>
                                <a:ext cx="2771775" cy="685800"/>
                              </a:xfrm>
                              <a:prstGeom prst="rect">
                                <a:avLst/>
                              </a:prstGeom>
                              <a:solidFill>
                                <a:schemeClr val="lt1"/>
                              </a:solidFill>
                              <a:ln w="28575">
                                <a:solidFill>
                                  <a:srgbClr val="B94713"/>
                                </a:solidFill>
                              </a:ln>
                            </wps:spPr>
                            <wps:txbx>
                              <w:txbxContent>
                                <w:p w14:paraId="1B069E0E" w14:textId="31808896" w:rsidR="007F5403" w:rsidRPr="00A51B44" w:rsidRDefault="007F5403" w:rsidP="00A51B44">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Pr>
                                      <w14:textOutline w14:w="9525" w14:cap="rnd" w14:cmpd="sng" w14:algn="ctr">
                                        <w14:noFill/>
                                        <w14:prstDash w14:val="solid"/>
                                        <w14:bevel/>
                                      </w14:textOutline>
                                    </w:rPr>
                                    <w:t>Starfish recommends displaying services that are course-based, like Tutoring or Supplemental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12E30" id="Text Box 313" o:spid="_x0000_s1031" type="#_x0000_t202" style="position:absolute;margin-left:-.15pt;margin-top:5.8pt;width:218.25pt;height:54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" fillcolor="white [3201]" strokecolor="#b94713" strokeweight="2.25pt">
                      <v:textbox>
                        <w:txbxContent>
                          <w:p w14:paraId="1B069E0E" w14:textId="31808896" w:rsidR="007F5403" w:rsidRPr="00A51B44" w:rsidRDefault="007F5403" w:rsidP="00A51B44">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Pr>
                                <w14:textOutline w14:w="9525" w14:cap="rnd" w14:cmpd="sng" w14:algn="ctr">
                                  <w14:noFill/>
                                  <w14:prstDash w14:val="solid"/>
                                  <w14:bevel/>
                                </w14:textOutline>
                              </w:rPr>
                              <w:t>Starfish recommends displaying services that are course-based, like Tutoring or Supplemental Instruction.</w:t>
                            </w:r>
                          </w:p>
                        </w:txbxContent>
                      </v:textbox>
                      <w10:wrap anchorx="margin"/>
                    </v:shape>
                  </w:pict>
                </mc:Fallback>
              </mc:AlternateContent>
            </w:r>
          </w:p>
        </w:tc>
        <w:tc>
          <w:tcPr>
            <w:tcW w:w="4675" w:type="dxa"/>
            <w:vAlign w:val="center"/>
          </w:tcPr>
          <w:p w14:paraId="71824D91" w14:textId="1CC16222" w:rsidR="00357E2E" w:rsidRDefault="00357E2E" w:rsidP="00501B57">
            <w:r w:rsidRPr="00357E2E">
              <w:rPr>
                <w:b/>
                <w:bCs/>
              </w:rPr>
              <w:t>All Courses</w:t>
            </w:r>
            <w:r>
              <w:t xml:space="preserve">: If selected, </w:t>
            </w:r>
            <w:r w:rsidR="00F73DF0">
              <w:t xml:space="preserve">this service displays in </w:t>
            </w:r>
            <w:r w:rsidR="00242972">
              <w:t>all courses the student is taking.</w:t>
            </w:r>
          </w:p>
          <w:p w14:paraId="41DE85E6" w14:textId="77777777" w:rsidR="005B44E1" w:rsidRDefault="005B44E1" w:rsidP="00501B57"/>
          <w:p w14:paraId="4FAB7B5F" w14:textId="36922629" w:rsidR="003E1886" w:rsidRPr="001935EF" w:rsidRDefault="009558B7" w:rsidP="00501B57">
            <w:r w:rsidRPr="00F55B26">
              <w:rPr>
                <w:b/>
                <w:bCs/>
              </w:rPr>
              <w:t>In Specific Course</w:t>
            </w:r>
            <w:r w:rsidR="00534F60" w:rsidRPr="00F55B26">
              <w:rPr>
                <w:b/>
                <w:bCs/>
              </w:rPr>
              <w:t>s</w:t>
            </w:r>
            <w:r w:rsidR="00534F60">
              <w:t xml:space="preserve">: If selected, </w:t>
            </w:r>
            <w:r w:rsidR="00242972">
              <w:t>this service displays in specific courses the student is taking.</w:t>
            </w:r>
          </w:p>
        </w:tc>
      </w:tr>
      <w:tr w:rsidR="00F83B9C" w14:paraId="466AFC9A" w14:textId="77777777" w:rsidTr="001935EF">
        <w:trPr>
          <w:trHeight w:val="440"/>
        </w:trPr>
        <w:tc>
          <w:tcPr>
            <w:tcW w:w="4675" w:type="dxa"/>
            <w:vAlign w:val="center"/>
          </w:tcPr>
          <w:p w14:paraId="0D287420" w14:textId="73544469" w:rsidR="00F83B9C" w:rsidRPr="004815DB" w:rsidRDefault="00680222" w:rsidP="00501B57">
            <w:pPr>
              <w:rPr>
                <w:b/>
                <w:bCs/>
                <w:iCs/>
              </w:rPr>
            </w:pPr>
            <w:r>
              <w:rPr>
                <w:b/>
                <w:bCs/>
                <w:iCs/>
              </w:rPr>
              <w:t>Add Mapping/Bulk Add Mappings</w:t>
            </w:r>
          </w:p>
        </w:tc>
        <w:tc>
          <w:tcPr>
            <w:tcW w:w="4675" w:type="dxa"/>
            <w:vAlign w:val="center"/>
          </w:tcPr>
          <w:p w14:paraId="3B2659EC" w14:textId="35955BAD" w:rsidR="00F83B9C" w:rsidRDefault="00996BD3" w:rsidP="00501B57">
            <w:r w:rsidRPr="00B72CAB">
              <w:rPr>
                <w:b/>
                <w:bCs/>
              </w:rPr>
              <w:t>Add Mapping</w:t>
            </w:r>
            <w:r>
              <w:t xml:space="preserve">: If selected, you have the option to enter </w:t>
            </w:r>
            <w:r w:rsidR="009D2988">
              <w:t>entire course IDs, or partial course IDs with wildcards (*).</w:t>
            </w:r>
          </w:p>
          <w:p w14:paraId="3DEAC61A" w14:textId="77777777" w:rsidR="00447F6C" w:rsidRDefault="00447F6C" w:rsidP="00501B57"/>
          <w:p w14:paraId="18133ACE" w14:textId="77777777" w:rsidR="009D2988" w:rsidRDefault="009D2988" w:rsidP="00501B57">
            <w:r w:rsidRPr="00B72CAB">
              <w:rPr>
                <w:b/>
                <w:bCs/>
              </w:rPr>
              <w:t>Bulk Add Mappings</w:t>
            </w:r>
            <w:r>
              <w:t>: If selected</w:t>
            </w:r>
            <w:r w:rsidR="00023197">
              <w:t xml:space="preserve">, you </w:t>
            </w:r>
            <w:r w:rsidR="00DF44FC">
              <w:t>can</w:t>
            </w:r>
            <w:r w:rsidR="00023197">
              <w:t xml:space="preserve"> </w:t>
            </w:r>
            <w:r w:rsidR="00B72CAB">
              <w:t>add many courses at once</w:t>
            </w:r>
            <w:r w:rsidR="00A51B44">
              <w:t>.</w:t>
            </w:r>
            <w:r w:rsidR="00B72CAB">
              <w:t xml:space="preserve"> </w:t>
            </w:r>
          </w:p>
          <w:p w14:paraId="63FB9AB5" w14:textId="72BEAD82" w:rsidR="00447F6C" w:rsidRDefault="00447F6C" w:rsidP="00501B57"/>
        </w:tc>
      </w:tr>
    </w:tbl>
    <w:p w14:paraId="7DA38FBE" w14:textId="0144F1CE" w:rsidR="00F21DAC" w:rsidRDefault="00F21DAC" w:rsidP="00F21DAC">
      <w:pPr>
        <w:rPr>
          <w:sz w:val="24"/>
          <w:szCs w:val="24"/>
        </w:rPr>
      </w:pPr>
    </w:p>
    <w:p w14:paraId="4CFD22FC" w14:textId="7BD42255" w:rsidR="00664576" w:rsidRPr="00D56420" w:rsidRDefault="007244CF" w:rsidP="00870859">
      <w:pPr>
        <w:pStyle w:val="ListParagraph"/>
        <w:numPr>
          <w:ilvl w:val="0"/>
          <w:numId w:val="8"/>
        </w:numPr>
        <w:rPr>
          <w:sz w:val="28"/>
          <w:szCs w:val="28"/>
        </w:rPr>
      </w:pPr>
      <w:r w:rsidRPr="00D56420">
        <w:rPr>
          <w:sz w:val="28"/>
          <w:szCs w:val="28"/>
        </w:rPr>
        <w:t xml:space="preserve">When finished, select </w:t>
      </w:r>
      <w:r w:rsidRPr="00D56420">
        <w:rPr>
          <w:b/>
          <w:bCs/>
          <w:sz w:val="28"/>
          <w:szCs w:val="28"/>
        </w:rPr>
        <w:t>Next</w:t>
      </w:r>
      <w:r w:rsidRPr="00D56420">
        <w:rPr>
          <w:sz w:val="28"/>
          <w:szCs w:val="28"/>
        </w:rPr>
        <w:t>.</w:t>
      </w:r>
    </w:p>
    <w:p w14:paraId="495079D1" w14:textId="77777777" w:rsidR="00D56420" w:rsidRDefault="00D56420">
      <w:r>
        <w:br w:type="page"/>
      </w:r>
    </w:p>
    <w:p w14:paraId="03349C75" w14:textId="374D55E9" w:rsidR="00915B34" w:rsidRDefault="00915B34" w:rsidP="00915B34">
      <w:r>
        <w:rPr>
          <w:noProof/>
        </w:rPr>
        <w:lastRenderedPageBreak/>
        <mc:AlternateContent>
          <mc:Choice Requires="wps">
            <w:drawing>
              <wp:anchor distT="0" distB="0" distL="114300" distR="114300" simplePos="0" relativeHeight="251658272" behindDoc="0" locked="0" layoutInCell="1" allowOverlap="1" wp14:anchorId="365AB1B1" wp14:editId="505F98AF">
                <wp:simplePos x="0" y="0"/>
                <wp:positionH relativeFrom="margin">
                  <wp:posOffset>-635</wp:posOffset>
                </wp:positionH>
                <wp:positionV relativeFrom="paragraph">
                  <wp:posOffset>235585</wp:posOffset>
                </wp:positionV>
                <wp:extent cx="6031865" cy="0"/>
                <wp:effectExtent l="0" t="0" r="0" b="0"/>
                <wp:wrapNone/>
                <wp:docPr id="316" name="Straight Connector 316"/>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199D0" id="Straight Connector 316" o:spid="_x0000_s1026" style="position:absolute;flip:y;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BMQ/Fv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1462EFB3" w14:textId="3870A543" w:rsidR="00915B34" w:rsidRDefault="00FD4406" w:rsidP="00915B34">
      <w:pPr>
        <w:pStyle w:val="Heading2"/>
      </w:pPr>
      <w:r>
        <w:t>Profile</w:t>
      </w:r>
      <w:r w:rsidR="00643047">
        <w:t xml:space="preserve"> Tab</w:t>
      </w:r>
    </w:p>
    <w:p w14:paraId="32926C8A" w14:textId="77777777" w:rsidR="00915B34" w:rsidRDefault="00915B34" w:rsidP="00915B34">
      <w:r>
        <w:rPr>
          <w:noProof/>
        </w:rPr>
        <mc:AlternateContent>
          <mc:Choice Requires="wps">
            <w:drawing>
              <wp:anchor distT="0" distB="0" distL="114300" distR="114300" simplePos="0" relativeHeight="251658273" behindDoc="0" locked="0" layoutInCell="1" allowOverlap="1" wp14:anchorId="7E71530D" wp14:editId="5C8C25FD">
                <wp:simplePos x="0" y="0"/>
                <wp:positionH relativeFrom="column">
                  <wp:posOffset>13023</wp:posOffset>
                </wp:positionH>
                <wp:positionV relativeFrom="paragraph">
                  <wp:posOffset>10037</wp:posOffset>
                </wp:positionV>
                <wp:extent cx="6032310" cy="0"/>
                <wp:effectExtent l="0" t="0" r="0" b="0"/>
                <wp:wrapNone/>
                <wp:docPr id="317" name="Straight Connector 317"/>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755FF" id="Straight Connector 317"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DzqmOV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35A6959C" w14:textId="77777777" w:rsidR="003D7787" w:rsidRDefault="0050786F" w:rsidP="003D7787">
      <w:pPr>
        <w:pStyle w:val="ListParagraph"/>
        <w:numPr>
          <w:ilvl w:val="0"/>
          <w:numId w:val="8"/>
        </w:numPr>
        <w:rPr>
          <w:sz w:val="28"/>
          <w:szCs w:val="28"/>
        </w:rPr>
      </w:pPr>
      <w:r w:rsidRPr="00A51AC6">
        <w:rPr>
          <w:sz w:val="28"/>
          <w:szCs w:val="28"/>
        </w:rPr>
        <w:t xml:space="preserve">In the </w:t>
      </w:r>
      <w:r w:rsidRPr="00A51AC6">
        <w:rPr>
          <w:b/>
          <w:bCs/>
          <w:sz w:val="28"/>
          <w:szCs w:val="28"/>
        </w:rPr>
        <w:t>Photo</w:t>
      </w:r>
      <w:r w:rsidRPr="00A51AC6">
        <w:rPr>
          <w:sz w:val="28"/>
          <w:szCs w:val="28"/>
        </w:rPr>
        <w:t xml:space="preserve"> field, select </w:t>
      </w:r>
      <w:r w:rsidRPr="00CD29F5">
        <w:rPr>
          <w:b/>
          <w:bCs/>
          <w:sz w:val="28"/>
          <w:szCs w:val="28"/>
        </w:rPr>
        <w:t>Browse</w:t>
      </w:r>
      <w:r w:rsidR="00037E6F" w:rsidRPr="00A51AC6">
        <w:rPr>
          <w:sz w:val="28"/>
          <w:szCs w:val="28"/>
        </w:rPr>
        <w:t xml:space="preserve"> to search for a photo the service</w:t>
      </w:r>
      <w:r w:rsidR="00CD29F5">
        <w:rPr>
          <w:sz w:val="28"/>
          <w:szCs w:val="28"/>
        </w:rPr>
        <w:t xml:space="preserve">, then select </w:t>
      </w:r>
      <w:r w:rsidR="00CD29F5" w:rsidRPr="00CD29F5">
        <w:rPr>
          <w:b/>
          <w:bCs/>
          <w:sz w:val="28"/>
          <w:szCs w:val="28"/>
        </w:rPr>
        <w:t>Upload Now</w:t>
      </w:r>
      <w:r w:rsidR="00CD29F5">
        <w:rPr>
          <w:sz w:val="28"/>
          <w:szCs w:val="28"/>
        </w:rPr>
        <w:t>.</w:t>
      </w:r>
    </w:p>
    <w:p w14:paraId="5063DAB5" w14:textId="77777777" w:rsidR="003D7787" w:rsidRDefault="003D7787" w:rsidP="003D7787">
      <w:pPr>
        <w:pStyle w:val="ListParagraph"/>
        <w:rPr>
          <w:sz w:val="28"/>
          <w:szCs w:val="28"/>
        </w:rPr>
      </w:pPr>
    </w:p>
    <w:p w14:paraId="4D4C8DFE" w14:textId="67D779AD" w:rsidR="00D56420" w:rsidRPr="003D7787" w:rsidRDefault="00153028" w:rsidP="003D7787">
      <w:pPr>
        <w:pStyle w:val="ListParagraph"/>
        <w:numPr>
          <w:ilvl w:val="0"/>
          <w:numId w:val="8"/>
        </w:numPr>
        <w:rPr>
          <w:sz w:val="28"/>
          <w:szCs w:val="28"/>
        </w:rPr>
      </w:pPr>
      <w:r w:rsidRPr="003D7787">
        <w:rPr>
          <w:sz w:val="28"/>
          <w:szCs w:val="28"/>
        </w:rPr>
        <w:t xml:space="preserve">In the </w:t>
      </w:r>
      <w:r w:rsidRPr="003D7787">
        <w:rPr>
          <w:b/>
          <w:bCs/>
          <w:sz w:val="28"/>
          <w:szCs w:val="28"/>
        </w:rPr>
        <w:t>Description</w:t>
      </w:r>
      <w:r w:rsidRPr="003D7787">
        <w:rPr>
          <w:sz w:val="28"/>
          <w:szCs w:val="28"/>
        </w:rPr>
        <w:t xml:space="preserve"> field, </w:t>
      </w:r>
      <w:r w:rsidR="00A51AC6" w:rsidRPr="003D7787">
        <w:rPr>
          <w:sz w:val="28"/>
          <w:szCs w:val="28"/>
        </w:rPr>
        <w:t>enter a description of the service</w:t>
      </w:r>
      <w:r w:rsidR="00A51AC6" w:rsidRPr="003D7787">
        <w:rPr>
          <w:spacing w:val="-14"/>
          <w:sz w:val="28"/>
          <w:szCs w:val="28"/>
        </w:rPr>
        <w:t xml:space="preserve"> </w:t>
      </w:r>
      <w:r w:rsidR="00A51AC6" w:rsidRPr="003D7787">
        <w:rPr>
          <w:sz w:val="28"/>
          <w:szCs w:val="28"/>
        </w:rPr>
        <w:t>so students know how this service can help them</w:t>
      </w:r>
      <w:r w:rsidR="00A51AC6" w:rsidRPr="003D7787">
        <w:rPr>
          <w:spacing w:val="-5"/>
          <w:sz w:val="28"/>
          <w:szCs w:val="28"/>
        </w:rPr>
        <w:t xml:space="preserve"> </w:t>
      </w:r>
      <w:r w:rsidR="00A51AC6" w:rsidRPr="003D7787">
        <w:rPr>
          <w:sz w:val="28"/>
          <w:szCs w:val="28"/>
        </w:rPr>
        <w:t>succeed</w:t>
      </w:r>
      <w:r w:rsidR="00BF39F7" w:rsidRPr="003D7787">
        <w:rPr>
          <w:sz w:val="28"/>
          <w:szCs w:val="28"/>
        </w:rPr>
        <w:t>.</w:t>
      </w:r>
    </w:p>
    <w:p w14:paraId="0CF027E9" w14:textId="77777777" w:rsidR="00D56420" w:rsidRPr="003D7787" w:rsidRDefault="00D56420" w:rsidP="00D56420">
      <w:pPr>
        <w:pStyle w:val="ListParagraph"/>
        <w:rPr>
          <w:sz w:val="24"/>
          <w:szCs w:val="24"/>
        </w:rPr>
      </w:pPr>
    </w:p>
    <w:p w14:paraId="117FBCB8" w14:textId="77777777" w:rsidR="00D56420" w:rsidRPr="003D0365" w:rsidRDefault="00FD5461" w:rsidP="00D56420">
      <w:pPr>
        <w:pStyle w:val="ListParagraph"/>
        <w:numPr>
          <w:ilvl w:val="0"/>
          <w:numId w:val="8"/>
        </w:numPr>
        <w:rPr>
          <w:sz w:val="28"/>
          <w:szCs w:val="28"/>
        </w:rPr>
      </w:pPr>
      <w:r w:rsidRPr="003D0365">
        <w:rPr>
          <w:sz w:val="28"/>
          <w:szCs w:val="28"/>
        </w:rPr>
        <w:t>Enter</w:t>
      </w:r>
      <w:r w:rsidR="00E417DF" w:rsidRPr="003D0365">
        <w:rPr>
          <w:sz w:val="28"/>
          <w:szCs w:val="28"/>
        </w:rPr>
        <w:t xml:space="preserve"> contact information such as Phone, Email, Website, Location and Hours. </w:t>
      </w:r>
    </w:p>
    <w:p w14:paraId="6C778EB8" w14:textId="77777777" w:rsidR="00D56420" w:rsidRPr="003D0365" w:rsidRDefault="00D56420" w:rsidP="00D56420">
      <w:pPr>
        <w:pStyle w:val="ListParagraph"/>
      </w:pPr>
    </w:p>
    <w:p w14:paraId="698B0107" w14:textId="71ACE951" w:rsidR="005E5AC5" w:rsidRPr="003D0365" w:rsidRDefault="005E5AC5" w:rsidP="00D56420">
      <w:pPr>
        <w:pStyle w:val="ListParagraph"/>
        <w:numPr>
          <w:ilvl w:val="0"/>
          <w:numId w:val="8"/>
        </w:numPr>
        <w:rPr>
          <w:sz w:val="28"/>
          <w:szCs w:val="28"/>
        </w:rPr>
      </w:pPr>
      <w:r w:rsidRPr="003D0365">
        <w:rPr>
          <w:sz w:val="28"/>
          <w:szCs w:val="28"/>
        </w:rPr>
        <w:t xml:space="preserve">When finished, select </w:t>
      </w:r>
      <w:r w:rsidRPr="003D0365">
        <w:rPr>
          <w:b/>
          <w:bCs/>
          <w:sz w:val="28"/>
          <w:szCs w:val="28"/>
        </w:rPr>
        <w:t>Next</w:t>
      </w:r>
      <w:r w:rsidRPr="003D0365">
        <w:rPr>
          <w:sz w:val="28"/>
          <w:szCs w:val="28"/>
        </w:rPr>
        <w:t xml:space="preserve">. </w:t>
      </w:r>
    </w:p>
    <w:p w14:paraId="471C0C29" w14:textId="77777777" w:rsidR="00C51877" w:rsidRDefault="00C51877" w:rsidP="00C51877">
      <w:r>
        <w:rPr>
          <w:noProof/>
        </w:rPr>
        <mc:AlternateContent>
          <mc:Choice Requires="wps">
            <w:drawing>
              <wp:anchor distT="0" distB="0" distL="114300" distR="114300" simplePos="0" relativeHeight="251658274" behindDoc="0" locked="0" layoutInCell="1" allowOverlap="1" wp14:anchorId="36145421" wp14:editId="44EC482F">
                <wp:simplePos x="0" y="0"/>
                <wp:positionH relativeFrom="margin">
                  <wp:posOffset>-635</wp:posOffset>
                </wp:positionH>
                <wp:positionV relativeFrom="paragraph">
                  <wp:posOffset>235585</wp:posOffset>
                </wp:positionV>
                <wp:extent cx="6031865" cy="0"/>
                <wp:effectExtent l="0" t="0" r="0" b="0"/>
                <wp:wrapNone/>
                <wp:docPr id="318" name="Straight Connector 318"/>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2BCB81" id="Straight Connector 318" o:spid="_x0000_s1026" style="position:absolute;flip:y;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" strokecolor="#b94713" strokeweight="1.5pt">
                <v:stroke joinstyle="miter"/>
                <w10:wrap anchorx="margin"/>
              </v:line>
            </w:pict>
          </mc:Fallback>
        </mc:AlternateContent>
      </w:r>
    </w:p>
    <w:p w14:paraId="1A0B6334" w14:textId="52B8AA90" w:rsidR="00C51877" w:rsidRDefault="00BA1A79" w:rsidP="00C51877">
      <w:pPr>
        <w:pStyle w:val="Heading2"/>
      </w:pPr>
      <w:r>
        <w:t>Appointments Tab</w:t>
      </w:r>
    </w:p>
    <w:p w14:paraId="41E9815B" w14:textId="77777777" w:rsidR="00C51877" w:rsidRDefault="00C51877" w:rsidP="00C51877">
      <w:r>
        <w:rPr>
          <w:noProof/>
        </w:rPr>
        <mc:AlternateContent>
          <mc:Choice Requires="wps">
            <w:drawing>
              <wp:anchor distT="0" distB="0" distL="114300" distR="114300" simplePos="0" relativeHeight="251658275" behindDoc="0" locked="0" layoutInCell="1" allowOverlap="1" wp14:anchorId="379A16E1" wp14:editId="2D6C8D7B">
                <wp:simplePos x="0" y="0"/>
                <wp:positionH relativeFrom="column">
                  <wp:posOffset>13023</wp:posOffset>
                </wp:positionH>
                <wp:positionV relativeFrom="paragraph">
                  <wp:posOffset>10037</wp:posOffset>
                </wp:positionV>
                <wp:extent cx="6032310" cy="0"/>
                <wp:effectExtent l="0" t="0" r="0" b="0"/>
                <wp:wrapNone/>
                <wp:docPr id="319" name="Straight Connector 319"/>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6A839" id="Straight Connector 319"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" strokecolor="#b94713" strokeweight="1.5pt">
                <v:stroke joinstyle="miter"/>
              </v:line>
            </w:pict>
          </mc:Fallback>
        </mc:AlternateContent>
      </w:r>
    </w:p>
    <w:p w14:paraId="2F20CDA7" w14:textId="3A58AB67" w:rsidR="00EC62EE" w:rsidRDefault="00EE6D62" w:rsidP="00F21DAC">
      <w:pPr>
        <w:rPr>
          <w:sz w:val="28"/>
          <w:szCs w:val="28"/>
        </w:rPr>
      </w:pPr>
      <w:r w:rsidRPr="00EE6D62">
        <w:rPr>
          <w:sz w:val="28"/>
          <w:szCs w:val="28"/>
        </w:rPr>
        <w:t>Select an appointment type to be used by any Kiosks or Service Calendars that use this service. If no appointment type is selected, this service cannot be added to a kiosk, and no Service Calendar will be available</w:t>
      </w:r>
      <w:r w:rsidR="00EB19AD">
        <w:rPr>
          <w:sz w:val="28"/>
          <w:szCs w:val="28"/>
        </w:rPr>
        <w:t>.</w:t>
      </w:r>
    </w:p>
    <w:p w14:paraId="76B452AD" w14:textId="225F33C6" w:rsidR="00D17BF5" w:rsidRPr="00D17BF5" w:rsidRDefault="00D17BF5" w:rsidP="00F21DAC">
      <w:pPr>
        <w:rPr>
          <w:sz w:val="28"/>
          <w:szCs w:val="28"/>
        </w:rPr>
      </w:pPr>
    </w:p>
    <w:p w14:paraId="40D831EF" w14:textId="50E33E8E" w:rsidR="00EC62EE" w:rsidRDefault="009A06D2" w:rsidP="00F21DAC">
      <w:pPr>
        <w:rPr>
          <w:sz w:val="28"/>
          <w:szCs w:val="28"/>
        </w:rPr>
      </w:pPr>
      <w:r>
        <w:rPr>
          <w:noProof/>
        </w:rPr>
        <w:lastRenderedPageBreak/>
        <w:drawing>
          <wp:inline distT="0" distB="0" distL="0" distR="0" wp14:anchorId="5AE8839E" wp14:editId="2E94AD53">
            <wp:extent cx="5661300" cy="4699000"/>
            <wp:effectExtent l="0" t="0" r="0" b="635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2927" cy="4700351"/>
                    </a:xfrm>
                    <a:prstGeom prst="rect">
                      <a:avLst/>
                    </a:prstGeom>
                  </pic:spPr>
                </pic:pic>
              </a:graphicData>
            </a:graphic>
          </wp:inline>
        </w:drawing>
      </w:r>
    </w:p>
    <w:p w14:paraId="12247232" w14:textId="6A88390A" w:rsidR="00DB0372" w:rsidRDefault="00B634A1" w:rsidP="0052786B">
      <w:pPr>
        <w:pStyle w:val="ListParagraph"/>
        <w:numPr>
          <w:ilvl w:val="0"/>
          <w:numId w:val="8"/>
        </w:numPr>
        <w:ind w:left="900" w:hanging="540"/>
        <w:rPr>
          <w:sz w:val="28"/>
          <w:szCs w:val="28"/>
        </w:rPr>
      </w:pPr>
      <w:r w:rsidRPr="00924424">
        <w:rPr>
          <w:sz w:val="28"/>
          <w:szCs w:val="28"/>
        </w:rPr>
        <w:t xml:space="preserve">Select the </w:t>
      </w:r>
      <w:r w:rsidRPr="00924424">
        <w:rPr>
          <w:b/>
          <w:bCs/>
          <w:sz w:val="28"/>
          <w:szCs w:val="28"/>
        </w:rPr>
        <w:t>Appointment Type</w:t>
      </w:r>
      <w:r w:rsidRPr="00924424">
        <w:rPr>
          <w:sz w:val="28"/>
          <w:szCs w:val="28"/>
        </w:rPr>
        <w:t xml:space="preserve"> that should be associated with the service calendar.</w:t>
      </w:r>
    </w:p>
    <w:p w14:paraId="07012973" w14:textId="77777777" w:rsidR="002C32EA" w:rsidRPr="00924424" w:rsidRDefault="002C32EA" w:rsidP="00BC46D8">
      <w:pPr>
        <w:pStyle w:val="ListParagraph"/>
        <w:ind w:left="900"/>
        <w:rPr>
          <w:sz w:val="28"/>
          <w:szCs w:val="28"/>
        </w:rPr>
      </w:pPr>
    </w:p>
    <w:p w14:paraId="09C5F9D0" w14:textId="5E970252" w:rsidR="00C865CD" w:rsidRDefault="003C047A" w:rsidP="007C7B9F">
      <w:pPr>
        <w:pStyle w:val="ListParagraph"/>
        <w:numPr>
          <w:ilvl w:val="0"/>
          <w:numId w:val="8"/>
        </w:numPr>
        <w:ind w:left="900" w:hanging="540"/>
        <w:rPr>
          <w:sz w:val="28"/>
          <w:szCs w:val="28"/>
        </w:rPr>
      </w:pPr>
      <w:r w:rsidRPr="0052786B">
        <w:rPr>
          <w:sz w:val="28"/>
          <w:szCs w:val="28"/>
        </w:rPr>
        <w:t xml:space="preserve">Check the box to </w:t>
      </w:r>
      <w:r w:rsidRPr="0052786B">
        <w:rPr>
          <w:b/>
          <w:bCs/>
          <w:sz w:val="28"/>
          <w:szCs w:val="28"/>
        </w:rPr>
        <w:t>Enable Service Calendar</w:t>
      </w:r>
      <w:r w:rsidRPr="0052786B">
        <w:rPr>
          <w:sz w:val="28"/>
          <w:szCs w:val="28"/>
        </w:rPr>
        <w:t>.</w:t>
      </w:r>
    </w:p>
    <w:p w14:paraId="6240EC03" w14:textId="77777777" w:rsidR="00EB6F41" w:rsidRPr="0052786B" w:rsidRDefault="00EB6F41" w:rsidP="00EB6F41">
      <w:pPr>
        <w:pStyle w:val="ListParagraph"/>
        <w:ind w:left="900"/>
        <w:rPr>
          <w:sz w:val="28"/>
          <w:szCs w:val="28"/>
        </w:rPr>
      </w:pPr>
    </w:p>
    <w:p w14:paraId="22A838FD" w14:textId="77777777" w:rsidR="007C7B9F" w:rsidRDefault="00D31FE2" w:rsidP="00F21DAC">
      <w:pPr>
        <w:pStyle w:val="ListParagraph"/>
        <w:numPr>
          <w:ilvl w:val="0"/>
          <w:numId w:val="8"/>
        </w:numPr>
        <w:ind w:left="900" w:hanging="540"/>
        <w:rPr>
          <w:sz w:val="28"/>
          <w:szCs w:val="28"/>
        </w:rPr>
      </w:pPr>
      <w:r w:rsidRPr="007C7B9F">
        <w:rPr>
          <w:sz w:val="28"/>
          <w:szCs w:val="28"/>
        </w:rPr>
        <w:t xml:space="preserve">Enter any special instructions for the Service Calendar </w:t>
      </w:r>
      <w:r w:rsidR="00BF4AA3" w:rsidRPr="007C7B9F">
        <w:rPr>
          <w:sz w:val="28"/>
          <w:szCs w:val="28"/>
        </w:rPr>
        <w:t xml:space="preserve">Instructions </w:t>
      </w:r>
      <w:r w:rsidRPr="007C7B9F">
        <w:rPr>
          <w:sz w:val="28"/>
          <w:szCs w:val="28"/>
        </w:rPr>
        <w:t>that should be displayed to students in the service calendar</w:t>
      </w:r>
      <w:r w:rsidR="00BF4AA3" w:rsidRPr="007C7B9F">
        <w:rPr>
          <w:sz w:val="28"/>
          <w:szCs w:val="28"/>
        </w:rPr>
        <w:t>.</w:t>
      </w:r>
    </w:p>
    <w:p w14:paraId="32240703" w14:textId="77777777" w:rsidR="007C7B9F" w:rsidRDefault="007C7B9F" w:rsidP="007C7B9F">
      <w:pPr>
        <w:pStyle w:val="ListParagraph"/>
        <w:ind w:left="900"/>
        <w:rPr>
          <w:sz w:val="28"/>
          <w:szCs w:val="28"/>
        </w:rPr>
      </w:pPr>
    </w:p>
    <w:p w14:paraId="211DA1D6" w14:textId="77777777" w:rsidR="00665B5A" w:rsidRDefault="006360C2" w:rsidP="00F21DAC">
      <w:pPr>
        <w:pStyle w:val="ListParagraph"/>
        <w:numPr>
          <w:ilvl w:val="0"/>
          <w:numId w:val="8"/>
        </w:numPr>
        <w:ind w:left="900" w:hanging="540"/>
        <w:rPr>
          <w:sz w:val="28"/>
          <w:szCs w:val="28"/>
        </w:rPr>
      </w:pPr>
      <w:r w:rsidRPr="007C7B9F">
        <w:rPr>
          <w:sz w:val="28"/>
          <w:szCs w:val="28"/>
        </w:rPr>
        <w:t xml:space="preserve">Modify the </w:t>
      </w:r>
      <w:r w:rsidRPr="007C7B9F">
        <w:rPr>
          <w:b/>
          <w:bCs/>
          <w:sz w:val="28"/>
          <w:szCs w:val="28"/>
        </w:rPr>
        <w:t>Display Name</w:t>
      </w:r>
      <w:r w:rsidRPr="007C7B9F">
        <w:rPr>
          <w:sz w:val="28"/>
          <w:szCs w:val="28"/>
        </w:rPr>
        <w:t xml:space="preserve"> if you want something other than the service name displayed to students.</w:t>
      </w:r>
    </w:p>
    <w:p w14:paraId="08D64751" w14:textId="77777777" w:rsidR="00665B5A" w:rsidRPr="00665B5A" w:rsidRDefault="00665B5A" w:rsidP="00665B5A">
      <w:pPr>
        <w:pStyle w:val="ListParagraph"/>
        <w:rPr>
          <w:sz w:val="28"/>
          <w:szCs w:val="28"/>
        </w:rPr>
      </w:pPr>
    </w:p>
    <w:p w14:paraId="5BD6440C" w14:textId="749F5F73" w:rsidR="00E117F3" w:rsidRPr="00665B5A" w:rsidRDefault="00C52071" w:rsidP="00F21DAC">
      <w:pPr>
        <w:pStyle w:val="ListParagraph"/>
        <w:numPr>
          <w:ilvl w:val="0"/>
          <w:numId w:val="8"/>
        </w:numPr>
        <w:ind w:left="900" w:hanging="540"/>
        <w:rPr>
          <w:sz w:val="28"/>
          <w:szCs w:val="28"/>
        </w:rPr>
      </w:pPr>
      <w:r w:rsidRPr="00665B5A">
        <w:rPr>
          <w:sz w:val="28"/>
          <w:szCs w:val="28"/>
        </w:rPr>
        <w:t xml:space="preserve">When finished, select </w:t>
      </w:r>
      <w:r w:rsidRPr="00665B5A">
        <w:rPr>
          <w:b/>
          <w:bCs/>
          <w:sz w:val="28"/>
          <w:szCs w:val="28"/>
        </w:rPr>
        <w:t>Next</w:t>
      </w:r>
      <w:r w:rsidRPr="00665B5A">
        <w:rPr>
          <w:sz w:val="28"/>
          <w:szCs w:val="28"/>
        </w:rPr>
        <w:t>.</w:t>
      </w:r>
    </w:p>
    <w:p w14:paraId="20CD810C" w14:textId="77777777" w:rsidR="00F15544" w:rsidRDefault="00F15544" w:rsidP="00F15544">
      <w:r>
        <w:rPr>
          <w:noProof/>
        </w:rPr>
        <w:lastRenderedPageBreak/>
        <mc:AlternateContent>
          <mc:Choice Requires="wps">
            <w:drawing>
              <wp:anchor distT="0" distB="0" distL="114300" distR="114300" simplePos="0" relativeHeight="251658276" behindDoc="0" locked="0" layoutInCell="1" allowOverlap="1" wp14:anchorId="116666A7" wp14:editId="207CC18D">
                <wp:simplePos x="0" y="0"/>
                <wp:positionH relativeFrom="margin">
                  <wp:posOffset>-635</wp:posOffset>
                </wp:positionH>
                <wp:positionV relativeFrom="paragraph">
                  <wp:posOffset>235585</wp:posOffset>
                </wp:positionV>
                <wp:extent cx="6031865" cy="0"/>
                <wp:effectExtent l="0" t="0" r="0" b="0"/>
                <wp:wrapNone/>
                <wp:docPr id="321" name="Straight Connector 321"/>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44965" id="Straight Connector 321" o:spid="_x0000_s1026" style="position:absolute;flip:y;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zPeype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06DC7C89" w14:textId="16B6D841" w:rsidR="00F15544" w:rsidRDefault="00F15544" w:rsidP="00F15544">
      <w:pPr>
        <w:pStyle w:val="Heading2"/>
      </w:pPr>
      <w:r>
        <w:t>Me</w:t>
      </w:r>
      <w:r w:rsidR="000F4EBC">
        <w:t>mbers</w:t>
      </w:r>
      <w:r>
        <w:t xml:space="preserve"> Tab</w:t>
      </w:r>
    </w:p>
    <w:p w14:paraId="53A238B5" w14:textId="77777777" w:rsidR="00F15544" w:rsidRDefault="00F15544" w:rsidP="00F15544">
      <w:r>
        <w:rPr>
          <w:noProof/>
        </w:rPr>
        <mc:AlternateContent>
          <mc:Choice Requires="wps">
            <w:drawing>
              <wp:anchor distT="0" distB="0" distL="114300" distR="114300" simplePos="0" relativeHeight="251658277" behindDoc="0" locked="0" layoutInCell="1" allowOverlap="1" wp14:anchorId="6D1A107E" wp14:editId="1BF79C8C">
                <wp:simplePos x="0" y="0"/>
                <wp:positionH relativeFrom="column">
                  <wp:posOffset>13023</wp:posOffset>
                </wp:positionH>
                <wp:positionV relativeFrom="paragraph">
                  <wp:posOffset>10037</wp:posOffset>
                </wp:positionV>
                <wp:extent cx="6032310" cy="0"/>
                <wp:effectExtent l="0" t="0" r="0" b="0"/>
                <wp:wrapNone/>
                <wp:docPr id="322" name="Straight Connector 322"/>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B98AC" id="Straight Connector 322"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DWU2x+oBAAAc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5B680B3B" w14:textId="2853D0ED" w:rsidR="00F15544" w:rsidRDefault="00DE67A0" w:rsidP="000C1323">
      <w:pPr>
        <w:jc w:val="center"/>
        <w:rPr>
          <w:sz w:val="36"/>
          <w:szCs w:val="36"/>
        </w:rPr>
      </w:pPr>
      <w:r>
        <w:rPr>
          <w:noProof/>
        </w:rPr>
        <w:drawing>
          <wp:inline distT="0" distB="0" distL="0" distR="0" wp14:anchorId="3282ECAA" wp14:editId="11924D9D">
            <wp:extent cx="4253346" cy="4172913"/>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3748" cy="4192930"/>
                    </a:xfrm>
                    <a:prstGeom prst="rect">
                      <a:avLst/>
                    </a:prstGeom>
                  </pic:spPr>
                </pic:pic>
              </a:graphicData>
            </a:graphic>
          </wp:inline>
        </w:drawing>
      </w:r>
    </w:p>
    <w:p w14:paraId="3CBFEB96" w14:textId="20C411DF" w:rsidR="00BB656D" w:rsidRPr="00747ACD" w:rsidRDefault="00D14A22" w:rsidP="00747ACD">
      <w:pPr>
        <w:pStyle w:val="ListParagraph"/>
        <w:numPr>
          <w:ilvl w:val="0"/>
          <w:numId w:val="8"/>
        </w:numPr>
        <w:ind w:left="900" w:hanging="540"/>
        <w:rPr>
          <w:sz w:val="28"/>
          <w:szCs w:val="28"/>
        </w:rPr>
      </w:pPr>
      <w:r w:rsidRPr="00747ACD">
        <w:rPr>
          <w:sz w:val="28"/>
          <w:szCs w:val="28"/>
        </w:rPr>
        <w:t xml:space="preserve">Select </w:t>
      </w:r>
      <w:r w:rsidRPr="00747ACD">
        <w:rPr>
          <w:b/>
          <w:bCs/>
          <w:sz w:val="28"/>
          <w:szCs w:val="28"/>
        </w:rPr>
        <w:t>+Member</w:t>
      </w:r>
      <w:r w:rsidRPr="00747ACD">
        <w:rPr>
          <w:sz w:val="28"/>
          <w:szCs w:val="28"/>
        </w:rPr>
        <w:t xml:space="preserve"> to add the Service Members.</w:t>
      </w:r>
    </w:p>
    <w:p w14:paraId="5B46248B" w14:textId="5AA3362A" w:rsidR="0018209F" w:rsidRDefault="00E402FB" w:rsidP="00F21DAC">
      <w:pPr>
        <w:rPr>
          <w:sz w:val="28"/>
          <w:szCs w:val="28"/>
        </w:rPr>
      </w:pPr>
      <w:r>
        <w:rPr>
          <w:noProof/>
        </w:rPr>
        <mc:AlternateContent>
          <mc:Choice Requires="wps">
            <w:drawing>
              <wp:anchor distT="0" distB="0" distL="114300" distR="114300" simplePos="0" relativeHeight="251658278" behindDoc="0" locked="0" layoutInCell="1" allowOverlap="1" wp14:anchorId="0DE7C6DC" wp14:editId="5D3E873E">
                <wp:simplePos x="0" y="0"/>
                <wp:positionH relativeFrom="margin">
                  <wp:align>left</wp:align>
                </wp:positionH>
                <wp:positionV relativeFrom="paragraph">
                  <wp:posOffset>80645</wp:posOffset>
                </wp:positionV>
                <wp:extent cx="6238875" cy="504825"/>
                <wp:effectExtent l="19050" t="19050" r="28575" b="28575"/>
                <wp:wrapNone/>
                <wp:docPr id="324" name="Text Box 324"/>
                <wp:cNvGraphicFramePr/>
                <a:graphic xmlns:a="http://schemas.openxmlformats.org/drawingml/2006/main">
                  <a:graphicData uri="http://schemas.microsoft.com/office/word/2010/wordprocessingShape">
                    <wps:wsp>
                      <wps:cNvSpPr txBox="1"/>
                      <wps:spPr>
                        <a:xfrm>
                          <a:off x="0" y="0"/>
                          <a:ext cx="6238875" cy="504825"/>
                        </a:xfrm>
                        <a:prstGeom prst="rect">
                          <a:avLst/>
                        </a:prstGeom>
                        <a:solidFill>
                          <a:schemeClr val="lt1"/>
                        </a:solidFill>
                        <a:ln w="28575">
                          <a:solidFill>
                            <a:srgbClr val="B94713"/>
                          </a:solidFill>
                        </a:ln>
                      </wps:spPr>
                      <wps:txbx>
                        <w:txbxContent>
                          <w:p w14:paraId="60294E65" w14:textId="6724203D" w:rsidR="007F5403" w:rsidRPr="00BB796D" w:rsidRDefault="007F5403" w:rsidP="007C369E">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7C369E">
                              <w:rPr>
                                <w14:textOutline w14:w="9525" w14:cap="rnd" w14:cmpd="sng" w14:algn="ctr">
                                  <w14:noFill/>
                                  <w14:prstDash w14:val="solid"/>
                                  <w14:bevel/>
                                </w14:textOutline>
                              </w:rPr>
                              <w:t>Since students will see the members of the service and their profile information, service members are encouraged to add</w:t>
                            </w:r>
                            <w:r>
                              <w:rPr>
                                <w14:textOutline w14:w="9525" w14:cap="rnd" w14:cmpd="sng" w14:algn="ctr">
                                  <w14:noFill/>
                                  <w14:prstDash w14:val="solid"/>
                                  <w14:bevel/>
                                </w14:textOutline>
                              </w:rPr>
                              <w:t xml:space="preserve"> a</w:t>
                            </w:r>
                            <w:r w:rsidRPr="007C369E">
                              <w:rPr>
                                <w14:textOutline w14:w="9525" w14:cap="rnd" w14:cmpd="sng" w14:algn="ctr">
                                  <w14:noFill/>
                                  <w14:prstDash w14:val="solid"/>
                                  <w14:bevel/>
                                </w14:textOutline>
                              </w:rPr>
                              <w:t xml:space="preserve"> profile photo and complete their Biography and General Overview in the Profile</w:t>
                            </w:r>
                            <w:r>
                              <w:rPr>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7C6DC" id="Text Box 324" o:spid="_x0000_s1032" type="#_x0000_t202" style="position:absolute;margin-left:0;margin-top:6.35pt;width:491.25pt;height:39.75pt;z-index:25165827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" fillcolor="white [3201]" strokecolor="#b94713" strokeweight="2.25pt">
                <v:textbox>
                  <w:txbxContent>
                    <w:p w14:paraId="60294E65" w14:textId="6724203D" w:rsidR="007F5403" w:rsidRPr="00BB796D" w:rsidRDefault="007F5403" w:rsidP="007C369E">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7C369E">
                        <w:rPr>
                          <w14:textOutline w14:w="9525" w14:cap="rnd" w14:cmpd="sng" w14:algn="ctr">
                            <w14:noFill/>
                            <w14:prstDash w14:val="solid"/>
                            <w14:bevel/>
                          </w14:textOutline>
                        </w:rPr>
                        <w:t>Since students will see the members of the service and their profile information, service members are encouraged to add</w:t>
                      </w:r>
                      <w:r>
                        <w:rPr>
                          <w14:textOutline w14:w="9525" w14:cap="rnd" w14:cmpd="sng" w14:algn="ctr">
                            <w14:noFill/>
                            <w14:prstDash w14:val="solid"/>
                            <w14:bevel/>
                          </w14:textOutline>
                        </w:rPr>
                        <w:t xml:space="preserve"> a</w:t>
                      </w:r>
                      <w:r w:rsidRPr="007C369E">
                        <w:rPr>
                          <w14:textOutline w14:w="9525" w14:cap="rnd" w14:cmpd="sng" w14:algn="ctr">
                            <w14:noFill/>
                            <w14:prstDash w14:val="solid"/>
                            <w14:bevel/>
                          </w14:textOutline>
                        </w:rPr>
                        <w:t xml:space="preserve"> profile photo and complete their Biography and General Overview in the Profile</w:t>
                      </w:r>
                      <w:r>
                        <w:rPr>
                          <w14:textOutline w14:w="9525" w14:cap="rnd" w14:cmpd="sng" w14:algn="ctr">
                            <w14:noFill/>
                            <w14:prstDash w14:val="solid"/>
                            <w14:bevel/>
                          </w14:textOutline>
                        </w:rPr>
                        <w:t>.</w:t>
                      </w:r>
                    </w:p>
                  </w:txbxContent>
                </v:textbox>
                <w10:wrap anchorx="margin"/>
              </v:shape>
            </w:pict>
          </mc:Fallback>
        </mc:AlternateContent>
      </w:r>
    </w:p>
    <w:p w14:paraId="0102B6BE" w14:textId="1E23B353" w:rsidR="00E402FB" w:rsidRPr="00394458" w:rsidRDefault="00E402FB" w:rsidP="00F21DAC">
      <w:pPr>
        <w:rPr>
          <w:sz w:val="28"/>
          <w:szCs w:val="28"/>
        </w:rPr>
      </w:pPr>
    </w:p>
    <w:p w14:paraId="7D86F946" w14:textId="140FBCBE" w:rsidR="00747ACD" w:rsidRDefault="00E474CE" w:rsidP="00F21DAC">
      <w:pPr>
        <w:pStyle w:val="ListParagraph"/>
        <w:numPr>
          <w:ilvl w:val="0"/>
          <w:numId w:val="8"/>
        </w:numPr>
        <w:ind w:left="900" w:hanging="540"/>
        <w:rPr>
          <w:sz w:val="28"/>
          <w:szCs w:val="28"/>
        </w:rPr>
      </w:pPr>
      <w:r w:rsidRPr="00747ACD">
        <w:rPr>
          <w:sz w:val="28"/>
          <w:szCs w:val="28"/>
        </w:rPr>
        <w:t xml:space="preserve">Search by </w:t>
      </w:r>
      <w:r w:rsidR="00B956E6" w:rsidRPr="00B956E6">
        <w:rPr>
          <w:b/>
          <w:bCs/>
          <w:sz w:val="28"/>
          <w:szCs w:val="28"/>
        </w:rPr>
        <w:t>N</w:t>
      </w:r>
      <w:r w:rsidRPr="00B956E6">
        <w:rPr>
          <w:b/>
          <w:bCs/>
          <w:sz w:val="28"/>
          <w:szCs w:val="28"/>
        </w:rPr>
        <w:t>ame</w:t>
      </w:r>
      <w:r w:rsidRPr="00747ACD">
        <w:rPr>
          <w:sz w:val="28"/>
          <w:szCs w:val="28"/>
        </w:rPr>
        <w:t xml:space="preserve"> and/or by </w:t>
      </w:r>
      <w:r w:rsidR="00B956E6" w:rsidRPr="00B956E6">
        <w:rPr>
          <w:b/>
          <w:bCs/>
          <w:sz w:val="28"/>
          <w:szCs w:val="28"/>
        </w:rPr>
        <w:t>R</w:t>
      </w:r>
      <w:r w:rsidRPr="00B956E6">
        <w:rPr>
          <w:b/>
          <w:bCs/>
          <w:sz w:val="28"/>
          <w:szCs w:val="28"/>
        </w:rPr>
        <w:t>ole</w:t>
      </w:r>
      <w:r w:rsidRPr="00747ACD">
        <w:rPr>
          <w:sz w:val="28"/>
          <w:szCs w:val="28"/>
        </w:rPr>
        <w:t xml:space="preserve"> to find users</w:t>
      </w:r>
      <w:r w:rsidR="00D655FD" w:rsidRPr="00747ACD">
        <w:rPr>
          <w:sz w:val="28"/>
          <w:szCs w:val="28"/>
        </w:rPr>
        <w:t>.</w:t>
      </w:r>
    </w:p>
    <w:p w14:paraId="68EABB1D" w14:textId="77777777" w:rsidR="00747ACD" w:rsidRDefault="00747ACD" w:rsidP="00747ACD">
      <w:pPr>
        <w:pStyle w:val="ListParagraph"/>
        <w:ind w:left="900"/>
        <w:rPr>
          <w:sz w:val="28"/>
          <w:szCs w:val="28"/>
        </w:rPr>
      </w:pPr>
    </w:p>
    <w:p w14:paraId="6B1327BA" w14:textId="073B3443" w:rsidR="00747ACD" w:rsidRDefault="00A82C8C" w:rsidP="00F21DAC">
      <w:pPr>
        <w:pStyle w:val="ListParagraph"/>
        <w:numPr>
          <w:ilvl w:val="0"/>
          <w:numId w:val="8"/>
        </w:numPr>
        <w:ind w:left="900" w:hanging="540"/>
        <w:rPr>
          <w:sz w:val="28"/>
          <w:szCs w:val="28"/>
        </w:rPr>
      </w:pPr>
      <w:r>
        <w:rPr>
          <w:sz w:val="28"/>
          <w:szCs w:val="28"/>
        </w:rPr>
        <w:t>Use</w:t>
      </w:r>
      <w:r w:rsidR="00095B70" w:rsidRPr="00747ACD">
        <w:rPr>
          <w:sz w:val="28"/>
          <w:szCs w:val="28"/>
        </w:rPr>
        <w:t xml:space="preserve"> the </w:t>
      </w:r>
      <w:r w:rsidR="00095B70" w:rsidRPr="005D128D">
        <w:rPr>
          <w:b/>
          <w:bCs/>
          <w:sz w:val="28"/>
          <w:szCs w:val="28"/>
        </w:rPr>
        <w:t>&gt;</w:t>
      </w:r>
      <w:r w:rsidR="00095B70" w:rsidRPr="00747ACD">
        <w:rPr>
          <w:sz w:val="28"/>
          <w:szCs w:val="28"/>
        </w:rPr>
        <w:t xml:space="preserve"> or </w:t>
      </w:r>
      <w:r w:rsidR="00095B70" w:rsidRPr="005D128D">
        <w:rPr>
          <w:b/>
          <w:bCs/>
          <w:sz w:val="28"/>
          <w:szCs w:val="28"/>
        </w:rPr>
        <w:t>&gt;&gt;</w:t>
      </w:r>
      <w:r w:rsidR="00095B70" w:rsidRPr="00747ACD">
        <w:rPr>
          <w:sz w:val="28"/>
          <w:szCs w:val="28"/>
        </w:rPr>
        <w:t xml:space="preserve"> buttons to select</w:t>
      </w:r>
      <w:r w:rsidR="005D128D">
        <w:rPr>
          <w:sz w:val="28"/>
          <w:szCs w:val="28"/>
        </w:rPr>
        <w:t xml:space="preserve"> users</w:t>
      </w:r>
      <w:r w:rsidR="00095B70" w:rsidRPr="00747ACD">
        <w:rPr>
          <w:sz w:val="28"/>
          <w:szCs w:val="28"/>
        </w:rPr>
        <w:t xml:space="preserve"> from your search results.</w:t>
      </w:r>
    </w:p>
    <w:p w14:paraId="58E7ED8D" w14:textId="77777777" w:rsidR="00747ACD" w:rsidRPr="00747ACD" w:rsidRDefault="00747ACD" w:rsidP="00747ACD">
      <w:pPr>
        <w:pStyle w:val="ListParagraph"/>
        <w:rPr>
          <w:sz w:val="28"/>
          <w:szCs w:val="28"/>
        </w:rPr>
      </w:pPr>
    </w:p>
    <w:p w14:paraId="04ADE603" w14:textId="3E35DC53" w:rsidR="00747ACD" w:rsidRDefault="00E33FD8" w:rsidP="00F21DAC">
      <w:pPr>
        <w:pStyle w:val="ListParagraph"/>
        <w:numPr>
          <w:ilvl w:val="0"/>
          <w:numId w:val="8"/>
        </w:numPr>
        <w:ind w:left="900" w:hanging="540"/>
        <w:rPr>
          <w:sz w:val="28"/>
          <w:szCs w:val="28"/>
        </w:rPr>
      </w:pPr>
      <w:r>
        <w:rPr>
          <w:sz w:val="28"/>
          <w:szCs w:val="28"/>
        </w:rPr>
        <w:t xml:space="preserve">By default, </w:t>
      </w:r>
      <w:r w:rsidR="004853F3" w:rsidRPr="00747ACD">
        <w:rPr>
          <w:b/>
          <w:bCs/>
          <w:sz w:val="28"/>
          <w:szCs w:val="28"/>
        </w:rPr>
        <w:t>Show Selected Members in the Service Catalog</w:t>
      </w:r>
      <w:r w:rsidR="004853F3" w:rsidRPr="00747ACD">
        <w:rPr>
          <w:sz w:val="28"/>
          <w:szCs w:val="28"/>
        </w:rPr>
        <w:t xml:space="preserve"> </w:t>
      </w:r>
      <w:r>
        <w:rPr>
          <w:sz w:val="28"/>
          <w:szCs w:val="28"/>
        </w:rPr>
        <w:t xml:space="preserve">is selected. When selected, </w:t>
      </w:r>
      <w:r w:rsidR="002C6DE6">
        <w:rPr>
          <w:sz w:val="28"/>
          <w:szCs w:val="28"/>
        </w:rPr>
        <w:t xml:space="preserve">these users will display in the Service Catalog. </w:t>
      </w:r>
      <w:r w:rsidR="00673C7F">
        <w:rPr>
          <w:sz w:val="28"/>
          <w:szCs w:val="28"/>
        </w:rPr>
        <w:t xml:space="preserve"> If those </w:t>
      </w:r>
      <w:r w:rsidR="00673C7F">
        <w:rPr>
          <w:sz w:val="28"/>
          <w:szCs w:val="28"/>
        </w:rPr>
        <w:lastRenderedPageBreak/>
        <w:t>users should not display</w:t>
      </w:r>
      <w:r w:rsidR="00763B77">
        <w:rPr>
          <w:sz w:val="28"/>
          <w:szCs w:val="28"/>
        </w:rPr>
        <w:t xml:space="preserve">, uncheck this box. Hiding some </w:t>
      </w:r>
      <w:r w:rsidR="00926F3F" w:rsidRPr="00747ACD">
        <w:rPr>
          <w:sz w:val="28"/>
          <w:szCs w:val="28"/>
        </w:rPr>
        <w:t>Service Members</w:t>
      </w:r>
      <w:r w:rsidR="007D7159" w:rsidRPr="00747ACD">
        <w:rPr>
          <w:sz w:val="28"/>
          <w:szCs w:val="28"/>
        </w:rPr>
        <w:t xml:space="preserve"> </w:t>
      </w:r>
      <w:r w:rsidR="00763B77">
        <w:rPr>
          <w:sz w:val="28"/>
          <w:szCs w:val="28"/>
        </w:rPr>
        <w:t>can be useful</w:t>
      </w:r>
      <w:r w:rsidR="00B47858">
        <w:rPr>
          <w:sz w:val="28"/>
          <w:szCs w:val="28"/>
        </w:rPr>
        <w:t xml:space="preserve"> when adding Service Members </w:t>
      </w:r>
      <w:r w:rsidR="007D7159" w:rsidRPr="00747ACD">
        <w:rPr>
          <w:sz w:val="28"/>
          <w:szCs w:val="28"/>
        </w:rPr>
        <w:t>such as front desk workers to the Service</w:t>
      </w:r>
      <w:r w:rsidR="000E321D">
        <w:rPr>
          <w:sz w:val="28"/>
          <w:szCs w:val="28"/>
        </w:rPr>
        <w:t xml:space="preserve"> who need access to manage a Waiting Room </w:t>
      </w:r>
      <w:r w:rsidR="007D7159" w:rsidRPr="00747ACD">
        <w:rPr>
          <w:sz w:val="28"/>
          <w:szCs w:val="28"/>
        </w:rPr>
        <w:t xml:space="preserve">but </w:t>
      </w:r>
      <w:r w:rsidR="000E321D">
        <w:rPr>
          <w:sz w:val="28"/>
          <w:szCs w:val="28"/>
        </w:rPr>
        <w:t>should not display</w:t>
      </w:r>
      <w:r w:rsidR="00334A4C">
        <w:rPr>
          <w:sz w:val="28"/>
          <w:szCs w:val="28"/>
        </w:rPr>
        <w:t xml:space="preserve"> </w:t>
      </w:r>
      <w:r w:rsidR="00F0763C">
        <w:rPr>
          <w:sz w:val="28"/>
          <w:szCs w:val="28"/>
        </w:rPr>
        <w:t xml:space="preserve">to students as members of that </w:t>
      </w:r>
      <w:r w:rsidR="00334A4C">
        <w:rPr>
          <w:sz w:val="28"/>
          <w:szCs w:val="28"/>
        </w:rPr>
        <w:t>Service</w:t>
      </w:r>
      <w:r w:rsidR="007D7159" w:rsidRPr="00747ACD">
        <w:rPr>
          <w:sz w:val="28"/>
          <w:szCs w:val="28"/>
        </w:rPr>
        <w:t>.</w:t>
      </w:r>
    </w:p>
    <w:p w14:paraId="1E5DA2E3" w14:textId="77777777" w:rsidR="00747ACD" w:rsidRPr="00747ACD" w:rsidRDefault="00747ACD" w:rsidP="00747ACD">
      <w:pPr>
        <w:pStyle w:val="ListParagraph"/>
        <w:rPr>
          <w:sz w:val="28"/>
          <w:szCs w:val="28"/>
        </w:rPr>
      </w:pPr>
    </w:p>
    <w:p w14:paraId="48348CC8" w14:textId="77777777" w:rsidR="00AC4128" w:rsidRPr="00747ACD" w:rsidRDefault="00DF5FC9" w:rsidP="00AC4128">
      <w:pPr>
        <w:pStyle w:val="ListParagraph"/>
        <w:numPr>
          <w:ilvl w:val="0"/>
          <w:numId w:val="8"/>
        </w:numPr>
        <w:ind w:left="900" w:hanging="540"/>
        <w:rPr>
          <w:sz w:val="28"/>
          <w:szCs w:val="28"/>
        </w:rPr>
      </w:pPr>
      <w:r w:rsidRPr="00747ACD">
        <w:rPr>
          <w:sz w:val="28"/>
          <w:szCs w:val="28"/>
        </w:rPr>
        <w:t>Repeat these steps, as necessary.</w:t>
      </w:r>
      <w:r w:rsidR="00AC4128">
        <w:rPr>
          <w:sz w:val="28"/>
          <w:szCs w:val="28"/>
        </w:rPr>
        <w:t xml:space="preserve"> </w:t>
      </w:r>
      <w:r w:rsidR="00AC4128" w:rsidRPr="00747ACD">
        <w:rPr>
          <w:sz w:val="28"/>
          <w:szCs w:val="28"/>
        </w:rPr>
        <w:t xml:space="preserve">When </w:t>
      </w:r>
      <w:r w:rsidR="00AC4128">
        <w:rPr>
          <w:sz w:val="28"/>
          <w:szCs w:val="28"/>
        </w:rPr>
        <w:t>done</w:t>
      </w:r>
      <w:r w:rsidR="00AC4128" w:rsidRPr="00747ACD">
        <w:rPr>
          <w:sz w:val="28"/>
          <w:szCs w:val="28"/>
        </w:rPr>
        <w:t xml:space="preserve">, select </w:t>
      </w:r>
      <w:r w:rsidR="00AC4128" w:rsidRPr="00747ACD">
        <w:rPr>
          <w:b/>
          <w:bCs/>
          <w:sz w:val="28"/>
          <w:szCs w:val="28"/>
        </w:rPr>
        <w:t>Finish</w:t>
      </w:r>
      <w:r w:rsidR="00AC4128" w:rsidRPr="00747ACD">
        <w:rPr>
          <w:sz w:val="28"/>
          <w:szCs w:val="28"/>
        </w:rPr>
        <w:t>.</w:t>
      </w:r>
    </w:p>
    <w:p w14:paraId="24808018" w14:textId="6F08E3B1" w:rsidR="00747ACD" w:rsidRPr="00747ACD" w:rsidRDefault="00AC4128" w:rsidP="00747ACD">
      <w:pPr>
        <w:pStyle w:val="ListParagraph"/>
        <w:rPr>
          <w:sz w:val="28"/>
          <w:szCs w:val="28"/>
        </w:rPr>
      </w:pPr>
      <w:r>
        <w:rPr>
          <w:noProof/>
        </w:rPr>
        <mc:AlternateContent>
          <mc:Choice Requires="wps">
            <w:drawing>
              <wp:anchor distT="0" distB="0" distL="114300" distR="114300" simplePos="0" relativeHeight="251662385" behindDoc="0" locked="0" layoutInCell="1" allowOverlap="1" wp14:anchorId="42DCC477" wp14:editId="4313FDBB">
                <wp:simplePos x="0" y="0"/>
                <wp:positionH relativeFrom="margin">
                  <wp:align>left</wp:align>
                </wp:positionH>
                <wp:positionV relativeFrom="paragraph">
                  <wp:posOffset>293895</wp:posOffset>
                </wp:positionV>
                <wp:extent cx="6238875" cy="505736"/>
                <wp:effectExtent l="19050" t="19050" r="28575" b="27940"/>
                <wp:wrapNone/>
                <wp:docPr id="4" name="Text Box 4"/>
                <wp:cNvGraphicFramePr/>
                <a:graphic xmlns:a="http://schemas.openxmlformats.org/drawingml/2006/main">
                  <a:graphicData uri="http://schemas.microsoft.com/office/word/2010/wordprocessingShape">
                    <wps:wsp>
                      <wps:cNvSpPr txBox="1"/>
                      <wps:spPr>
                        <a:xfrm>
                          <a:off x="0" y="0"/>
                          <a:ext cx="6238875" cy="505736"/>
                        </a:xfrm>
                        <a:prstGeom prst="rect">
                          <a:avLst/>
                        </a:prstGeom>
                        <a:solidFill>
                          <a:schemeClr val="lt1"/>
                        </a:solidFill>
                        <a:ln w="28575">
                          <a:solidFill>
                            <a:srgbClr val="B94713"/>
                          </a:solidFill>
                        </a:ln>
                      </wps:spPr>
                      <wps:txbx>
                        <w:txbxContent>
                          <w:p w14:paraId="26A573FB" w14:textId="7063FAE6" w:rsidR="003C06B1" w:rsidRPr="00126432" w:rsidRDefault="004F1304" w:rsidP="003C06B1">
                            <w:pPr>
                              <w:rPr>
                                <w14:textOutline w14:w="9525" w14:cap="rnd" w14:cmpd="sng" w14:algn="ctr">
                                  <w14:noFill/>
                                  <w14:prstDash w14:val="solid"/>
                                  <w14:bevel/>
                                </w14:textOutline>
                              </w:rPr>
                            </w:pPr>
                            <w:r>
                              <w:rPr>
                                <w:b/>
                                <w:bCs/>
                                <w:color w:val="B94713"/>
                                <w14:textOutline w14:w="9525" w14:cap="rnd" w14:cmpd="sng" w14:algn="ctr">
                                  <w14:noFill/>
                                  <w14:prstDash w14:val="solid"/>
                                  <w14:bevel/>
                                </w14:textOutline>
                              </w:rPr>
                              <w:t>Troubleshooting</w:t>
                            </w:r>
                            <w:r w:rsidR="003C06B1">
                              <w:rPr>
                                <w:b/>
                                <w:bCs/>
                                <w:color w:val="B94713"/>
                                <w14:textOutline w14:w="9525" w14:cap="rnd" w14:cmpd="sng" w14:algn="ctr">
                                  <w14:noFill/>
                                  <w14:prstDash w14:val="solid"/>
                                  <w14:bevel/>
                                </w14:textOutline>
                              </w:rPr>
                              <w:t xml:space="preserve">: </w:t>
                            </w:r>
                            <w:r w:rsidR="009A1C7F">
                              <w:rPr>
                                <w14:textOutline w14:w="9525" w14:cap="rnd" w14:cmpd="sng" w14:algn="ctr">
                                  <w14:noFill/>
                                  <w14:prstDash w14:val="solid"/>
                                  <w14:bevel/>
                                </w14:textOutline>
                              </w:rPr>
                              <w:t>By design, any Service Member that has office hours for the appointment type linked to the Service displays in the Service Calendar even if the</w:t>
                            </w:r>
                            <w:r w:rsidR="00282D5E">
                              <w:rPr>
                                <w14:textOutline w14:w="9525" w14:cap="rnd" w14:cmpd="sng" w14:algn="ctr">
                                  <w14:noFill/>
                                  <w14:prstDash w14:val="solid"/>
                                  <w14:bevel/>
                                </w14:textOutline>
                              </w:rPr>
                              <w:t xml:space="preserve"> Service Member</w:t>
                            </w:r>
                            <w:r w:rsidR="009A1C7F">
                              <w:rPr>
                                <w14:textOutline w14:w="9525" w14:cap="rnd" w14:cmpd="sng" w14:algn="ctr">
                                  <w14:noFill/>
                                  <w14:prstDash w14:val="solid"/>
                                  <w14:bevel/>
                                </w14:textOutline>
                              </w:rPr>
                              <w:t xml:space="preserve"> </w:t>
                            </w:r>
                            <w:r w:rsidR="00282D5E">
                              <w:rPr>
                                <w14:textOutline w14:w="9525" w14:cap="rnd" w14:cmpd="sng" w14:algn="ctr">
                                  <w14:noFill/>
                                  <w14:prstDash w14:val="solid"/>
                                  <w14:bevel/>
                                </w14:textOutline>
                              </w:rPr>
                              <w:t>is</w:t>
                            </w:r>
                            <w:r w:rsidR="009A1C7F">
                              <w:rPr>
                                <w14:textOutline w14:w="9525" w14:cap="rnd" w14:cmpd="sng" w14:algn="ctr">
                                  <w14:noFill/>
                                  <w14:prstDash w14:val="solid"/>
                                  <w14:bevel/>
                                </w14:textOutline>
                              </w:rPr>
                              <w:t xml:space="preserve"> marked as hidden. </w:t>
                            </w:r>
                          </w:p>
                          <w:p w14:paraId="345F217A" w14:textId="5DA18FD2" w:rsidR="003C06B1" w:rsidRPr="00BB796D" w:rsidRDefault="003C06B1" w:rsidP="003C06B1">
                            <w:pP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CC477" id="Text Box 4" o:spid="_x0000_s1033" type="#_x0000_t202" style="position:absolute;left:0;text-align:left;margin-left:0;margin-top:23.15pt;width:491.25pt;height:39.8pt;z-index:25166238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" fillcolor="white [3201]" strokecolor="#b94713" strokeweight="2.25pt">
                <v:textbox>
                  <w:txbxContent>
                    <w:p w14:paraId="26A573FB" w14:textId="7063FAE6" w:rsidR="003C06B1" w:rsidRPr="00126432" w:rsidRDefault="004F1304" w:rsidP="003C06B1">
                      <w:pPr>
                        <w:rPr>
                          <w14:textOutline w14:w="9525" w14:cap="rnd" w14:cmpd="sng" w14:algn="ctr">
                            <w14:noFill/>
                            <w14:prstDash w14:val="solid"/>
                            <w14:bevel/>
                          </w14:textOutline>
                        </w:rPr>
                      </w:pPr>
                      <w:r>
                        <w:rPr>
                          <w:b/>
                          <w:bCs/>
                          <w:color w:val="B94713"/>
                          <w14:textOutline w14:w="9525" w14:cap="rnd" w14:cmpd="sng" w14:algn="ctr">
                            <w14:noFill/>
                            <w14:prstDash w14:val="solid"/>
                            <w14:bevel/>
                          </w14:textOutline>
                        </w:rPr>
                        <w:t>Troubleshooting</w:t>
                      </w:r>
                      <w:r w:rsidR="003C06B1">
                        <w:rPr>
                          <w:b/>
                          <w:bCs/>
                          <w:color w:val="B94713"/>
                          <w14:textOutline w14:w="9525" w14:cap="rnd" w14:cmpd="sng" w14:algn="ctr">
                            <w14:noFill/>
                            <w14:prstDash w14:val="solid"/>
                            <w14:bevel/>
                          </w14:textOutline>
                        </w:rPr>
                        <w:t xml:space="preserve">: </w:t>
                      </w:r>
                      <w:r w:rsidR="009A1C7F">
                        <w:rPr>
                          <w14:textOutline w14:w="9525" w14:cap="rnd" w14:cmpd="sng" w14:algn="ctr">
                            <w14:noFill/>
                            <w14:prstDash w14:val="solid"/>
                            <w14:bevel/>
                          </w14:textOutline>
                        </w:rPr>
                        <w:t>By design, any Service Member that has office hours for the appointment type linked to the Service displays in the Service Calendar even if the</w:t>
                      </w:r>
                      <w:r w:rsidR="00282D5E">
                        <w:rPr>
                          <w14:textOutline w14:w="9525" w14:cap="rnd" w14:cmpd="sng" w14:algn="ctr">
                            <w14:noFill/>
                            <w14:prstDash w14:val="solid"/>
                            <w14:bevel/>
                          </w14:textOutline>
                        </w:rPr>
                        <w:t xml:space="preserve"> Service Member</w:t>
                      </w:r>
                      <w:r w:rsidR="009A1C7F">
                        <w:rPr>
                          <w14:textOutline w14:w="9525" w14:cap="rnd" w14:cmpd="sng" w14:algn="ctr">
                            <w14:noFill/>
                            <w14:prstDash w14:val="solid"/>
                            <w14:bevel/>
                          </w14:textOutline>
                        </w:rPr>
                        <w:t xml:space="preserve"> </w:t>
                      </w:r>
                      <w:r w:rsidR="00282D5E">
                        <w:rPr>
                          <w14:textOutline w14:w="9525" w14:cap="rnd" w14:cmpd="sng" w14:algn="ctr">
                            <w14:noFill/>
                            <w14:prstDash w14:val="solid"/>
                            <w14:bevel/>
                          </w14:textOutline>
                        </w:rPr>
                        <w:t>is</w:t>
                      </w:r>
                      <w:r w:rsidR="009A1C7F">
                        <w:rPr>
                          <w14:textOutline w14:w="9525" w14:cap="rnd" w14:cmpd="sng" w14:algn="ctr">
                            <w14:noFill/>
                            <w14:prstDash w14:val="solid"/>
                            <w14:bevel/>
                          </w14:textOutline>
                        </w:rPr>
                        <w:t xml:space="preserve"> marked as hidden. </w:t>
                      </w:r>
                    </w:p>
                    <w:p w14:paraId="345F217A" w14:textId="5DA18FD2" w:rsidR="003C06B1" w:rsidRPr="00BB796D" w:rsidRDefault="003C06B1" w:rsidP="003C06B1">
                      <w:pPr>
                        <w:rPr>
                          <w14:textOutline w14:w="9525" w14:cap="rnd" w14:cmpd="sng" w14:algn="ctr">
                            <w14:noFill/>
                            <w14:prstDash w14:val="solid"/>
                            <w14:bevel/>
                          </w14:textOutline>
                        </w:rPr>
                      </w:pPr>
                    </w:p>
                  </w:txbxContent>
                </v:textbox>
                <w10:wrap anchorx="margin"/>
              </v:shape>
            </w:pict>
          </mc:Fallback>
        </mc:AlternateContent>
      </w:r>
    </w:p>
    <w:p w14:paraId="484501E5" w14:textId="018BE626" w:rsidR="000B415E" w:rsidRDefault="000B415E" w:rsidP="00F21DAC">
      <w:pPr>
        <w:rPr>
          <w:sz w:val="28"/>
          <w:szCs w:val="28"/>
        </w:rPr>
      </w:pPr>
    </w:p>
    <w:p w14:paraId="291196E5" w14:textId="68868D8B" w:rsidR="000B415E" w:rsidRDefault="00AC4128" w:rsidP="00F21DAC">
      <w:pPr>
        <w:rPr>
          <w:sz w:val="28"/>
          <w:szCs w:val="28"/>
        </w:rPr>
      </w:pPr>
      <w:r>
        <w:rPr>
          <w:noProof/>
        </w:rPr>
        <mc:AlternateContent>
          <mc:Choice Requires="wps">
            <w:drawing>
              <wp:anchor distT="0" distB="0" distL="114300" distR="114300" simplePos="0" relativeHeight="251658279" behindDoc="0" locked="0" layoutInCell="1" allowOverlap="1" wp14:anchorId="68B2A043" wp14:editId="0CF0E936">
                <wp:simplePos x="0" y="0"/>
                <wp:positionH relativeFrom="margin">
                  <wp:align>left</wp:align>
                </wp:positionH>
                <wp:positionV relativeFrom="paragraph">
                  <wp:posOffset>240775</wp:posOffset>
                </wp:positionV>
                <wp:extent cx="6238875" cy="1562100"/>
                <wp:effectExtent l="19050" t="19050" r="28575" b="19050"/>
                <wp:wrapNone/>
                <wp:docPr id="325" name="Text Box 325"/>
                <wp:cNvGraphicFramePr/>
                <a:graphic xmlns:a="http://schemas.openxmlformats.org/drawingml/2006/main">
                  <a:graphicData uri="http://schemas.microsoft.com/office/word/2010/wordprocessingShape">
                    <wps:wsp>
                      <wps:cNvSpPr txBox="1"/>
                      <wps:spPr>
                        <a:xfrm>
                          <a:off x="0" y="0"/>
                          <a:ext cx="6238875" cy="1562100"/>
                        </a:xfrm>
                        <a:prstGeom prst="rect">
                          <a:avLst/>
                        </a:prstGeom>
                        <a:solidFill>
                          <a:schemeClr val="lt1"/>
                        </a:solidFill>
                        <a:ln w="28575">
                          <a:solidFill>
                            <a:srgbClr val="B94713"/>
                          </a:solidFill>
                        </a:ln>
                      </wps:spPr>
                      <wps:txbx>
                        <w:txbxContent>
                          <w:p w14:paraId="3707DB8C" w14:textId="77777777" w:rsidR="007F5403" w:rsidRDefault="007F5403" w:rsidP="008B41F8">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From the </w:t>
                            </w:r>
                            <w:r w:rsidRPr="00AB794A">
                              <w:rPr>
                                <w:i/>
                                <w:iCs/>
                                <w14:textOutline w14:w="9525" w14:cap="rnd" w14:cmpd="sng" w14:algn="ctr">
                                  <w14:noFill/>
                                  <w14:prstDash w14:val="solid"/>
                                  <w14:bevel/>
                                </w14:textOutline>
                              </w:rPr>
                              <w:t>Members</w:t>
                            </w:r>
                            <w:r>
                              <w:rPr>
                                <w14:textOutline w14:w="9525" w14:cap="rnd" w14:cmpd="sng" w14:algn="ctr">
                                  <w14:noFill/>
                                  <w14:prstDash w14:val="solid"/>
                                  <w14:bevel/>
                                </w14:textOutline>
                              </w:rPr>
                              <w:t xml:space="preserve"> page, you can manage the Service Members who display in the Service by using the checkbox in the </w:t>
                            </w:r>
                            <w:r w:rsidRPr="00AB794A">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w:t>
                            </w:r>
                          </w:p>
                          <w:p w14:paraId="019D6081" w14:textId="7F0DA4AB" w:rsidR="007F5403" w:rsidRPr="00BB796D" w:rsidRDefault="007F5403" w:rsidP="008B41F8">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However, if a Service Member was added using Role Mapping, you will notice that the Service Member is grayed out not allowing you to manage the </w:t>
                            </w:r>
                            <w:r w:rsidRPr="00402A6D">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You can get around this by manually adding the Service Member on the Members page. Starfish will override the role mapping. Once you click </w:t>
                            </w:r>
                            <w:r w:rsidRPr="00B970B0">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you will notice that you can now manage the </w:t>
                            </w:r>
                            <w:r w:rsidRPr="001721A9">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and hide the Service Member. Be sure to select </w:t>
                            </w:r>
                            <w:r w:rsidRPr="00EA5081">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when you are d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2A043" id="Text Box 325" o:spid="_x0000_s1034" type="#_x0000_t202" style="position:absolute;margin-left:0;margin-top:18.95pt;width:491.25pt;height:123pt;z-index:2516582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" fillcolor="white [3201]" strokecolor="#b94713" strokeweight="2.25pt">
                <v:textbox>
                  <w:txbxContent>
                    <w:p w14:paraId="3707DB8C" w14:textId="77777777" w:rsidR="007F5403" w:rsidRDefault="007F5403" w:rsidP="008B41F8">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From the </w:t>
                      </w:r>
                      <w:r w:rsidRPr="00AB794A">
                        <w:rPr>
                          <w:i/>
                          <w:iCs/>
                          <w14:textOutline w14:w="9525" w14:cap="rnd" w14:cmpd="sng" w14:algn="ctr">
                            <w14:noFill/>
                            <w14:prstDash w14:val="solid"/>
                            <w14:bevel/>
                          </w14:textOutline>
                        </w:rPr>
                        <w:t>Members</w:t>
                      </w:r>
                      <w:r>
                        <w:rPr>
                          <w14:textOutline w14:w="9525" w14:cap="rnd" w14:cmpd="sng" w14:algn="ctr">
                            <w14:noFill/>
                            <w14:prstDash w14:val="solid"/>
                            <w14:bevel/>
                          </w14:textOutline>
                        </w:rPr>
                        <w:t xml:space="preserve"> page, you can manage the Service Members who display in the Service by using the checkbox in the </w:t>
                      </w:r>
                      <w:r w:rsidRPr="00AB794A">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w:t>
                      </w:r>
                    </w:p>
                    <w:p w14:paraId="019D6081" w14:textId="7F0DA4AB" w:rsidR="007F5403" w:rsidRPr="00BB796D" w:rsidRDefault="007F5403" w:rsidP="008B41F8">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However, if a Service Member was added using Role Mapping, you will notice that the Service Member is grayed out not allowing you to manage the </w:t>
                      </w:r>
                      <w:r w:rsidRPr="00402A6D">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You can get around this by manually adding the Service Member on the Members page. Starfish will override the role mapping. Once you click </w:t>
                      </w:r>
                      <w:r w:rsidRPr="00B970B0">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you will notice that you can now manage the </w:t>
                      </w:r>
                      <w:r w:rsidRPr="001721A9">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and hide the Service Member. Be sure to select </w:t>
                      </w:r>
                      <w:r w:rsidRPr="00EA5081">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when you are done.</w:t>
                      </w:r>
                    </w:p>
                  </w:txbxContent>
                </v:textbox>
                <w10:wrap anchorx="margin"/>
              </v:shape>
            </w:pict>
          </mc:Fallback>
        </mc:AlternateContent>
      </w:r>
    </w:p>
    <w:p w14:paraId="6B8BA06B" w14:textId="6AC37C5B" w:rsidR="000B415E" w:rsidRDefault="000B415E" w:rsidP="00F21DAC">
      <w:pPr>
        <w:rPr>
          <w:sz w:val="28"/>
          <w:szCs w:val="28"/>
        </w:rPr>
      </w:pPr>
    </w:p>
    <w:p w14:paraId="541696A0" w14:textId="721EDDC8" w:rsidR="008B41F8" w:rsidRDefault="008B41F8" w:rsidP="00F21DAC">
      <w:pPr>
        <w:rPr>
          <w:sz w:val="28"/>
          <w:szCs w:val="28"/>
        </w:rPr>
      </w:pPr>
    </w:p>
    <w:p w14:paraId="2C7D8871" w14:textId="2011BAB1" w:rsidR="000B415E" w:rsidRDefault="000B415E" w:rsidP="00F21DAC">
      <w:pPr>
        <w:rPr>
          <w:sz w:val="28"/>
          <w:szCs w:val="28"/>
        </w:rPr>
      </w:pPr>
    </w:p>
    <w:p w14:paraId="44E6BEFF" w14:textId="004E81F5" w:rsidR="00CC3EE8" w:rsidRDefault="00CC3EE8">
      <w:pPr>
        <w:rPr>
          <w:sz w:val="28"/>
          <w:szCs w:val="28"/>
        </w:rPr>
      </w:pPr>
    </w:p>
    <w:p w14:paraId="094BCED7" w14:textId="6120A9D8" w:rsidR="0004018C" w:rsidRDefault="00AC4128">
      <w:pPr>
        <w:rPr>
          <w:sz w:val="28"/>
          <w:szCs w:val="28"/>
        </w:rPr>
      </w:pPr>
      <w:r>
        <w:rPr>
          <w:noProof/>
        </w:rPr>
        <mc:AlternateContent>
          <mc:Choice Requires="wps">
            <w:drawing>
              <wp:anchor distT="0" distB="0" distL="114300" distR="114300" simplePos="0" relativeHeight="251664433" behindDoc="0" locked="0" layoutInCell="1" allowOverlap="1" wp14:anchorId="3715DDD7" wp14:editId="3D20A51A">
                <wp:simplePos x="0" y="0"/>
                <wp:positionH relativeFrom="margin">
                  <wp:align>left</wp:align>
                </wp:positionH>
                <wp:positionV relativeFrom="paragraph">
                  <wp:posOffset>236634</wp:posOffset>
                </wp:positionV>
                <wp:extent cx="6238875" cy="1704975"/>
                <wp:effectExtent l="19050" t="19050" r="28575" b="28575"/>
                <wp:wrapNone/>
                <wp:docPr id="6" name="Text Box 6"/>
                <wp:cNvGraphicFramePr/>
                <a:graphic xmlns:a="http://schemas.openxmlformats.org/drawingml/2006/main">
                  <a:graphicData uri="http://schemas.microsoft.com/office/word/2010/wordprocessingShape">
                    <wps:wsp>
                      <wps:cNvSpPr txBox="1"/>
                      <wps:spPr>
                        <a:xfrm>
                          <a:off x="0" y="0"/>
                          <a:ext cx="6238875" cy="1704975"/>
                        </a:xfrm>
                        <a:prstGeom prst="rect">
                          <a:avLst/>
                        </a:prstGeom>
                        <a:solidFill>
                          <a:schemeClr val="lt1"/>
                        </a:solidFill>
                        <a:ln w="28575">
                          <a:solidFill>
                            <a:srgbClr val="B94713"/>
                          </a:solidFill>
                        </a:ln>
                      </wps:spPr>
                      <wps:txbx>
                        <w:txbxContent>
                          <w:p w14:paraId="7A5AF291" w14:textId="77777777" w:rsidR="007E4899" w:rsidRDefault="007E4899" w:rsidP="007E4899">
                            <w:pPr>
                              <w:rPr>
                                <w14:textOutline w14:w="9525" w14:cap="rnd" w14:cmpd="sng" w14:algn="ctr">
                                  <w14:noFill/>
                                  <w14:prstDash w14:val="solid"/>
                                  <w14:bevel/>
                                </w14:textOutline>
                              </w:rPr>
                            </w:pPr>
                            <w:r>
                              <w:rPr>
                                <w:b/>
                                <w:bCs/>
                                <w:color w:val="B94713"/>
                                <w14:textOutline w14:w="9525" w14:cap="rnd" w14:cmpd="sng" w14:algn="ctr">
                                  <w14:noFill/>
                                  <w14:prstDash w14:val="solid"/>
                                  <w14:bevel/>
                                </w14:textOutline>
                              </w:rPr>
                              <w:t xml:space="preserve">Note: </w:t>
                            </w:r>
                            <w:r w:rsidRPr="002F5B43">
                              <w:rPr>
                                <w14:textOutline w14:w="9525" w14:cap="rnd" w14:cmpd="sng" w14:algn="ctr">
                                  <w14:noFill/>
                                  <w14:prstDash w14:val="solid"/>
                                  <w14:bevel/>
                                </w14:textOutline>
                              </w:rPr>
                              <w:t xml:space="preserve">Starfish supports </w:t>
                            </w:r>
                            <w:r w:rsidRPr="002F5B43">
                              <w:rPr>
                                <w:b/>
                                <w:bCs/>
                                <w14:textOutline w14:w="9525" w14:cap="rnd" w14:cmpd="sng" w14:algn="ctr">
                                  <w14:noFill/>
                                  <w14:prstDash w14:val="solid"/>
                                  <w14:bevel/>
                                </w14:textOutline>
                              </w:rPr>
                              <w:t>Direct Links</w:t>
                            </w:r>
                            <w:r w:rsidRPr="002F5B43">
                              <w:rPr>
                                <w14:textOutline w14:w="9525" w14:cap="rnd" w14:cmpd="sng" w14:algn="ctr">
                                  <w14:noFill/>
                                  <w14:prstDash w14:val="solid"/>
                                  <w14:bevel/>
                                </w14:textOutline>
                              </w:rPr>
                              <w:t xml:space="preserve"> to allow for better nudging of students to act. </w:t>
                            </w:r>
                            <w:r>
                              <w:rPr>
                                <w14:textOutline w14:w="9525" w14:cap="rnd" w14:cmpd="sng" w14:algn="ctr">
                                  <w14:noFill/>
                                  <w14:prstDash w14:val="solid"/>
                                  <w14:bevel/>
                                </w14:textOutline>
                              </w:rPr>
                              <w:t>You</w:t>
                            </w:r>
                            <w:r w:rsidRPr="002F5B43">
                              <w:rPr>
                                <w14:textOutline w14:w="9525" w14:cap="rnd" w14:cmpd="sng" w14:algn="ctr">
                                  <w14:noFill/>
                                  <w14:prstDash w14:val="solid"/>
                                  <w14:bevel/>
                                </w14:textOutline>
                              </w:rPr>
                              <w:t xml:space="preserve"> can configure student messages to allow for direct links to services or scheduling with services</w:t>
                            </w:r>
                            <w:r>
                              <w:rPr>
                                <w14:textOutline w14:w="9525" w14:cap="rnd" w14:cmpd="sng" w14:algn="ctr">
                                  <w14:noFill/>
                                  <w14:prstDash w14:val="solid"/>
                                  <w14:bevel/>
                                </w14:textOutline>
                              </w:rPr>
                              <w:t>. Faculty/Staff</w:t>
                            </w:r>
                            <w:r w:rsidRPr="002F5B43">
                              <w:rPr>
                                <w14:textOutline w14:w="9525" w14:cap="rnd" w14:cmpd="sng" w14:algn="ctr">
                                  <w14:noFill/>
                                  <w14:prstDash w14:val="solid"/>
                                  <w14:bevel/>
                                </w14:textOutline>
                              </w:rPr>
                              <w:t xml:space="preserve"> can also grab their personal link to </w:t>
                            </w:r>
                            <w:r>
                              <w:rPr>
                                <w14:textOutline w14:w="9525" w14:cap="rnd" w14:cmpd="sng" w14:algn="ctr">
                                  <w14:noFill/>
                                  <w14:prstDash w14:val="solid"/>
                                  <w14:bevel/>
                                </w14:textOutline>
                              </w:rPr>
                              <w:t>their</w:t>
                            </w:r>
                            <w:r w:rsidRPr="002F5B43">
                              <w:rPr>
                                <w14:textOutline w14:w="9525" w14:cap="rnd" w14:cmpd="sng" w14:algn="ctr">
                                  <w14:noFill/>
                                  <w14:prstDash w14:val="solid"/>
                                  <w14:bevel/>
                                </w14:textOutline>
                              </w:rPr>
                              <w:t xml:space="preserve"> calendar and add it to their email signature to make it easier for students to schedule time with them. </w:t>
                            </w:r>
                          </w:p>
                          <w:p w14:paraId="0E189FC9" w14:textId="77777777" w:rsidR="007E4899" w:rsidRPr="00BB796D" w:rsidRDefault="007E4899" w:rsidP="007E4899">
                            <w:pPr>
                              <w:rPr>
                                <w14:textOutline w14:w="9525" w14:cap="rnd" w14:cmpd="sng" w14:algn="ctr">
                                  <w14:noFill/>
                                  <w14:prstDash w14:val="solid"/>
                                  <w14:bevel/>
                                </w14:textOutline>
                              </w:rPr>
                            </w:pPr>
                            <w:r>
                              <w:rPr>
                                <w:b/>
                                <w:bCs/>
                                <w14:textOutline w14:w="9525" w14:cap="rnd" w14:cmpd="sng" w14:algn="ctr">
                                  <w14:noFill/>
                                  <w14:prstDash w14:val="solid"/>
                                  <w14:bevel/>
                                </w14:textOutline>
                              </w:rPr>
                              <w:t>Key Concept:</w:t>
                            </w:r>
                            <w:r w:rsidRPr="00A677A6">
                              <w:rPr>
                                <w14:textOutline w14:w="9525" w14:cap="rnd" w14:cmpd="sng" w14:algn="ctr">
                                  <w14:noFill/>
                                  <w14:prstDash w14:val="solid"/>
                                  <w14:bevel/>
                                </w14:textOutline>
                              </w:rPr>
                              <w:t xml:space="preserve"> For</w:t>
                            </w:r>
                            <w:r w:rsidRPr="002F5B43">
                              <w:rPr>
                                <w14:textOutline w14:w="9525" w14:cap="rnd" w14:cmpd="sng" w14:algn="ctr">
                                  <w14:noFill/>
                                  <w14:prstDash w14:val="solid"/>
                                  <w14:bevel/>
                                </w14:textOutline>
                              </w:rPr>
                              <w:t xml:space="preserve"> students to be able to schedule with </w:t>
                            </w:r>
                            <w:r>
                              <w:rPr>
                                <w14:textOutline w14:w="9525" w14:cap="rnd" w14:cmpd="sng" w14:algn="ctr">
                                  <w14:noFill/>
                                  <w14:prstDash w14:val="solid"/>
                                  <w14:bevel/>
                                </w14:textOutline>
                              </w:rPr>
                              <w:t>Faculty/Staff</w:t>
                            </w:r>
                            <w:r w:rsidRPr="002F5B43">
                              <w:rPr>
                                <w14:textOutline w14:w="9525" w14:cap="rnd" w14:cmpd="sng" w14:algn="ctr">
                                  <w14:noFill/>
                                  <w14:prstDash w14:val="solid"/>
                                  <w14:bevel/>
                                </w14:textOutline>
                              </w:rPr>
                              <w:t xml:space="preserve"> based on their calendar link, the </w:t>
                            </w:r>
                            <w:r>
                              <w:rPr>
                                <w14:textOutline w14:w="9525" w14:cap="rnd" w14:cmpd="sng" w14:algn="ctr">
                                  <w14:noFill/>
                                  <w14:prstDash w14:val="solid"/>
                                  <w14:bevel/>
                                </w14:textOutline>
                              </w:rPr>
                              <w:t>Faculty/Staff</w:t>
                            </w:r>
                            <w:r w:rsidRPr="002F5B43">
                              <w:rPr>
                                <w14:textOutline w14:w="9525" w14:cap="rnd" w14:cmpd="sng" w14:algn="ctr">
                                  <w14:noFill/>
                                  <w14:prstDash w14:val="solid"/>
                                  <w14:bevel/>
                                </w14:textOutline>
                              </w:rPr>
                              <w:t xml:space="preserve"> needs to be “searchable” by the student </w:t>
                            </w:r>
                            <w:r>
                              <w:rPr>
                                <w14:textOutline w14:w="9525" w14:cap="rnd" w14:cmpd="sng" w14:algn="ctr">
                                  <w14:noFill/>
                                  <w14:prstDash w14:val="solid"/>
                                  <w14:bevel/>
                                </w14:textOutline>
                              </w:rPr>
                              <w:t>in their</w:t>
                            </w:r>
                            <w:r w:rsidRPr="002F5B43">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S</w:t>
                            </w:r>
                            <w:r w:rsidRPr="002F5B43">
                              <w:rPr>
                                <w14:textOutline w14:w="9525" w14:cap="rnd" w14:cmpd="sng" w14:algn="ctr">
                                  <w14:noFill/>
                                  <w14:prstDash w14:val="solid"/>
                                  <w14:bevel/>
                                </w14:textOutline>
                              </w:rPr>
                              <w:t xml:space="preserve">uccess </w:t>
                            </w:r>
                            <w:r>
                              <w:rPr>
                                <w14:textOutline w14:w="9525" w14:cap="rnd" w14:cmpd="sng" w14:algn="ctr">
                                  <w14:noFill/>
                                  <w14:prstDash w14:val="solid"/>
                                  <w14:bevel/>
                                </w14:textOutline>
                              </w:rPr>
                              <w:t>N</w:t>
                            </w:r>
                            <w:r w:rsidRPr="002F5B43">
                              <w:rPr>
                                <w14:textOutline w14:w="9525" w14:cap="rnd" w14:cmpd="sng" w14:algn="ctr">
                                  <w14:noFill/>
                                  <w14:prstDash w14:val="solid"/>
                                  <w14:bevel/>
                                </w14:textOutline>
                              </w:rPr>
                              <w:t>etwork. This is accomplished either by the setup of their role or b</w:t>
                            </w:r>
                            <w:r>
                              <w:rPr>
                                <w14:textOutline w14:w="9525" w14:cap="rnd" w14:cmpd="sng" w14:algn="ctr">
                                  <w14:noFill/>
                                  <w14:prstDash w14:val="solid"/>
                                  <w14:bevel/>
                                </w14:textOutline>
                              </w:rPr>
                              <w:t>y</w:t>
                            </w:r>
                            <w:r w:rsidRPr="002F5B43">
                              <w:rPr>
                                <w14:textOutline w14:w="9525" w14:cap="rnd" w14:cmpd="sng" w14:algn="ctr">
                                  <w14:noFill/>
                                  <w14:prstDash w14:val="solid"/>
                                  <w14:bevel/>
                                </w14:textOutline>
                              </w:rPr>
                              <w:t xml:space="preserve"> being listed as a member in a service that is listed in the Success Network</w:t>
                            </w:r>
                            <w:r>
                              <w:rPr>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5DDD7" id="Text Box 6" o:spid="_x0000_s1035" type="#_x0000_t202" style="position:absolute;margin-left:0;margin-top:18.65pt;width:491.25pt;height:134.25pt;z-index:2516644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" fillcolor="white [3201]" strokecolor="#b94713" strokeweight="2.25pt">
                <v:textbox>
                  <w:txbxContent>
                    <w:p w14:paraId="7A5AF291" w14:textId="77777777" w:rsidR="007E4899" w:rsidRDefault="007E4899" w:rsidP="007E4899">
                      <w:pPr>
                        <w:rPr>
                          <w14:textOutline w14:w="9525" w14:cap="rnd" w14:cmpd="sng" w14:algn="ctr">
                            <w14:noFill/>
                            <w14:prstDash w14:val="solid"/>
                            <w14:bevel/>
                          </w14:textOutline>
                        </w:rPr>
                      </w:pPr>
                      <w:r>
                        <w:rPr>
                          <w:b/>
                          <w:bCs/>
                          <w:color w:val="B94713"/>
                          <w14:textOutline w14:w="9525" w14:cap="rnd" w14:cmpd="sng" w14:algn="ctr">
                            <w14:noFill/>
                            <w14:prstDash w14:val="solid"/>
                            <w14:bevel/>
                          </w14:textOutline>
                        </w:rPr>
                        <w:t xml:space="preserve">Note: </w:t>
                      </w:r>
                      <w:r w:rsidRPr="002F5B43">
                        <w:rPr>
                          <w14:textOutline w14:w="9525" w14:cap="rnd" w14:cmpd="sng" w14:algn="ctr">
                            <w14:noFill/>
                            <w14:prstDash w14:val="solid"/>
                            <w14:bevel/>
                          </w14:textOutline>
                        </w:rPr>
                        <w:t xml:space="preserve">Starfish supports </w:t>
                      </w:r>
                      <w:r w:rsidRPr="002F5B43">
                        <w:rPr>
                          <w:b/>
                          <w:bCs/>
                          <w14:textOutline w14:w="9525" w14:cap="rnd" w14:cmpd="sng" w14:algn="ctr">
                            <w14:noFill/>
                            <w14:prstDash w14:val="solid"/>
                            <w14:bevel/>
                          </w14:textOutline>
                        </w:rPr>
                        <w:t>Direct Links</w:t>
                      </w:r>
                      <w:r w:rsidRPr="002F5B43">
                        <w:rPr>
                          <w14:textOutline w14:w="9525" w14:cap="rnd" w14:cmpd="sng" w14:algn="ctr">
                            <w14:noFill/>
                            <w14:prstDash w14:val="solid"/>
                            <w14:bevel/>
                          </w14:textOutline>
                        </w:rPr>
                        <w:t xml:space="preserve"> to allow for better nudging of students to act. </w:t>
                      </w:r>
                      <w:r>
                        <w:rPr>
                          <w14:textOutline w14:w="9525" w14:cap="rnd" w14:cmpd="sng" w14:algn="ctr">
                            <w14:noFill/>
                            <w14:prstDash w14:val="solid"/>
                            <w14:bevel/>
                          </w14:textOutline>
                        </w:rPr>
                        <w:t>You</w:t>
                      </w:r>
                      <w:r w:rsidRPr="002F5B43">
                        <w:rPr>
                          <w14:textOutline w14:w="9525" w14:cap="rnd" w14:cmpd="sng" w14:algn="ctr">
                            <w14:noFill/>
                            <w14:prstDash w14:val="solid"/>
                            <w14:bevel/>
                          </w14:textOutline>
                        </w:rPr>
                        <w:t xml:space="preserve"> can configure student messages to allow for direct links to services or scheduling with services</w:t>
                      </w:r>
                      <w:r>
                        <w:rPr>
                          <w14:textOutline w14:w="9525" w14:cap="rnd" w14:cmpd="sng" w14:algn="ctr">
                            <w14:noFill/>
                            <w14:prstDash w14:val="solid"/>
                            <w14:bevel/>
                          </w14:textOutline>
                        </w:rPr>
                        <w:t>. Faculty/Staff</w:t>
                      </w:r>
                      <w:r w:rsidRPr="002F5B43">
                        <w:rPr>
                          <w14:textOutline w14:w="9525" w14:cap="rnd" w14:cmpd="sng" w14:algn="ctr">
                            <w14:noFill/>
                            <w14:prstDash w14:val="solid"/>
                            <w14:bevel/>
                          </w14:textOutline>
                        </w:rPr>
                        <w:t xml:space="preserve"> can also grab their personal link to </w:t>
                      </w:r>
                      <w:r>
                        <w:rPr>
                          <w14:textOutline w14:w="9525" w14:cap="rnd" w14:cmpd="sng" w14:algn="ctr">
                            <w14:noFill/>
                            <w14:prstDash w14:val="solid"/>
                            <w14:bevel/>
                          </w14:textOutline>
                        </w:rPr>
                        <w:t>their</w:t>
                      </w:r>
                      <w:r w:rsidRPr="002F5B43">
                        <w:rPr>
                          <w14:textOutline w14:w="9525" w14:cap="rnd" w14:cmpd="sng" w14:algn="ctr">
                            <w14:noFill/>
                            <w14:prstDash w14:val="solid"/>
                            <w14:bevel/>
                          </w14:textOutline>
                        </w:rPr>
                        <w:t xml:space="preserve"> calendar and add it to their email signature to make it easier for students to schedule time with them. </w:t>
                      </w:r>
                    </w:p>
                    <w:p w14:paraId="0E189FC9" w14:textId="77777777" w:rsidR="007E4899" w:rsidRPr="00BB796D" w:rsidRDefault="007E4899" w:rsidP="007E4899">
                      <w:pPr>
                        <w:rPr>
                          <w14:textOutline w14:w="9525" w14:cap="rnd" w14:cmpd="sng" w14:algn="ctr">
                            <w14:noFill/>
                            <w14:prstDash w14:val="solid"/>
                            <w14:bevel/>
                          </w14:textOutline>
                        </w:rPr>
                      </w:pPr>
                      <w:r>
                        <w:rPr>
                          <w:b/>
                          <w:bCs/>
                          <w14:textOutline w14:w="9525" w14:cap="rnd" w14:cmpd="sng" w14:algn="ctr">
                            <w14:noFill/>
                            <w14:prstDash w14:val="solid"/>
                            <w14:bevel/>
                          </w14:textOutline>
                        </w:rPr>
                        <w:t>Key Concept:</w:t>
                      </w:r>
                      <w:r w:rsidRPr="00A677A6">
                        <w:rPr>
                          <w14:textOutline w14:w="9525" w14:cap="rnd" w14:cmpd="sng" w14:algn="ctr">
                            <w14:noFill/>
                            <w14:prstDash w14:val="solid"/>
                            <w14:bevel/>
                          </w14:textOutline>
                        </w:rPr>
                        <w:t xml:space="preserve"> For</w:t>
                      </w:r>
                      <w:r w:rsidRPr="002F5B43">
                        <w:rPr>
                          <w14:textOutline w14:w="9525" w14:cap="rnd" w14:cmpd="sng" w14:algn="ctr">
                            <w14:noFill/>
                            <w14:prstDash w14:val="solid"/>
                            <w14:bevel/>
                          </w14:textOutline>
                        </w:rPr>
                        <w:t xml:space="preserve"> students to be able to schedule with </w:t>
                      </w:r>
                      <w:r>
                        <w:rPr>
                          <w14:textOutline w14:w="9525" w14:cap="rnd" w14:cmpd="sng" w14:algn="ctr">
                            <w14:noFill/>
                            <w14:prstDash w14:val="solid"/>
                            <w14:bevel/>
                          </w14:textOutline>
                        </w:rPr>
                        <w:t>Faculty/Staff</w:t>
                      </w:r>
                      <w:r w:rsidRPr="002F5B43">
                        <w:rPr>
                          <w14:textOutline w14:w="9525" w14:cap="rnd" w14:cmpd="sng" w14:algn="ctr">
                            <w14:noFill/>
                            <w14:prstDash w14:val="solid"/>
                            <w14:bevel/>
                          </w14:textOutline>
                        </w:rPr>
                        <w:t xml:space="preserve"> based on their calendar link, the </w:t>
                      </w:r>
                      <w:r>
                        <w:rPr>
                          <w14:textOutline w14:w="9525" w14:cap="rnd" w14:cmpd="sng" w14:algn="ctr">
                            <w14:noFill/>
                            <w14:prstDash w14:val="solid"/>
                            <w14:bevel/>
                          </w14:textOutline>
                        </w:rPr>
                        <w:t>Faculty/Staff</w:t>
                      </w:r>
                      <w:r w:rsidRPr="002F5B43">
                        <w:rPr>
                          <w14:textOutline w14:w="9525" w14:cap="rnd" w14:cmpd="sng" w14:algn="ctr">
                            <w14:noFill/>
                            <w14:prstDash w14:val="solid"/>
                            <w14:bevel/>
                          </w14:textOutline>
                        </w:rPr>
                        <w:t xml:space="preserve"> needs to be “searchable” by the student </w:t>
                      </w:r>
                      <w:r>
                        <w:rPr>
                          <w14:textOutline w14:w="9525" w14:cap="rnd" w14:cmpd="sng" w14:algn="ctr">
                            <w14:noFill/>
                            <w14:prstDash w14:val="solid"/>
                            <w14:bevel/>
                          </w14:textOutline>
                        </w:rPr>
                        <w:t>in their</w:t>
                      </w:r>
                      <w:r w:rsidRPr="002F5B43">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S</w:t>
                      </w:r>
                      <w:r w:rsidRPr="002F5B43">
                        <w:rPr>
                          <w14:textOutline w14:w="9525" w14:cap="rnd" w14:cmpd="sng" w14:algn="ctr">
                            <w14:noFill/>
                            <w14:prstDash w14:val="solid"/>
                            <w14:bevel/>
                          </w14:textOutline>
                        </w:rPr>
                        <w:t xml:space="preserve">uccess </w:t>
                      </w:r>
                      <w:r>
                        <w:rPr>
                          <w14:textOutline w14:w="9525" w14:cap="rnd" w14:cmpd="sng" w14:algn="ctr">
                            <w14:noFill/>
                            <w14:prstDash w14:val="solid"/>
                            <w14:bevel/>
                          </w14:textOutline>
                        </w:rPr>
                        <w:t>N</w:t>
                      </w:r>
                      <w:r w:rsidRPr="002F5B43">
                        <w:rPr>
                          <w14:textOutline w14:w="9525" w14:cap="rnd" w14:cmpd="sng" w14:algn="ctr">
                            <w14:noFill/>
                            <w14:prstDash w14:val="solid"/>
                            <w14:bevel/>
                          </w14:textOutline>
                        </w:rPr>
                        <w:t>etwork. This is accomplished either by the setup of their role or b</w:t>
                      </w:r>
                      <w:r>
                        <w:rPr>
                          <w14:textOutline w14:w="9525" w14:cap="rnd" w14:cmpd="sng" w14:algn="ctr">
                            <w14:noFill/>
                            <w14:prstDash w14:val="solid"/>
                            <w14:bevel/>
                          </w14:textOutline>
                        </w:rPr>
                        <w:t>y</w:t>
                      </w:r>
                      <w:r w:rsidRPr="002F5B43">
                        <w:rPr>
                          <w14:textOutline w14:w="9525" w14:cap="rnd" w14:cmpd="sng" w14:algn="ctr">
                            <w14:noFill/>
                            <w14:prstDash w14:val="solid"/>
                            <w14:bevel/>
                          </w14:textOutline>
                        </w:rPr>
                        <w:t xml:space="preserve"> being listed as a member in a service that is listed in the Success Network</w:t>
                      </w:r>
                      <w:r>
                        <w:rPr>
                          <w14:textOutline w14:w="9525" w14:cap="rnd" w14:cmpd="sng" w14:algn="ctr">
                            <w14:noFill/>
                            <w14:prstDash w14:val="solid"/>
                            <w14:bevel/>
                          </w14:textOutline>
                        </w:rPr>
                        <w:t>.</w:t>
                      </w:r>
                    </w:p>
                  </w:txbxContent>
                </v:textbox>
                <w10:wrap anchorx="margin"/>
              </v:shape>
            </w:pict>
          </mc:Fallback>
        </mc:AlternateContent>
      </w:r>
    </w:p>
    <w:p w14:paraId="1C8F302E" w14:textId="114D64CC" w:rsidR="0004018C" w:rsidRDefault="0004018C">
      <w:pPr>
        <w:rPr>
          <w:sz w:val="28"/>
          <w:szCs w:val="28"/>
        </w:rPr>
      </w:pPr>
    </w:p>
    <w:p w14:paraId="4F9B88B5" w14:textId="67C5FF82" w:rsidR="0004018C" w:rsidRDefault="0004018C">
      <w:pPr>
        <w:rPr>
          <w:sz w:val="28"/>
          <w:szCs w:val="28"/>
        </w:rPr>
      </w:pPr>
    </w:p>
    <w:p w14:paraId="36863A79" w14:textId="567E160A" w:rsidR="0004018C" w:rsidRDefault="0004018C">
      <w:pPr>
        <w:rPr>
          <w:sz w:val="28"/>
          <w:szCs w:val="28"/>
        </w:rPr>
      </w:pPr>
    </w:p>
    <w:p w14:paraId="3E204E8E" w14:textId="78727E04" w:rsidR="0004018C" w:rsidRDefault="0004018C">
      <w:pPr>
        <w:rPr>
          <w:sz w:val="28"/>
          <w:szCs w:val="28"/>
        </w:rPr>
      </w:pPr>
    </w:p>
    <w:p w14:paraId="5B5956E3" w14:textId="0D6730FD" w:rsidR="0004018C" w:rsidRDefault="0004018C">
      <w:pPr>
        <w:rPr>
          <w:sz w:val="28"/>
          <w:szCs w:val="28"/>
        </w:rPr>
      </w:pPr>
    </w:p>
    <w:p w14:paraId="545A7681" w14:textId="77777777" w:rsidR="00447F6C" w:rsidRDefault="00447F6C">
      <w:r>
        <w:br w:type="page"/>
      </w:r>
    </w:p>
    <w:p w14:paraId="48CA7827" w14:textId="34C3BDF0" w:rsidR="00543378" w:rsidRDefault="00543378" w:rsidP="00543378">
      <w:r>
        <w:rPr>
          <w:noProof/>
        </w:rPr>
        <w:lastRenderedPageBreak/>
        <mc:AlternateContent>
          <mc:Choice Requires="wps">
            <w:drawing>
              <wp:anchor distT="0" distB="0" distL="114300" distR="114300" simplePos="0" relativeHeight="251658280" behindDoc="0" locked="0" layoutInCell="1" allowOverlap="1" wp14:anchorId="343A55A2" wp14:editId="3CF40690">
                <wp:simplePos x="0" y="0"/>
                <wp:positionH relativeFrom="margin">
                  <wp:posOffset>-635</wp:posOffset>
                </wp:positionH>
                <wp:positionV relativeFrom="paragraph">
                  <wp:posOffset>235585</wp:posOffset>
                </wp:positionV>
                <wp:extent cx="6031865" cy="0"/>
                <wp:effectExtent l="0" t="0" r="0" b="0"/>
                <wp:wrapNone/>
                <wp:docPr id="326" name="Straight Connector 326"/>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25B673" id="Straight Connector 326" o:spid="_x0000_s1026" style="position:absolute;flip:y;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" strokecolor="#b94713" strokeweight="1.5pt">
                <v:stroke joinstyle="miter"/>
                <w10:wrap anchorx="margin"/>
              </v:line>
            </w:pict>
          </mc:Fallback>
        </mc:AlternateContent>
      </w:r>
    </w:p>
    <w:p w14:paraId="1A704D4E" w14:textId="643DE6B3" w:rsidR="00543378" w:rsidRDefault="00543378" w:rsidP="00543378">
      <w:pPr>
        <w:pStyle w:val="Heading2"/>
      </w:pPr>
      <w:bookmarkStart w:id="11" w:name="_Role_Mapping"/>
      <w:bookmarkEnd w:id="11"/>
      <w:r>
        <w:t>Role Mapping</w:t>
      </w:r>
    </w:p>
    <w:p w14:paraId="61527AB5" w14:textId="77777777" w:rsidR="00543378" w:rsidRDefault="00543378" w:rsidP="00543378">
      <w:r>
        <w:rPr>
          <w:noProof/>
        </w:rPr>
        <mc:AlternateContent>
          <mc:Choice Requires="wps">
            <w:drawing>
              <wp:anchor distT="0" distB="0" distL="114300" distR="114300" simplePos="0" relativeHeight="251658281" behindDoc="0" locked="0" layoutInCell="1" allowOverlap="1" wp14:anchorId="78AC8C90" wp14:editId="0E9970BE">
                <wp:simplePos x="0" y="0"/>
                <wp:positionH relativeFrom="column">
                  <wp:posOffset>13023</wp:posOffset>
                </wp:positionH>
                <wp:positionV relativeFrom="paragraph">
                  <wp:posOffset>10037</wp:posOffset>
                </wp:positionV>
                <wp:extent cx="6032310" cy="0"/>
                <wp:effectExtent l="0" t="0" r="0" b="0"/>
                <wp:wrapNone/>
                <wp:docPr id="327" name="Straight Connector 327"/>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B4541" id="Straight Connector 327"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A+JMT/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3BDC2E48" w14:textId="7D844831" w:rsidR="00CC3EE8" w:rsidRDefault="00E44539" w:rsidP="00F21DAC">
      <w:pPr>
        <w:rPr>
          <w:sz w:val="28"/>
          <w:szCs w:val="28"/>
        </w:rPr>
      </w:pPr>
      <w:r w:rsidRPr="00E44539">
        <w:rPr>
          <w:sz w:val="28"/>
          <w:szCs w:val="28"/>
        </w:rPr>
        <w:t xml:space="preserve">If you are using Role Mapping to prepopulate the members of certain services, you will see an indication under </w:t>
      </w:r>
      <w:r w:rsidRPr="00E44539">
        <w:rPr>
          <w:b/>
          <w:i/>
          <w:sz w:val="28"/>
          <w:szCs w:val="28"/>
        </w:rPr>
        <w:t xml:space="preserve">Membership Rules </w:t>
      </w:r>
      <w:r w:rsidRPr="00E44539">
        <w:rPr>
          <w:sz w:val="28"/>
          <w:szCs w:val="28"/>
        </w:rPr>
        <w:t>above the list of service members</w:t>
      </w:r>
      <w:r>
        <w:rPr>
          <w:sz w:val="28"/>
          <w:szCs w:val="28"/>
        </w:rPr>
        <w:t>.</w:t>
      </w:r>
    </w:p>
    <w:p w14:paraId="08E8094A" w14:textId="26E29E0B" w:rsidR="00053381" w:rsidRDefault="007F272E" w:rsidP="00F21DAC">
      <w:pPr>
        <w:rPr>
          <w:sz w:val="28"/>
          <w:szCs w:val="28"/>
        </w:rPr>
      </w:pPr>
      <w:r w:rsidRPr="007F272E">
        <w:rPr>
          <w:sz w:val="28"/>
          <w:szCs w:val="28"/>
        </w:rPr>
        <w:t xml:space="preserve">For more information on </w:t>
      </w:r>
      <w:r w:rsidRPr="007F272E">
        <w:rPr>
          <w:bCs/>
          <w:iCs/>
          <w:sz w:val="28"/>
          <w:szCs w:val="28"/>
        </w:rPr>
        <w:t>Role Mapping</w:t>
      </w:r>
      <w:r w:rsidRPr="007F272E">
        <w:rPr>
          <w:sz w:val="28"/>
          <w:szCs w:val="28"/>
        </w:rPr>
        <w:t>, se</w:t>
      </w:r>
      <w:r w:rsidR="006A72FE">
        <w:rPr>
          <w:sz w:val="28"/>
          <w:szCs w:val="28"/>
        </w:rPr>
        <w:t xml:space="preserve">arch for Role Mapping in the Starfish Help Center or review </w:t>
      </w:r>
      <w:r w:rsidRPr="007F272E">
        <w:rPr>
          <w:sz w:val="28"/>
          <w:szCs w:val="28"/>
        </w:rPr>
        <w:t xml:space="preserve">the </w:t>
      </w:r>
      <w:hyperlink r:id="rId29">
        <w:r w:rsidRPr="007F272E">
          <w:rPr>
            <w:rStyle w:val="Hyperlink"/>
            <w:sz w:val="28"/>
            <w:szCs w:val="28"/>
          </w:rPr>
          <w:t xml:space="preserve">Guide to Roles and </w:t>
        </w:r>
        <w:r>
          <w:rPr>
            <w:rStyle w:val="Hyperlink"/>
            <w:sz w:val="28"/>
            <w:szCs w:val="28"/>
          </w:rPr>
          <w:t>R</w:t>
        </w:r>
        <w:r w:rsidRPr="007F272E">
          <w:rPr>
            <w:rStyle w:val="Hyperlink"/>
            <w:sz w:val="28"/>
            <w:szCs w:val="28"/>
          </w:rPr>
          <w:t>elationships.</w:t>
        </w:r>
      </w:hyperlink>
    </w:p>
    <w:p w14:paraId="3A611EC0" w14:textId="7B4E91EF" w:rsidR="007F272E" w:rsidRDefault="00FE5A7F" w:rsidP="00F21DAC">
      <w:pPr>
        <w:rPr>
          <w:sz w:val="28"/>
          <w:szCs w:val="28"/>
        </w:rPr>
      </w:pPr>
      <w:r>
        <w:rPr>
          <w:noProof/>
        </w:rPr>
        <mc:AlternateContent>
          <mc:Choice Requires="wps">
            <w:drawing>
              <wp:anchor distT="0" distB="0" distL="114300" distR="114300" simplePos="0" relativeHeight="251658282" behindDoc="0" locked="0" layoutInCell="1" allowOverlap="1" wp14:anchorId="00C6DAE2" wp14:editId="104184D9">
                <wp:simplePos x="0" y="0"/>
                <wp:positionH relativeFrom="margin">
                  <wp:align>left</wp:align>
                </wp:positionH>
                <wp:positionV relativeFrom="paragraph">
                  <wp:posOffset>110352</wp:posOffset>
                </wp:positionV>
                <wp:extent cx="6238875" cy="1181100"/>
                <wp:effectExtent l="19050" t="19050" r="28575" b="19050"/>
                <wp:wrapNone/>
                <wp:docPr id="328" name="Text Box 328"/>
                <wp:cNvGraphicFramePr/>
                <a:graphic xmlns:a="http://schemas.openxmlformats.org/drawingml/2006/main">
                  <a:graphicData uri="http://schemas.microsoft.com/office/word/2010/wordprocessingShape">
                    <wps:wsp>
                      <wps:cNvSpPr txBox="1"/>
                      <wps:spPr>
                        <a:xfrm>
                          <a:off x="0" y="0"/>
                          <a:ext cx="6238875" cy="1181100"/>
                        </a:xfrm>
                        <a:prstGeom prst="rect">
                          <a:avLst/>
                        </a:prstGeom>
                        <a:solidFill>
                          <a:schemeClr val="lt1"/>
                        </a:solidFill>
                        <a:ln w="28575">
                          <a:solidFill>
                            <a:srgbClr val="B94713"/>
                          </a:solidFill>
                        </a:ln>
                      </wps:spPr>
                      <wps:txbx>
                        <w:txbxContent>
                          <w:p w14:paraId="0F39E3C9" w14:textId="3AE445C0" w:rsidR="007F5403" w:rsidRDefault="007F5403" w:rsidP="008C7FD4">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8C7FD4">
                              <w:rPr>
                                <w14:textOutline w14:w="9525" w14:cap="rnd" w14:cmpd="sng" w14:algn="ctr">
                                  <w14:noFill/>
                                  <w14:prstDash w14:val="solid"/>
                                  <w14:bevel/>
                                </w14:textOutline>
                              </w:rPr>
                              <w:t>P</w:t>
                            </w:r>
                            <w:r>
                              <w:rPr>
                                <w14:textOutline w14:w="9525" w14:cap="rnd" w14:cmpd="sng" w14:algn="ctr">
                                  <w14:noFill/>
                                  <w14:prstDash w14:val="solid"/>
                                  <w14:bevel/>
                                </w14:textOutline>
                              </w:rPr>
                              <w:t xml:space="preserve">lease note that if a Service Member was added using Role Mapping, you will notice that the Service Member is grayed out on the Members page not allowing you to manage the </w:t>
                            </w:r>
                            <w:r w:rsidRPr="00402A6D">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w:t>
                            </w:r>
                          </w:p>
                          <w:p w14:paraId="41A2A464" w14:textId="4484F996" w:rsidR="007F5403" w:rsidRPr="00BB796D" w:rsidRDefault="007F5403" w:rsidP="008C7FD4">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You can get around this by manually adding the Service Member on the Members page. Starfish will override the role mapping. Once you click </w:t>
                            </w:r>
                            <w:r w:rsidRPr="00B970B0">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you will notice that you can now manage the </w:t>
                            </w:r>
                            <w:r w:rsidRPr="001721A9">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Be sure to select </w:t>
                            </w:r>
                            <w:r w:rsidRPr="00EA5081">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when you are d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6DAE2" id="Text Box 328" o:spid="_x0000_s1036" type="#_x0000_t202" style="position:absolute;margin-left:0;margin-top:8.7pt;width:491.25pt;height:93pt;z-index:25165828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" fillcolor="white [3201]" strokecolor="#b94713" strokeweight="2.25pt">
                <v:textbox>
                  <w:txbxContent>
                    <w:p w14:paraId="0F39E3C9" w14:textId="3AE445C0" w:rsidR="007F5403" w:rsidRDefault="007F5403" w:rsidP="008C7FD4">
                      <w:pPr>
                        <w:rPr>
                          <w14:textOutline w14:w="9525" w14:cap="rnd" w14:cmpd="sng" w14:algn="ctr">
                            <w14:noFill/>
                            <w14:prstDash w14:val="solid"/>
                            <w14:bevel/>
                          </w14:textOutline>
                        </w:rPr>
                      </w:pPr>
                      <w:r w:rsidRPr="001B22B3">
                        <w:rPr>
                          <w:b/>
                          <w:bCs/>
                          <w:color w:val="B94713"/>
                          <w14:textOutline w14:w="9525" w14:cap="rnd" w14:cmpd="sng" w14:algn="ctr">
                            <w14:noFill/>
                            <w14:prstDash w14:val="solid"/>
                            <w14:bevel/>
                          </w14:textOutline>
                        </w:rPr>
                        <w:t>Tip</w:t>
                      </w:r>
                      <w:r>
                        <w:rPr>
                          <w:b/>
                          <w:bCs/>
                          <w:color w:val="B94713"/>
                          <w14:textOutline w14:w="9525" w14:cap="rnd" w14:cmpd="sng" w14:algn="ctr">
                            <w14:noFill/>
                            <w14:prstDash w14:val="solid"/>
                            <w14:bevel/>
                          </w14:textOutline>
                        </w:rPr>
                        <w:t xml:space="preserve">: </w:t>
                      </w:r>
                      <w:r w:rsidRPr="008C7FD4">
                        <w:rPr>
                          <w14:textOutline w14:w="9525" w14:cap="rnd" w14:cmpd="sng" w14:algn="ctr">
                            <w14:noFill/>
                            <w14:prstDash w14:val="solid"/>
                            <w14:bevel/>
                          </w14:textOutline>
                        </w:rPr>
                        <w:t>P</w:t>
                      </w:r>
                      <w:r>
                        <w:rPr>
                          <w14:textOutline w14:w="9525" w14:cap="rnd" w14:cmpd="sng" w14:algn="ctr">
                            <w14:noFill/>
                            <w14:prstDash w14:val="solid"/>
                            <w14:bevel/>
                          </w14:textOutline>
                        </w:rPr>
                        <w:t xml:space="preserve">lease note that if a Service Member was added using Role Mapping, you will notice that the Service Member is grayed out on the Members page not allowing you to manage the </w:t>
                      </w:r>
                      <w:r w:rsidRPr="00402A6D">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w:t>
                      </w:r>
                    </w:p>
                    <w:p w14:paraId="41A2A464" w14:textId="4484F996" w:rsidR="007F5403" w:rsidRPr="00BB796D" w:rsidRDefault="007F5403" w:rsidP="008C7FD4">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You can get around this by manually adding the Service Member on the Members page. Starfish will override the role mapping. Once you click </w:t>
                      </w:r>
                      <w:r w:rsidRPr="00B970B0">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you will notice that you can now manage the </w:t>
                      </w:r>
                      <w:r w:rsidRPr="001721A9">
                        <w:rPr>
                          <w:b/>
                          <w:bCs/>
                          <w14:textOutline w14:w="9525" w14:cap="rnd" w14:cmpd="sng" w14:algn="ctr">
                            <w14:noFill/>
                            <w14:prstDash w14:val="solid"/>
                            <w14:bevel/>
                          </w14:textOutline>
                        </w:rPr>
                        <w:t>Display</w:t>
                      </w:r>
                      <w:r>
                        <w:rPr>
                          <w14:textOutline w14:w="9525" w14:cap="rnd" w14:cmpd="sng" w14:algn="ctr">
                            <w14:noFill/>
                            <w14:prstDash w14:val="solid"/>
                            <w14:bevel/>
                          </w14:textOutline>
                        </w:rPr>
                        <w:t xml:space="preserve"> column. Be sure to select </w:t>
                      </w:r>
                      <w:r w:rsidRPr="00EA5081">
                        <w:rPr>
                          <w:b/>
                          <w:bCs/>
                          <w14:textOutline w14:w="9525" w14:cap="rnd" w14:cmpd="sng" w14:algn="ctr">
                            <w14:noFill/>
                            <w14:prstDash w14:val="solid"/>
                            <w14:bevel/>
                          </w14:textOutline>
                        </w:rPr>
                        <w:t>Finish</w:t>
                      </w:r>
                      <w:r>
                        <w:rPr>
                          <w14:textOutline w14:w="9525" w14:cap="rnd" w14:cmpd="sng" w14:algn="ctr">
                            <w14:noFill/>
                            <w14:prstDash w14:val="solid"/>
                            <w14:bevel/>
                          </w14:textOutline>
                        </w:rPr>
                        <w:t xml:space="preserve"> when you are done.</w:t>
                      </w:r>
                    </w:p>
                  </w:txbxContent>
                </v:textbox>
                <w10:wrap anchorx="margin"/>
              </v:shape>
            </w:pict>
          </mc:Fallback>
        </mc:AlternateContent>
      </w:r>
    </w:p>
    <w:p w14:paraId="46588B7A" w14:textId="3C8FFFA1" w:rsidR="00B32CCA" w:rsidRDefault="00B32CCA" w:rsidP="004E089C"/>
    <w:p w14:paraId="77541588" w14:textId="77777777" w:rsidR="00B32CCA" w:rsidRDefault="00B32CCA" w:rsidP="004E089C"/>
    <w:p w14:paraId="636475A2" w14:textId="2379779C" w:rsidR="00B32CCA" w:rsidRDefault="00B32CCA" w:rsidP="004E089C"/>
    <w:p w14:paraId="7DB56627" w14:textId="7DB43F82" w:rsidR="00B32CCA" w:rsidRDefault="00B32CCA" w:rsidP="004E089C"/>
    <w:p w14:paraId="162A8A54" w14:textId="2001BCD1" w:rsidR="004E089C" w:rsidRDefault="004E089C" w:rsidP="004E089C">
      <w:r>
        <w:rPr>
          <w:noProof/>
        </w:rPr>
        <mc:AlternateContent>
          <mc:Choice Requires="wps">
            <w:drawing>
              <wp:anchor distT="0" distB="0" distL="114300" distR="114300" simplePos="0" relativeHeight="251658283" behindDoc="0" locked="0" layoutInCell="1" allowOverlap="1" wp14:anchorId="317740B6" wp14:editId="46FA5491">
                <wp:simplePos x="0" y="0"/>
                <wp:positionH relativeFrom="margin">
                  <wp:posOffset>-635</wp:posOffset>
                </wp:positionH>
                <wp:positionV relativeFrom="paragraph">
                  <wp:posOffset>235585</wp:posOffset>
                </wp:positionV>
                <wp:extent cx="6031865" cy="0"/>
                <wp:effectExtent l="0" t="0" r="0" b="0"/>
                <wp:wrapNone/>
                <wp:docPr id="329" name="Straight Connector 329"/>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E3ABA4" id="Straight Connector 329" o:spid="_x0000_s1026" style="position:absolute;flip:y;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ItdTXj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79097222" w14:textId="634DE114" w:rsidR="004E089C" w:rsidRDefault="004E089C" w:rsidP="004E089C">
      <w:pPr>
        <w:pStyle w:val="Heading2"/>
      </w:pPr>
      <w:bookmarkStart w:id="12" w:name="_Configure_who_can"/>
      <w:bookmarkEnd w:id="12"/>
      <w:r>
        <w:t xml:space="preserve">Configure </w:t>
      </w:r>
      <w:r w:rsidR="00EA581F">
        <w:t>who can view the</w:t>
      </w:r>
      <w:r>
        <w:t xml:space="preserve"> Services </w:t>
      </w:r>
      <w:r w:rsidR="00A7302F">
        <w:t>Catalog</w:t>
      </w:r>
    </w:p>
    <w:p w14:paraId="7A6C8D57" w14:textId="77777777" w:rsidR="004E089C" w:rsidRDefault="004E089C" w:rsidP="004E089C">
      <w:r>
        <w:rPr>
          <w:noProof/>
        </w:rPr>
        <mc:AlternateContent>
          <mc:Choice Requires="wps">
            <w:drawing>
              <wp:anchor distT="0" distB="0" distL="114300" distR="114300" simplePos="0" relativeHeight="251658284" behindDoc="0" locked="0" layoutInCell="1" allowOverlap="1" wp14:anchorId="0C8B1F56" wp14:editId="503DE5DB">
                <wp:simplePos x="0" y="0"/>
                <wp:positionH relativeFrom="column">
                  <wp:posOffset>13023</wp:posOffset>
                </wp:positionH>
                <wp:positionV relativeFrom="paragraph">
                  <wp:posOffset>10037</wp:posOffset>
                </wp:positionV>
                <wp:extent cx="6032310" cy="0"/>
                <wp:effectExtent l="0" t="0" r="0" b="0"/>
                <wp:wrapNone/>
                <wp:docPr id="330" name="Straight Connector 330"/>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4A7F76" id="Straight Connector 330" o:spid="_x0000_s102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l8hPTeoBAAAc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25BD1407" w14:textId="668CC355" w:rsidR="000A1C59" w:rsidRPr="00A85515" w:rsidRDefault="00A85515" w:rsidP="00F21DAC">
      <w:pPr>
        <w:rPr>
          <w:noProof/>
          <w:sz w:val="28"/>
          <w:szCs w:val="28"/>
        </w:rPr>
      </w:pPr>
      <w:r w:rsidRPr="00A85515">
        <w:rPr>
          <w:noProof/>
          <w:sz w:val="28"/>
          <w:szCs w:val="28"/>
        </w:rPr>
        <w:t xml:space="preserve">You can manage the display of the Service Catalog by selecting </w:t>
      </w:r>
      <w:r w:rsidRPr="00A85515">
        <w:rPr>
          <w:b/>
          <w:bCs/>
          <w:noProof/>
          <w:sz w:val="28"/>
          <w:szCs w:val="28"/>
        </w:rPr>
        <w:t>Configure Services</w:t>
      </w:r>
      <w:r w:rsidRPr="00A85515">
        <w:rPr>
          <w:noProof/>
          <w:sz w:val="28"/>
          <w:szCs w:val="28"/>
        </w:rPr>
        <w:t>.</w:t>
      </w:r>
    </w:p>
    <w:p w14:paraId="3F6E292B" w14:textId="2FA9EA01" w:rsidR="00A85515" w:rsidRDefault="00A85515" w:rsidP="00F21DAC">
      <w:pPr>
        <w:rPr>
          <w:sz w:val="28"/>
          <w:szCs w:val="28"/>
        </w:rPr>
      </w:pPr>
      <w:r>
        <w:rPr>
          <w:noProof/>
        </w:rPr>
        <w:drawing>
          <wp:inline distT="0" distB="0" distL="0" distR="0" wp14:anchorId="1DCEC07B" wp14:editId="141EC16A">
            <wp:extent cx="5943600" cy="1612265"/>
            <wp:effectExtent l="0" t="0" r="0" b="6985"/>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12265"/>
                    </a:xfrm>
                    <a:prstGeom prst="rect">
                      <a:avLst/>
                    </a:prstGeom>
                  </pic:spPr>
                </pic:pic>
              </a:graphicData>
            </a:graphic>
          </wp:inline>
        </w:drawing>
      </w:r>
    </w:p>
    <w:p w14:paraId="2B3B47C6" w14:textId="617943E5" w:rsidR="00801960" w:rsidRDefault="00801960" w:rsidP="00F21DAC">
      <w:pPr>
        <w:rPr>
          <w:sz w:val="28"/>
          <w:szCs w:val="28"/>
        </w:rPr>
      </w:pPr>
      <w:r w:rsidRPr="00801960">
        <w:rPr>
          <w:sz w:val="28"/>
          <w:szCs w:val="28"/>
        </w:rPr>
        <w:t>You may decide separately for students and non-students whether the catalog should be displayed or hidden. The default is to display the catalog to both students and non-students</w:t>
      </w:r>
      <w:r>
        <w:rPr>
          <w:sz w:val="28"/>
          <w:szCs w:val="28"/>
        </w:rPr>
        <w:t xml:space="preserve">. When finished, </w:t>
      </w:r>
      <w:r w:rsidR="0063512E">
        <w:rPr>
          <w:sz w:val="28"/>
          <w:szCs w:val="28"/>
        </w:rPr>
        <w:t xml:space="preserve">select </w:t>
      </w:r>
      <w:r w:rsidR="0063512E" w:rsidRPr="0063512E">
        <w:rPr>
          <w:b/>
          <w:bCs/>
          <w:sz w:val="28"/>
          <w:szCs w:val="28"/>
        </w:rPr>
        <w:t>Save</w:t>
      </w:r>
      <w:r w:rsidR="0063512E">
        <w:rPr>
          <w:sz w:val="28"/>
          <w:szCs w:val="28"/>
        </w:rPr>
        <w:t>.</w:t>
      </w:r>
    </w:p>
    <w:p w14:paraId="6C3226C1" w14:textId="2D81164B" w:rsidR="00A85515" w:rsidRDefault="00C44BCC" w:rsidP="002E73F7">
      <w:pPr>
        <w:jc w:val="center"/>
        <w:rPr>
          <w:sz w:val="28"/>
          <w:szCs w:val="28"/>
        </w:rPr>
      </w:pPr>
      <w:r>
        <w:rPr>
          <w:noProof/>
        </w:rPr>
        <w:lastRenderedPageBreak/>
        <w:drawing>
          <wp:inline distT="0" distB="0" distL="0" distR="0" wp14:anchorId="1EB6FCE3" wp14:editId="39C7C4F2">
            <wp:extent cx="4876800" cy="2266983"/>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86018" cy="2271268"/>
                    </a:xfrm>
                    <a:prstGeom prst="rect">
                      <a:avLst/>
                    </a:prstGeom>
                  </pic:spPr>
                </pic:pic>
              </a:graphicData>
            </a:graphic>
          </wp:inline>
        </w:drawing>
      </w:r>
    </w:p>
    <w:p w14:paraId="23A9852A" w14:textId="77777777" w:rsidR="00447F6C" w:rsidRDefault="00447F6C" w:rsidP="00447F6C">
      <w:r>
        <w:rPr>
          <w:noProof/>
        </w:rPr>
        <mc:AlternateContent>
          <mc:Choice Requires="wps">
            <w:drawing>
              <wp:anchor distT="0" distB="0" distL="114300" distR="114300" simplePos="0" relativeHeight="251677745" behindDoc="0" locked="0" layoutInCell="1" allowOverlap="1" wp14:anchorId="7FB792E7" wp14:editId="408B97A3">
                <wp:simplePos x="0" y="0"/>
                <wp:positionH relativeFrom="margin">
                  <wp:posOffset>-635</wp:posOffset>
                </wp:positionH>
                <wp:positionV relativeFrom="paragraph">
                  <wp:posOffset>235585</wp:posOffset>
                </wp:positionV>
                <wp:extent cx="6031865"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B4D4D" id="Straight Connector 9" o:spid="_x0000_s1026" style="position:absolute;flip:y;z-index:2516777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" strokecolor="#b94713" strokeweight="1.5pt">
                <v:stroke joinstyle="miter"/>
                <w10:wrap anchorx="margin"/>
              </v:line>
            </w:pict>
          </mc:Fallback>
        </mc:AlternateContent>
      </w:r>
    </w:p>
    <w:p w14:paraId="39664EC3" w14:textId="017B3341" w:rsidR="00447F6C" w:rsidRDefault="00962F3F" w:rsidP="00447F6C">
      <w:pPr>
        <w:pStyle w:val="Heading2"/>
      </w:pPr>
      <w:r>
        <w:t xml:space="preserve">Can I determine the order of </w:t>
      </w:r>
      <w:r w:rsidR="00447F6C">
        <w:t xml:space="preserve">Services </w:t>
      </w:r>
      <w:r>
        <w:t xml:space="preserve">that </w:t>
      </w:r>
      <w:r w:rsidR="00447F6C">
        <w:t>display in the Services Catalog?</w:t>
      </w:r>
    </w:p>
    <w:p w14:paraId="24E852A7" w14:textId="77777777" w:rsidR="00447F6C" w:rsidRDefault="00447F6C" w:rsidP="00447F6C">
      <w:r>
        <w:rPr>
          <w:noProof/>
        </w:rPr>
        <mc:AlternateContent>
          <mc:Choice Requires="wps">
            <w:drawing>
              <wp:anchor distT="0" distB="0" distL="114300" distR="114300" simplePos="0" relativeHeight="251678769" behindDoc="0" locked="0" layoutInCell="1" allowOverlap="1" wp14:anchorId="46451B76" wp14:editId="643B5023">
                <wp:simplePos x="0" y="0"/>
                <wp:positionH relativeFrom="column">
                  <wp:posOffset>13023</wp:posOffset>
                </wp:positionH>
                <wp:positionV relativeFrom="paragraph">
                  <wp:posOffset>10037</wp:posOffset>
                </wp:positionV>
                <wp:extent cx="603231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D8ECE" id="Straight Connector 15" o:spid="_x0000_s1026" style="position:absolute;flip:y;z-index:2516787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" strokecolor="#b94713" strokeweight="1.5pt">
                <v:stroke joinstyle="miter"/>
              </v:line>
            </w:pict>
          </mc:Fallback>
        </mc:AlternateContent>
      </w:r>
    </w:p>
    <w:p w14:paraId="7707701E" w14:textId="5C5221CE" w:rsidR="001B340D" w:rsidRPr="001B340D" w:rsidRDefault="001B340D">
      <w:pPr>
        <w:rPr>
          <w:sz w:val="28"/>
          <w:szCs w:val="28"/>
        </w:rPr>
      </w:pPr>
      <w:r>
        <w:rPr>
          <w:sz w:val="28"/>
          <w:szCs w:val="28"/>
        </w:rPr>
        <w:t xml:space="preserve">You can determine the order of the Services that display in the Services Catalog by entering a name (alpha, numeric, or both) in the </w:t>
      </w:r>
      <w:r w:rsidRPr="001B340D">
        <w:rPr>
          <w:b/>
          <w:bCs/>
          <w:sz w:val="28"/>
          <w:szCs w:val="28"/>
        </w:rPr>
        <w:t>Service Name</w:t>
      </w:r>
      <w:r>
        <w:rPr>
          <w:sz w:val="28"/>
          <w:szCs w:val="28"/>
        </w:rPr>
        <w:t xml:space="preserve"> field.</w:t>
      </w:r>
    </w:p>
    <w:p w14:paraId="59B69D9D" w14:textId="16A946A2" w:rsidR="00962F3F" w:rsidRDefault="00D52A74">
      <w:pPr>
        <w:rPr>
          <w:sz w:val="28"/>
          <w:szCs w:val="28"/>
        </w:rPr>
      </w:pPr>
      <w:r w:rsidRPr="00D52A74">
        <w:rPr>
          <w:b/>
          <w:bCs/>
          <w:sz w:val="28"/>
          <w:szCs w:val="28"/>
        </w:rPr>
        <w:t>Key Concept:</w:t>
      </w:r>
      <w:r>
        <w:rPr>
          <w:sz w:val="28"/>
          <w:szCs w:val="28"/>
        </w:rPr>
        <w:t xml:space="preserve"> </w:t>
      </w:r>
      <w:r w:rsidR="007B5DB4">
        <w:rPr>
          <w:sz w:val="28"/>
          <w:szCs w:val="28"/>
        </w:rPr>
        <w:t>Services display</w:t>
      </w:r>
      <w:r w:rsidR="00962F3F">
        <w:rPr>
          <w:sz w:val="28"/>
          <w:szCs w:val="28"/>
        </w:rPr>
        <w:t xml:space="preserve"> in alphabetical order by </w:t>
      </w:r>
      <w:r w:rsidR="00962F3F" w:rsidRPr="00962F3F">
        <w:rPr>
          <w:b/>
          <w:bCs/>
          <w:sz w:val="28"/>
          <w:szCs w:val="28"/>
        </w:rPr>
        <w:t>Service Name</w:t>
      </w:r>
      <w:r w:rsidR="00962F3F">
        <w:rPr>
          <w:sz w:val="28"/>
          <w:szCs w:val="28"/>
        </w:rPr>
        <w:t>.</w:t>
      </w:r>
    </w:p>
    <w:p w14:paraId="43E6BCED" w14:textId="532DC5AA" w:rsidR="00962F3F" w:rsidRDefault="00962F3F">
      <w:pPr>
        <w:rPr>
          <w:sz w:val="28"/>
          <w:szCs w:val="28"/>
        </w:rPr>
      </w:pPr>
      <w:r>
        <w:rPr>
          <w:noProof/>
        </w:rPr>
        <w:drawing>
          <wp:inline distT="0" distB="0" distL="0" distR="0" wp14:anchorId="1E04E6C6" wp14:editId="34E06FAB">
            <wp:extent cx="5943600" cy="1410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410970"/>
                    </a:xfrm>
                    <a:prstGeom prst="rect">
                      <a:avLst/>
                    </a:prstGeom>
                  </pic:spPr>
                </pic:pic>
              </a:graphicData>
            </a:graphic>
          </wp:inline>
        </w:drawing>
      </w:r>
    </w:p>
    <w:p w14:paraId="59839328" w14:textId="77777777" w:rsidR="000E6135" w:rsidRDefault="00962F3F">
      <w:pPr>
        <w:rPr>
          <w:sz w:val="28"/>
          <w:szCs w:val="28"/>
        </w:rPr>
      </w:pPr>
      <w:r>
        <w:rPr>
          <w:sz w:val="28"/>
          <w:szCs w:val="28"/>
        </w:rPr>
        <w:t xml:space="preserve">However, </w:t>
      </w:r>
      <w:r w:rsidR="000E6135">
        <w:rPr>
          <w:sz w:val="28"/>
          <w:szCs w:val="28"/>
        </w:rPr>
        <w:t>n</w:t>
      </w:r>
      <w:r>
        <w:rPr>
          <w:sz w:val="28"/>
          <w:szCs w:val="28"/>
        </w:rPr>
        <w:t xml:space="preserve">ames that start with numbers display </w:t>
      </w:r>
      <w:r w:rsidRPr="000E6135">
        <w:rPr>
          <w:sz w:val="28"/>
          <w:szCs w:val="28"/>
          <w:u w:val="single"/>
        </w:rPr>
        <w:t>before</w:t>
      </w:r>
      <w:r>
        <w:rPr>
          <w:sz w:val="28"/>
          <w:szCs w:val="28"/>
        </w:rPr>
        <w:t xml:space="preserve"> names that begin with letters. In the example above, we entered a number before the name of the service. </w:t>
      </w:r>
    </w:p>
    <w:p w14:paraId="55C7B1F5" w14:textId="77777777" w:rsidR="000E6135" w:rsidRDefault="000E6135">
      <w:pPr>
        <w:rPr>
          <w:sz w:val="28"/>
          <w:szCs w:val="28"/>
        </w:rPr>
      </w:pPr>
    </w:p>
    <w:p w14:paraId="31A8CF3D" w14:textId="77777777" w:rsidR="000E6135" w:rsidRDefault="000E6135">
      <w:pPr>
        <w:rPr>
          <w:sz w:val="28"/>
          <w:szCs w:val="28"/>
        </w:rPr>
      </w:pPr>
    </w:p>
    <w:p w14:paraId="5D78E349" w14:textId="77777777" w:rsidR="000E6135" w:rsidRDefault="000E6135">
      <w:pPr>
        <w:rPr>
          <w:sz w:val="28"/>
          <w:szCs w:val="28"/>
        </w:rPr>
      </w:pPr>
      <w:r>
        <w:rPr>
          <w:sz w:val="28"/>
          <w:szCs w:val="28"/>
        </w:rPr>
        <w:br w:type="page"/>
      </w:r>
    </w:p>
    <w:p w14:paraId="0BA39999" w14:textId="7C8E67F8" w:rsidR="00447F6C" w:rsidRDefault="00962F3F">
      <w:pPr>
        <w:rPr>
          <w:sz w:val="28"/>
          <w:szCs w:val="28"/>
        </w:rPr>
      </w:pPr>
      <w:r>
        <w:rPr>
          <w:sz w:val="28"/>
          <w:szCs w:val="28"/>
        </w:rPr>
        <w:lastRenderedPageBreak/>
        <w:t xml:space="preserve">Now, </w:t>
      </w:r>
      <w:r w:rsidR="000E6135">
        <w:rPr>
          <w:sz w:val="28"/>
          <w:szCs w:val="28"/>
        </w:rPr>
        <w:t>the</w:t>
      </w:r>
      <w:r>
        <w:rPr>
          <w:sz w:val="28"/>
          <w:szCs w:val="28"/>
        </w:rPr>
        <w:t xml:space="preserve"> service </w:t>
      </w:r>
      <w:r w:rsidR="000E6135">
        <w:rPr>
          <w:sz w:val="28"/>
          <w:szCs w:val="28"/>
        </w:rPr>
        <w:t>is displayed first preceded by</w:t>
      </w:r>
      <w:r>
        <w:rPr>
          <w:sz w:val="28"/>
          <w:szCs w:val="28"/>
        </w:rPr>
        <w:t xml:space="preserve"> the </w:t>
      </w:r>
      <w:r w:rsidR="000E6135">
        <w:rPr>
          <w:sz w:val="28"/>
          <w:szCs w:val="28"/>
        </w:rPr>
        <w:t xml:space="preserve">remaining (alphabetized) </w:t>
      </w:r>
      <w:r>
        <w:rPr>
          <w:sz w:val="28"/>
          <w:szCs w:val="28"/>
        </w:rPr>
        <w:t>services.</w:t>
      </w:r>
    </w:p>
    <w:p w14:paraId="09DCD032" w14:textId="00D3A43B" w:rsidR="00962F3F" w:rsidRDefault="00D52A74" w:rsidP="00C3566F">
      <w:pPr>
        <w:jc w:val="center"/>
        <w:rPr>
          <w:sz w:val="28"/>
          <w:szCs w:val="28"/>
        </w:rPr>
      </w:pPr>
      <w:r>
        <w:rPr>
          <w:noProof/>
        </w:rPr>
        <w:drawing>
          <wp:inline distT="0" distB="0" distL="0" distR="0" wp14:anchorId="52500E20" wp14:editId="33C34385">
            <wp:extent cx="5684108" cy="246250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88867" cy="2464568"/>
                    </a:xfrm>
                    <a:prstGeom prst="rect">
                      <a:avLst/>
                    </a:prstGeom>
                  </pic:spPr>
                </pic:pic>
              </a:graphicData>
            </a:graphic>
          </wp:inline>
        </w:drawing>
      </w:r>
    </w:p>
    <w:p w14:paraId="19DFEA90" w14:textId="741697EA" w:rsidR="00447F6C" w:rsidRPr="00C167D6" w:rsidRDefault="00C167D6">
      <w:pPr>
        <w:rPr>
          <w:rFonts w:ascii="Rockwell" w:hAnsi="Rockwell"/>
          <w:color w:val="0F3758"/>
          <w:sz w:val="36"/>
          <w:szCs w:val="36"/>
        </w:rPr>
      </w:pPr>
      <w:r>
        <w:rPr>
          <w:rFonts w:ascii="Rockwell" w:hAnsi="Rockwell"/>
          <w:color w:val="0F3758"/>
          <w:sz w:val="36"/>
          <w:szCs w:val="36"/>
        </w:rPr>
        <w:t>Faculty/</w:t>
      </w:r>
      <w:r w:rsidR="006A5B0F" w:rsidRPr="00C167D6">
        <w:rPr>
          <w:rFonts w:ascii="Rockwell" w:hAnsi="Rockwell"/>
          <w:color w:val="0F3758"/>
          <w:sz w:val="36"/>
          <w:szCs w:val="36"/>
        </w:rPr>
        <w:t>Staff Experience</w:t>
      </w:r>
      <w:r w:rsidR="008C1493">
        <w:rPr>
          <w:rFonts w:ascii="Rockwell" w:hAnsi="Rockwell"/>
          <w:color w:val="0F3758"/>
          <w:sz w:val="36"/>
          <w:szCs w:val="36"/>
        </w:rPr>
        <w:t xml:space="preserve"> viewing the Service Catalog</w:t>
      </w:r>
      <w:r w:rsidR="006A5B0F" w:rsidRPr="00C167D6">
        <w:rPr>
          <w:rFonts w:ascii="Rockwell" w:hAnsi="Rockwell"/>
          <w:color w:val="0F3758"/>
          <w:sz w:val="36"/>
          <w:szCs w:val="36"/>
        </w:rPr>
        <w:t xml:space="preserve"> </w:t>
      </w:r>
    </w:p>
    <w:p w14:paraId="13325AF7" w14:textId="2938020C" w:rsidR="006A5B0F" w:rsidRDefault="006A5B0F">
      <w:pPr>
        <w:rPr>
          <w:sz w:val="28"/>
          <w:szCs w:val="28"/>
        </w:rPr>
      </w:pPr>
      <w:r>
        <w:rPr>
          <w:sz w:val="28"/>
          <w:szCs w:val="28"/>
        </w:rPr>
        <w:t xml:space="preserve">If you enter a name in </w:t>
      </w:r>
      <w:r w:rsidR="0093044E">
        <w:rPr>
          <w:sz w:val="28"/>
          <w:szCs w:val="28"/>
        </w:rPr>
        <w:t>the</w:t>
      </w:r>
      <w:r>
        <w:rPr>
          <w:sz w:val="28"/>
          <w:szCs w:val="28"/>
        </w:rPr>
        <w:t xml:space="preserve"> </w:t>
      </w:r>
      <w:r w:rsidRPr="00475519">
        <w:rPr>
          <w:b/>
          <w:bCs/>
          <w:sz w:val="28"/>
          <w:szCs w:val="28"/>
        </w:rPr>
        <w:t>Display Name</w:t>
      </w:r>
      <w:r w:rsidR="0093044E">
        <w:rPr>
          <w:b/>
          <w:bCs/>
          <w:sz w:val="28"/>
          <w:szCs w:val="28"/>
        </w:rPr>
        <w:t>,</w:t>
      </w:r>
      <w:r>
        <w:rPr>
          <w:sz w:val="28"/>
          <w:szCs w:val="28"/>
        </w:rPr>
        <w:t xml:space="preserve"> </w:t>
      </w:r>
      <w:r w:rsidR="0093044E">
        <w:rPr>
          <w:sz w:val="28"/>
          <w:szCs w:val="28"/>
        </w:rPr>
        <w:t>t</w:t>
      </w:r>
      <w:r>
        <w:rPr>
          <w:sz w:val="28"/>
          <w:szCs w:val="28"/>
        </w:rPr>
        <w:t xml:space="preserve">he </w:t>
      </w:r>
      <w:r w:rsidR="0093044E">
        <w:rPr>
          <w:sz w:val="28"/>
          <w:szCs w:val="28"/>
        </w:rPr>
        <w:t xml:space="preserve">card is sorted alphabetically by </w:t>
      </w:r>
      <w:r w:rsidR="00475519" w:rsidRPr="00475519">
        <w:rPr>
          <w:b/>
          <w:bCs/>
          <w:sz w:val="28"/>
          <w:szCs w:val="28"/>
        </w:rPr>
        <w:t>Service Name</w:t>
      </w:r>
      <w:r w:rsidR="00475519">
        <w:rPr>
          <w:sz w:val="28"/>
          <w:szCs w:val="28"/>
        </w:rPr>
        <w:t xml:space="preserve"> then the</w:t>
      </w:r>
      <w:r w:rsidR="00475519" w:rsidRPr="00475519">
        <w:rPr>
          <w:sz w:val="28"/>
          <w:szCs w:val="28"/>
        </w:rPr>
        <w:t xml:space="preserve"> </w:t>
      </w:r>
      <w:r w:rsidR="00475519" w:rsidRPr="00475519">
        <w:rPr>
          <w:b/>
          <w:bCs/>
          <w:sz w:val="28"/>
          <w:szCs w:val="28"/>
        </w:rPr>
        <w:t>Display Name</w:t>
      </w:r>
      <w:r w:rsidR="00475519">
        <w:rPr>
          <w:sz w:val="28"/>
          <w:szCs w:val="28"/>
        </w:rPr>
        <w:t xml:space="preserve"> is shown</w:t>
      </w:r>
      <w:r w:rsidR="00BB546A">
        <w:rPr>
          <w:sz w:val="28"/>
          <w:szCs w:val="28"/>
        </w:rPr>
        <w:t xml:space="preserve"> </w:t>
      </w:r>
      <w:r w:rsidR="00475519">
        <w:rPr>
          <w:sz w:val="28"/>
          <w:szCs w:val="28"/>
        </w:rPr>
        <w:t>in parenthesis</w:t>
      </w:r>
      <w:r w:rsidR="00C167D6">
        <w:rPr>
          <w:sz w:val="28"/>
          <w:szCs w:val="28"/>
        </w:rPr>
        <w:t xml:space="preserve"> for faculty/staff</w:t>
      </w:r>
      <w:r w:rsidR="00475519">
        <w:rPr>
          <w:sz w:val="28"/>
          <w:szCs w:val="28"/>
        </w:rPr>
        <w:t>.</w:t>
      </w:r>
      <w:r w:rsidR="0093044E">
        <w:rPr>
          <w:sz w:val="28"/>
          <w:szCs w:val="28"/>
        </w:rPr>
        <w:t xml:space="preserve"> </w:t>
      </w:r>
    </w:p>
    <w:p w14:paraId="4388BE41" w14:textId="0BCEACCB" w:rsidR="00447F6C" w:rsidRDefault="007302C8" w:rsidP="00C167D6">
      <w:pPr>
        <w:jc w:val="center"/>
        <w:rPr>
          <w:sz w:val="28"/>
          <w:szCs w:val="28"/>
        </w:rPr>
      </w:pPr>
      <w:r>
        <w:rPr>
          <w:noProof/>
        </w:rPr>
        <w:drawing>
          <wp:inline distT="0" distB="0" distL="0" distR="0" wp14:anchorId="66850D95" wp14:editId="18BA7530">
            <wp:extent cx="5601730" cy="3420287"/>
            <wp:effectExtent l="0" t="0" r="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06421" cy="3423151"/>
                    </a:xfrm>
                    <a:prstGeom prst="rect">
                      <a:avLst/>
                    </a:prstGeom>
                    <a:noFill/>
                    <a:ln>
                      <a:noFill/>
                    </a:ln>
                  </pic:spPr>
                </pic:pic>
              </a:graphicData>
            </a:graphic>
          </wp:inline>
        </w:drawing>
      </w:r>
    </w:p>
    <w:p w14:paraId="0F271459" w14:textId="15F8D707" w:rsidR="00C167D6" w:rsidRPr="00C167D6" w:rsidRDefault="00C3566F" w:rsidP="00C167D6">
      <w:pPr>
        <w:rPr>
          <w:rFonts w:ascii="Rockwell" w:hAnsi="Rockwell"/>
          <w:color w:val="0F3758"/>
          <w:sz w:val="36"/>
          <w:szCs w:val="36"/>
        </w:rPr>
      </w:pPr>
      <w:r>
        <w:rPr>
          <w:rFonts w:ascii="Rockwell" w:hAnsi="Rockwell"/>
          <w:color w:val="0F3758"/>
          <w:sz w:val="36"/>
          <w:szCs w:val="36"/>
        </w:rPr>
        <w:br w:type="page"/>
      </w:r>
      <w:r w:rsidR="00C167D6">
        <w:rPr>
          <w:rFonts w:ascii="Rockwell" w:hAnsi="Rockwell"/>
          <w:color w:val="0F3758"/>
          <w:sz w:val="36"/>
          <w:szCs w:val="36"/>
        </w:rPr>
        <w:lastRenderedPageBreak/>
        <w:t>Student</w:t>
      </w:r>
      <w:r w:rsidR="00C167D6" w:rsidRPr="00C167D6">
        <w:rPr>
          <w:rFonts w:ascii="Rockwell" w:hAnsi="Rockwell"/>
          <w:color w:val="0F3758"/>
          <w:sz w:val="36"/>
          <w:szCs w:val="36"/>
        </w:rPr>
        <w:t xml:space="preserve"> Experience </w:t>
      </w:r>
      <w:r w:rsidR="008C1493">
        <w:rPr>
          <w:rFonts w:ascii="Rockwell" w:hAnsi="Rockwell"/>
          <w:color w:val="0F3758"/>
          <w:sz w:val="36"/>
          <w:szCs w:val="36"/>
        </w:rPr>
        <w:t>viewing the Service Catalog</w:t>
      </w:r>
    </w:p>
    <w:p w14:paraId="62F25644" w14:textId="76E5938A" w:rsidR="00BB546A" w:rsidRDefault="007302C8">
      <w:pPr>
        <w:rPr>
          <w:sz w:val="28"/>
          <w:szCs w:val="28"/>
        </w:rPr>
      </w:pPr>
      <w:r>
        <w:rPr>
          <w:sz w:val="28"/>
          <w:szCs w:val="28"/>
        </w:rPr>
        <w:t xml:space="preserve">If you enter a </w:t>
      </w:r>
      <w:r w:rsidRPr="00475519">
        <w:rPr>
          <w:b/>
          <w:bCs/>
          <w:sz w:val="28"/>
          <w:szCs w:val="28"/>
        </w:rPr>
        <w:t>Display Name</w:t>
      </w:r>
      <w:r>
        <w:rPr>
          <w:b/>
          <w:bCs/>
          <w:sz w:val="28"/>
          <w:szCs w:val="28"/>
        </w:rPr>
        <w:t>,</w:t>
      </w:r>
      <w:r>
        <w:rPr>
          <w:sz w:val="28"/>
          <w:szCs w:val="28"/>
        </w:rPr>
        <w:t xml:space="preserve"> the card is sorted alphabetically by </w:t>
      </w:r>
      <w:r w:rsidRPr="00475519">
        <w:rPr>
          <w:b/>
          <w:bCs/>
          <w:sz w:val="28"/>
          <w:szCs w:val="28"/>
        </w:rPr>
        <w:t>Service Name</w:t>
      </w:r>
      <w:r>
        <w:rPr>
          <w:sz w:val="28"/>
          <w:szCs w:val="28"/>
        </w:rPr>
        <w:t xml:space="preserve"> however, only the </w:t>
      </w:r>
      <w:r w:rsidRPr="00475519">
        <w:rPr>
          <w:b/>
          <w:bCs/>
          <w:sz w:val="28"/>
          <w:szCs w:val="28"/>
        </w:rPr>
        <w:t>Display Name</w:t>
      </w:r>
      <w:r>
        <w:rPr>
          <w:sz w:val="28"/>
          <w:szCs w:val="28"/>
        </w:rPr>
        <w:t xml:space="preserve"> is shown o</w:t>
      </w:r>
      <w:r w:rsidR="00BB546A">
        <w:rPr>
          <w:sz w:val="28"/>
          <w:szCs w:val="28"/>
        </w:rPr>
        <w:t>n the card</w:t>
      </w:r>
      <w:r w:rsidR="00C167D6">
        <w:rPr>
          <w:sz w:val="28"/>
          <w:szCs w:val="28"/>
        </w:rPr>
        <w:t xml:space="preserve"> for students</w:t>
      </w:r>
      <w:r w:rsidR="00BB546A">
        <w:rPr>
          <w:sz w:val="28"/>
          <w:szCs w:val="28"/>
        </w:rPr>
        <w:t>.</w:t>
      </w:r>
    </w:p>
    <w:p w14:paraId="239A18D5" w14:textId="1023C9E8" w:rsidR="00BB546A" w:rsidRDefault="00C3566F" w:rsidP="00C167D6">
      <w:pPr>
        <w:jc w:val="center"/>
        <w:rPr>
          <w:sz w:val="28"/>
          <w:szCs w:val="28"/>
        </w:rPr>
      </w:pPr>
      <w:r>
        <w:rPr>
          <w:noProof/>
        </w:rPr>
        <w:drawing>
          <wp:inline distT="0" distB="0" distL="0" distR="0" wp14:anchorId="59AC074E" wp14:editId="71DE962B">
            <wp:extent cx="5581135" cy="3458992"/>
            <wp:effectExtent l="0" t="0" r="635" b="825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86040" cy="3462032"/>
                    </a:xfrm>
                    <a:prstGeom prst="rect">
                      <a:avLst/>
                    </a:prstGeom>
                    <a:noFill/>
                    <a:ln>
                      <a:noFill/>
                    </a:ln>
                  </pic:spPr>
                </pic:pic>
              </a:graphicData>
            </a:graphic>
          </wp:inline>
        </w:drawing>
      </w:r>
    </w:p>
    <w:p w14:paraId="76530B78" w14:textId="7F0CE145" w:rsidR="00447F6C" w:rsidRDefault="007302C8">
      <w:pPr>
        <w:rPr>
          <w:sz w:val="28"/>
          <w:szCs w:val="28"/>
        </w:rPr>
      </w:pPr>
      <w:r>
        <w:rPr>
          <w:sz w:val="28"/>
          <w:szCs w:val="28"/>
        </w:rPr>
        <w:t>Using the example above, the order student’s see the cards in the Service Catalog</w:t>
      </w:r>
      <w:r w:rsidR="00F425C8">
        <w:rPr>
          <w:sz w:val="28"/>
          <w:szCs w:val="28"/>
        </w:rPr>
        <w:t xml:space="preserve"> is displayed</w:t>
      </w:r>
      <w:r>
        <w:rPr>
          <w:sz w:val="28"/>
          <w:szCs w:val="28"/>
        </w:rPr>
        <w:t>.</w:t>
      </w:r>
    </w:p>
    <w:p w14:paraId="3FB7CD0D" w14:textId="3AA43FA2" w:rsidR="007302C8" w:rsidRDefault="007E2E98" w:rsidP="007E2E98">
      <w:pPr>
        <w:jc w:val="center"/>
        <w:rPr>
          <w:sz w:val="28"/>
          <w:szCs w:val="28"/>
        </w:rPr>
      </w:pPr>
      <w:r>
        <w:rPr>
          <w:noProof/>
        </w:rPr>
        <w:drawing>
          <wp:inline distT="0" distB="0" distL="0" distR="0" wp14:anchorId="4A2A06B0" wp14:editId="6F39726C">
            <wp:extent cx="5679989" cy="2398824"/>
            <wp:effectExtent l="0" t="0" r="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83769" cy="2400420"/>
                    </a:xfrm>
                    <a:prstGeom prst="rect">
                      <a:avLst/>
                    </a:prstGeom>
                  </pic:spPr>
                </pic:pic>
              </a:graphicData>
            </a:graphic>
          </wp:inline>
        </w:drawing>
      </w:r>
    </w:p>
    <w:p w14:paraId="4C1F46C2" w14:textId="77777777" w:rsidR="00DB645F" w:rsidRDefault="00DB645F" w:rsidP="00DB645F">
      <w:r>
        <w:rPr>
          <w:noProof/>
        </w:rPr>
        <w:lastRenderedPageBreak/>
        <mc:AlternateContent>
          <mc:Choice Requires="wps">
            <w:drawing>
              <wp:anchor distT="0" distB="0" distL="114300" distR="114300" simplePos="0" relativeHeight="251658287" behindDoc="0" locked="0" layoutInCell="1" allowOverlap="1" wp14:anchorId="7815BD96" wp14:editId="75172AE2">
                <wp:simplePos x="0" y="0"/>
                <wp:positionH relativeFrom="margin">
                  <wp:posOffset>-635</wp:posOffset>
                </wp:positionH>
                <wp:positionV relativeFrom="paragraph">
                  <wp:posOffset>235585</wp:posOffset>
                </wp:positionV>
                <wp:extent cx="6031865" cy="0"/>
                <wp:effectExtent l="0" t="0" r="0" b="0"/>
                <wp:wrapNone/>
                <wp:docPr id="336" name="Straight Connector 336"/>
                <wp:cNvGraphicFramePr/>
                <a:graphic xmlns:a="http://schemas.openxmlformats.org/drawingml/2006/main">
                  <a:graphicData uri="http://schemas.microsoft.com/office/word/2010/wordprocessingShape">
                    <wps:wsp>
                      <wps:cNvCnPr/>
                      <wps:spPr>
                        <a:xfrm flipV="1">
                          <a:off x="0" y="0"/>
                          <a:ext cx="6031865"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B140B" id="Straight Connector 336" o:spid="_x0000_s1026" style="position:absolute;flip: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8.55pt" to="474.9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" strokecolor="#b94713" strokeweight="1.5pt">
                <v:stroke joinstyle="miter"/>
                <w10:wrap anchorx="margin"/>
              </v:line>
            </w:pict>
          </mc:Fallback>
        </mc:AlternateContent>
      </w:r>
    </w:p>
    <w:p w14:paraId="66EA6D6C" w14:textId="04791FBA" w:rsidR="00DB645F" w:rsidRDefault="003D0BA6" w:rsidP="00DB645F">
      <w:pPr>
        <w:pStyle w:val="Heading2"/>
      </w:pPr>
      <w:bookmarkStart w:id="13" w:name="_Integration_with_Microsoft"/>
      <w:bookmarkEnd w:id="13"/>
      <w:r>
        <w:t>Integration with Microsoft Exchange or Google Calendar</w:t>
      </w:r>
    </w:p>
    <w:p w14:paraId="4A74A61F" w14:textId="77777777" w:rsidR="00DB645F" w:rsidRDefault="00DB645F" w:rsidP="00DB645F">
      <w:r>
        <w:rPr>
          <w:noProof/>
        </w:rPr>
        <mc:AlternateContent>
          <mc:Choice Requires="wps">
            <w:drawing>
              <wp:anchor distT="0" distB="0" distL="114300" distR="114300" simplePos="0" relativeHeight="251658288" behindDoc="0" locked="0" layoutInCell="1" allowOverlap="1" wp14:anchorId="14D52900" wp14:editId="50929315">
                <wp:simplePos x="0" y="0"/>
                <wp:positionH relativeFrom="column">
                  <wp:posOffset>13023</wp:posOffset>
                </wp:positionH>
                <wp:positionV relativeFrom="paragraph">
                  <wp:posOffset>10037</wp:posOffset>
                </wp:positionV>
                <wp:extent cx="6032310" cy="0"/>
                <wp:effectExtent l="0" t="0" r="0" b="0"/>
                <wp:wrapNone/>
                <wp:docPr id="337" name="Straight Connector 337"/>
                <wp:cNvGraphicFramePr/>
                <a:graphic xmlns:a="http://schemas.openxmlformats.org/drawingml/2006/main">
                  <a:graphicData uri="http://schemas.microsoft.com/office/word/2010/wordprocessingShape">
                    <wps:wsp>
                      <wps:cNvCnPr/>
                      <wps:spPr>
                        <a:xfrm flipV="1">
                          <a:off x="0" y="0"/>
                          <a:ext cx="6032310" cy="0"/>
                        </a:xfrm>
                        <a:prstGeom prst="line">
                          <a:avLst/>
                        </a:prstGeom>
                        <a:ln w="19050">
                          <a:solidFill>
                            <a:srgbClr val="B9471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02B496" id="Straight Connector 337"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" strokecolor="#b94713" strokeweight="1.5pt">
                <v:stroke joinstyle="miter"/>
              </v:line>
            </w:pict>
          </mc:Fallback>
        </mc:AlternateContent>
      </w:r>
    </w:p>
    <w:p w14:paraId="6B12C32E" w14:textId="3CA3279F" w:rsidR="00DB645F" w:rsidRDefault="003F6B16" w:rsidP="002E73F7">
      <w:pPr>
        <w:rPr>
          <w:sz w:val="28"/>
          <w:szCs w:val="28"/>
        </w:rPr>
      </w:pPr>
      <w:r w:rsidRPr="003F6B16">
        <w:rPr>
          <w:sz w:val="28"/>
          <w:szCs w:val="28"/>
        </w:rPr>
        <w:t xml:space="preserve">Integrating Starfish with Exchange or Google Calendar allows your end users (calendar owners) to directly share their external schedule with </w:t>
      </w:r>
      <w:r w:rsidR="006D488C" w:rsidRPr="003F6B16">
        <w:rPr>
          <w:sz w:val="28"/>
          <w:szCs w:val="28"/>
        </w:rPr>
        <w:t>Starfish,</w:t>
      </w:r>
      <w:r w:rsidRPr="003F6B16">
        <w:rPr>
          <w:sz w:val="28"/>
          <w:szCs w:val="28"/>
        </w:rPr>
        <w:t xml:space="preserve"> so calendar availability is automatically sent to Starfish</w:t>
      </w:r>
      <w:r w:rsidR="00E87B69">
        <w:rPr>
          <w:sz w:val="28"/>
          <w:szCs w:val="28"/>
        </w:rPr>
        <w:t>.</w:t>
      </w:r>
    </w:p>
    <w:p w14:paraId="149D7F1A" w14:textId="79CC5980" w:rsidR="001250F1" w:rsidRDefault="00A81D9D" w:rsidP="002E73F7">
      <w:pPr>
        <w:rPr>
          <w:sz w:val="28"/>
          <w:szCs w:val="28"/>
        </w:rPr>
      </w:pPr>
      <w:r>
        <w:rPr>
          <w:noProof/>
        </w:rPr>
        <mc:AlternateContent>
          <mc:Choice Requires="wpg">
            <w:drawing>
              <wp:anchor distT="0" distB="0" distL="0" distR="0" simplePos="0" relativeHeight="251658289" behindDoc="0" locked="0" layoutInCell="1" allowOverlap="1" wp14:anchorId="4431320B" wp14:editId="0044D94C">
                <wp:simplePos x="0" y="0"/>
                <wp:positionH relativeFrom="page">
                  <wp:posOffset>914400</wp:posOffset>
                </wp:positionH>
                <wp:positionV relativeFrom="paragraph">
                  <wp:posOffset>346710</wp:posOffset>
                </wp:positionV>
                <wp:extent cx="6580505" cy="2000250"/>
                <wp:effectExtent l="0" t="0" r="10795" b="0"/>
                <wp:wrapTopAndBottom/>
                <wp:docPr id="6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0505" cy="2000250"/>
                          <a:chOff x="919" y="210"/>
                          <a:chExt cx="10363" cy="3150"/>
                        </a:xfrm>
                      </wpg:grpSpPr>
                      <pic:pic xmlns:pic="http://schemas.openxmlformats.org/drawingml/2006/picture">
                        <pic:nvPicPr>
                          <pic:cNvPr id="69" name="Picture 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919" y="1138"/>
                            <a:ext cx="2815"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 name="Picture 5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929" y="1117"/>
                            <a:ext cx="2796" cy="1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1" name="Freeform 53"/>
                        <wps:cNvSpPr>
                          <a:spLocks/>
                        </wps:cNvSpPr>
                        <wps:spPr bwMode="auto">
                          <a:xfrm>
                            <a:off x="929" y="1117"/>
                            <a:ext cx="2796" cy="1315"/>
                          </a:xfrm>
                          <a:custGeom>
                            <a:avLst/>
                            <a:gdLst>
                              <a:gd name="T0" fmla="+- 0 929 929"/>
                              <a:gd name="T1" fmla="*/ T0 w 2796"/>
                              <a:gd name="T2" fmla="+- 0 1336 1117"/>
                              <a:gd name="T3" fmla="*/ 1336 h 1315"/>
                              <a:gd name="T4" fmla="+- 0 940 929"/>
                              <a:gd name="T5" fmla="*/ T4 w 2796"/>
                              <a:gd name="T6" fmla="+- 0 1267 1117"/>
                              <a:gd name="T7" fmla="*/ 1267 h 1315"/>
                              <a:gd name="T8" fmla="+- 0 971 929"/>
                              <a:gd name="T9" fmla="*/ T8 w 2796"/>
                              <a:gd name="T10" fmla="+- 0 1207 1117"/>
                              <a:gd name="T11" fmla="*/ 1207 h 1315"/>
                              <a:gd name="T12" fmla="+- 0 1018 929"/>
                              <a:gd name="T13" fmla="*/ T12 w 2796"/>
                              <a:gd name="T14" fmla="+- 0 1160 1117"/>
                              <a:gd name="T15" fmla="*/ 1160 h 1315"/>
                              <a:gd name="T16" fmla="+- 0 1079 929"/>
                              <a:gd name="T17" fmla="*/ T16 w 2796"/>
                              <a:gd name="T18" fmla="+- 0 1128 1117"/>
                              <a:gd name="T19" fmla="*/ 1128 h 1315"/>
                              <a:gd name="T20" fmla="+- 0 1148 929"/>
                              <a:gd name="T21" fmla="*/ T20 w 2796"/>
                              <a:gd name="T22" fmla="+- 0 1117 1117"/>
                              <a:gd name="T23" fmla="*/ 1117 h 1315"/>
                              <a:gd name="T24" fmla="+- 0 3506 929"/>
                              <a:gd name="T25" fmla="*/ T24 w 2796"/>
                              <a:gd name="T26" fmla="+- 0 1117 1117"/>
                              <a:gd name="T27" fmla="*/ 1117 h 1315"/>
                              <a:gd name="T28" fmla="+- 0 3575 929"/>
                              <a:gd name="T29" fmla="*/ T28 w 2796"/>
                              <a:gd name="T30" fmla="+- 0 1128 1117"/>
                              <a:gd name="T31" fmla="*/ 1128 h 1315"/>
                              <a:gd name="T32" fmla="+- 0 3635 929"/>
                              <a:gd name="T33" fmla="*/ T32 w 2796"/>
                              <a:gd name="T34" fmla="+- 0 1160 1117"/>
                              <a:gd name="T35" fmla="*/ 1160 h 1315"/>
                              <a:gd name="T36" fmla="+- 0 3682 929"/>
                              <a:gd name="T37" fmla="*/ T36 w 2796"/>
                              <a:gd name="T38" fmla="+- 0 1207 1117"/>
                              <a:gd name="T39" fmla="*/ 1207 h 1315"/>
                              <a:gd name="T40" fmla="+- 0 3714 929"/>
                              <a:gd name="T41" fmla="*/ T40 w 2796"/>
                              <a:gd name="T42" fmla="+- 0 1267 1117"/>
                              <a:gd name="T43" fmla="*/ 1267 h 1315"/>
                              <a:gd name="T44" fmla="+- 0 3725 929"/>
                              <a:gd name="T45" fmla="*/ T44 w 2796"/>
                              <a:gd name="T46" fmla="+- 0 1336 1117"/>
                              <a:gd name="T47" fmla="*/ 1336 h 1315"/>
                              <a:gd name="T48" fmla="+- 0 3725 929"/>
                              <a:gd name="T49" fmla="*/ T48 w 2796"/>
                              <a:gd name="T50" fmla="+- 0 2212 1117"/>
                              <a:gd name="T51" fmla="*/ 2212 h 1315"/>
                              <a:gd name="T52" fmla="+- 0 3714 929"/>
                              <a:gd name="T53" fmla="*/ T52 w 2796"/>
                              <a:gd name="T54" fmla="+- 0 2282 1117"/>
                              <a:gd name="T55" fmla="*/ 2282 h 1315"/>
                              <a:gd name="T56" fmla="+- 0 3682 929"/>
                              <a:gd name="T57" fmla="*/ T56 w 2796"/>
                              <a:gd name="T58" fmla="+- 0 2342 1117"/>
                              <a:gd name="T59" fmla="*/ 2342 h 1315"/>
                              <a:gd name="T60" fmla="+- 0 3635 929"/>
                              <a:gd name="T61" fmla="*/ T60 w 2796"/>
                              <a:gd name="T62" fmla="+- 0 2389 1117"/>
                              <a:gd name="T63" fmla="*/ 2389 h 1315"/>
                              <a:gd name="T64" fmla="+- 0 3575 929"/>
                              <a:gd name="T65" fmla="*/ T64 w 2796"/>
                              <a:gd name="T66" fmla="+- 0 2421 1117"/>
                              <a:gd name="T67" fmla="*/ 2421 h 1315"/>
                              <a:gd name="T68" fmla="+- 0 3506 929"/>
                              <a:gd name="T69" fmla="*/ T68 w 2796"/>
                              <a:gd name="T70" fmla="+- 0 2432 1117"/>
                              <a:gd name="T71" fmla="*/ 2432 h 1315"/>
                              <a:gd name="T72" fmla="+- 0 1148 929"/>
                              <a:gd name="T73" fmla="*/ T72 w 2796"/>
                              <a:gd name="T74" fmla="+- 0 2432 1117"/>
                              <a:gd name="T75" fmla="*/ 2432 h 1315"/>
                              <a:gd name="T76" fmla="+- 0 1079 929"/>
                              <a:gd name="T77" fmla="*/ T76 w 2796"/>
                              <a:gd name="T78" fmla="+- 0 2421 1117"/>
                              <a:gd name="T79" fmla="*/ 2421 h 1315"/>
                              <a:gd name="T80" fmla="+- 0 1018 929"/>
                              <a:gd name="T81" fmla="*/ T80 w 2796"/>
                              <a:gd name="T82" fmla="+- 0 2389 1117"/>
                              <a:gd name="T83" fmla="*/ 2389 h 1315"/>
                              <a:gd name="T84" fmla="+- 0 971 929"/>
                              <a:gd name="T85" fmla="*/ T84 w 2796"/>
                              <a:gd name="T86" fmla="+- 0 2342 1117"/>
                              <a:gd name="T87" fmla="*/ 2342 h 1315"/>
                              <a:gd name="T88" fmla="+- 0 940 929"/>
                              <a:gd name="T89" fmla="*/ T88 w 2796"/>
                              <a:gd name="T90" fmla="+- 0 2282 1117"/>
                              <a:gd name="T91" fmla="*/ 2282 h 1315"/>
                              <a:gd name="T92" fmla="+- 0 929 929"/>
                              <a:gd name="T93" fmla="*/ T92 w 2796"/>
                              <a:gd name="T94" fmla="+- 0 2212 1117"/>
                              <a:gd name="T95" fmla="*/ 2212 h 1315"/>
                              <a:gd name="T96" fmla="+- 0 929 929"/>
                              <a:gd name="T97" fmla="*/ T96 w 2796"/>
                              <a:gd name="T98" fmla="+- 0 1336 1117"/>
                              <a:gd name="T99" fmla="*/ 1336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796" h="1315">
                                <a:moveTo>
                                  <a:pt x="0" y="219"/>
                                </a:moveTo>
                                <a:lnTo>
                                  <a:pt x="11" y="150"/>
                                </a:lnTo>
                                <a:lnTo>
                                  <a:pt x="42" y="90"/>
                                </a:lnTo>
                                <a:lnTo>
                                  <a:pt x="89" y="43"/>
                                </a:lnTo>
                                <a:lnTo>
                                  <a:pt x="150" y="11"/>
                                </a:lnTo>
                                <a:lnTo>
                                  <a:pt x="219" y="0"/>
                                </a:lnTo>
                                <a:lnTo>
                                  <a:pt x="2577" y="0"/>
                                </a:lnTo>
                                <a:lnTo>
                                  <a:pt x="2646" y="11"/>
                                </a:lnTo>
                                <a:lnTo>
                                  <a:pt x="2706" y="43"/>
                                </a:lnTo>
                                <a:lnTo>
                                  <a:pt x="2753" y="90"/>
                                </a:lnTo>
                                <a:lnTo>
                                  <a:pt x="2785" y="150"/>
                                </a:lnTo>
                                <a:lnTo>
                                  <a:pt x="2796" y="219"/>
                                </a:lnTo>
                                <a:lnTo>
                                  <a:pt x="2796" y="1095"/>
                                </a:lnTo>
                                <a:lnTo>
                                  <a:pt x="2785" y="1165"/>
                                </a:lnTo>
                                <a:lnTo>
                                  <a:pt x="2753" y="1225"/>
                                </a:lnTo>
                                <a:lnTo>
                                  <a:pt x="2706" y="1272"/>
                                </a:lnTo>
                                <a:lnTo>
                                  <a:pt x="2646" y="1304"/>
                                </a:lnTo>
                                <a:lnTo>
                                  <a:pt x="2577" y="1315"/>
                                </a:lnTo>
                                <a:lnTo>
                                  <a:pt x="219" y="1315"/>
                                </a:lnTo>
                                <a:lnTo>
                                  <a:pt x="150" y="1304"/>
                                </a:lnTo>
                                <a:lnTo>
                                  <a:pt x="89" y="1272"/>
                                </a:lnTo>
                                <a:lnTo>
                                  <a:pt x="42" y="1225"/>
                                </a:lnTo>
                                <a:lnTo>
                                  <a:pt x="11" y="1165"/>
                                </a:lnTo>
                                <a:lnTo>
                                  <a:pt x="0" y="1095"/>
                                </a:lnTo>
                                <a:lnTo>
                                  <a:pt x="0" y="219"/>
                                </a:lnTo>
                                <a:close/>
                              </a:path>
                            </a:pathLst>
                          </a:custGeom>
                          <a:noFill/>
                          <a:ln w="9525">
                            <a:solidFill>
                              <a:srgbClr val="41A7C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2" name="Picture 5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003" y="1262"/>
                            <a:ext cx="2652" cy="1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3" name="Picture 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093" y="2522"/>
                            <a:ext cx="2189" cy="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8467" y="1126"/>
                            <a:ext cx="2815"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5" name="Picture 4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8477" y="1105"/>
                            <a:ext cx="2795" cy="1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6" name="Freeform 48"/>
                        <wps:cNvSpPr>
                          <a:spLocks/>
                        </wps:cNvSpPr>
                        <wps:spPr bwMode="auto">
                          <a:xfrm>
                            <a:off x="8477" y="1105"/>
                            <a:ext cx="2795" cy="1315"/>
                          </a:xfrm>
                          <a:custGeom>
                            <a:avLst/>
                            <a:gdLst>
                              <a:gd name="T0" fmla="+- 0 8477 8477"/>
                              <a:gd name="T1" fmla="*/ T0 w 2795"/>
                              <a:gd name="T2" fmla="+- 0 1324 1105"/>
                              <a:gd name="T3" fmla="*/ 1324 h 1315"/>
                              <a:gd name="T4" fmla="+- 0 8488 8477"/>
                              <a:gd name="T5" fmla="*/ T4 w 2795"/>
                              <a:gd name="T6" fmla="+- 0 1255 1105"/>
                              <a:gd name="T7" fmla="*/ 1255 h 1315"/>
                              <a:gd name="T8" fmla="+- 0 8519 8477"/>
                              <a:gd name="T9" fmla="*/ T8 w 2795"/>
                              <a:gd name="T10" fmla="+- 0 1195 1105"/>
                              <a:gd name="T11" fmla="*/ 1195 h 1315"/>
                              <a:gd name="T12" fmla="+- 0 8567 8477"/>
                              <a:gd name="T13" fmla="*/ T12 w 2795"/>
                              <a:gd name="T14" fmla="+- 0 1147 1105"/>
                              <a:gd name="T15" fmla="*/ 1147 h 1315"/>
                              <a:gd name="T16" fmla="+- 0 8627 8477"/>
                              <a:gd name="T17" fmla="*/ T16 w 2795"/>
                              <a:gd name="T18" fmla="+- 0 1116 1105"/>
                              <a:gd name="T19" fmla="*/ 1116 h 1315"/>
                              <a:gd name="T20" fmla="+- 0 8696 8477"/>
                              <a:gd name="T21" fmla="*/ T20 w 2795"/>
                              <a:gd name="T22" fmla="+- 0 1105 1105"/>
                              <a:gd name="T23" fmla="*/ 1105 h 1315"/>
                              <a:gd name="T24" fmla="+- 0 11053 8477"/>
                              <a:gd name="T25" fmla="*/ T24 w 2795"/>
                              <a:gd name="T26" fmla="+- 0 1105 1105"/>
                              <a:gd name="T27" fmla="*/ 1105 h 1315"/>
                              <a:gd name="T28" fmla="+- 0 11122 8477"/>
                              <a:gd name="T29" fmla="*/ T28 w 2795"/>
                              <a:gd name="T30" fmla="+- 0 1116 1105"/>
                              <a:gd name="T31" fmla="*/ 1116 h 1315"/>
                              <a:gd name="T32" fmla="+- 0 11182 8477"/>
                              <a:gd name="T33" fmla="*/ T32 w 2795"/>
                              <a:gd name="T34" fmla="+- 0 1147 1105"/>
                              <a:gd name="T35" fmla="*/ 1147 h 1315"/>
                              <a:gd name="T36" fmla="+- 0 11230 8477"/>
                              <a:gd name="T37" fmla="*/ T36 w 2795"/>
                              <a:gd name="T38" fmla="+- 0 1195 1105"/>
                              <a:gd name="T39" fmla="*/ 1195 h 1315"/>
                              <a:gd name="T40" fmla="+- 0 11261 8477"/>
                              <a:gd name="T41" fmla="*/ T40 w 2795"/>
                              <a:gd name="T42" fmla="+- 0 1255 1105"/>
                              <a:gd name="T43" fmla="*/ 1255 h 1315"/>
                              <a:gd name="T44" fmla="+- 0 11272 8477"/>
                              <a:gd name="T45" fmla="*/ T44 w 2795"/>
                              <a:gd name="T46" fmla="+- 0 1324 1105"/>
                              <a:gd name="T47" fmla="*/ 1324 h 1315"/>
                              <a:gd name="T48" fmla="+- 0 11272 8477"/>
                              <a:gd name="T49" fmla="*/ T48 w 2795"/>
                              <a:gd name="T50" fmla="+- 0 2200 1105"/>
                              <a:gd name="T51" fmla="*/ 2200 h 1315"/>
                              <a:gd name="T52" fmla="+- 0 11261 8477"/>
                              <a:gd name="T53" fmla="*/ T52 w 2795"/>
                              <a:gd name="T54" fmla="+- 0 2270 1105"/>
                              <a:gd name="T55" fmla="*/ 2270 h 1315"/>
                              <a:gd name="T56" fmla="+- 0 11230 8477"/>
                              <a:gd name="T57" fmla="*/ T56 w 2795"/>
                              <a:gd name="T58" fmla="+- 0 2330 1105"/>
                              <a:gd name="T59" fmla="*/ 2330 h 1315"/>
                              <a:gd name="T60" fmla="+- 0 11182 8477"/>
                              <a:gd name="T61" fmla="*/ T60 w 2795"/>
                              <a:gd name="T62" fmla="+- 0 2377 1105"/>
                              <a:gd name="T63" fmla="*/ 2377 h 1315"/>
                              <a:gd name="T64" fmla="+- 0 11122 8477"/>
                              <a:gd name="T65" fmla="*/ T64 w 2795"/>
                              <a:gd name="T66" fmla="+- 0 2409 1105"/>
                              <a:gd name="T67" fmla="*/ 2409 h 1315"/>
                              <a:gd name="T68" fmla="+- 0 11053 8477"/>
                              <a:gd name="T69" fmla="*/ T68 w 2795"/>
                              <a:gd name="T70" fmla="+- 0 2420 1105"/>
                              <a:gd name="T71" fmla="*/ 2420 h 1315"/>
                              <a:gd name="T72" fmla="+- 0 8696 8477"/>
                              <a:gd name="T73" fmla="*/ T72 w 2795"/>
                              <a:gd name="T74" fmla="+- 0 2420 1105"/>
                              <a:gd name="T75" fmla="*/ 2420 h 1315"/>
                              <a:gd name="T76" fmla="+- 0 8627 8477"/>
                              <a:gd name="T77" fmla="*/ T76 w 2795"/>
                              <a:gd name="T78" fmla="+- 0 2409 1105"/>
                              <a:gd name="T79" fmla="*/ 2409 h 1315"/>
                              <a:gd name="T80" fmla="+- 0 8567 8477"/>
                              <a:gd name="T81" fmla="*/ T80 w 2795"/>
                              <a:gd name="T82" fmla="+- 0 2377 1105"/>
                              <a:gd name="T83" fmla="*/ 2377 h 1315"/>
                              <a:gd name="T84" fmla="+- 0 8519 8477"/>
                              <a:gd name="T85" fmla="*/ T84 w 2795"/>
                              <a:gd name="T86" fmla="+- 0 2330 1105"/>
                              <a:gd name="T87" fmla="*/ 2330 h 1315"/>
                              <a:gd name="T88" fmla="+- 0 8488 8477"/>
                              <a:gd name="T89" fmla="*/ T88 w 2795"/>
                              <a:gd name="T90" fmla="+- 0 2270 1105"/>
                              <a:gd name="T91" fmla="*/ 2270 h 1315"/>
                              <a:gd name="T92" fmla="+- 0 8477 8477"/>
                              <a:gd name="T93" fmla="*/ T92 w 2795"/>
                              <a:gd name="T94" fmla="+- 0 2200 1105"/>
                              <a:gd name="T95" fmla="*/ 2200 h 1315"/>
                              <a:gd name="T96" fmla="+- 0 8477 8477"/>
                              <a:gd name="T97" fmla="*/ T96 w 2795"/>
                              <a:gd name="T98" fmla="+- 0 1324 1105"/>
                              <a:gd name="T99" fmla="*/ 1324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795" h="1315">
                                <a:moveTo>
                                  <a:pt x="0" y="219"/>
                                </a:moveTo>
                                <a:lnTo>
                                  <a:pt x="11" y="150"/>
                                </a:lnTo>
                                <a:lnTo>
                                  <a:pt x="42" y="90"/>
                                </a:lnTo>
                                <a:lnTo>
                                  <a:pt x="90" y="42"/>
                                </a:lnTo>
                                <a:lnTo>
                                  <a:pt x="150" y="11"/>
                                </a:lnTo>
                                <a:lnTo>
                                  <a:pt x="219" y="0"/>
                                </a:lnTo>
                                <a:lnTo>
                                  <a:pt x="2576" y="0"/>
                                </a:lnTo>
                                <a:lnTo>
                                  <a:pt x="2645" y="11"/>
                                </a:lnTo>
                                <a:lnTo>
                                  <a:pt x="2705" y="42"/>
                                </a:lnTo>
                                <a:lnTo>
                                  <a:pt x="2753" y="90"/>
                                </a:lnTo>
                                <a:lnTo>
                                  <a:pt x="2784" y="150"/>
                                </a:lnTo>
                                <a:lnTo>
                                  <a:pt x="2795" y="219"/>
                                </a:lnTo>
                                <a:lnTo>
                                  <a:pt x="2795" y="1095"/>
                                </a:lnTo>
                                <a:lnTo>
                                  <a:pt x="2784" y="1165"/>
                                </a:lnTo>
                                <a:lnTo>
                                  <a:pt x="2753" y="1225"/>
                                </a:lnTo>
                                <a:lnTo>
                                  <a:pt x="2705" y="1272"/>
                                </a:lnTo>
                                <a:lnTo>
                                  <a:pt x="2645" y="1304"/>
                                </a:lnTo>
                                <a:lnTo>
                                  <a:pt x="2576" y="1315"/>
                                </a:lnTo>
                                <a:lnTo>
                                  <a:pt x="219" y="1315"/>
                                </a:lnTo>
                                <a:lnTo>
                                  <a:pt x="150" y="1304"/>
                                </a:lnTo>
                                <a:lnTo>
                                  <a:pt x="90" y="1272"/>
                                </a:lnTo>
                                <a:lnTo>
                                  <a:pt x="42" y="1225"/>
                                </a:lnTo>
                                <a:lnTo>
                                  <a:pt x="11" y="1165"/>
                                </a:lnTo>
                                <a:lnTo>
                                  <a:pt x="0" y="1095"/>
                                </a:lnTo>
                                <a:lnTo>
                                  <a:pt x="0" y="219"/>
                                </a:lnTo>
                                <a:close/>
                              </a:path>
                            </a:pathLst>
                          </a:custGeom>
                          <a:noFill/>
                          <a:ln w="9525">
                            <a:solidFill>
                              <a:srgbClr val="F68D37"/>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7" name="Picture 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8551" y="1250"/>
                            <a:ext cx="2650" cy="1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8" name="Picture 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917" y="210"/>
                            <a:ext cx="1844" cy="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4781" y="1145"/>
                            <a:ext cx="2815" cy="1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4791" y="1123"/>
                            <a:ext cx="2796" cy="1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Freeform 43"/>
                        <wps:cNvSpPr>
                          <a:spLocks/>
                        </wps:cNvSpPr>
                        <wps:spPr bwMode="auto">
                          <a:xfrm>
                            <a:off x="4791" y="1123"/>
                            <a:ext cx="2796" cy="1315"/>
                          </a:xfrm>
                          <a:custGeom>
                            <a:avLst/>
                            <a:gdLst>
                              <a:gd name="T0" fmla="+- 0 4791 4791"/>
                              <a:gd name="T1" fmla="*/ T0 w 2796"/>
                              <a:gd name="T2" fmla="+- 0 1343 1123"/>
                              <a:gd name="T3" fmla="*/ 1343 h 1315"/>
                              <a:gd name="T4" fmla="+- 0 4802 4791"/>
                              <a:gd name="T5" fmla="*/ T4 w 2796"/>
                              <a:gd name="T6" fmla="+- 0 1273 1123"/>
                              <a:gd name="T7" fmla="*/ 1273 h 1315"/>
                              <a:gd name="T8" fmla="+- 0 4833 4791"/>
                              <a:gd name="T9" fmla="*/ T8 w 2796"/>
                              <a:gd name="T10" fmla="+- 0 1213 1123"/>
                              <a:gd name="T11" fmla="*/ 1213 h 1315"/>
                              <a:gd name="T12" fmla="+- 0 4881 4791"/>
                              <a:gd name="T13" fmla="*/ T12 w 2796"/>
                              <a:gd name="T14" fmla="+- 0 1166 1123"/>
                              <a:gd name="T15" fmla="*/ 1166 h 1315"/>
                              <a:gd name="T16" fmla="+- 0 4941 4791"/>
                              <a:gd name="T17" fmla="*/ T16 w 2796"/>
                              <a:gd name="T18" fmla="+- 0 1135 1123"/>
                              <a:gd name="T19" fmla="*/ 1135 h 1315"/>
                              <a:gd name="T20" fmla="+- 0 5010 4791"/>
                              <a:gd name="T21" fmla="*/ T20 w 2796"/>
                              <a:gd name="T22" fmla="+- 0 1123 1123"/>
                              <a:gd name="T23" fmla="*/ 1123 h 1315"/>
                              <a:gd name="T24" fmla="+- 0 7368 4791"/>
                              <a:gd name="T25" fmla="*/ T24 w 2796"/>
                              <a:gd name="T26" fmla="+- 0 1123 1123"/>
                              <a:gd name="T27" fmla="*/ 1123 h 1315"/>
                              <a:gd name="T28" fmla="+- 0 7437 4791"/>
                              <a:gd name="T29" fmla="*/ T28 w 2796"/>
                              <a:gd name="T30" fmla="+- 0 1135 1123"/>
                              <a:gd name="T31" fmla="*/ 1135 h 1315"/>
                              <a:gd name="T32" fmla="+- 0 7497 4791"/>
                              <a:gd name="T33" fmla="*/ T32 w 2796"/>
                              <a:gd name="T34" fmla="+- 0 1166 1123"/>
                              <a:gd name="T35" fmla="*/ 1166 h 1315"/>
                              <a:gd name="T36" fmla="+- 0 7544 4791"/>
                              <a:gd name="T37" fmla="*/ T36 w 2796"/>
                              <a:gd name="T38" fmla="+- 0 1213 1123"/>
                              <a:gd name="T39" fmla="*/ 1213 h 1315"/>
                              <a:gd name="T40" fmla="+- 0 7576 4791"/>
                              <a:gd name="T41" fmla="*/ T40 w 2796"/>
                              <a:gd name="T42" fmla="+- 0 1273 1123"/>
                              <a:gd name="T43" fmla="*/ 1273 h 1315"/>
                              <a:gd name="T44" fmla="+- 0 7587 4791"/>
                              <a:gd name="T45" fmla="*/ T44 w 2796"/>
                              <a:gd name="T46" fmla="+- 0 1343 1123"/>
                              <a:gd name="T47" fmla="*/ 1343 h 1315"/>
                              <a:gd name="T48" fmla="+- 0 7587 4791"/>
                              <a:gd name="T49" fmla="*/ T48 w 2796"/>
                              <a:gd name="T50" fmla="+- 0 2219 1123"/>
                              <a:gd name="T51" fmla="*/ 2219 h 1315"/>
                              <a:gd name="T52" fmla="+- 0 7576 4791"/>
                              <a:gd name="T53" fmla="*/ T52 w 2796"/>
                              <a:gd name="T54" fmla="+- 0 2288 1123"/>
                              <a:gd name="T55" fmla="*/ 2288 h 1315"/>
                              <a:gd name="T56" fmla="+- 0 7544 4791"/>
                              <a:gd name="T57" fmla="*/ T56 w 2796"/>
                              <a:gd name="T58" fmla="+- 0 2348 1123"/>
                              <a:gd name="T59" fmla="*/ 2348 h 1315"/>
                              <a:gd name="T60" fmla="+- 0 7497 4791"/>
                              <a:gd name="T61" fmla="*/ T60 w 2796"/>
                              <a:gd name="T62" fmla="+- 0 2396 1123"/>
                              <a:gd name="T63" fmla="*/ 2396 h 1315"/>
                              <a:gd name="T64" fmla="+- 0 7437 4791"/>
                              <a:gd name="T65" fmla="*/ T64 w 2796"/>
                              <a:gd name="T66" fmla="+- 0 2427 1123"/>
                              <a:gd name="T67" fmla="*/ 2427 h 1315"/>
                              <a:gd name="T68" fmla="+- 0 7368 4791"/>
                              <a:gd name="T69" fmla="*/ T68 w 2796"/>
                              <a:gd name="T70" fmla="+- 0 2438 1123"/>
                              <a:gd name="T71" fmla="*/ 2438 h 1315"/>
                              <a:gd name="T72" fmla="+- 0 5010 4791"/>
                              <a:gd name="T73" fmla="*/ T72 w 2796"/>
                              <a:gd name="T74" fmla="+- 0 2438 1123"/>
                              <a:gd name="T75" fmla="*/ 2438 h 1315"/>
                              <a:gd name="T76" fmla="+- 0 4941 4791"/>
                              <a:gd name="T77" fmla="*/ T76 w 2796"/>
                              <a:gd name="T78" fmla="+- 0 2427 1123"/>
                              <a:gd name="T79" fmla="*/ 2427 h 1315"/>
                              <a:gd name="T80" fmla="+- 0 4881 4791"/>
                              <a:gd name="T81" fmla="*/ T80 w 2796"/>
                              <a:gd name="T82" fmla="+- 0 2396 1123"/>
                              <a:gd name="T83" fmla="*/ 2396 h 1315"/>
                              <a:gd name="T84" fmla="+- 0 4833 4791"/>
                              <a:gd name="T85" fmla="*/ T84 w 2796"/>
                              <a:gd name="T86" fmla="+- 0 2348 1123"/>
                              <a:gd name="T87" fmla="*/ 2348 h 1315"/>
                              <a:gd name="T88" fmla="+- 0 4802 4791"/>
                              <a:gd name="T89" fmla="*/ T88 w 2796"/>
                              <a:gd name="T90" fmla="+- 0 2288 1123"/>
                              <a:gd name="T91" fmla="*/ 2288 h 1315"/>
                              <a:gd name="T92" fmla="+- 0 4791 4791"/>
                              <a:gd name="T93" fmla="*/ T92 w 2796"/>
                              <a:gd name="T94" fmla="+- 0 2219 1123"/>
                              <a:gd name="T95" fmla="*/ 2219 h 1315"/>
                              <a:gd name="T96" fmla="+- 0 4791 4791"/>
                              <a:gd name="T97" fmla="*/ T96 w 2796"/>
                              <a:gd name="T98" fmla="+- 0 1343 1123"/>
                              <a:gd name="T99" fmla="*/ 1343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796" h="1315">
                                <a:moveTo>
                                  <a:pt x="0" y="220"/>
                                </a:moveTo>
                                <a:lnTo>
                                  <a:pt x="11" y="150"/>
                                </a:lnTo>
                                <a:lnTo>
                                  <a:pt x="42" y="90"/>
                                </a:lnTo>
                                <a:lnTo>
                                  <a:pt x="90" y="43"/>
                                </a:lnTo>
                                <a:lnTo>
                                  <a:pt x="150" y="12"/>
                                </a:lnTo>
                                <a:lnTo>
                                  <a:pt x="219" y="0"/>
                                </a:lnTo>
                                <a:lnTo>
                                  <a:pt x="2577" y="0"/>
                                </a:lnTo>
                                <a:lnTo>
                                  <a:pt x="2646" y="12"/>
                                </a:lnTo>
                                <a:lnTo>
                                  <a:pt x="2706" y="43"/>
                                </a:lnTo>
                                <a:lnTo>
                                  <a:pt x="2753" y="90"/>
                                </a:lnTo>
                                <a:lnTo>
                                  <a:pt x="2785" y="150"/>
                                </a:lnTo>
                                <a:lnTo>
                                  <a:pt x="2796" y="220"/>
                                </a:lnTo>
                                <a:lnTo>
                                  <a:pt x="2796" y="1096"/>
                                </a:lnTo>
                                <a:lnTo>
                                  <a:pt x="2785" y="1165"/>
                                </a:lnTo>
                                <a:lnTo>
                                  <a:pt x="2753" y="1225"/>
                                </a:lnTo>
                                <a:lnTo>
                                  <a:pt x="2706" y="1273"/>
                                </a:lnTo>
                                <a:lnTo>
                                  <a:pt x="2646" y="1304"/>
                                </a:lnTo>
                                <a:lnTo>
                                  <a:pt x="2577" y="1315"/>
                                </a:lnTo>
                                <a:lnTo>
                                  <a:pt x="219" y="1315"/>
                                </a:lnTo>
                                <a:lnTo>
                                  <a:pt x="150" y="1304"/>
                                </a:lnTo>
                                <a:lnTo>
                                  <a:pt x="90" y="1273"/>
                                </a:lnTo>
                                <a:lnTo>
                                  <a:pt x="42" y="1225"/>
                                </a:lnTo>
                                <a:lnTo>
                                  <a:pt x="11" y="1165"/>
                                </a:lnTo>
                                <a:lnTo>
                                  <a:pt x="0" y="1096"/>
                                </a:lnTo>
                                <a:lnTo>
                                  <a:pt x="0" y="220"/>
                                </a:lnTo>
                                <a:close/>
                              </a:path>
                            </a:pathLst>
                          </a:custGeom>
                          <a:noFill/>
                          <a:ln w="9525">
                            <a:solidFill>
                              <a:srgbClr val="41A7C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2" name="Picture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4865" y="1270"/>
                            <a:ext cx="2652" cy="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3" name="Picture 4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338" y="210"/>
                            <a:ext cx="1684" cy="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6338" y="283"/>
                            <a:ext cx="3473"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 name="Picture 3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6564" y="430"/>
                            <a:ext cx="2902" cy="7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6"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4178" y="2522"/>
                            <a:ext cx="2041" cy="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2033" y="2594"/>
                            <a:ext cx="4186"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2724" y="2575"/>
                            <a:ext cx="2902" cy="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9" name="Text Box 35"/>
                        <wps:cNvSpPr txBox="1">
                          <a:spLocks noChangeArrowheads="1"/>
                        </wps:cNvSpPr>
                        <wps:spPr bwMode="auto">
                          <a:xfrm>
                            <a:off x="7175" y="434"/>
                            <a:ext cx="1702" cy="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AE766" w14:textId="77777777" w:rsidR="007F5403" w:rsidRDefault="007F5403" w:rsidP="00A81D9D">
                              <w:pPr>
                                <w:spacing w:line="247" w:lineRule="auto"/>
                                <w:ind w:left="280" w:right="2" w:hanging="281"/>
                                <w:rPr>
                                  <w:rFonts w:ascii="Arial"/>
                                  <w:b/>
                                  <w:sz w:val="24"/>
                                </w:rPr>
                              </w:pPr>
                              <w:r>
                                <w:rPr>
                                  <w:rFonts w:ascii="Arial"/>
                                  <w:b/>
                                  <w:sz w:val="24"/>
                                </w:rPr>
                                <w:t>Poll for shared calendars</w:t>
                              </w:r>
                            </w:p>
                          </w:txbxContent>
                        </wps:txbx>
                        <wps:bodyPr rot="0" vert="horz" wrap="square" lIns="0" tIns="0" rIns="0" bIns="0" anchor="t" anchorCtr="0" upright="1">
                          <a:noAutofit/>
                        </wps:bodyPr>
                      </wps:wsp>
                      <wps:wsp>
                        <wps:cNvPr id="90" name="Text Box 34"/>
                        <wps:cNvSpPr txBox="1">
                          <a:spLocks noChangeArrowheads="1"/>
                        </wps:cNvSpPr>
                        <wps:spPr bwMode="auto">
                          <a:xfrm>
                            <a:off x="1949" y="1679"/>
                            <a:ext cx="78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9FD15" w14:textId="77777777" w:rsidR="007F5403" w:rsidRDefault="007F5403" w:rsidP="00A81D9D">
                              <w:pPr>
                                <w:spacing w:line="240" w:lineRule="exact"/>
                                <w:rPr>
                                  <w:b/>
                                  <w:sz w:val="24"/>
                                </w:rPr>
                              </w:pPr>
                              <w:r>
                                <w:rPr>
                                  <w:b/>
                                  <w:sz w:val="24"/>
                                </w:rPr>
                                <w:t>Starfish</w:t>
                              </w:r>
                            </w:p>
                          </w:txbxContent>
                        </wps:txbx>
                        <wps:bodyPr rot="0" vert="horz" wrap="square" lIns="0" tIns="0" rIns="0" bIns="0" anchor="t" anchorCtr="0" upright="1">
                          <a:noAutofit/>
                        </wps:bodyPr>
                      </wps:wsp>
                      <wps:wsp>
                        <wps:cNvPr id="91" name="Text Box 33"/>
                        <wps:cNvSpPr txBox="1">
                          <a:spLocks noChangeArrowheads="1"/>
                        </wps:cNvSpPr>
                        <wps:spPr bwMode="auto">
                          <a:xfrm>
                            <a:off x="5094" y="1447"/>
                            <a:ext cx="2149"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61056" w14:textId="77777777" w:rsidR="007F5403" w:rsidRDefault="007F5403" w:rsidP="00A81D9D">
                              <w:pPr>
                                <w:spacing w:line="243" w:lineRule="exact"/>
                                <w:ind w:left="192"/>
                                <w:rPr>
                                  <w:b/>
                                  <w:sz w:val="24"/>
                                </w:rPr>
                              </w:pPr>
                              <w:r>
                                <w:rPr>
                                  <w:b/>
                                  <w:sz w:val="24"/>
                                </w:rPr>
                                <w:t>Starfish Exchange</w:t>
                              </w:r>
                            </w:p>
                            <w:p w14:paraId="654D7BC5" w14:textId="77777777" w:rsidR="007F5403" w:rsidRDefault="007F5403" w:rsidP="00A81D9D">
                              <w:pPr>
                                <w:spacing w:line="287" w:lineRule="exact"/>
                                <w:rPr>
                                  <w:b/>
                                  <w:sz w:val="24"/>
                                </w:rPr>
                              </w:pPr>
                              <w:r>
                                <w:rPr>
                                  <w:b/>
                                  <w:sz w:val="24"/>
                                </w:rPr>
                                <w:t>or Google Integration</w:t>
                              </w:r>
                            </w:p>
                          </w:txbxContent>
                        </wps:txbx>
                        <wps:bodyPr rot="0" vert="horz" wrap="square" lIns="0" tIns="0" rIns="0" bIns="0" anchor="t" anchorCtr="0" upright="1">
                          <a:noAutofit/>
                        </wps:bodyPr>
                      </wps:wsp>
                      <wps:wsp>
                        <wps:cNvPr id="92" name="Text Box 32"/>
                        <wps:cNvSpPr txBox="1">
                          <a:spLocks noChangeArrowheads="1"/>
                        </wps:cNvSpPr>
                        <wps:spPr bwMode="auto">
                          <a:xfrm>
                            <a:off x="8994" y="1667"/>
                            <a:ext cx="178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2469E" w14:textId="77777777" w:rsidR="007F5403" w:rsidRDefault="007F5403" w:rsidP="00A81D9D">
                              <w:pPr>
                                <w:spacing w:line="240" w:lineRule="exact"/>
                                <w:rPr>
                                  <w:b/>
                                  <w:sz w:val="24"/>
                                </w:rPr>
                              </w:pPr>
                              <w:r>
                                <w:rPr>
                                  <w:b/>
                                  <w:sz w:val="24"/>
                                </w:rPr>
                                <w:t>External Calendar</w:t>
                              </w:r>
                            </w:p>
                          </w:txbxContent>
                        </wps:txbx>
                        <wps:bodyPr rot="0" vert="horz" wrap="square" lIns="0" tIns="0" rIns="0" bIns="0" anchor="t" anchorCtr="0" upright="1">
                          <a:noAutofit/>
                        </wps:bodyPr>
                      </wps:wsp>
                      <wps:wsp>
                        <wps:cNvPr id="93" name="Text Box 31"/>
                        <wps:cNvSpPr txBox="1">
                          <a:spLocks noChangeArrowheads="1"/>
                        </wps:cNvSpPr>
                        <wps:spPr bwMode="auto">
                          <a:xfrm>
                            <a:off x="2988" y="2580"/>
                            <a:ext cx="239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5999B" w14:textId="77777777" w:rsidR="007F5403" w:rsidRDefault="007F5403" w:rsidP="00A81D9D">
                              <w:pPr>
                                <w:spacing w:line="247" w:lineRule="auto"/>
                                <w:ind w:right="-1" w:firstLine="180"/>
                                <w:rPr>
                                  <w:rFonts w:ascii="Arial"/>
                                  <w:b/>
                                  <w:sz w:val="24"/>
                                </w:rPr>
                              </w:pPr>
                              <w:r>
                                <w:rPr>
                                  <w:rFonts w:ascii="Arial"/>
                                  <w:b/>
                                  <w:sz w:val="24"/>
                                </w:rPr>
                                <w:t>Push free/busy to display on calenda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1320B" id="Group 30" o:spid="_x0000_s1037" style="position:absolute;margin-left:1in;margin-top:27.3pt;width:518.15pt;height:157.5pt;z-index:251658289;mso-wrap-distance-left:0;mso-wrap-distance-right:0;mso-position-horizontal-relative:page" coordorigin="919,210" coordsize="10363,3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8" type="#_x0000_t75" style="position:absolute;left:919;top:1138;width:2815;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">
                  <v:imagedata r:id="rId52" o:title=""/>
                </v:shape>
                <v:shape id="Picture 54" o:spid="_x0000_s1039" type="#_x0000_t75" style="position:absolute;left:929;top:1117;width:2796;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">
                  <v:imagedata r:id="rId53" o:title=""/>
                </v:shape>
                <v:shape id="Freeform 53" o:spid="_x0000_s1040" style="position:absolute;left:929;top:1117;width:2796;height:1315;visibility:visible;mso-wrap-style:square;v-text-anchor:top" coordsize="2796,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" path="m,219l11,150,42,90,89,43,150,11,219,,2577,r69,11l2706,43r47,47l2785,150r11,69l2796,1095r-11,70l2753,1225r-47,47l2646,1304r-69,11l219,1315r-69,-11l89,1272,42,1225,11,1165,,1095,,219xe" filled="f" strokecolor="#41a7c3">
                  <v:path arrowok="t" o:connecttype="custom" o:connectlocs="0,1336;11,1267;42,1207;89,1160;150,1128;219,1117;2577,1117;2646,1128;2706,1160;2753,1207;2785,1267;2796,1336;2796,2212;2785,2282;2753,2342;2706,2389;2646,2421;2577,2432;219,2432;150,2421;89,2389;42,2342;11,2282;0,2212;0,1336" o:connectangles="0,0,0,0,0,0,0,0,0,0,0,0,0,0,0,0,0,0,0,0,0,0,0,0,0"/>
                </v:shape>
                <v:shape id="Picture 52" o:spid="_x0000_s1041" type="#_x0000_t75" style="position:absolute;left:1003;top:1262;width:2652;height: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">
                  <v:imagedata r:id="rId54" o:title=""/>
                </v:shape>
                <v:shape id="Picture 51" o:spid="_x0000_s1042" type="#_x0000_t75" style="position:absolute;left:2093;top:2522;width:2189;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">
                  <v:imagedata r:id="rId55" o:title=""/>
                </v:shape>
                <v:shape id="Picture 50" o:spid="_x0000_s1043" type="#_x0000_t75" style="position:absolute;left:8467;top:1126;width:2815;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">
                  <v:imagedata r:id="rId56" o:title=""/>
                </v:shape>
                <v:shape id="Picture 49" o:spid="_x0000_s1044" type="#_x0000_t75" style="position:absolute;left:8477;top:1105;width:2795;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">
                  <v:imagedata r:id="rId57" o:title=""/>
                </v:shape>
                <v:shape id="Freeform 48" o:spid="_x0000_s1045" style="position:absolute;left:8477;top:1105;width:2795;height:1315;visibility:visible;mso-wrap-style:square;v-text-anchor:top" coordsize="2795,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" path="m,219l11,150,42,90,90,42,150,11,219,,2576,r69,11l2705,42r48,48l2784,150r11,69l2795,1095r-11,70l2753,1225r-48,47l2645,1304r-69,11l219,1315r-69,-11l90,1272,42,1225,11,1165,,1095,,219xe" filled="f" strokecolor="#f68d37">
                  <v:path arrowok="t" o:connecttype="custom" o:connectlocs="0,1324;11,1255;42,1195;90,1147;150,1116;219,1105;2576,1105;2645,1116;2705,1147;2753,1195;2784,1255;2795,1324;2795,2200;2784,2270;2753,2330;2705,2377;2645,2409;2576,2420;219,2420;150,2409;90,2377;42,2330;11,2270;0,2200;0,1324" o:connectangles="0,0,0,0,0,0,0,0,0,0,0,0,0,0,0,0,0,0,0,0,0,0,0,0,0"/>
                </v:shape>
                <v:shape id="Picture 47" o:spid="_x0000_s1046" type="#_x0000_t75" style="position:absolute;left:8551;top:1250;width:2650;height: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">
                  <v:imagedata r:id="rId54" o:title=""/>
                </v:shape>
                <v:shape id="Picture 46" o:spid="_x0000_s1047" type="#_x0000_t75" style="position:absolute;left:7917;top:210;width:184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">
                  <v:imagedata r:id="rId58" o:title=""/>
                </v:shape>
                <v:shape id="Picture 45" o:spid="_x0000_s1048" type="#_x0000_t75" style="position:absolute;left:4781;top:1145;width:2815;height: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">
                  <v:imagedata r:id="rId59" o:title=""/>
                </v:shape>
                <v:shape id="Picture 44" o:spid="_x0000_s1049" type="#_x0000_t75" style="position:absolute;left:4791;top:1123;width:2796;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">
                  <v:imagedata r:id="rId60" o:title=""/>
                </v:shape>
                <v:shape id="Freeform 43" o:spid="_x0000_s1050" style="position:absolute;left:4791;top:1123;width:2796;height:1315;visibility:visible;mso-wrap-style:square;v-text-anchor:top" coordsize="2796,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" path="m,220l11,150,42,90,90,43,150,12,219,,2577,r69,12l2706,43r47,47l2785,150r11,70l2796,1096r-11,69l2753,1225r-47,48l2646,1304r-69,11l219,1315r-69,-11l90,1273,42,1225,11,1165,,1096,,220xe" filled="f" strokecolor="#41a7c3">
                  <v:path arrowok="t" o:connecttype="custom" o:connectlocs="0,1343;11,1273;42,1213;90,1166;150,1135;219,1123;2577,1123;2646,1135;2706,1166;2753,1213;2785,1273;2796,1343;2796,2219;2785,2288;2753,2348;2706,2396;2646,2427;2577,2438;219,2438;150,2427;90,2396;42,2348;11,2288;0,2219;0,1343" o:connectangles="0,0,0,0,0,0,0,0,0,0,0,0,0,0,0,0,0,0,0,0,0,0,0,0,0"/>
                </v:shape>
                <v:shape id="Picture 42" o:spid="_x0000_s1051" type="#_x0000_t75" style="position:absolute;left:4865;top:1270;width:2652;height:1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">
                  <v:imagedata r:id="rId54" o:title=""/>
                </v:shape>
                <v:shape id="Picture 41" o:spid="_x0000_s1052" type="#_x0000_t75" style="position:absolute;left:6338;top:210;width:168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">
                  <v:imagedata r:id="rId61" o:title=""/>
                </v:shape>
                <v:shape id="Picture 40" o:spid="_x0000_s1053" type="#_x0000_t75" style="position:absolute;left:6338;top:283;width:3473;height: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">
                  <v:imagedata r:id="rId62" o:title=""/>
                </v:shape>
                <v:shape id="Picture 39" o:spid="_x0000_s1054" type="#_x0000_t75" style="position:absolute;left:6564;top:430;width:2902;height: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">
                  <v:imagedata r:id="rId63" o:title=""/>
                </v:shape>
                <v:shape id="Picture 38" o:spid="_x0000_s1055" type="#_x0000_t75" style="position:absolute;left:4178;top:2522;width:2041;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">
                  <v:imagedata r:id="rId64" o:title=""/>
                </v:shape>
                <v:shape id="Picture 37" o:spid="_x0000_s1056" type="#_x0000_t75" style="position:absolute;left:2033;top:2594;width:4186;height: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">
                  <v:imagedata r:id="rId65" o:title=""/>
                </v:shape>
                <v:shape id="Picture 36" o:spid="_x0000_s1057" type="#_x0000_t75" style="position:absolute;left:2724;top:2575;width:2902;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">
                  <v:imagedata r:id="rId66" o:title=""/>
                </v:shape>
                <v:shape id="Text Box 35" o:spid="_x0000_s1058" type="#_x0000_t202" style="position:absolute;left:7175;top:434;width:1702;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7AAE766" w14:textId="77777777" w:rsidR="007F5403" w:rsidRDefault="007F5403" w:rsidP="00A81D9D">
                        <w:pPr>
                          <w:spacing w:line="247" w:lineRule="auto"/>
                          <w:ind w:left="280" w:right="2" w:hanging="281"/>
                          <w:rPr>
                            <w:rFonts w:ascii="Arial"/>
                            <w:b/>
                            <w:sz w:val="24"/>
                          </w:rPr>
                        </w:pPr>
                        <w:r>
                          <w:rPr>
                            <w:rFonts w:ascii="Arial"/>
                            <w:b/>
                            <w:sz w:val="24"/>
                          </w:rPr>
                          <w:t>Poll for shared calendars</w:t>
                        </w:r>
                      </w:p>
                    </w:txbxContent>
                  </v:textbox>
                </v:shape>
                <v:shape id="Text Box 34" o:spid="_x0000_s1059" type="#_x0000_t202" style="position:absolute;left:1949;top:1679;width:78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6ED9FD15" w14:textId="77777777" w:rsidR="007F5403" w:rsidRDefault="007F5403" w:rsidP="00A81D9D">
                        <w:pPr>
                          <w:spacing w:line="240" w:lineRule="exact"/>
                          <w:rPr>
                            <w:b/>
                            <w:sz w:val="24"/>
                          </w:rPr>
                        </w:pPr>
                        <w:r>
                          <w:rPr>
                            <w:b/>
                            <w:sz w:val="24"/>
                          </w:rPr>
                          <w:t>Starfish</w:t>
                        </w:r>
                      </w:p>
                    </w:txbxContent>
                  </v:textbox>
                </v:shape>
                <v:shape id="Text Box 33" o:spid="_x0000_s1060" type="#_x0000_t202" style="position:absolute;left:5094;top:1447;width:2149;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0E261056" w14:textId="77777777" w:rsidR="007F5403" w:rsidRDefault="007F5403" w:rsidP="00A81D9D">
                        <w:pPr>
                          <w:spacing w:line="243" w:lineRule="exact"/>
                          <w:ind w:left="192"/>
                          <w:rPr>
                            <w:b/>
                            <w:sz w:val="24"/>
                          </w:rPr>
                        </w:pPr>
                        <w:r>
                          <w:rPr>
                            <w:b/>
                            <w:sz w:val="24"/>
                          </w:rPr>
                          <w:t>Starfish Exchange</w:t>
                        </w:r>
                      </w:p>
                      <w:p w14:paraId="654D7BC5" w14:textId="77777777" w:rsidR="007F5403" w:rsidRDefault="007F5403" w:rsidP="00A81D9D">
                        <w:pPr>
                          <w:spacing w:line="287" w:lineRule="exact"/>
                          <w:rPr>
                            <w:b/>
                            <w:sz w:val="24"/>
                          </w:rPr>
                        </w:pPr>
                        <w:r>
                          <w:rPr>
                            <w:b/>
                            <w:sz w:val="24"/>
                          </w:rPr>
                          <w:t>or Google Integration</w:t>
                        </w:r>
                      </w:p>
                    </w:txbxContent>
                  </v:textbox>
                </v:shape>
                <v:shape id="Text Box 32" o:spid="_x0000_s1061" type="#_x0000_t202" style="position:absolute;left:8994;top:1667;width:178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4B02469E" w14:textId="77777777" w:rsidR="007F5403" w:rsidRDefault="007F5403" w:rsidP="00A81D9D">
                        <w:pPr>
                          <w:spacing w:line="240" w:lineRule="exact"/>
                          <w:rPr>
                            <w:b/>
                            <w:sz w:val="24"/>
                          </w:rPr>
                        </w:pPr>
                        <w:r>
                          <w:rPr>
                            <w:b/>
                            <w:sz w:val="24"/>
                          </w:rPr>
                          <w:t>External Calendar</w:t>
                        </w:r>
                      </w:p>
                    </w:txbxContent>
                  </v:textbox>
                </v:shape>
                <v:shape id="Text Box 31" o:spid="_x0000_s1062" type="#_x0000_t202" style="position:absolute;left:2988;top:2580;width:239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3265999B" w14:textId="77777777" w:rsidR="007F5403" w:rsidRDefault="007F5403" w:rsidP="00A81D9D">
                        <w:pPr>
                          <w:spacing w:line="247" w:lineRule="auto"/>
                          <w:ind w:right="-1" w:firstLine="180"/>
                          <w:rPr>
                            <w:rFonts w:ascii="Arial"/>
                            <w:b/>
                            <w:sz w:val="24"/>
                          </w:rPr>
                        </w:pPr>
                        <w:r>
                          <w:rPr>
                            <w:rFonts w:ascii="Arial"/>
                            <w:b/>
                            <w:sz w:val="24"/>
                          </w:rPr>
                          <w:t>Push free/busy to display on calendars</w:t>
                        </w:r>
                      </w:p>
                    </w:txbxContent>
                  </v:textbox>
                </v:shape>
                <w10:wrap type="topAndBottom" anchorx="page"/>
              </v:group>
            </w:pict>
          </mc:Fallback>
        </mc:AlternateContent>
      </w:r>
    </w:p>
    <w:p w14:paraId="4E9BA09A" w14:textId="77777777" w:rsidR="00447F6C" w:rsidRDefault="00447F6C" w:rsidP="00947E99">
      <w:pPr>
        <w:rPr>
          <w:b/>
          <w:bCs/>
          <w:sz w:val="28"/>
          <w:szCs w:val="28"/>
        </w:rPr>
      </w:pPr>
    </w:p>
    <w:p w14:paraId="55AC6772" w14:textId="37518D04" w:rsidR="00947E99" w:rsidRPr="00611E84" w:rsidRDefault="00947E99" w:rsidP="00947E99">
      <w:pPr>
        <w:rPr>
          <w:b/>
          <w:bCs/>
          <w:sz w:val="28"/>
          <w:szCs w:val="28"/>
        </w:rPr>
      </w:pPr>
      <w:r w:rsidRPr="00611E84">
        <w:rPr>
          <w:b/>
          <w:bCs/>
          <w:sz w:val="28"/>
          <w:szCs w:val="28"/>
        </w:rPr>
        <w:t>How does integration with Microsoft Exchange work?</w:t>
      </w:r>
    </w:p>
    <w:p w14:paraId="52095229" w14:textId="715DB857" w:rsidR="00947E99" w:rsidRPr="00947E99" w:rsidRDefault="00947E99" w:rsidP="00947E99">
      <w:pPr>
        <w:rPr>
          <w:sz w:val="28"/>
          <w:szCs w:val="28"/>
        </w:rPr>
      </w:pPr>
      <w:r w:rsidRPr="00947E99">
        <w:rPr>
          <w:sz w:val="28"/>
          <w:szCs w:val="28"/>
        </w:rPr>
        <w:t xml:space="preserve">Starfish communicates with your Exchange environment using the Exchange Web Services (EWS). These web services are available in Exchange 2007, 2010 and 2013. It only queries for a user’s availability, </w:t>
      </w:r>
      <w:r w:rsidR="000739A9">
        <w:rPr>
          <w:sz w:val="28"/>
          <w:szCs w:val="28"/>
        </w:rPr>
        <w:t>a</w:t>
      </w:r>
      <w:r w:rsidR="004A4AC1">
        <w:rPr>
          <w:sz w:val="28"/>
          <w:szCs w:val="28"/>
        </w:rPr>
        <w:t>ka</w:t>
      </w:r>
      <w:r w:rsidRPr="00947E99">
        <w:rPr>
          <w:sz w:val="28"/>
          <w:szCs w:val="28"/>
        </w:rPr>
        <w:t xml:space="preserve"> Free/ Busy information, if they have specifically turned this feature on for their account (i.e., this is opt-in for end users).</w:t>
      </w:r>
    </w:p>
    <w:p w14:paraId="4AA1CF41" w14:textId="3F2F7728" w:rsidR="00947E99" w:rsidRPr="00947E99" w:rsidRDefault="00947E99" w:rsidP="00947E99">
      <w:pPr>
        <w:rPr>
          <w:sz w:val="28"/>
          <w:szCs w:val="28"/>
        </w:rPr>
      </w:pPr>
      <w:r w:rsidRPr="00947E99">
        <w:rPr>
          <w:sz w:val="28"/>
          <w:szCs w:val="28"/>
        </w:rPr>
        <w:t>Once a user has shared their calendar with Starfish in Exchange and in the Starfish system, Starfish will establish a subscription to their Exchange Calendar. Your Exchange system will issue notifications to Starfish each time that user’s calendar is modified. Starfish processes these notifications and determines the updated Free/Busy information based on the unique IDs of the items that have been modified. This allows Starfish to keep in sync with Exchange in near real time preventing users from being double booked.</w:t>
      </w:r>
    </w:p>
    <w:p w14:paraId="3C98BAB8" w14:textId="61241A0D" w:rsidR="00947E99" w:rsidRPr="00947E99" w:rsidRDefault="00947E99" w:rsidP="00947E99">
      <w:pPr>
        <w:rPr>
          <w:sz w:val="28"/>
          <w:szCs w:val="28"/>
        </w:rPr>
      </w:pPr>
      <w:r w:rsidRPr="00947E99">
        <w:rPr>
          <w:sz w:val="28"/>
          <w:szCs w:val="28"/>
        </w:rPr>
        <w:lastRenderedPageBreak/>
        <w:t xml:space="preserve">The Starfish Exchange Data Service does NOT require access to your database, or other internal systems. It also </w:t>
      </w:r>
      <w:r w:rsidR="003C250D" w:rsidRPr="00947E99">
        <w:rPr>
          <w:sz w:val="28"/>
          <w:szCs w:val="28"/>
        </w:rPr>
        <w:t>does not</w:t>
      </w:r>
      <w:r w:rsidRPr="00947E99">
        <w:rPr>
          <w:sz w:val="28"/>
          <w:szCs w:val="28"/>
        </w:rPr>
        <w:t xml:space="preserve"> require that you install any software within your datacenter. But it does need to have an account on your Exchange Server which it can use to issue the Web Service requests, and the username, password and Windows domain for the account must be provided to Starfish.</w:t>
      </w:r>
    </w:p>
    <w:p w14:paraId="7C560548" w14:textId="75859E46" w:rsidR="00947E99" w:rsidRPr="00DC107F" w:rsidRDefault="00947E99" w:rsidP="00947E99">
      <w:pPr>
        <w:rPr>
          <w:b/>
          <w:bCs/>
          <w:sz w:val="28"/>
          <w:szCs w:val="28"/>
        </w:rPr>
      </w:pPr>
      <w:r w:rsidRPr="00DC107F">
        <w:rPr>
          <w:b/>
          <w:bCs/>
          <w:sz w:val="28"/>
          <w:szCs w:val="28"/>
        </w:rPr>
        <w:t>How does integration with Google Calendar work?</w:t>
      </w:r>
    </w:p>
    <w:p w14:paraId="2F9289EC" w14:textId="76388A02" w:rsidR="00733A3C" w:rsidRDefault="00947E99" w:rsidP="00947E99">
      <w:pPr>
        <w:rPr>
          <w:sz w:val="28"/>
          <w:szCs w:val="28"/>
        </w:rPr>
      </w:pPr>
      <w:r w:rsidRPr="00947E99">
        <w:rPr>
          <w:sz w:val="28"/>
          <w:szCs w:val="28"/>
        </w:rPr>
        <w:t xml:space="preserve">Starfish communicates with </w:t>
      </w:r>
      <w:r w:rsidR="00655B87">
        <w:rPr>
          <w:sz w:val="28"/>
          <w:szCs w:val="28"/>
        </w:rPr>
        <w:t xml:space="preserve">the </w:t>
      </w:r>
      <w:r w:rsidR="00655B87" w:rsidRPr="00947E99">
        <w:rPr>
          <w:sz w:val="28"/>
          <w:szCs w:val="28"/>
        </w:rPr>
        <w:t>Google Calendar</w:t>
      </w:r>
      <w:r w:rsidR="00655B87">
        <w:rPr>
          <w:sz w:val="28"/>
          <w:szCs w:val="28"/>
        </w:rPr>
        <w:t xml:space="preserve"> for</w:t>
      </w:r>
      <w:r w:rsidR="00655B87" w:rsidRPr="00947E99">
        <w:rPr>
          <w:sz w:val="28"/>
          <w:szCs w:val="28"/>
        </w:rPr>
        <w:t xml:space="preserve"> </w:t>
      </w:r>
      <w:r w:rsidRPr="00947E99">
        <w:rPr>
          <w:sz w:val="28"/>
          <w:szCs w:val="28"/>
        </w:rPr>
        <w:t xml:space="preserve">your </w:t>
      </w:r>
      <w:r w:rsidR="00655B87">
        <w:rPr>
          <w:sz w:val="28"/>
          <w:szCs w:val="28"/>
        </w:rPr>
        <w:t>faculty and staff</w:t>
      </w:r>
      <w:r w:rsidRPr="00947E99">
        <w:rPr>
          <w:sz w:val="28"/>
          <w:szCs w:val="28"/>
        </w:rPr>
        <w:t xml:space="preserve"> using the Google private Calendar URLs. When a user turns on this feature and shares their private calendar URL, Starfish connects to it to retrieve a user’s availability, </w:t>
      </w:r>
      <w:r w:rsidR="00A00EE1">
        <w:rPr>
          <w:sz w:val="28"/>
          <w:szCs w:val="28"/>
        </w:rPr>
        <w:t>aka</w:t>
      </w:r>
      <w:r w:rsidRPr="00947E99">
        <w:rPr>
          <w:sz w:val="28"/>
          <w:szCs w:val="28"/>
        </w:rPr>
        <w:t xml:space="preserve"> Free/ Busy information</w:t>
      </w:r>
      <w:r w:rsidR="00A00EE1">
        <w:rPr>
          <w:sz w:val="28"/>
          <w:szCs w:val="28"/>
        </w:rPr>
        <w:t>.</w:t>
      </w:r>
    </w:p>
    <w:p w14:paraId="405FC13C" w14:textId="5CE6BCBD" w:rsidR="00567F62" w:rsidRPr="00567F62" w:rsidRDefault="00567F62" w:rsidP="00567F62">
      <w:pPr>
        <w:rPr>
          <w:sz w:val="28"/>
          <w:szCs w:val="28"/>
        </w:rPr>
      </w:pPr>
      <w:r w:rsidRPr="00567F62">
        <w:rPr>
          <w:sz w:val="28"/>
          <w:szCs w:val="28"/>
        </w:rPr>
        <w:t>Once a user has shared their calendar with Starfish by retrieving their Google Calendar URL and pasting it in their Starfish preferences, Starfish will look for updates to their Google Calendar every two minutes.</w:t>
      </w:r>
    </w:p>
    <w:p w14:paraId="6D700E73" w14:textId="734D7B37" w:rsidR="00567F62" w:rsidRPr="00567F62" w:rsidRDefault="00567F62" w:rsidP="00567F62">
      <w:pPr>
        <w:rPr>
          <w:sz w:val="28"/>
          <w:szCs w:val="28"/>
        </w:rPr>
      </w:pPr>
      <w:r w:rsidRPr="00567F62">
        <w:rPr>
          <w:sz w:val="28"/>
          <w:szCs w:val="28"/>
        </w:rPr>
        <w:t xml:space="preserve">The Starfish Google Calendar Integration does NOT require access to your database, or other internal systems. It also </w:t>
      </w:r>
      <w:r w:rsidR="00D8107D" w:rsidRPr="00567F62">
        <w:rPr>
          <w:sz w:val="28"/>
          <w:szCs w:val="28"/>
        </w:rPr>
        <w:t>does not</w:t>
      </w:r>
      <w:r w:rsidRPr="00567F62">
        <w:rPr>
          <w:sz w:val="28"/>
          <w:szCs w:val="28"/>
        </w:rPr>
        <w:t xml:space="preserve"> require that you install any software within your datacenter. But it does require that you allow your users to share a private URL for their Google Calendars. A Google apps admin can change this setting to allow users’ calendar information to be shared.</w:t>
      </w:r>
      <w:r w:rsidR="00D16330">
        <w:rPr>
          <w:sz w:val="28"/>
          <w:szCs w:val="28"/>
        </w:rPr>
        <w:t xml:space="preserve"> </w:t>
      </w:r>
      <w:r w:rsidRPr="00567F62">
        <w:rPr>
          <w:sz w:val="28"/>
          <w:szCs w:val="28"/>
        </w:rPr>
        <w:t xml:space="preserve">The Starfish Google Calendar Integration maintains security of sensitive data in </w:t>
      </w:r>
      <w:r w:rsidR="00B33A6C" w:rsidRPr="00567F62">
        <w:rPr>
          <w:sz w:val="28"/>
          <w:szCs w:val="28"/>
        </w:rPr>
        <w:t>several</w:t>
      </w:r>
      <w:r w:rsidRPr="00567F62">
        <w:rPr>
          <w:sz w:val="28"/>
          <w:szCs w:val="28"/>
        </w:rPr>
        <w:t xml:space="preserve"> ways:</w:t>
      </w:r>
    </w:p>
    <w:p w14:paraId="7EE75293" w14:textId="4E1669C6" w:rsidR="00567F62" w:rsidRPr="00A7542D" w:rsidRDefault="00567F62" w:rsidP="00A7542D">
      <w:pPr>
        <w:pStyle w:val="ListParagraph"/>
        <w:numPr>
          <w:ilvl w:val="0"/>
          <w:numId w:val="10"/>
        </w:numPr>
        <w:rPr>
          <w:sz w:val="28"/>
          <w:szCs w:val="28"/>
        </w:rPr>
      </w:pPr>
      <w:r w:rsidRPr="00A7542D">
        <w:rPr>
          <w:sz w:val="28"/>
          <w:szCs w:val="28"/>
        </w:rPr>
        <w:t>All data communications between Google Calendar and Starfish are over HTTPS.</w:t>
      </w:r>
    </w:p>
    <w:p w14:paraId="0B57DAE6" w14:textId="03013D3B" w:rsidR="00567F62" w:rsidRPr="00A7542D" w:rsidRDefault="00567F62" w:rsidP="00A7542D">
      <w:pPr>
        <w:pStyle w:val="ListParagraph"/>
        <w:numPr>
          <w:ilvl w:val="0"/>
          <w:numId w:val="10"/>
        </w:numPr>
        <w:rPr>
          <w:sz w:val="28"/>
          <w:szCs w:val="28"/>
        </w:rPr>
      </w:pPr>
      <w:r w:rsidRPr="00A7542D">
        <w:rPr>
          <w:sz w:val="28"/>
          <w:szCs w:val="28"/>
        </w:rPr>
        <w:t xml:space="preserve">Users must </w:t>
      </w:r>
      <w:r w:rsidR="00E444D4" w:rsidRPr="00A7542D">
        <w:rPr>
          <w:sz w:val="28"/>
          <w:szCs w:val="28"/>
        </w:rPr>
        <w:t>turn</w:t>
      </w:r>
      <w:r w:rsidRPr="00A7542D">
        <w:rPr>
          <w:sz w:val="28"/>
          <w:szCs w:val="28"/>
        </w:rPr>
        <w:t xml:space="preserve"> on the feature within Starfish before the system will attempt to collect information about them</w:t>
      </w:r>
      <w:r w:rsidR="00E444D4" w:rsidRPr="00A7542D">
        <w:rPr>
          <w:sz w:val="28"/>
          <w:szCs w:val="28"/>
        </w:rPr>
        <w:t>.</w:t>
      </w:r>
    </w:p>
    <w:p w14:paraId="44756905" w14:textId="12E7A78E" w:rsidR="00567F62" w:rsidRPr="00A7542D" w:rsidRDefault="00567F62" w:rsidP="00A7542D">
      <w:pPr>
        <w:pStyle w:val="ListParagraph"/>
        <w:numPr>
          <w:ilvl w:val="0"/>
          <w:numId w:val="10"/>
        </w:numPr>
        <w:rPr>
          <w:sz w:val="28"/>
          <w:szCs w:val="28"/>
        </w:rPr>
      </w:pPr>
      <w:r w:rsidRPr="00A7542D">
        <w:rPr>
          <w:sz w:val="28"/>
          <w:szCs w:val="28"/>
        </w:rPr>
        <w:t>Users can turn off the feature at any time and if they do, Starfish does not keep their private URL.</w:t>
      </w:r>
    </w:p>
    <w:p w14:paraId="721370E0" w14:textId="77301D55" w:rsidR="008C4671" w:rsidRPr="00A7542D" w:rsidRDefault="00567F62" w:rsidP="00A7542D">
      <w:pPr>
        <w:pStyle w:val="ListParagraph"/>
        <w:numPr>
          <w:ilvl w:val="0"/>
          <w:numId w:val="10"/>
        </w:numPr>
        <w:rPr>
          <w:sz w:val="28"/>
          <w:szCs w:val="28"/>
        </w:rPr>
      </w:pPr>
      <w:r w:rsidRPr="00A7542D">
        <w:rPr>
          <w:sz w:val="28"/>
          <w:szCs w:val="28"/>
        </w:rPr>
        <w:t>Users can change their private URL on their Google Account to disable the old URL at any time.</w:t>
      </w:r>
    </w:p>
    <w:p w14:paraId="18D78396" w14:textId="1A875395" w:rsidR="00DB7990" w:rsidRPr="00733A3C" w:rsidRDefault="002E7D13" w:rsidP="00567F62">
      <w:pPr>
        <w:rPr>
          <w:sz w:val="28"/>
          <w:szCs w:val="28"/>
        </w:rPr>
      </w:pPr>
      <w:r>
        <w:rPr>
          <w:noProof/>
        </w:rPr>
        <w:lastRenderedPageBreak/>
        <w:drawing>
          <wp:inline distT="0" distB="0" distL="0" distR="0" wp14:anchorId="549E2F81" wp14:editId="18AC0135">
            <wp:extent cx="5943600" cy="4069715"/>
            <wp:effectExtent l="19050" t="19050" r="19050" b="2603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4069715"/>
                    </a:xfrm>
                    <a:prstGeom prst="rect">
                      <a:avLst/>
                    </a:prstGeom>
                    <a:ln>
                      <a:solidFill>
                        <a:schemeClr val="tx1"/>
                      </a:solidFill>
                    </a:ln>
                  </pic:spPr>
                </pic:pic>
              </a:graphicData>
            </a:graphic>
          </wp:inline>
        </w:drawing>
      </w:r>
    </w:p>
    <w:sectPr w:rsidR="00DB7990" w:rsidRPr="00733A3C">
      <w:headerReference w:type="default" r:id="rId68"/>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32344" w14:textId="77777777" w:rsidR="003943EA" w:rsidRDefault="003943EA" w:rsidP="0022253A">
      <w:pPr>
        <w:spacing w:after="0" w:line="240" w:lineRule="auto"/>
      </w:pPr>
      <w:r>
        <w:separator/>
      </w:r>
    </w:p>
  </w:endnote>
  <w:endnote w:type="continuationSeparator" w:id="0">
    <w:p w14:paraId="069FD5AF" w14:textId="77777777" w:rsidR="003943EA" w:rsidRDefault="003943EA" w:rsidP="0022253A">
      <w:pPr>
        <w:spacing w:after="0" w:line="240" w:lineRule="auto"/>
      </w:pPr>
      <w:r>
        <w:continuationSeparator/>
      </w:r>
    </w:p>
  </w:endnote>
  <w:endnote w:type="continuationNotice" w:id="1">
    <w:p w14:paraId="5B62B9F3" w14:textId="77777777" w:rsidR="003943EA" w:rsidRDefault="003943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2183" w14:textId="34769FD6" w:rsidR="007F5403" w:rsidRDefault="007F5403">
    <w:pPr>
      <w:pStyle w:val="Footer"/>
    </w:pPr>
    <w:r w:rsidRPr="00416CA2">
      <w:t xml:space="preserve">© </w:t>
    </w:r>
    <w:r>
      <w:t>202</w:t>
    </w:r>
    <w:r w:rsidR="006D488C">
      <w:t>2</w:t>
    </w:r>
    <w:r>
      <w:t xml:space="preserve"> </w:t>
    </w:r>
    <w:proofErr w:type="gramStart"/>
    <w:r w:rsidR="000C6A6D">
      <w:t>Starfish</w:t>
    </w:r>
    <w:r w:rsidRPr="00416CA2">
      <w:t xml:space="preserve">  |</w:t>
    </w:r>
    <w:proofErr w:type="gramEnd"/>
    <w:r w:rsidRPr="00416CA2">
      <w:t xml:space="preserve"> Proprietary and Confidential</w:t>
    </w:r>
    <w:r>
      <w:tab/>
    </w:r>
  </w:p>
  <w:p w14:paraId="01A562FA" w14:textId="5227B00A" w:rsidR="007F5403" w:rsidRDefault="007F5403">
    <w:pPr>
      <w:pStyle w:val="Footer"/>
    </w:pPr>
    <w:r w:rsidRPr="00C02773">
      <w:t xml:space="preserve">Last Updated </w:t>
    </w:r>
    <w:r w:rsidR="006D488C">
      <w:t>1/2022</w:t>
    </w:r>
    <w:r>
      <w:tab/>
    </w:r>
    <w:r>
      <w:tab/>
    </w:r>
    <w:r>
      <w:fldChar w:fldCharType="begin"/>
    </w:r>
    <w:r>
      <w:instrText xml:space="preserve"> PAGE   \* MERGEFORMAT </w:instrText>
    </w:r>
    <w:r>
      <w:fldChar w:fldCharType="separate"/>
    </w:r>
    <w:r>
      <w:rPr>
        <w:noProof/>
      </w:rPr>
      <w:t>1</w:t>
    </w:r>
    <w:r>
      <w:rPr>
        <w:noProof/>
      </w:rPr>
      <w:fldChar w:fldCharType="end"/>
    </w:r>
  </w:p>
  <w:p w14:paraId="0DF568E7" w14:textId="77777777" w:rsidR="007F5403" w:rsidRDefault="007F54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AB4ED" w14:textId="77777777" w:rsidR="003943EA" w:rsidRDefault="003943EA" w:rsidP="0022253A">
      <w:pPr>
        <w:spacing w:after="0" w:line="240" w:lineRule="auto"/>
      </w:pPr>
      <w:r>
        <w:separator/>
      </w:r>
    </w:p>
  </w:footnote>
  <w:footnote w:type="continuationSeparator" w:id="0">
    <w:p w14:paraId="442293F5" w14:textId="77777777" w:rsidR="003943EA" w:rsidRDefault="003943EA" w:rsidP="0022253A">
      <w:pPr>
        <w:spacing w:after="0" w:line="240" w:lineRule="auto"/>
      </w:pPr>
      <w:r>
        <w:continuationSeparator/>
      </w:r>
    </w:p>
  </w:footnote>
  <w:footnote w:type="continuationNotice" w:id="1">
    <w:p w14:paraId="087D5F31" w14:textId="77777777" w:rsidR="003943EA" w:rsidRDefault="003943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9450" w14:textId="2283E334" w:rsidR="0069734E" w:rsidRPr="004000FA" w:rsidRDefault="000610AA" w:rsidP="0069734E">
    <w:pPr>
      <w:pStyle w:val="Header"/>
      <w:rPr>
        <w:color w:val="1E70A6"/>
        <w:sz w:val="32"/>
        <w:szCs w:val="32"/>
      </w:rPr>
    </w:pPr>
    <w:r>
      <w:rPr>
        <w:noProof/>
      </w:rPr>
      <w:drawing>
        <wp:anchor distT="0" distB="0" distL="114300" distR="114300" simplePos="0" relativeHeight="251659265" behindDoc="0" locked="0" layoutInCell="1" allowOverlap="1" wp14:anchorId="38B00507" wp14:editId="09028F2E">
          <wp:simplePos x="0" y="0"/>
          <wp:positionH relativeFrom="column">
            <wp:posOffset>0</wp:posOffset>
          </wp:positionH>
          <wp:positionV relativeFrom="paragraph">
            <wp:posOffset>0</wp:posOffset>
          </wp:positionV>
          <wp:extent cx="2590800" cy="575970"/>
          <wp:effectExtent l="0" t="0" r="0" b="0"/>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90800" cy="575970"/>
                  </a:xfrm>
                  <a:prstGeom prst="rect">
                    <a:avLst/>
                  </a:prstGeom>
                </pic:spPr>
              </pic:pic>
            </a:graphicData>
          </a:graphic>
        </wp:anchor>
      </w:drawing>
    </w:r>
    <w:r w:rsidR="007F5403">
      <w:tab/>
    </w:r>
    <w:r w:rsidR="007F5403">
      <w:tab/>
    </w:r>
    <w:r w:rsidR="0069734E" w:rsidRPr="004000FA">
      <w:rPr>
        <w:color w:val="1E70A6"/>
        <w:sz w:val="32"/>
        <w:szCs w:val="32"/>
      </w:rPr>
      <w:t>Starfish Scheduling</w:t>
    </w:r>
  </w:p>
  <w:p w14:paraId="6DC2C035" w14:textId="7670F75A" w:rsidR="00F52896" w:rsidRPr="004000FA" w:rsidRDefault="0069734E" w:rsidP="00764D7A">
    <w:pPr>
      <w:pStyle w:val="Header"/>
      <w:jc w:val="right"/>
      <w:rPr>
        <w:color w:val="1E70A6"/>
        <w:sz w:val="32"/>
        <w:szCs w:val="32"/>
      </w:rPr>
    </w:pPr>
    <w:r>
      <w:rPr>
        <w:color w:val="1E70A6"/>
        <w:sz w:val="32"/>
        <w:szCs w:val="32"/>
      </w:rPr>
      <w:t>Guide</w:t>
    </w:r>
  </w:p>
  <w:p w14:paraId="1D7E017A" w14:textId="29BA6A6D" w:rsidR="007F5403" w:rsidRPr="008D1A9B" w:rsidRDefault="007F5403" w:rsidP="00764D7A">
    <w:pPr>
      <w:pStyle w:val="Header"/>
      <w:jc w:val="right"/>
      <w:rPr>
        <w:color w:val="1E70A6"/>
        <w:sz w:val="32"/>
        <w:szCs w:val="32"/>
      </w:rPr>
    </w:pPr>
    <w:r>
      <w:rPr>
        <w:noProof/>
        <w:color w:val="1E70A6"/>
        <w:sz w:val="32"/>
        <w:szCs w:val="32"/>
      </w:rPr>
      <mc:AlternateContent>
        <mc:Choice Requires="wps">
          <w:drawing>
            <wp:anchor distT="0" distB="0" distL="114300" distR="114300" simplePos="0" relativeHeight="251658241" behindDoc="0" locked="0" layoutInCell="1" allowOverlap="1" wp14:anchorId="6F9193B0" wp14:editId="5465C1D0">
              <wp:simplePos x="0" y="0"/>
              <wp:positionH relativeFrom="column">
                <wp:posOffset>9525</wp:posOffset>
              </wp:positionH>
              <wp:positionV relativeFrom="paragraph">
                <wp:posOffset>133350</wp:posOffset>
              </wp:positionV>
              <wp:extent cx="6010275" cy="9525"/>
              <wp:effectExtent l="19050" t="38100" r="47625" b="47625"/>
              <wp:wrapNone/>
              <wp:docPr id="333" name="Straight Connector 333"/>
              <wp:cNvGraphicFramePr/>
              <a:graphic xmlns:a="http://schemas.openxmlformats.org/drawingml/2006/main">
                <a:graphicData uri="http://schemas.microsoft.com/office/word/2010/wordprocessingShape">
                  <wps:wsp>
                    <wps:cNvCnPr/>
                    <wps:spPr>
                      <a:xfrm flipV="1">
                        <a:off x="0" y="0"/>
                        <a:ext cx="6010275" cy="9525"/>
                      </a:xfrm>
                      <a:prstGeom prst="line">
                        <a:avLst/>
                      </a:prstGeom>
                      <a:ln w="76200">
                        <a:solidFill>
                          <a:srgbClr val="1E70A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F57D4B" id="Straight Connector 33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7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" strokecolor="#1e70a6" strokeweight="6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508C"/>
    <w:multiLevelType w:val="hybridMultilevel"/>
    <w:tmpl w:val="17C4F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616EC"/>
    <w:multiLevelType w:val="hybridMultilevel"/>
    <w:tmpl w:val="EEBE8D4A"/>
    <w:lvl w:ilvl="0" w:tplc="B3B48DE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722C"/>
    <w:multiLevelType w:val="hybridMultilevel"/>
    <w:tmpl w:val="B6601DF0"/>
    <w:lvl w:ilvl="0" w:tplc="ED5C77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31394"/>
    <w:multiLevelType w:val="hybridMultilevel"/>
    <w:tmpl w:val="EEBE8D4A"/>
    <w:lvl w:ilvl="0" w:tplc="B3B48DE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80EDF"/>
    <w:multiLevelType w:val="hybridMultilevel"/>
    <w:tmpl w:val="8B7C8932"/>
    <w:lvl w:ilvl="0" w:tplc="E8767FC2">
      <w:numFmt w:val="bullet"/>
      <w:lvlText w:val=""/>
      <w:lvlJc w:val="left"/>
      <w:pPr>
        <w:ind w:left="1268" w:hanging="360"/>
      </w:pPr>
      <w:rPr>
        <w:rFonts w:ascii="Symbol" w:eastAsia="Symbol" w:hAnsi="Symbol" w:cs="Symbol" w:hint="default"/>
        <w:color w:val="538DD3"/>
        <w:w w:val="100"/>
        <w:sz w:val="22"/>
        <w:szCs w:val="22"/>
      </w:rPr>
    </w:lvl>
    <w:lvl w:ilvl="1" w:tplc="BAE8D5BC">
      <w:numFmt w:val="bullet"/>
      <w:lvlText w:val="•"/>
      <w:lvlJc w:val="left"/>
      <w:pPr>
        <w:ind w:left="2224" w:hanging="360"/>
      </w:pPr>
      <w:rPr>
        <w:rFonts w:hint="default"/>
      </w:rPr>
    </w:lvl>
    <w:lvl w:ilvl="2" w:tplc="1FF0AC96">
      <w:numFmt w:val="bullet"/>
      <w:lvlText w:val="•"/>
      <w:lvlJc w:val="left"/>
      <w:pPr>
        <w:ind w:left="3188" w:hanging="360"/>
      </w:pPr>
      <w:rPr>
        <w:rFonts w:hint="default"/>
      </w:rPr>
    </w:lvl>
    <w:lvl w:ilvl="3" w:tplc="A6BCF428">
      <w:numFmt w:val="bullet"/>
      <w:lvlText w:val="•"/>
      <w:lvlJc w:val="left"/>
      <w:pPr>
        <w:ind w:left="4152" w:hanging="360"/>
      </w:pPr>
      <w:rPr>
        <w:rFonts w:hint="default"/>
      </w:rPr>
    </w:lvl>
    <w:lvl w:ilvl="4" w:tplc="5F18A0E2">
      <w:numFmt w:val="bullet"/>
      <w:lvlText w:val="•"/>
      <w:lvlJc w:val="left"/>
      <w:pPr>
        <w:ind w:left="5116" w:hanging="360"/>
      </w:pPr>
      <w:rPr>
        <w:rFonts w:hint="default"/>
      </w:rPr>
    </w:lvl>
    <w:lvl w:ilvl="5" w:tplc="9C1C4A30">
      <w:numFmt w:val="bullet"/>
      <w:lvlText w:val="•"/>
      <w:lvlJc w:val="left"/>
      <w:pPr>
        <w:ind w:left="6080" w:hanging="360"/>
      </w:pPr>
      <w:rPr>
        <w:rFonts w:hint="default"/>
      </w:rPr>
    </w:lvl>
    <w:lvl w:ilvl="6" w:tplc="85EE9DC6">
      <w:numFmt w:val="bullet"/>
      <w:lvlText w:val="•"/>
      <w:lvlJc w:val="left"/>
      <w:pPr>
        <w:ind w:left="7044" w:hanging="360"/>
      </w:pPr>
      <w:rPr>
        <w:rFonts w:hint="default"/>
      </w:rPr>
    </w:lvl>
    <w:lvl w:ilvl="7" w:tplc="402A0936">
      <w:numFmt w:val="bullet"/>
      <w:lvlText w:val="•"/>
      <w:lvlJc w:val="left"/>
      <w:pPr>
        <w:ind w:left="8008" w:hanging="360"/>
      </w:pPr>
      <w:rPr>
        <w:rFonts w:hint="default"/>
      </w:rPr>
    </w:lvl>
    <w:lvl w:ilvl="8" w:tplc="B546EFC6">
      <w:numFmt w:val="bullet"/>
      <w:lvlText w:val="•"/>
      <w:lvlJc w:val="left"/>
      <w:pPr>
        <w:ind w:left="8972" w:hanging="360"/>
      </w:pPr>
      <w:rPr>
        <w:rFonts w:hint="default"/>
      </w:rPr>
    </w:lvl>
  </w:abstractNum>
  <w:abstractNum w:abstractNumId="5" w15:restartNumberingAfterBreak="0">
    <w:nsid w:val="5B7B4C98"/>
    <w:multiLevelType w:val="hybridMultilevel"/>
    <w:tmpl w:val="EEBE8D4A"/>
    <w:lvl w:ilvl="0" w:tplc="B3B48DE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C2385"/>
    <w:multiLevelType w:val="hybridMultilevel"/>
    <w:tmpl w:val="984AB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8F6EA2"/>
    <w:multiLevelType w:val="hybridMultilevel"/>
    <w:tmpl w:val="24AC1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77192"/>
    <w:multiLevelType w:val="hybridMultilevel"/>
    <w:tmpl w:val="7F58E836"/>
    <w:lvl w:ilvl="0" w:tplc="F6CED36E">
      <w:numFmt w:val="bullet"/>
      <w:lvlText w:val=""/>
      <w:lvlJc w:val="left"/>
      <w:pPr>
        <w:ind w:left="1071" w:hanging="361"/>
      </w:pPr>
      <w:rPr>
        <w:rFonts w:ascii="Symbol" w:eastAsia="Symbol" w:hAnsi="Symbol" w:cs="Symbol" w:hint="default"/>
        <w:b/>
        <w:bCs/>
        <w:w w:val="100"/>
        <w:sz w:val="22"/>
        <w:szCs w:val="22"/>
      </w:rPr>
    </w:lvl>
    <w:lvl w:ilvl="1" w:tplc="AF48FF12">
      <w:numFmt w:val="bullet"/>
      <w:lvlText w:val=""/>
      <w:lvlJc w:val="left"/>
      <w:pPr>
        <w:ind w:left="1268" w:hanging="360"/>
      </w:pPr>
      <w:rPr>
        <w:rFonts w:ascii="Symbol" w:eastAsia="Symbol" w:hAnsi="Symbol" w:cs="Symbol" w:hint="default"/>
        <w:color w:val="538DD3"/>
        <w:w w:val="100"/>
        <w:sz w:val="22"/>
        <w:szCs w:val="22"/>
      </w:rPr>
    </w:lvl>
    <w:lvl w:ilvl="2" w:tplc="E0444174">
      <w:numFmt w:val="bullet"/>
      <w:lvlText w:val="•"/>
      <w:lvlJc w:val="left"/>
      <w:pPr>
        <w:ind w:left="2342" w:hanging="360"/>
      </w:pPr>
      <w:rPr>
        <w:rFonts w:hint="default"/>
      </w:rPr>
    </w:lvl>
    <w:lvl w:ilvl="3" w:tplc="6504EB06">
      <w:numFmt w:val="bullet"/>
      <w:lvlText w:val="•"/>
      <w:lvlJc w:val="left"/>
      <w:pPr>
        <w:ind w:left="3424" w:hanging="360"/>
      </w:pPr>
      <w:rPr>
        <w:rFonts w:hint="default"/>
      </w:rPr>
    </w:lvl>
    <w:lvl w:ilvl="4" w:tplc="EED632C6">
      <w:numFmt w:val="bullet"/>
      <w:lvlText w:val="•"/>
      <w:lvlJc w:val="left"/>
      <w:pPr>
        <w:ind w:left="4506" w:hanging="360"/>
      </w:pPr>
      <w:rPr>
        <w:rFonts w:hint="default"/>
      </w:rPr>
    </w:lvl>
    <w:lvl w:ilvl="5" w:tplc="21FAB53C">
      <w:numFmt w:val="bullet"/>
      <w:lvlText w:val="•"/>
      <w:lvlJc w:val="left"/>
      <w:pPr>
        <w:ind w:left="5588" w:hanging="360"/>
      </w:pPr>
      <w:rPr>
        <w:rFonts w:hint="default"/>
      </w:rPr>
    </w:lvl>
    <w:lvl w:ilvl="6" w:tplc="6AD85744">
      <w:numFmt w:val="bullet"/>
      <w:lvlText w:val="•"/>
      <w:lvlJc w:val="left"/>
      <w:pPr>
        <w:ind w:left="6671" w:hanging="360"/>
      </w:pPr>
      <w:rPr>
        <w:rFonts w:hint="default"/>
      </w:rPr>
    </w:lvl>
    <w:lvl w:ilvl="7" w:tplc="52D4FAA8">
      <w:numFmt w:val="bullet"/>
      <w:lvlText w:val="•"/>
      <w:lvlJc w:val="left"/>
      <w:pPr>
        <w:ind w:left="7753" w:hanging="360"/>
      </w:pPr>
      <w:rPr>
        <w:rFonts w:hint="default"/>
      </w:rPr>
    </w:lvl>
    <w:lvl w:ilvl="8" w:tplc="8A5C73F8">
      <w:numFmt w:val="bullet"/>
      <w:lvlText w:val="•"/>
      <w:lvlJc w:val="left"/>
      <w:pPr>
        <w:ind w:left="8835" w:hanging="360"/>
      </w:pPr>
      <w:rPr>
        <w:rFonts w:hint="default"/>
      </w:rPr>
    </w:lvl>
  </w:abstractNum>
  <w:abstractNum w:abstractNumId="9" w15:restartNumberingAfterBreak="0">
    <w:nsid w:val="65292AC9"/>
    <w:multiLevelType w:val="hybridMultilevel"/>
    <w:tmpl w:val="FAC0296E"/>
    <w:lvl w:ilvl="0" w:tplc="B3B48DE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F10BBE"/>
    <w:multiLevelType w:val="hybridMultilevel"/>
    <w:tmpl w:val="935E1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7"/>
  </w:num>
  <w:num w:numId="5">
    <w:abstractNumId w:val="3"/>
  </w:num>
  <w:num w:numId="6">
    <w:abstractNumId w:val="10"/>
  </w:num>
  <w:num w:numId="7">
    <w:abstractNumId w:val="6"/>
  </w:num>
  <w:num w:numId="8">
    <w:abstractNumId w:val="9"/>
  </w:num>
  <w:num w:numId="9">
    <w:abstractNumId w:val="5"/>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sDA1NjQztTA0N7NU0lEKTi0uzszPAymwqAUA7QYXsywAAAA="/>
  </w:docVars>
  <w:rsids>
    <w:rsidRoot w:val="0022253A"/>
    <w:rsid w:val="00006BA3"/>
    <w:rsid w:val="000073BC"/>
    <w:rsid w:val="00011427"/>
    <w:rsid w:val="0001773E"/>
    <w:rsid w:val="00023197"/>
    <w:rsid w:val="0002476A"/>
    <w:rsid w:val="00024E9C"/>
    <w:rsid w:val="00034205"/>
    <w:rsid w:val="00037E6F"/>
    <w:rsid w:val="0004018C"/>
    <w:rsid w:val="0005013F"/>
    <w:rsid w:val="00053381"/>
    <w:rsid w:val="00054EFB"/>
    <w:rsid w:val="000610AA"/>
    <w:rsid w:val="00062DAA"/>
    <w:rsid w:val="00064918"/>
    <w:rsid w:val="00064CE7"/>
    <w:rsid w:val="0006556D"/>
    <w:rsid w:val="000739A9"/>
    <w:rsid w:val="00073BD2"/>
    <w:rsid w:val="00074236"/>
    <w:rsid w:val="00074FED"/>
    <w:rsid w:val="00077434"/>
    <w:rsid w:val="00084F5B"/>
    <w:rsid w:val="00094A3B"/>
    <w:rsid w:val="00094A7B"/>
    <w:rsid w:val="00095B70"/>
    <w:rsid w:val="0009608D"/>
    <w:rsid w:val="000A1C59"/>
    <w:rsid w:val="000B3EF9"/>
    <w:rsid w:val="000B415E"/>
    <w:rsid w:val="000B41EB"/>
    <w:rsid w:val="000B5D02"/>
    <w:rsid w:val="000C1323"/>
    <w:rsid w:val="000C46AC"/>
    <w:rsid w:val="000C4D12"/>
    <w:rsid w:val="000C5459"/>
    <w:rsid w:val="000C6A6D"/>
    <w:rsid w:val="000D4EB2"/>
    <w:rsid w:val="000E2B3F"/>
    <w:rsid w:val="000E321D"/>
    <w:rsid w:val="000E3947"/>
    <w:rsid w:val="000E6135"/>
    <w:rsid w:val="000F4EBC"/>
    <w:rsid w:val="00105E88"/>
    <w:rsid w:val="0010741A"/>
    <w:rsid w:val="00110CC9"/>
    <w:rsid w:val="0011364C"/>
    <w:rsid w:val="00113CD1"/>
    <w:rsid w:val="0011476F"/>
    <w:rsid w:val="00114A55"/>
    <w:rsid w:val="001176E4"/>
    <w:rsid w:val="001250F1"/>
    <w:rsid w:val="00126432"/>
    <w:rsid w:val="00131ED2"/>
    <w:rsid w:val="0013259D"/>
    <w:rsid w:val="001325C7"/>
    <w:rsid w:val="001362FF"/>
    <w:rsid w:val="00140D1A"/>
    <w:rsid w:val="001455A1"/>
    <w:rsid w:val="00153028"/>
    <w:rsid w:val="00154A07"/>
    <w:rsid w:val="00157A50"/>
    <w:rsid w:val="001653C4"/>
    <w:rsid w:val="00167C83"/>
    <w:rsid w:val="001717CC"/>
    <w:rsid w:val="001721A9"/>
    <w:rsid w:val="00175B0F"/>
    <w:rsid w:val="0018086F"/>
    <w:rsid w:val="0018209F"/>
    <w:rsid w:val="001835EF"/>
    <w:rsid w:val="001864C8"/>
    <w:rsid w:val="00186CBA"/>
    <w:rsid w:val="00191620"/>
    <w:rsid w:val="001935EF"/>
    <w:rsid w:val="001946AF"/>
    <w:rsid w:val="00195FB7"/>
    <w:rsid w:val="00196305"/>
    <w:rsid w:val="001A1B99"/>
    <w:rsid w:val="001A72EA"/>
    <w:rsid w:val="001B22B3"/>
    <w:rsid w:val="001B340D"/>
    <w:rsid w:val="001B3EF7"/>
    <w:rsid w:val="001C535D"/>
    <w:rsid w:val="001C5964"/>
    <w:rsid w:val="001C5CC7"/>
    <w:rsid w:val="001C6C05"/>
    <w:rsid w:val="001D0EC3"/>
    <w:rsid w:val="001E097A"/>
    <w:rsid w:val="001E6EF1"/>
    <w:rsid w:val="001F138E"/>
    <w:rsid w:val="001F4F6B"/>
    <w:rsid w:val="001F693E"/>
    <w:rsid w:val="00202539"/>
    <w:rsid w:val="0021097F"/>
    <w:rsid w:val="0022253A"/>
    <w:rsid w:val="00223C4C"/>
    <w:rsid w:val="00231257"/>
    <w:rsid w:val="00242972"/>
    <w:rsid w:val="00242BA3"/>
    <w:rsid w:val="0024475A"/>
    <w:rsid w:val="00244F72"/>
    <w:rsid w:val="00255051"/>
    <w:rsid w:val="00262355"/>
    <w:rsid w:val="0026640C"/>
    <w:rsid w:val="00266E5F"/>
    <w:rsid w:val="002700C0"/>
    <w:rsid w:val="00271C79"/>
    <w:rsid w:val="00272D48"/>
    <w:rsid w:val="00273754"/>
    <w:rsid w:val="00274537"/>
    <w:rsid w:val="00276782"/>
    <w:rsid w:val="00276EF4"/>
    <w:rsid w:val="002824D0"/>
    <w:rsid w:val="00282D5E"/>
    <w:rsid w:val="002967DB"/>
    <w:rsid w:val="00296C39"/>
    <w:rsid w:val="002A3A78"/>
    <w:rsid w:val="002A7659"/>
    <w:rsid w:val="002B29D4"/>
    <w:rsid w:val="002C32EA"/>
    <w:rsid w:val="002C6DE6"/>
    <w:rsid w:val="002E5F64"/>
    <w:rsid w:val="002E73F7"/>
    <w:rsid w:val="002E7D13"/>
    <w:rsid w:val="002F5B43"/>
    <w:rsid w:val="00300EEA"/>
    <w:rsid w:val="003039E6"/>
    <w:rsid w:val="00311DEA"/>
    <w:rsid w:val="00317CC6"/>
    <w:rsid w:val="003213EE"/>
    <w:rsid w:val="00326D8E"/>
    <w:rsid w:val="00333F89"/>
    <w:rsid w:val="00334A4C"/>
    <w:rsid w:val="00354E63"/>
    <w:rsid w:val="00357766"/>
    <w:rsid w:val="00357E2E"/>
    <w:rsid w:val="003637CA"/>
    <w:rsid w:val="00364A52"/>
    <w:rsid w:val="003715C6"/>
    <w:rsid w:val="003722AD"/>
    <w:rsid w:val="00373413"/>
    <w:rsid w:val="0037476A"/>
    <w:rsid w:val="00375593"/>
    <w:rsid w:val="003769AE"/>
    <w:rsid w:val="0038047D"/>
    <w:rsid w:val="003805A2"/>
    <w:rsid w:val="003860A1"/>
    <w:rsid w:val="003943EA"/>
    <w:rsid w:val="00394458"/>
    <w:rsid w:val="003954AD"/>
    <w:rsid w:val="003A6948"/>
    <w:rsid w:val="003A7E06"/>
    <w:rsid w:val="003B09CB"/>
    <w:rsid w:val="003B0B38"/>
    <w:rsid w:val="003B13EE"/>
    <w:rsid w:val="003B14D3"/>
    <w:rsid w:val="003B7E6A"/>
    <w:rsid w:val="003C047A"/>
    <w:rsid w:val="003C06B1"/>
    <w:rsid w:val="003C250D"/>
    <w:rsid w:val="003C54FD"/>
    <w:rsid w:val="003C73E4"/>
    <w:rsid w:val="003D0365"/>
    <w:rsid w:val="003D0BA6"/>
    <w:rsid w:val="003D55C5"/>
    <w:rsid w:val="003D59A7"/>
    <w:rsid w:val="003D7787"/>
    <w:rsid w:val="003E015B"/>
    <w:rsid w:val="003E1886"/>
    <w:rsid w:val="003E4B90"/>
    <w:rsid w:val="003E6586"/>
    <w:rsid w:val="003E7C50"/>
    <w:rsid w:val="003F0E48"/>
    <w:rsid w:val="003F3DA2"/>
    <w:rsid w:val="003F6B16"/>
    <w:rsid w:val="004000FA"/>
    <w:rsid w:val="0040109F"/>
    <w:rsid w:val="00402A6D"/>
    <w:rsid w:val="00404560"/>
    <w:rsid w:val="004070AC"/>
    <w:rsid w:val="00426AF3"/>
    <w:rsid w:val="00426B03"/>
    <w:rsid w:val="00443C18"/>
    <w:rsid w:val="00447F6C"/>
    <w:rsid w:val="004525AD"/>
    <w:rsid w:val="004553FE"/>
    <w:rsid w:val="00456449"/>
    <w:rsid w:val="004615B7"/>
    <w:rsid w:val="004639D8"/>
    <w:rsid w:val="00470AA6"/>
    <w:rsid w:val="00470F98"/>
    <w:rsid w:val="00475519"/>
    <w:rsid w:val="00476166"/>
    <w:rsid w:val="004815DB"/>
    <w:rsid w:val="004835C6"/>
    <w:rsid w:val="004852A7"/>
    <w:rsid w:val="004853F3"/>
    <w:rsid w:val="0048743C"/>
    <w:rsid w:val="004922B3"/>
    <w:rsid w:val="004933A4"/>
    <w:rsid w:val="0049376C"/>
    <w:rsid w:val="004A1263"/>
    <w:rsid w:val="004A2A96"/>
    <w:rsid w:val="004A363D"/>
    <w:rsid w:val="004A4AC1"/>
    <w:rsid w:val="004B268E"/>
    <w:rsid w:val="004B3B50"/>
    <w:rsid w:val="004B67F5"/>
    <w:rsid w:val="004B690D"/>
    <w:rsid w:val="004C03B8"/>
    <w:rsid w:val="004D06F4"/>
    <w:rsid w:val="004E089C"/>
    <w:rsid w:val="004E5F1C"/>
    <w:rsid w:val="004F046A"/>
    <w:rsid w:val="004F1304"/>
    <w:rsid w:val="0050134A"/>
    <w:rsid w:val="00501B57"/>
    <w:rsid w:val="00502F6A"/>
    <w:rsid w:val="0050786F"/>
    <w:rsid w:val="00514755"/>
    <w:rsid w:val="005179D1"/>
    <w:rsid w:val="0052786B"/>
    <w:rsid w:val="0053054A"/>
    <w:rsid w:val="00534F60"/>
    <w:rsid w:val="00535363"/>
    <w:rsid w:val="00541083"/>
    <w:rsid w:val="00542F2E"/>
    <w:rsid w:val="00543378"/>
    <w:rsid w:val="00543D88"/>
    <w:rsid w:val="0054412C"/>
    <w:rsid w:val="005459DD"/>
    <w:rsid w:val="00546C09"/>
    <w:rsid w:val="0054729C"/>
    <w:rsid w:val="005500AA"/>
    <w:rsid w:val="00557CB4"/>
    <w:rsid w:val="00564D45"/>
    <w:rsid w:val="00565E83"/>
    <w:rsid w:val="00567F62"/>
    <w:rsid w:val="00572823"/>
    <w:rsid w:val="00573C1F"/>
    <w:rsid w:val="0057403F"/>
    <w:rsid w:val="0058194F"/>
    <w:rsid w:val="00597729"/>
    <w:rsid w:val="005A2A94"/>
    <w:rsid w:val="005A2F9C"/>
    <w:rsid w:val="005B134C"/>
    <w:rsid w:val="005B44E1"/>
    <w:rsid w:val="005C0E16"/>
    <w:rsid w:val="005D128D"/>
    <w:rsid w:val="005E5AC5"/>
    <w:rsid w:val="005E7CA0"/>
    <w:rsid w:val="005F0460"/>
    <w:rsid w:val="005F1A2C"/>
    <w:rsid w:val="00611E84"/>
    <w:rsid w:val="00613B8B"/>
    <w:rsid w:val="00613DE7"/>
    <w:rsid w:val="006144DB"/>
    <w:rsid w:val="00620AD4"/>
    <w:rsid w:val="0062267A"/>
    <w:rsid w:val="0063087F"/>
    <w:rsid w:val="0063512E"/>
    <w:rsid w:val="006360C2"/>
    <w:rsid w:val="00636F4C"/>
    <w:rsid w:val="00643047"/>
    <w:rsid w:val="00653465"/>
    <w:rsid w:val="006558CE"/>
    <w:rsid w:val="00655B87"/>
    <w:rsid w:val="00655D88"/>
    <w:rsid w:val="006561D4"/>
    <w:rsid w:val="00661BFF"/>
    <w:rsid w:val="00663F03"/>
    <w:rsid w:val="00664576"/>
    <w:rsid w:val="00665B5A"/>
    <w:rsid w:val="0067298D"/>
    <w:rsid w:val="00673C7F"/>
    <w:rsid w:val="00675F26"/>
    <w:rsid w:val="00676B11"/>
    <w:rsid w:val="00680222"/>
    <w:rsid w:val="00680A09"/>
    <w:rsid w:val="00683A05"/>
    <w:rsid w:val="00683A2D"/>
    <w:rsid w:val="006879FF"/>
    <w:rsid w:val="00695050"/>
    <w:rsid w:val="0069734E"/>
    <w:rsid w:val="006A126B"/>
    <w:rsid w:val="006A1CA8"/>
    <w:rsid w:val="006A5B0F"/>
    <w:rsid w:val="006A72FE"/>
    <w:rsid w:val="006B2169"/>
    <w:rsid w:val="006B2889"/>
    <w:rsid w:val="006D1CBE"/>
    <w:rsid w:val="006D488C"/>
    <w:rsid w:val="006E06D7"/>
    <w:rsid w:val="006F3502"/>
    <w:rsid w:val="006F3898"/>
    <w:rsid w:val="006F5DF3"/>
    <w:rsid w:val="006F7572"/>
    <w:rsid w:val="006F7F24"/>
    <w:rsid w:val="0072170C"/>
    <w:rsid w:val="007244CF"/>
    <w:rsid w:val="00724629"/>
    <w:rsid w:val="007302C8"/>
    <w:rsid w:val="00731A51"/>
    <w:rsid w:val="00733A3C"/>
    <w:rsid w:val="00735205"/>
    <w:rsid w:val="0073757C"/>
    <w:rsid w:val="007441C1"/>
    <w:rsid w:val="00747ACD"/>
    <w:rsid w:val="0076076F"/>
    <w:rsid w:val="00763B77"/>
    <w:rsid w:val="00764B60"/>
    <w:rsid w:val="00764D7A"/>
    <w:rsid w:val="00772370"/>
    <w:rsid w:val="007763EB"/>
    <w:rsid w:val="00776867"/>
    <w:rsid w:val="00776FA9"/>
    <w:rsid w:val="00777EF6"/>
    <w:rsid w:val="007804D6"/>
    <w:rsid w:val="00784E28"/>
    <w:rsid w:val="00786ACB"/>
    <w:rsid w:val="00787900"/>
    <w:rsid w:val="007926D3"/>
    <w:rsid w:val="007930B5"/>
    <w:rsid w:val="007A5797"/>
    <w:rsid w:val="007A6544"/>
    <w:rsid w:val="007A6EEE"/>
    <w:rsid w:val="007A77E4"/>
    <w:rsid w:val="007B2810"/>
    <w:rsid w:val="007B3A91"/>
    <w:rsid w:val="007B5DB4"/>
    <w:rsid w:val="007B631B"/>
    <w:rsid w:val="007C369E"/>
    <w:rsid w:val="007C442F"/>
    <w:rsid w:val="007C7B9F"/>
    <w:rsid w:val="007D0683"/>
    <w:rsid w:val="007D1D3A"/>
    <w:rsid w:val="007D2DD6"/>
    <w:rsid w:val="007D3B27"/>
    <w:rsid w:val="007D4617"/>
    <w:rsid w:val="007D52D6"/>
    <w:rsid w:val="007D7159"/>
    <w:rsid w:val="007E2E98"/>
    <w:rsid w:val="007E4309"/>
    <w:rsid w:val="007E4899"/>
    <w:rsid w:val="007E5C04"/>
    <w:rsid w:val="007F0F29"/>
    <w:rsid w:val="007F272E"/>
    <w:rsid w:val="007F27FD"/>
    <w:rsid w:val="007F3918"/>
    <w:rsid w:val="007F5403"/>
    <w:rsid w:val="00801960"/>
    <w:rsid w:val="008021A8"/>
    <w:rsid w:val="00812484"/>
    <w:rsid w:val="008145A6"/>
    <w:rsid w:val="00815141"/>
    <w:rsid w:val="008226A7"/>
    <w:rsid w:val="00831A35"/>
    <w:rsid w:val="00832FF0"/>
    <w:rsid w:val="00834D20"/>
    <w:rsid w:val="00840E60"/>
    <w:rsid w:val="00846A21"/>
    <w:rsid w:val="008571A3"/>
    <w:rsid w:val="00857C76"/>
    <w:rsid w:val="00860D83"/>
    <w:rsid w:val="00863B5A"/>
    <w:rsid w:val="00864710"/>
    <w:rsid w:val="00866339"/>
    <w:rsid w:val="0086778E"/>
    <w:rsid w:val="00870859"/>
    <w:rsid w:val="00873687"/>
    <w:rsid w:val="0088080F"/>
    <w:rsid w:val="008832A9"/>
    <w:rsid w:val="008924E9"/>
    <w:rsid w:val="008931E0"/>
    <w:rsid w:val="008945E2"/>
    <w:rsid w:val="008A36E1"/>
    <w:rsid w:val="008A49A5"/>
    <w:rsid w:val="008A640C"/>
    <w:rsid w:val="008B41F8"/>
    <w:rsid w:val="008C1493"/>
    <w:rsid w:val="008C4671"/>
    <w:rsid w:val="008C7FD4"/>
    <w:rsid w:val="008D002F"/>
    <w:rsid w:val="008D1975"/>
    <w:rsid w:val="008D1A9B"/>
    <w:rsid w:val="008D4E83"/>
    <w:rsid w:val="008E34DE"/>
    <w:rsid w:val="008E3ACB"/>
    <w:rsid w:val="008E6477"/>
    <w:rsid w:val="008E6AC0"/>
    <w:rsid w:val="008F7419"/>
    <w:rsid w:val="00902EFB"/>
    <w:rsid w:val="009071B4"/>
    <w:rsid w:val="0091248D"/>
    <w:rsid w:val="00915B34"/>
    <w:rsid w:val="00915CD1"/>
    <w:rsid w:val="00924424"/>
    <w:rsid w:val="009268A1"/>
    <w:rsid w:val="00926F3F"/>
    <w:rsid w:val="0093044E"/>
    <w:rsid w:val="00932EBC"/>
    <w:rsid w:val="009379DC"/>
    <w:rsid w:val="009405F5"/>
    <w:rsid w:val="0094491D"/>
    <w:rsid w:val="009477EC"/>
    <w:rsid w:val="00947E99"/>
    <w:rsid w:val="0095091D"/>
    <w:rsid w:val="009525EF"/>
    <w:rsid w:val="0095315F"/>
    <w:rsid w:val="00954515"/>
    <w:rsid w:val="009558B7"/>
    <w:rsid w:val="00957171"/>
    <w:rsid w:val="009605AE"/>
    <w:rsid w:val="00962F3F"/>
    <w:rsid w:val="00966088"/>
    <w:rsid w:val="00983FC8"/>
    <w:rsid w:val="00984111"/>
    <w:rsid w:val="00991278"/>
    <w:rsid w:val="00996BD3"/>
    <w:rsid w:val="009A06D2"/>
    <w:rsid w:val="009A1C7F"/>
    <w:rsid w:val="009A2F39"/>
    <w:rsid w:val="009A3193"/>
    <w:rsid w:val="009A3CD2"/>
    <w:rsid w:val="009B0FB3"/>
    <w:rsid w:val="009B1F81"/>
    <w:rsid w:val="009B4D52"/>
    <w:rsid w:val="009D0EDF"/>
    <w:rsid w:val="009D1836"/>
    <w:rsid w:val="009D2988"/>
    <w:rsid w:val="009D29A9"/>
    <w:rsid w:val="009D6312"/>
    <w:rsid w:val="009E22AD"/>
    <w:rsid w:val="009E2904"/>
    <w:rsid w:val="009E46DF"/>
    <w:rsid w:val="009E6133"/>
    <w:rsid w:val="009F00C8"/>
    <w:rsid w:val="009F1342"/>
    <w:rsid w:val="00A00484"/>
    <w:rsid w:val="00A00EE1"/>
    <w:rsid w:val="00A06AF0"/>
    <w:rsid w:val="00A07203"/>
    <w:rsid w:val="00A15D36"/>
    <w:rsid w:val="00A2294A"/>
    <w:rsid w:val="00A257A1"/>
    <w:rsid w:val="00A334F3"/>
    <w:rsid w:val="00A43945"/>
    <w:rsid w:val="00A471A4"/>
    <w:rsid w:val="00A50E07"/>
    <w:rsid w:val="00A51AC6"/>
    <w:rsid w:val="00A51B44"/>
    <w:rsid w:val="00A53199"/>
    <w:rsid w:val="00A54B87"/>
    <w:rsid w:val="00A5541E"/>
    <w:rsid w:val="00A624FE"/>
    <w:rsid w:val="00A677A6"/>
    <w:rsid w:val="00A72B45"/>
    <w:rsid w:val="00A7302F"/>
    <w:rsid w:val="00A73EC2"/>
    <w:rsid w:val="00A7542D"/>
    <w:rsid w:val="00A81D9D"/>
    <w:rsid w:val="00A8294D"/>
    <w:rsid w:val="00A82C8C"/>
    <w:rsid w:val="00A839B3"/>
    <w:rsid w:val="00A84046"/>
    <w:rsid w:val="00A85515"/>
    <w:rsid w:val="00A877E9"/>
    <w:rsid w:val="00A9125E"/>
    <w:rsid w:val="00A95A92"/>
    <w:rsid w:val="00A97090"/>
    <w:rsid w:val="00AB21EB"/>
    <w:rsid w:val="00AB34C9"/>
    <w:rsid w:val="00AB794A"/>
    <w:rsid w:val="00AC4128"/>
    <w:rsid w:val="00AC4E97"/>
    <w:rsid w:val="00AC54E9"/>
    <w:rsid w:val="00AC5A3F"/>
    <w:rsid w:val="00AC74CA"/>
    <w:rsid w:val="00AC77F9"/>
    <w:rsid w:val="00AD2AF9"/>
    <w:rsid w:val="00AD7CB4"/>
    <w:rsid w:val="00AE12A6"/>
    <w:rsid w:val="00AE140A"/>
    <w:rsid w:val="00AE4526"/>
    <w:rsid w:val="00AE6466"/>
    <w:rsid w:val="00AE784C"/>
    <w:rsid w:val="00AF3488"/>
    <w:rsid w:val="00B00832"/>
    <w:rsid w:val="00B01DD0"/>
    <w:rsid w:val="00B168B8"/>
    <w:rsid w:val="00B27BED"/>
    <w:rsid w:val="00B30D9C"/>
    <w:rsid w:val="00B328EC"/>
    <w:rsid w:val="00B32CCA"/>
    <w:rsid w:val="00B33A6C"/>
    <w:rsid w:val="00B4308D"/>
    <w:rsid w:val="00B47858"/>
    <w:rsid w:val="00B53797"/>
    <w:rsid w:val="00B54995"/>
    <w:rsid w:val="00B62254"/>
    <w:rsid w:val="00B629BF"/>
    <w:rsid w:val="00B62BEC"/>
    <w:rsid w:val="00B634A1"/>
    <w:rsid w:val="00B70E64"/>
    <w:rsid w:val="00B72CAB"/>
    <w:rsid w:val="00B7587C"/>
    <w:rsid w:val="00B80D40"/>
    <w:rsid w:val="00B85FE8"/>
    <w:rsid w:val="00B8654B"/>
    <w:rsid w:val="00B92EC4"/>
    <w:rsid w:val="00B92F8B"/>
    <w:rsid w:val="00B93B04"/>
    <w:rsid w:val="00B94D3B"/>
    <w:rsid w:val="00B956E6"/>
    <w:rsid w:val="00B970B0"/>
    <w:rsid w:val="00BA1A79"/>
    <w:rsid w:val="00BB4416"/>
    <w:rsid w:val="00BB546A"/>
    <w:rsid w:val="00BB62BC"/>
    <w:rsid w:val="00BB656D"/>
    <w:rsid w:val="00BB796D"/>
    <w:rsid w:val="00BC46D8"/>
    <w:rsid w:val="00BD0783"/>
    <w:rsid w:val="00BD180C"/>
    <w:rsid w:val="00BD26DC"/>
    <w:rsid w:val="00BD43FB"/>
    <w:rsid w:val="00BE2805"/>
    <w:rsid w:val="00BE5A20"/>
    <w:rsid w:val="00BE604E"/>
    <w:rsid w:val="00BF1758"/>
    <w:rsid w:val="00BF39F7"/>
    <w:rsid w:val="00BF4AA3"/>
    <w:rsid w:val="00BF51E2"/>
    <w:rsid w:val="00BF5AB9"/>
    <w:rsid w:val="00BF7D83"/>
    <w:rsid w:val="00C0123B"/>
    <w:rsid w:val="00C02773"/>
    <w:rsid w:val="00C0509C"/>
    <w:rsid w:val="00C1489B"/>
    <w:rsid w:val="00C15BDD"/>
    <w:rsid w:val="00C167D6"/>
    <w:rsid w:val="00C22720"/>
    <w:rsid w:val="00C34238"/>
    <w:rsid w:val="00C3566F"/>
    <w:rsid w:val="00C36231"/>
    <w:rsid w:val="00C37AA1"/>
    <w:rsid w:val="00C4175E"/>
    <w:rsid w:val="00C44BCC"/>
    <w:rsid w:val="00C51877"/>
    <w:rsid w:val="00C52071"/>
    <w:rsid w:val="00C66E7D"/>
    <w:rsid w:val="00C865CD"/>
    <w:rsid w:val="00C86A7B"/>
    <w:rsid w:val="00C95E14"/>
    <w:rsid w:val="00CB077E"/>
    <w:rsid w:val="00CB390C"/>
    <w:rsid w:val="00CB60A9"/>
    <w:rsid w:val="00CC3EE8"/>
    <w:rsid w:val="00CC6899"/>
    <w:rsid w:val="00CD29F5"/>
    <w:rsid w:val="00CD77CA"/>
    <w:rsid w:val="00CD7EA5"/>
    <w:rsid w:val="00CE026D"/>
    <w:rsid w:val="00CF58A0"/>
    <w:rsid w:val="00D06B2D"/>
    <w:rsid w:val="00D11480"/>
    <w:rsid w:val="00D14A22"/>
    <w:rsid w:val="00D14E40"/>
    <w:rsid w:val="00D16330"/>
    <w:rsid w:val="00D17BF5"/>
    <w:rsid w:val="00D2678F"/>
    <w:rsid w:val="00D3043D"/>
    <w:rsid w:val="00D30C75"/>
    <w:rsid w:val="00D31464"/>
    <w:rsid w:val="00D31FE2"/>
    <w:rsid w:val="00D33385"/>
    <w:rsid w:val="00D36122"/>
    <w:rsid w:val="00D37AF8"/>
    <w:rsid w:val="00D37B58"/>
    <w:rsid w:val="00D42F2C"/>
    <w:rsid w:val="00D46822"/>
    <w:rsid w:val="00D47CEC"/>
    <w:rsid w:val="00D52A74"/>
    <w:rsid w:val="00D56420"/>
    <w:rsid w:val="00D655FD"/>
    <w:rsid w:val="00D732CE"/>
    <w:rsid w:val="00D76789"/>
    <w:rsid w:val="00D8107D"/>
    <w:rsid w:val="00D83D92"/>
    <w:rsid w:val="00D870AF"/>
    <w:rsid w:val="00D9199C"/>
    <w:rsid w:val="00DA33BD"/>
    <w:rsid w:val="00DA4638"/>
    <w:rsid w:val="00DB0372"/>
    <w:rsid w:val="00DB47F5"/>
    <w:rsid w:val="00DB645F"/>
    <w:rsid w:val="00DB7990"/>
    <w:rsid w:val="00DC0752"/>
    <w:rsid w:val="00DC0E99"/>
    <w:rsid w:val="00DC107F"/>
    <w:rsid w:val="00DC18E2"/>
    <w:rsid w:val="00DC4350"/>
    <w:rsid w:val="00DD365E"/>
    <w:rsid w:val="00DE06F2"/>
    <w:rsid w:val="00DE2F86"/>
    <w:rsid w:val="00DE67A0"/>
    <w:rsid w:val="00DF44FC"/>
    <w:rsid w:val="00DF5FC9"/>
    <w:rsid w:val="00DF7F6F"/>
    <w:rsid w:val="00E102AE"/>
    <w:rsid w:val="00E117F3"/>
    <w:rsid w:val="00E17064"/>
    <w:rsid w:val="00E247CB"/>
    <w:rsid w:val="00E33FD8"/>
    <w:rsid w:val="00E34A87"/>
    <w:rsid w:val="00E3648C"/>
    <w:rsid w:val="00E402FB"/>
    <w:rsid w:val="00E417DF"/>
    <w:rsid w:val="00E444D4"/>
    <w:rsid w:val="00E44539"/>
    <w:rsid w:val="00E474CE"/>
    <w:rsid w:val="00E47875"/>
    <w:rsid w:val="00E51885"/>
    <w:rsid w:val="00E51C45"/>
    <w:rsid w:val="00E53556"/>
    <w:rsid w:val="00E5540F"/>
    <w:rsid w:val="00E567C9"/>
    <w:rsid w:val="00E60F2A"/>
    <w:rsid w:val="00E6157B"/>
    <w:rsid w:val="00E63860"/>
    <w:rsid w:val="00E63FFA"/>
    <w:rsid w:val="00E7576D"/>
    <w:rsid w:val="00E82683"/>
    <w:rsid w:val="00E87804"/>
    <w:rsid w:val="00E87B69"/>
    <w:rsid w:val="00E9034D"/>
    <w:rsid w:val="00E923E5"/>
    <w:rsid w:val="00E9735F"/>
    <w:rsid w:val="00EA4A7A"/>
    <w:rsid w:val="00EA4ED5"/>
    <w:rsid w:val="00EA5081"/>
    <w:rsid w:val="00EA581F"/>
    <w:rsid w:val="00EA72F6"/>
    <w:rsid w:val="00EB0F8D"/>
    <w:rsid w:val="00EB19AD"/>
    <w:rsid w:val="00EB6F41"/>
    <w:rsid w:val="00EC05E3"/>
    <w:rsid w:val="00EC2C04"/>
    <w:rsid w:val="00EC62EE"/>
    <w:rsid w:val="00EC7CB6"/>
    <w:rsid w:val="00ED0438"/>
    <w:rsid w:val="00ED214C"/>
    <w:rsid w:val="00ED39E9"/>
    <w:rsid w:val="00ED48F6"/>
    <w:rsid w:val="00ED7FB8"/>
    <w:rsid w:val="00EE079F"/>
    <w:rsid w:val="00EE5F3F"/>
    <w:rsid w:val="00EE6D62"/>
    <w:rsid w:val="00EE7D78"/>
    <w:rsid w:val="00EF0893"/>
    <w:rsid w:val="00EF1E4F"/>
    <w:rsid w:val="00EF2001"/>
    <w:rsid w:val="00F02405"/>
    <w:rsid w:val="00F03968"/>
    <w:rsid w:val="00F0763C"/>
    <w:rsid w:val="00F1197C"/>
    <w:rsid w:val="00F1301F"/>
    <w:rsid w:val="00F15544"/>
    <w:rsid w:val="00F15BC4"/>
    <w:rsid w:val="00F17E00"/>
    <w:rsid w:val="00F21DAC"/>
    <w:rsid w:val="00F24CB4"/>
    <w:rsid w:val="00F24E4E"/>
    <w:rsid w:val="00F25A1B"/>
    <w:rsid w:val="00F31B06"/>
    <w:rsid w:val="00F31CF3"/>
    <w:rsid w:val="00F36503"/>
    <w:rsid w:val="00F36E57"/>
    <w:rsid w:val="00F425C8"/>
    <w:rsid w:val="00F44F6E"/>
    <w:rsid w:val="00F47CDF"/>
    <w:rsid w:val="00F52896"/>
    <w:rsid w:val="00F55B26"/>
    <w:rsid w:val="00F6006F"/>
    <w:rsid w:val="00F61F7C"/>
    <w:rsid w:val="00F65D55"/>
    <w:rsid w:val="00F73DF0"/>
    <w:rsid w:val="00F83797"/>
    <w:rsid w:val="00F83B9C"/>
    <w:rsid w:val="00F95950"/>
    <w:rsid w:val="00FA2CCF"/>
    <w:rsid w:val="00FA2F8D"/>
    <w:rsid w:val="00FA45BA"/>
    <w:rsid w:val="00FA52AA"/>
    <w:rsid w:val="00FA5770"/>
    <w:rsid w:val="00FA7D65"/>
    <w:rsid w:val="00FB55B4"/>
    <w:rsid w:val="00FB5AAA"/>
    <w:rsid w:val="00FC3F93"/>
    <w:rsid w:val="00FC4BEB"/>
    <w:rsid w:val="00FC6FCF"/>
    <w:rsid w:val="00FD3F59"/>
    <w:rsid w:val="00FD4406"/>
    <w:rsid w:val="00FD5266"/>
    <w:rsid w:val="00FD5461"/>
    <w:rsid w:val="00FD78FB"/>
    <w:rsid w:val="00FE5A7F"/>
    <w:rsid w:val="00FF4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F5991"/>
  <w15:chartTrackingRefBased/>
  <w15:docId w15:val="{7ADA21FF-D2A5-4237-8EF1-201D8F97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2"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EE"/>
  </w:style>
  <w:style w:type="paragraph" w:styleId="Heading1">
    <w:name w:val="heading 1"/>
    <w:basedOn w:val="Normal"/>
    <w:next w:val="Normal"/>
    <w:link w:val="Heading1Char"/>
    <w:autoRedefine/>
    <w:uiPriority w:val="9"/>
    <w:qFormat/>
    <w:rsid w:val="009071B4"/>
    <w:pPr>
      <w:keepNext/>
      <w:keepLines/>
      <w:spacing w:before="240" w:after="0"/>
      <w:outlineLvl w:val="0"/>
    </w:pPr>
    <w:rPr>
      <w:rFonts w:ascii="Century Gothic" w:eastAsiaTheme="majorEastAsia" w:hAnsi="Century Gothic" w:cstheme="majorBidi"/>
      <w:color w:val="1E70A6"/>
      <w:sz w:val="44"/>
      <w:szCs w:val="32"/>
    </w:rPr>
  </w:style>
  <w:style w:type="paragraph" w:styleId="Heading2">
    <w:name w:val="heading 2"/>
    <w:basedOn w:val="Normal"/>
    <w:next w:val="Normal"/>
    <w:link w:val="Heading2Char"/>
    <w:autoRedefine/>
    <w:uiPriority w:val="9"/>
    <w:unhideWhenUsed/>
    <w:qFormat/>
    <w:rsid w:val="008931E0"/>
    <w:pPr>
      <w:keepNext/>
      <w:keepLines/>
      <w:spacing w:before="44" w:after="0"/>
      <w:outlineLvl w:val="1"/>
    </w:pPr>
    <w:rPr>
      <w:rFonts w:eastAsiaTheme="majorEastAsia" w:cstheme="minorHAnsi"/>
      <w:color w:val="B94713"/>
      <w:sz w:val="40"/>
      <w:szCs w:val="28"/>
    </w:rPr>
  </w:style>
  <w:style w:type="paragraph" w:styleId="Heading3">
    <w:name w:val="heading 3"/>
    <w:basedOn w:val="Normal"/>
    <w:next w:val="Normal"/>
    <w:link w:val="Heading3Char"/>
    <w:autoRedefine/>
    <w:uiPriority w:val="9"/>
    <w:qFormat/>
    <w:rsid w:val="009071B4"/>
    <w:pPr>
      <w:keepNext/>
      <w:keepLines/>
      <w:spacing w:before="1" w:after="0"/>
      <w:outlineLvl w:val="2"/>
    </w:pPr>
    <w:rPr>
      <w:rFonts w:ascii="Century Gothic" w:eastAsiaTheme="majorEastAsia" w:hAnsi="Century Gothic" w:cstheme="minorHAnsi"/>
      <w:i/>
      <w:color w:val="393939"/>
      <w:sz w:val="36"/>
      <w:szCs w:val="28"/>
    </w:rPr>
  </w:style>
  <w:style w:type="paragraph" w:styleId="Heading4">
    <w:name w:val="heading 4"/>
    <w:basedOn w:val="Normal"/>
    <w:next w:val="Normal"/>
    <w:link w:val="Heading4Char"/>
    <w:autoRedefine/>
    <w:uiPriority w:val="9"/>
    <w:unhideWhenUsed/>
    <w:qFormat/>
    <w:rsid w:val="009071B4"/>
    <w:pPr>
      <w:keepNext/>
      <w:keepLines/>
      <w:spacing w:before="248" w:after="0"/>
      <w:outlineLvl w:val="3"/>
    </w:pPr>
    <w:rPr>
      <w:rFonts w:ascii="Century Gothic" w:eastAsiaTheme="majorEastAsia" w:hAnsi="Century Gothic" w:cs="Open Sans"/>
      <w:i/>
      <w:iCs/>
      <w:color w:val="B94713"/>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bsonCaption">
    <w:name w:val="Hobson Caption"/>
    <w:basedOn w:val="Normal"/>
    <w:next w:val="Normal"/>
    <w:link w:val="HobsonCaptionChar"/>
    <w:autoRedefine/>
    <w:rsid w:val="007A6EEE"/>
    <w:pPr>
      <w:jc w:val="center"/>
    </w:pPr>
    <w:rPr>
      <w:rFonts w:ascii="Tahoma" w:hAnsi="Tahoma" w:cs="Tahoma"/>
      <w:b/>
      <w:sz w:val="18"/>
      <w:szCs w:val="18"/>
    </w:rPr>
  </w:style>
  <w:style w:type="character" w:customStyle="1" w:styleId="HobsonCaptionChar">
    <w:name w:val="Hobson Caption Char"/>
    <w:basedOn w:val="DefaultParagraphFont"/>
    <w:link w:val="HobsonCaption"/>
    <w:rsid w:val="007A6EEE"/>
    <w:rPr>
      <w:rFonts w:ascii="Tahoma" w:hAnsi="Tahoma" w:cs="Tahoma"/>
      <w:b/>
      <w:sz w:val="18"/>
      <w:szCs w:val="18"/>
    </w:rPr>
  </w:style>
  <w:style w:type="paragraph" w:styleId="Subtitle">
    <w:name w:val="Subtitle"/>
    <w:basedOn w:val="Normal"/>
    <w:next w:val="Normal"/>
    <w:link w:val="SubtitleChar"/>
    <w:uiPriority w:val="11"/>
    <w:qFormat/>
    <w:rsid w:val="007A6EE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6EEE"/>
    <w:rPr>
      <w:rFonts w:eastAsiaTheme="minorEastAsia"/>
      <w:color w:val="5A5A5A" w:themeColor="text1" w:themeTint="A5"/>
      <w:spacing w:val="15"/>
    </w:rPr>
  </w:style>
  <w:style w:type="paragraph" w:styleId="Caption">
    <w:name w:val="caption"/>
    <w:basedOn w:val="Normal"/>
    <w:next w:val="Normal"/>
    <w:uiPriority w:val="9"/>
    <w:qFormat/>
    <w:rsid w:val="007A6EEE"/>
    <w:pPr>
      <w:spacing w:after="200" w:line="240" w:lineRule="auto"/>
    </w:pPr>
    <w:rPr>
      <w:rFonts w:ascii="Tahoma" w:hAnsi="Tahoma"/>
      <w:b/>
      <w:iCs/>
      <w:color w:val="44546A" w:themeColor="text2"/>
      <w:sz w:val="18"/>
      <w:szCs w:val="18"/>
    </w:rPr>
  </w:style>
  <w:style w:type="character" w:customStyle="1" w:styleId="Heading1Char">
    <w:name w:val="Heading 1 Char"/>
    <w:basedOn w:val="DefaultParagraphFont"/>
    <w:link w:val="Heading1"/>
    <w:uiPriority w:val="9"/>
    <w:rsid w:val="009071B4"/>
    <w:rPr>
      <w:rFonts w:ascii="Century Gothic" w:eastAsiaTheme="majorEastAsia" w:hAnsi="Century Gothic" w:cstheme="majorBidi"/>
      <w:color w:val="1E70A6"/>
      <w:sz w:val="44"/>
      <w:szCs w:val="32"/>
    </w:rPr>
  </w:style>
  <w:style w:type="paragraph" w:styleId="Header">
    <w:name w:val="header"/>
    <w:basedOn w:val="Normal"/>
    <w:link w:val="HeaderChar"/>
    <w:uiPriority w:val="99"/>
    <w:unhideWhenUsed/>
    <w:rsid w:val="007A6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EEE"/>
  </w:style>
  <w:style w:type="paragraph" w:styleId="Footer">
    <w:name w:val="footer"/>
    <w:basedOn w:val="Normal"/>
    <w:link w:val="FooterChar"/>
    <w:uiPriority w:val="99"/>
    <w:unhideWhenUsed/>
    <w:rsid w:val="007A6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EEE"/>
  </w:style>
  <w:style w:type="paragraph" w:styleId="ListParagraph">
    <w:name w:val="List Paragraph"/>
    <w:basedOn w:val="Normal"/>
    <w:uiPriority w:val="1"/>
    <w:qFormat/>
    <w:rsid w:val="007A6EEE"/>
    <w:pPr>
      <w:ind w:left="720"/>
      <w:contextualSpacing/>
    </w:pPr>
  </w:style>
  <w:style w:type="character" w:styleId="SubtleEmphasis">
    <w:name w:val="Subtle Emphasis"/>
    <w:aliases w:val="Italics"/>
    <w:basedOn w:val="DefaultParagraphFont"/>
    <w:uiPriority w:val="12"/>
    <w:qFormat/>
    <w:rsid w:val="007A6EEE"/>
    <w:rPr>
      <w:i/>
      <w:iCs/>
      <w:color w:val="404040" w:themeColor="text1" w:themeTint="BF"/>
    </w:rPr>
  </w:style>
  <w:style w:type="character" w:styleId="Strong">
    <w:name w:val="Strong"/>
    <w:basedOn w:val="DefaultParagraphFont"/>
    <w:uiPriority w:val="8"/>
    <w:qFormat/>
    <w:rsid w:val="006F3898"/>
    <w:rPr>
      <w:b/>
      <w:bCs/>
    </w:rPr>
  </w:style>
  <w:style w:type="paragraph" w:customStyle="1" w:styleId="Underline">
    <w:name w:val="Underline"/>
    <w:basedOn w:val="ListParagraph"/>
    <w:link w:val="UnderlineChar"/>
    <w:autoRedefine/>
    <w:qFormat/>
    <w:rsid w:val="007A6EEE"/>
    <w:pPr>
      <w:ind w:left="0"/>
    </w:pPr>
    <w:rPr>
      <w:u w:val="single"/>
    </w:rPr>
  </w:style>
  <w:style w:type="character" w:customStyle="1" w:styleId="UnderlineChar">
    <w:name w:val="Underline Char"/>
    <w:basedOn w:val="DefaultParagraphFont"/>
    <w:link w:val="Underline"/>
    <w:rsid w:val="007A6EEE"/>
    <w:rPr>
      <w:u w:val="single"/>
    </w:rPr>
  </w:style>
  <w:style w:type="character" w:customStyle="1" w:styleId="Heading2Char">
    <w:name w:val="Heading 2 Char"/>
    <w:basedOn w:val="DefaultParagraphFont"/>
    <w:link w:val="Heading2"/>
    <w:uiPriority w:val="9"/>
    <w:rsid w:val="008931E0"/>
    <w:rPr>
      <w:rFonts w:eastAsiaTheme="majorEastAsia" w:cstheme="minorHAnsi"/>
      <w:color w:val="B94713"/>
      <w:sz w:val="40"/>
      <w:szCs w:val="28"/>
    </w:rPr>
  </w:style>
  <w:style w:type="character" w:customStyle="1" w:styleId="Heading3Char">
    <w:name w:val="Heading 3 Char"/>
    <w:basedOn w:val="DefaultParagraphFont"/>
    <w:link w:val="Heading3"/>
    <w:uiPriority w:val="9"/>
    <w:rsid w:val="009071B4"/>
    <w:rPr>
      <w:rFonts w:ascii="Century Gothic" w:eastAsiaTheme="majorEastAsia" w:hAnsi="Century Gothic" w:cstheme="minorHAnsi"/>
      <w:i/>
      <w:color w:val="393939"/>
      <w:sz w:val="36"/>
      <w:szCs w:val="28"/>
    </w:rPr>
  </w:style>
  <w:style w:type="paragraph" w:customStyle="1" w:styleId="TableFont">
    <w:name w:val="Table Font"/>
    <w:basedOn w:val="Normal"/>
    <w:autoRedefine/>
    <w:qFormat/>
    <w:rsid w:val="00074236"/>
    <w:pPr>
      <w:spacing w:after="0" w:line="240" w:lineRule="auto"/>
    </w:pPr>
    <w:rPr>
      <w:rFonts w:ascii="Tahoma" w:hAnsi="Tahoma"/>
      <w:sz w:val="18"/>
    </w:rPr>
  </w:style>
  <w:style w:type="character" w:customStyle="1" w:styleId="Heading4Char">
    <w:name w:val="Heading 4 Char"/>
    <w:basedOn w:val="DefaultParagraphFont"/>
    <w:link w:val="Heading4"/>
    <w:uiPriority w:val="9"/>
    <w:rsid w:val="009071B4"/>
    <w:rPr>
      <w:rFonts w:ascii="Century Gothic" w:eastAsiaTheme="majorEastAsia" w:hAnsi="Century Gothic" w:cs="Open Sans"/>
      <w:i/>
      <w:iCs/>
      <w:color w:val="B94713"/>
      <w:sz w:val="32"/>
    </w:rPr>
  </w:style>
  <w:style w:type="paragraph" w:styleId="BodyText">
    <w:name w:val="Body Text"/>
    <w:basedOn w:val="Normal"/>
    <w:link w:val="BodyTextChar"/>
    <w:uiPriority w:val="1"/>
    <w:qFormat/>
    <w:rsid w:val="004B3B5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4B3B50"/>
    <w:rPr>
      <w:rFonts w:ascii="Calibri" w:eastAsia="Calibri" w:hAnsi="Calibri" w:cs="Calibri"/>
    </w:rPr>
  </w:style>
  <w:style w:type="table" w:styleId="TableGrid">
    <w:name w:val="Table Grid"/>
    <w:basedOn w:val="TableNormal"/>
    <w:uiPriority w:val="39"/>
    <w:rsid w:val="003722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272E"/>
    <w:rPr>
      <w:color w:val="0563C1" w:themeColor="hyperlink"/>
      <w:u w:val="single"/>
    </w:rPr>
  </w:style>
  <w:style w:type="character" w:styleId="UnresolvedMention">
    <w:name w:val="Unresolved Mention"/>
    <w:basedOn w:val="DefaultParagraphFont"/>
    <w:uiPriority w:val="99"/>
    <w:semiHidden/>
    <w:unhideWhenUsed/>
    <w:rsid w:val="007F272E"/>
    <w:rPr>
      <w:color w:val="605E5C"/>
      <w:shd w:val="clear" w:color="auto" w:fill="E1DFDD"/>
    </w:rPr>
  </w:style>
  <w:style w:type="character" w:styleId="FollowedHyperlink">
    <w:name w:val="FollowedHyperlink"/>
    <w:basedOn w:val="DefaultParagraphFont"/>
    <w:uiPriority w:val="99"/>
    <w:semiHidden/>
    <w:unhideWhenUsed/>
    <w:rsid w:val="00AC5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help.starfishsolutions.com/Starfish/FI3VYgGm6zb3OWi2R2d2/Help/Admin/Features/RolesAndRelationships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lp.hobsons.com/Starfish/FI3VYgGm6zb3OWi2R2d2/Help/Admin/Features/RolesAndRelationshipsGuide.pdf"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help.starfishsolutions.com/Starfish/FI3VYgGm6zb3OWi2R2d2/Help/Admin/Features/SpeedNotesConfiguration.pdf" TargetMode="External"/><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help.hobsons.com/Starfish/FI3VYgGm6zb3OWi2R2d2/Help/Admin/Features/SpeedNotesConfiguration.pdf" TargetMode="External"/><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help.starfishsolutions.com/Starfish/FI3VYgGm6zb3OWi2R2d2/Help/Admin/Features/RolesAndRelationshipsGuide.pdf" TargetMode="Externa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52AE2-7C29-4EFF-B972-D5C924610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7</Pages>
  <Words>2498</Words>
  <Characters>1424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a Highgate</dc:creator>
  <cp:keywords/>
  <dc:description/>
  <cp:lastModifiedBy>Highgate, Kishana</cp:lastModifiedBy>
  <cp:revision>8</cp:revision>
  <dcterms:created xsi:type="dcterms:W3CDTF">2021-07-29T16:25:00Z</dcterms:created>
  <dcterms:modified xsi:type="dcterms:W3CDTF">2022-01-13T20:04:00Z</dcterms:modified>
</cp:coreProperties>
</file>